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7411C69E"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0622A0">
        <w:rPr>
          <w:rFonts w:ascii="Arial" w:eastAsia="Arial" w:hAnsi="Arial" w:cs="Arial"/>
          <w:sz w:val="28"/>
          <w:szCs w:val="28"/>
        </w:rPr>
        <w:t>3</w:t>
      </w:r>
      <w:r w:rsidR="009015A9">
        <w:rPr>
          <w:rFonts w:ascii="Arial" w:eastAsia="Arial" w:hAnsi="Arial" w:cs="Arial"/>
          <w:sz w:val="28"/>
          <w:szCs w:val="28"/>
        </w:rPr>
        <w:t>1</w:t>
      </w:r>
      <w:r w:rsidR="002A7D6A">
        <w:rPr>
          <w:rFonts w:ascii="Arial" w:eastAsia="Arial" w:hAnsi="Arial" w:cs="Arial"/>
          <w:sz w:val="28"/>
          <w:szCs w:val="28"/>
        </w:rPr>
        <w:t xml:space="preserve"> on the Coronavirus Disease (COVID19)</w:t>
      </w:r>
    </w:p>
    <w:p w14:paraId="3F11FAFB" w14:textId="71CD20E9"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5E18B1">
        <w:rPr>
          <w:rFonts w:ascii="Arial" w:eastAsia="Arial" w:hAnsi="Arial" w:cs="Arial"/>
          <w:sz w:val="24"/>
          <w:szCs w:val="24"/>
        </w:rPr>
        <w:t>0</w:t>
      </w:r>
      <w:r w:rsidR="009015A9">
        <w:rPr>
          <w:rFonts w:ascii="Arial" w:eastAsia="Arial" w:hAnsi="Arial" w:cs="Arial"/>
          <w:sz w:val="24"/>
          <w:szCs w:val="24"/>
        </w:rPr>
        <w:t>6</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BA6C1AB"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06599">
        <w:rPr>
          <w:rFonts w:ascii="Arial" w:eastAsia="Arial" w:hAnsi="Arial" w:cs="Arial"/>
          <w:b/>
          <w:color w:val="0070C0"/>
          <w:sz w:val="24"/>
          <w:szCs w:val="24"/>
        </w:rPr>
        <w:t>0</w:t>
      </w:r>
      <w:r w:rsidR="00F9495C">
        <w:rPr>
          <w:rFonts w:ascii="Arial" w:eastAsia="Arial" w:hAnsi="Arial" w:cs="Arial"/>
          <w:b/>
          <w:color w:val="0070C0"/>
          <w:sz w:val="24"/>
          <w:szCs w:val="24"/>
        </w:rPr>
        <w:t>6</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F9495C" w:rsidRPr="00F9495C">
        <w:rPr>
          <w:rFonts w:ascii="Arial" w:eastAsia="Arial" w:hAnsi="Arial" w:cs="Arial"/>
          <w:b/>
          <w:color w:val="0070C0"/>
          <w:sz w:val="24"/>
          <w:szCs w:val="24"/>
        </w:rPr>
        <w:t>1,445,832</w:t>
      </w:r>
      <w:r w:rsidR="00F9495C">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F9495C" w:rsidRPr="00F9495C">
        <w:rPr>
          <w:rFonts w:ascii="Arial" w:eastAsia="Arial" w:hAnsi="Arial" w:cs="Arial"/>
          <w:b/>
          <w:color w:val="0070C0"/>
          <w:sz w:val="24"/>
          <w:szCs w:val="24"/>
        </w:rPr>
        <w:t xml:space="preserve">49,613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F9495C" w:rsidRPr="00F9495C">
        <w:rPr>
          <w:rFonts w:ascii="Arial" w:eastAsia="Arial" w:hAnsi="Arial" w:cs="Arial"/>
          <w:b/>
          <w:color w:val="0070C0"/>
          <w:sz w:val="24"/>
          <w:szCs w:val="24"/>
        </w:rPr>
        <w:t xml:space="preserve">1,370,923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F9495C" w:rsidRPr="00F9495C">
        <w:rPr>
          <w:rFonts w:ascii="Arial" w:eastAsia="Arial" w:hAnsi="Arial" w:cs="Arial"/>
          <w:b/>
          <w:color w:val="0070C0"/>
          <w:sz w:val="24"/>
          <w:szCs w:val="24"/>
        </w:rPr>
        <w:t>25,296</w:t>
      </w:r>
      <w:r w:rsidR="00F9495C">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232C6BA6"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67BED">
        <w:rPr>
          <w:rFonts w:ascii="Arial" w:eastAsia="Arial" w:hAnsi="Arial" w:cs="Arial"/>
          <w:i/>
          <w:color w:val="0070C0"/>
          <w:sz w:val="16"/>
          <w:szCs w:val="16"/>
        </w:rPr>
        <w:t>7</w:t>
      </w:r>
      <w:r w:rsidR="00F9495C">
        <w:rPr>
          <w:rFonts w:ascii="Arial" w:eastAsia="Arial" w:hAnsi="Arial" w:cs="Arial"/>
          <w:i/>
          <w:color w:val="0070C0"/>
          <w:sz w:val="16"/>
          <w:szCs w:val="16"/>
        </w:rPr>
        <w:t>9</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1B9F48CF" w:rsidR="002A2C5B" w:rsidRPr="00667BED"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667BED">
        <w:rPr>
          <w:rFonts w:ascii="Arial" w:eastAsia="Arial" w:hAnsi="Arial" w:cs="Arial"/>
          <w:sz w:val="24"/>
          <w:szCs w:val="24"/>
        </w:rPr>
        <w:t>A total of</w:t>
      </w:r>
      <w:r w:rsidRPr="00667BED">
        <w:rPr>
          <w:rFonts w:ascii="Arial" w:eastAsia="Arial" w:hAnsi="Arial" w:cs="Arial"/>
          <w:b/>
          <w:bCs/>
          <w:sz w:val="24"/>
          <w:szCs w:val="24"/>
        </w:rPr>
        <w:t xml:space="preserve"> </w:t>
      </w:r>
      <w:r w:rsidRPr="00174AA2">
        <w:rPr>
          <w:rFonts w:ascii="Arial" w:eastAsia="Arial" w:hAnsi="Arial" w:cs="Arial"/>
          <w:b/>
          <w:color w:val="0070C0"/>
          <w:sz w:val="24"/>
          <w:szCs w:val="24"/>
        </w:rPr>
        <w:t>₱</w:t>
      </w:r>
      <w:r w:rsidR="00037D36" w:rsidRPr="00037D36">
        <w:rPr>
          <w:rFonts w:ascii="Arial" w:eastAsia="Arial" w:hAnsi="Arial" w:cs="Arial"/>
          <w:b/>
          <w:bCs/>
          <w:color w:val="0070C0"/>
          <w:sz w:val="24"/>
          <w:szCs w:val="24"/>
        </w:rPr>
        <w:t xml:space="preserve">2,471,820,213.91 </w:t>
      </w:r>
      <w:r w:rsidRPr="00667BED">
        <w:rPr>
          <w:rFonts w:ascii="Arial" w:eastAsia="Arial" w:hAnsi="Arial" w:cs="Arial"/>
          <w:sz w:val="24"/>
          <w:szCs w:val="24"/>
        </w:rPr>
        <w:t xml:space="preserve">worth of assistance was provided to the families and individuals including </w:t>
      </w:r>
      <w:proofErr w:type="spellStart"/>
      <w:r w:rsidRPr="00667BED">
        <w:rPr>
          <w:rFonts w:ascii="Arial" w:eastAsia="Arial" w:hAnsi="Arial" w:cs="Arial"/>
          <w:sz w:val="24"/>
          <w:szCs w:val="24"/>
        </w:rPr>
        <w:t>strandees</w:t>
      </w:r>
      <w:proofErr w:type="spellEnd"/>
      <w:r w:rsidRPr="00667BED">
        <w:rPr>
          <w:rFonts w:ascii="Arial" w:eastAsia="Arial" w:hAnsi="Arial" w:cs="Arial"/>
          <w:sz w:val="24"/>
          <w:szCs w:val="24"/>
        </w:rPr>
        <w:t xml:space="preserve"> affected by community quarantine being implemented due to COVID-19 pandemic; of which, </w:t>
      </w:r>
      <w:r w:rsidRPr="00174AA2">
        <w:rPr>
          <w:rFonts w:ascii="Arial" w:eastAsia="Arial" w:hAnsi="Arial" w:cs="Arial"/>
          <w:b/>
          <w:color w:val="0070C0"/>
          <w:sz w:val="24"/>
          <w:szCs w:val="24"/>
        </w:rPr>
        <w:t>₱</w:t>
      </w:r>
      <w:r w:rsidR="00037D36" w:rsidRPr="00037D36">
        <w:rPr>
          <w:rFonts w:ascii="Arial" w:eastAsia="Arial" w:hAnsi="Arial" w:cs="Arial"/>
          <w:b/>
          <w:color w:val="0070C0"/>
          <w:sz w:val="24"/>
          <w:szCs w:val="24"/>
        </w:rPr>
        <w:t xml:space="preserve">1,904,420,449.18 </w:t>
      </w:r>
      <w:r w:rsidRPr="00667BED">
        <w:rPr>
          <w:rFonts w:ascii="Arial" w:eastAsia="Arial" w:hAnsi="Arial" w:cs="Arial"/>
          <w:bCs/>
          <w:sz w:val="24"/>
          <w:szCs w:val="24"/>
        </w:rPr>
        <w:t>was</w:t>
      </w:r>
      <w:r w:rsidRPr="00667BED">
        <w:rPr>
          <w:rFonts w:ascii="Arial" w:eastAsia="Arial" w:hAnsi="Arial" w:cs="Arial"/>
          <w:sz w:val="24"/>
          <w:szCs w:val="24"/>
        </w:rPr>
        <w:t xml:space="preserve"> provided by </w:t>
      </w:r>
      <w:r w:rsidRPr="00174AA2">
        <w:rPr>
          <w:rFonts w:ascii="Arial" w:eastAsia="Arial" w:hAnsi="Arial" w:cs="Arial"/>
          <w:b/>
          <w:color w:val="0070C0"/>
          <w:sz w:val="24"/>
          <w:szCs w:val="24"/>
        </w:rPr>
        <w:t>DSWD</w:t>
      </w:r>
      <w:r w:rsidRPr="00667BED">
        <w:rPr>
          <w:rFonts w:ascii="Arial" w:eastAsia="Arial" w:hAnsi="Arial" w:cs="Arial"/>
          <w:sz w:val="24"/>
          <w:szCs w:val="24"/>
        </w:rPr>
        <w:t>,</w:t>
      </w:r>
      <w:r w:rsidRPr="00667BED">
        <w:rPr>
          <w:rFonts w:ascii="Arial" w:eastAsia="Arial" w:hAnsi="Arial" w:cs="Arial"/>
          <w:b/>
          <w:sz w:val="24"/>
          <w:szCs w:val="24"/>
        </w:rPr>
        <w:t xml:space="preserve"> ₱</w:t>
      </w:r>
      <w:r w:rsidR="001B0644" w:rsidRPr="00667BED">
        <w:rPr>
          <w:rFonts w:ascii="Arial" w:eastAsia="Arial" w:hAnsi="Arial" w:cs="Arial"/>
          <w:b/>
          <w:bCs/>
          <w:sz w:val="24"/>
          <w:szCs w:val="24"/>
        </w:rPr>
        <w:t xml:space="preserve">535,549,354.77 </w:t>
      </w:r>
      <w:r w:rsidRPr="00667BED">
        <w:rPr>
          <w:rFonts w:ascii="Arial" w:eastAsia="Arial" w:hAnsi="Arial" w:cs="Arial"/>
          <w:sz w:val="24"/>
          <w:szCs w:val="24"/>
        </w:rPr>
        <w:t xml:space="preserve">from </w:t>
      </w:r>
      <w:r w:rsidRPr="00667BED">
        <w:rPr>
          <w:rFonts w:ascii="Arial" w:eastAsia="Arial" w:hAnsi="Arial" w:cs="Arial"/>
          <w:b/>
          <w:sz w:val="24"/>
          <w:szCs w:val="24"/>
        </w:rPr>
        <w:t>NGOs</w:t>
      </w:r>
      <w:r w:rsidRPr="00667BED">
        <w:rPr>
          <w:rFonts w:ascii="Arial" w:eastAsia="Arial" w:hAnsi="Arial" w:cs="Arial"/>
          <w:sz w:val="24"/>
          <w:szCs w:val="24"/>
        </w:rPr>
        <w:t xml:space="preserve">, and </w:t>
      </w:r>
      <w:r w:rsidRPr="00667BED">
        <w:rPr>
          <w:rFonts w:ascii="Arial" w:eastAsia="Arial" w:hAnsi="Arial" w:cs="Arial"/>
          <w:b/>
          <w:sz w:val="24"/>
          <w:szCs w:val="24"/>
        </w:rPr>
        <w:t>₱</w:t>
      </w:r>
      <w:r w:rsidRPr="00667BED">
        <w:rPr>
          <w:rFonts w:ascii="Arial" w:eastAsia="Arial" w:hAnsi="Arial" w:cs="Arial"/>
          <w:b/>
          <w:bCs/>
          <w:sz w:val="24"/>
          <w:szCs w:val="24"/>
        </w:rPr>
        <w:t xml:space="preserve">31,850,409.96 </w:t>
      </w:r>
      <w:r w:rsidRPr="00667BED">
        <w:rPr>
          <w:rFonts w:ascii="Arial" w:eastAsia="Arial" w:hAnsi="Arial" w:cs="Arial"/>
          <w:sz w:val="24"/>
          <w:szCs w:val="24"/>
        </w:rPr>
        <w:t xml:space="preserve">from </w:t>
      </w:r>
      <w:r w:rsidRPr="00667BED">
        <w:rPr>
          <w:rFonts w:ascii="Arial" w:eastAsia="Arial" w:hAnsi="Arial" w:cs="Arial"/>
          <w:b/>
          <w:sz w:val="24"/>
          <w:szCs w:val="24"/>
          <w:lang w:val="en-US"/>
        </w:rPr>
        <w:t xml:space="preserve">other </w:t>
      </w:r>
      <w:r w:rsidRPr="00667BED">
        <w:rPr>
          <w:rFonts w:ascii="Arial" w:eastAsia="Arial" w:hAnsi="Arial" w:cs="Arial"/>
          <w:b/>
          <w:sz w:val="24"/>
          <w:szCs w:val="24"/>
        </w:rPr>
        <w:t>Partners</w:t>
      </w:r>
      <w:r w:rsidRPr="00667BED">
        <w:rPr>
          <w:rFonts w:ascii="Arial" w:eastAsia="Arial" w:hAnsi="Arial" w:cs="Arial"/>
          <w:b/>
          <w:sz w:val="20"/>
          <w:szCs w:val="20"/>
        </w:rPr>
        <w:t xml:space="preserve"> </w:t>
      </w:r>
      <w:r w:rsidRPr="00667BED">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037D36" w:rsidRPr="00037D36" w14:paraId="0D68E80A" w14:textId="77777777" w:rsidTr="00037D36">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767DABA9" w14:textId="77777777" w:rsidR="00037D36" w:rsidRPr="00037D36" w:rsidRDefault="00037D36" w:rsidP="00037D36">
            <w:pPr>
              <w:widowControl/>
              <w:spacing w:after="0" w:line="240" w:lineRule="auto"/>
              <w:contextualSpacing/>
              <w:jc w:val="center"/>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E2F7358" w14:textId="77777777" w:rsidR="00037D36" w:rsidRPr="00037D36" w:rsidRDefault="00037D36" w:rsidP="00037D36">
            <w:pPr>
              <w:widowControl/>
              <w:spacing w:after="0" w:line="240" w:lineRule="auto"/>
              <w:contextualSpacing/>
              <w:jc w:val="center"/>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COST OF ASSISTANCE </w:t>
            </w:r>
          </w:p>
        </w:tc>
      </w:tr>
      <w:tr w:rsidR="00037D36" w:rsidRPr="00037D36" w14:paraId="5185E97A" w14:textId="77777777" w:rsidTr="002D61F3">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0D95CD21"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46EB34A5" w14:textId="77777777" w:rsidR="00037D36" w:rsidRPr="00037D36" w:rsidRDefault="00037D36" w:rsidP="00037D36">
            <w:pPr>
              <w:widowControl/>
              <w:spacing w:after="0" w:line="240" w:lineRule="auto"/>
              <w:contextualSpacing/>
              <w:jc w:val="center"/>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484F669F" w14:textId="77777777" w:rsidR="00037D36" w:rsidRPr="00037D36" w:rsidRDefault="00037D36" w:rsidP="00037D36">
            <w:pPr>
              <w:widowControl/>
              <w:spacing w:after="0" w:line="240" w:lineRule="auto"/>
              <w:contextualSpacing/>
              <w:jc w:val="center"/>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2920C2F2" w14:textId="77777777" w:rsidR="00037D36" w:rsidRPr="00037D36" w:rsidRDefault="00037D36" w:rsidP="00037D36">
            <w:pPr>
              <w:widowControl/>
              <w:spacing w:after="0" w:line="240" w:lineRule="auto"/>
              <w:contextualSpacing/>
              <w:jc w:val="center"/>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68E387F1" w14:textId="77777777" w:rsidR="00037D36" w:rsidRPr="00037D36" w:rsidRDefault="00037D36" w:rsidP="00037D36">
            <w:pPr>
              <w:widowControl/>
              <w:spacing w:after="0" w:line="240" w:lineRule="auto"/>
              <w:contextualSpacing/>
              <w:jc w:val="center"/>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GRAND TOTAL </w:t>
            </w:r>
          </w:p>
        </w:tc>
      </w:tr>
      <w:tr w:rsidR="00037D36" w:rsidRPr="00037D36" w14:paraId="263CFC1D" w14:textId="77777777" w:rsidTr="002D61F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DB98C" w14:textId="77777777" w:rsidR="00037D36" w:rsidRPr="00037D36" w:rsidRDefault="00037D36" w:rsidP="00037D36">
            <w:pPr>
              <w:widowControl/>
              <w:spacing w:after="0" w:line="240" w:lineRule="auto"/>
              <w:contextualSpacing/>
              <w:jc w:val="center"/>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63740AE5" w14:textId="1DE6815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bookmarkStart w:id="1" w:name="_Hlk76480581"/>
            <w:r w:rsidRPr="00037D36">
              <w:rPr>
                <w:rFonts w:ascii="Arial Narrow" w:eastAsia="Times New Roman" w:hAnsi="Arial Narrow"/>
                <w:b/>
                <w:bCs/>
                <w:color w:val="000000"/>
                <w:sz w:val="20"/>
                <w:szCs w:val="20"/>
              </w:rPr>
              <w:t xml:space="preserve">1,904,420,449.18 </w:t>
            </w:r>
            <w:bookmarkEnd w:id="1"/>
          </w:p>
        </w:tc>
        <w:tc>
          <w:tcPr>
            <w:tcW w:w="0" w:type="auto"/>
            <w:tcBorders>
              <w:top w:val="nil"/>
              <w:left w:val="nil"/>
              <w:bottom w:val="single" w:sz="4" w:space="0" w:color="000000"/>
              <w:right w:val="single" w:sz="4" w:space="0" w:color="000000"/>
            </w:tcBorders>
            <w:shd w:val="clear" w:color="A5A5A5" w:fill="A5A5A5"/>
            <w:noWrap/>
            <w:vAlign w:val="bottom"/>
            <w:hideMark/>
          </w:tcPr>
          <w:p w14:paraId="75D2E7A1" w14:textId="7C956C0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35,549,354.77 </w:t>
            </w:r>
          </w:p>
        </w:tc>
        <w:tc>
          <w:tcPr>
            <w:tcW w:w="0" w:type="auto"/>
            <w:tcBorders>
              <w:top w:val="nil"/>
              <w:left w:val="nil"/>
              <w:bottom w:val="single" w:sz="4" w:space="0" w:color="000000"/>
              <w:right w:val="single" w:sz="4" w:space="0" w:color="000000"/>
            </w:tcBorders>
            <w:shd w:val="clear" w:color="A5A5A5" w:fill="A5A5A5"/>
            <w:noWrap/>
            <w:vAlign w:val="bottom"/>
            <w:hideMark/>
          </w:tcPr>
          <w:p w14:paraId="370CEFAB" w14:textId="06D81A0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0653476B" w14:textId="71EFC7F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2,471,820,213.91 </w:t>
            </w:r>
          </w:p>
        </w:tc>
      </w:tr>
      <w:tr w:rsidR="00037D36" w:rsidRPr="00037D36" w14:paraId="2A05DD9D"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A0BD67"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0D8EDC3B" w14:textId="674D49F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84,289,363.86 </w:t>
            </w:r>
          </w:p>
        </w:tc>
        <w:tc>
          <w:tcPr>
            <w:tcW w:w="0" w:type="auto"/>
            <w:tcBorders>
              <w:top w:val="nil"/>
              <w:left w:val="nil"/>
              <w:bottom w:val="single" w:sz="4" w:space="0" w:color="000000"/>
              <w:right w:val="single" w:sz="4" w:space="0" w:color="000000"/>
            </w:tcBorders>
            <w:shd w:val="clear" w:color="A5A5A5" w:fill="A5A5A5"/>
            <w:noWrap/>
            <w:vAlign w:val="bottom"/>
            <w:hideMark/>
          </w:tcPr>
          <w:p w14:paraId="3CA385AC" w14:textId="23BC7B4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84BE0D6" w14:textId="1107312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1FD6B47" w14:textId="1FDAE72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749,699,363.86 </w:t>
            </w:r>
          </w:p>
        </w:tc>
      </w:tr>
      <w:tr w:rsidR="00037D36" w:rsidRPr="00037D36" w14:paraId="2802918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13A34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26BD36E" w14:textId="2B9DBDEC"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75,038,400.25 </w:t>
            </w:r>
          </w:p>
        </w:tc>
        <w:tc>
          <w:tcPr>
            <w:tcW w:w="0" w:type="auto"/>
            <w:tcBorders>
              <w:top w:val="nil"/>
              <w:left w:val="nil"/>
              <w:bottom w:val="single" w:sz="4" w:space="0" w:color="000000"/>
              <w:right w:val="single" w:sz="4" w:space="0" w:color="000000"/>
            </w:tcBorders>
            <w:shd w:val="clear" w:color="auto" w:fill="auto"/>
            <w:noWrap/>
            <w:vAlign w:val="bottom"/>
            <w:hideMark/>
          </w:tcPr>
          <w:p w14:paraId="4D9AE75F" w14:textId="1C6CE852"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AAAFB22" w14:textId="2F09A511"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71161B" w14:textId="1F83F0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5,038,400.25 </w:t>
            </w:r>
          </w:p>
        </w:tc>
      </w:tr>
      <w:tr w:rsidR="00037D36" w:rsidRPr="00037D36" w14:paraId="2B1FE385"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95CB8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5EAE9C17" w14:textId="574C74F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41,214,803.21 </w:t>
            </w:r>
          </w:p>
        </w:tc>
        <w:tc>
          <w:tcPr>
            <w:tcW w:w="0" w:type="auto"/>
            <w:tcBorders>
              <w:top w:val="nil"/>
              <w:left w:val="nil"/>
              <w:bottom w:val="single" w:sz="4" w:space="0" w:color="000000"/>
              <w:right w:val="single" w:sz="4" w:space="0" w:color="000000"/>
            </w:tcBorders>
            <w:shd w:val="clear" w:color="auto" w:fill="auto"/>
            <w:noWrap/>
            <w:vAlign w:val="bottom"/>
            <w:hideMark/>
          </w:tcPr>
          <w:p w14:paraId="6BA6FD36" w14:textId="7D6B5D28"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4CFF2D" w14:textId="106B786A"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E60CE2" w14:textId="1CA6C8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83,314,803.21 </w:t>
            </w:r>
          </w:p>
        </w:tc>
      </w:tr>
      <w:tr w:rsidR="00037D36" w:rsidRPr="00037D36" w14:paraId="31491A9E"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682D6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14A271DB" w14:textId="73CFD20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36F6A332" w14:textId="56C90B2D"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DF82D4" w14:textId="3322FE89"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AAD016" w14:textId="40BD34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951,950.00 </w:t>
            </w:r>
          </w:p>
        </w:tc>
      </w:tr>
      <w:tr w:rsidR="00037D36" w:rsidRPr="00037D36" w14:paraId="4C138614"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8EE82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716D0851" w14:textId="12107075"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12,617,923.00 </w:t>
            </w:r>
          </w:p>
        </w:tc>
        <w:tc>
          <w:tcPr>
            <w:tcW w:w="0" w:type="auto"/>
            <w:tcBorders>
              <w:top w:val="nil"/>
              <w:left w:val="nil"/>
              <w:bottom w:val="single" w:sz="4" w:space="0" w:color="000000"/>
              <w:right w:val="single" w:sz="4" w:space="0" w:color="000000"/>
            </w:tcBorders>
            <w:shd w:val="clear" w:color="auto" w:fill="auto"/>
            <w:noWrap/>
            <w:vAlign w:val="bottom"/>
            <w:hideMark/>
          </w:tcPr>
          <w:p w14:paraId="7EE4F7B2" w14:textId="677724CA"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FF53A3" w14:textId="6CAEAC95"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386450" w14:textId="7158D7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867,923.00 </w:t>
            </w:r>
          </w:p>
        </w:tc>
      </w:tr>
      <w:tr w:rsidR="00037D36" w:rsidRPr="00037D36" w14:paraId="0E864B74"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0B978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BC06C28" w14:textId="1592465F"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14,065,741.60 </w:t>
            </w:r>
          </w:p>
        </w:tc>
        <w:tc>
          <w:tcPr>
            <w:tcW w:w="0" w:type="auto"/>
            <w:tcBorders>
              <w:top w:val="nil"/>
              <w:left w:val="nil"/>
              <w:bottom w:val="single" w:sz="4" w:space="0" w:color="000000"/>
              <w:right w:val="single" w:sz="4" w:space="0" w:color="000000"/>
            </w:tcBorders>
            <w:shd w:val="clear" w:color="auto" w:fill="auto"/>
            <w:noWrap/>
            <w:vAlign w:val="bottom"/>
            <w:hideMark/>
          </w:tcPr>
          <w:p w14:paraId="50022621" w14:textId="1D66251C"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7D7D9388" w14:textId="2AF9162F"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591B68D" w14:textId="468CEA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0,573,241.60 </w:t>
            </w:r>
          </w:p>
        </w:tc>
      </w:tr>
      <w:tr w:rsidR="00037D36" w:rsidRPr="00037D36" w14:paraId="357EF01D"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09599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6EBDBA88" w14:textId="68F8AD2A"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14,165,988.00 </w:t>
            </w:r>
          </w:p>
        </w:tc>
        <w:tc>
          <w:tcPr>
            <w:tcW w:w="0" w:type="auto"/>
            <w:tcBorders>
              <w:top w:val="nil"/>
              <w:left w:val="nil"/>
              <w:bottom w:val="single" w:sz="4" w:space="0" w:color="000000"/>
              <w:right w:val="single" w:sz="4" w:space="0" w:color="000000"/>
            </w:tcBorders>
            <w:shd w:val="clear" w:color="auto" w:fill="auto"/>
            <w:noWrap/>
            <w:vAlign w:val="bottom"/>
            <w:hideMark/>
          </w:tcPr>
          <w:p w14:paraId="7FA9EFB5" w14:textId="424B8A3F"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55E0025" w14:textId="747F4FAD"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385BFD" w14:textId="01F964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2,558,488.00 </w:t>
            </w:r>
          </w:p>
        </w:tc>
      </w:tr>
      <w:tr w:rsidR="00037D36" w:rsidRPr="00037D36" w14:paraId="7A9F97E1"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CE5C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44C65860" w14:textId="43CD8C14"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46,908,983.00 </w:t>
            </w:r>
          </w:p>
        </w:tc>
        <w:tc>
          <w:tcPr>
            <w:tcW w:w="0" w:type="auto"/>
            <w:tcBorders>
              <w:top w:val="nil"/>
              <w:left w:val="nil"/>
              <w:bottom w:val="single" w:sz="4" w:space="0" w:color="000000"/>
              <w:right w:val="single" w:sz="4" w:space="0" w:color="000000"/>
            </w:tcBorders>
            <w:shd w:val="clear" w:color="auto" w:fill="auto"/>
            <w:noWrap/>
            <w:vAlign w:val="bottom"/>
            <w:hideMark/>
          </w:tcPr>
          <w:p w14:paraId="08393A90" w14:textId="0FF071B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16885811" w14:textId="13643871"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A74F08" w14:textId="2591C6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84,351,483.00 </w:t>
            </w:r>
          </w:p>
        </w:tc>
      </w:tr>
      <w:tr w:rsidR="00037D36" w:rsidRPr="00037D36" w14:paraId="381DDD8C"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9289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BA36A2A" w14:textId="4C887BB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16,660,025.00 </w:t>
            </w:r>
          </w:p>
        </w:tc>
        <w:tc>
          <w:tcPr>
            <w:tcW w:w="0" w:type="auto"/>
            <w:tcBorders>
              <w:top w:val="nil"/>
              <w:left w:val="nil"/>
              <w:bottom w:val="single" w:sz="4" w:space="0" w:color="000000"/>
              <w:right w:val="single" w:sz="4" w:space="0" w:color="000000"/>
            </w:tcBorders>
            <w:shd w:val="clear" w:color="auto" w:fill="auto"/>
            <w:noWrap/>
            <w:vAlign w:val="bottom"/>
            <w:hideMark/>
          </w:tcPr>
          <w:p w14:paraId="372CA96C" w14:textId="7DA440E4"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6C57BF" w14:textId="49737A8D"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6F071E" w14:textId="7BF538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660,025.00 </w:t>
            </w:r>
          </w:p>
        </w:tc>
      </w:tr>
      <w:tr w:rsidR="00037D36" w:rsidRPr="00037D36" w14:paraId="66672E00"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C91D3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7A73EE79" w14:textId="56313FD8"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4C908A13" w14:textId="0FD77F28"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00DC6F4" w14:textId="13AA90F0"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96667F" w14:textId="3EA7A0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289,000.00 </w:t>
            </w:r>
          </w:p>
        </w:tc>
      </w:tr>
      <w:tr w:rsidR="00037D36" w:rsidRPr="00037D36" w14:paraId="5927EDC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5CA3E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095A1E" w14:textId="4D0658CF"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41D31261" w14:textId="37F6F84F"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974F924" w14:textId="5E52158A"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86B51D" w14:textId="590FD8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815,318.00 </w:t>
            </w:r>
          </w:p>
        </w:tc>
      </w:tr>
      <w:tr w:rsidR="00037D36" w:rsidRPr="00037D36" w14:paraId="5E8DAF3F"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DA1A2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292B083E" w14:textId="00FD821F"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23,570,843.30 </w:t>
            </w:r>
          </w:p>
        </w:tc>
        <w:tc>
          <w:tcPr>
            <w:tcW w:w="0" w:type="auto"/>
            <w:tcBorders>
              <w:top w:val="nil"/>
              <w:left w:val="nil"/>
              <w:bottom w:val="single" w:sz="4" w:space="0" w:color="000000"/>
              <w:right w:val="single" w:sz="4" w:space="0" w:color="000000"/>
            </w:tcBorders>
            <w:shd w:val="clear" w:color="auto" w:fill="auto"/>
            <w:noWrap/>
            <w:vAlign w:val="bottom"/>
            <w:hideMark/>
          </w:tcPr>
          <w:p w14:paraId="72E7E88B" w14:textId="03CD9F10"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D11B46" w14:textId="22CCAFA8"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103329" w14:textId="1EC8CD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3,570,843.30 </w:t>
            </w:r>
          </w:p>
        </w:tc>
      </w:tr>
      <w:tr w:rsidR="00037D36" w:rsidRPr="00037D36" w14:paraId="3B42935F"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8DCD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98C7BCC" w14:textId="48A01FE4"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9,282,563.80 </w:t>
            </w:r>
          </w:p>
        </w:tc>
        <w:tc>
          <w:tcPr>
            <w:tcW w:w="0" w:type="auto"/>
            <w:tcBorders>
              <w:top w:val="nil"/>
              <w:left w:val="nil"/>
              <w:bottom w:val="single" w:sz="4" w:space="0" w:color="000000"/>
              <w:right w:val="single" w:sz="4" w:space="0" w:color="000000"/>
            </w:tcBorders>
            <w:shd w:val="clear" w:color="auto" w:fill="auto"/>
            <w:noWrap/>
            <w:vAlign w:val="bottom"/>
            <w:hideMark/>
          </w:tcPr>
          <w:p w14:paraId="0D75FF61" w14:textId="1218C40D"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2D2DD8C" w14:textId="6AF05186"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89E4E6" w14:textId="356908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0,005,063.80 </w:t>
            </w:r>
          </w:p>
        </w:tc>
      </w:tr>
      <w:tr w:rsidR="00037D36" w:rsidRPr="00037D36" w14:paraId="332EB90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C869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5634776" w14:textId="5CA60CAB"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12,074,040.00 </w:t>
            </w:r>
          </w:p>
        </w:tc>
        <w:tc>
          <w:tcPr>
            <w:tcW w:w="0" w:type="auto"/>
            <w:tcBorders>
              <w:top w:val="nil"/>
              <w:left w:val="nil"/>
              <w:bottom w:val="single" w:sz="4" w:space="0" w:color="000000"/>
              <w:right w:val="single" w:sz="4" w:space="0" w:color="000000"/>
            </w:tcBorders>
            <w:shd w:val="clear" w:color="auto" w:fill="auto"/>
            <w:noWrap/>
            <w:vAlign w:val="bottom"/>
            <w:hideMark/>
          </w:tcPr>
          <w:p w14:paraId="5CB94B17" w14:textId="1A8A3D10"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B82874C" w14:textId="482E22DE"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8D558F" w14:textId="73736F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074,040.00 </w:t>
            </w:r>
          </w:p>
        </w:tc>
      </w:tr>
      <w:tr w:rsidR="00037D36" w:rsidRPr="00037D36" w14:paraId="2C90C40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7D515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3CA5F329" w14:textId="67501316"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14,162,623.60 </w:t>
            </w:r>
          </w:p>
        </w:tc>
        <w:tc>
          <w:tcPr>
            <w:tcW w:w="0" w:type="auto"/>
            <w:tcBorders>
              <w:top w:val="nil"/>
              <w:left w:val="nil"/>
              <w:bottom w:val="single" w:sz="4" w:space="0" w:color="000000"/>
              <w:right w:val="single" w:sz="4" w:space="0" w:color="000000"/>
            </w:tcBorders>
            <w:shd w:val="clear" w:color="auto" w:fill="auto"/>
            <w:noWrap/>
            <w:vAlign w:val="bottom"/>
            <w:hideMark/>
          </w:tcPr>
          <w:p w14:paraId="456E3819" w14:textId="67E45BC5"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6AE682" w14:textId="04F00C34"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19D163" w14:textId="5A6C91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662,623.60 </w:t>
            </w:r>
          </w:p>
        </w:tc>
      </w:tr>
      <w:tr w:rsidR="00037D36" w:rsidRPr="00037D36" w14:paraId="326ECBC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BD03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62BFB7F" w14:textId="09F1083B"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22,203,705.80 </w:t>
            </w:r>
          </w:p>
        </w:tc>
        <w:tc>
          <w:tcPr>
            <w:tcW w:w="0" w:type="auto"/>
            <w:tcBorders>
              <w:top w:val="nil"/>
              <w:left w:val="nil"/>
              <w:bottom w:val="single" w:sz="4" w:space="0" w:color="000000"/>
              <w:right w:val="single" w:sz="4" w:space="0" w:color="000000"/>
            </w:tcBorders>
            <w:shd w:val="clear" w:color="auto" w:fill="auto"/>
            <w:noWrap/>
            <w:vAlign w:val="bottom"/>
            <w:hideMark/>
          </w:tcPr>
          <w:p w14:paraId="305BF9D3" w14:textId="59A93F5D"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8BE074" w14:textId="5B1C9270"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2EA2F3" w14:textId="2A5225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7,688,705.80 </w:t>
            </w:r>
          </w:p>
        </w:tc>
      </w:tr>
      <w:tr w:rsidR="00037D36" w:rsidRPr="00037D36" w14:paraId="59894EC1"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8C828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2C77A0AD" w14:textId="0698C3B5"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43,748,555.30 </w:t>
            </w:r>
          </w:p>
        </w:tc>
        <w:tc>
          <w:tcPr>
            <w:tcW w:w="0" w:type="auto"/>
            <w:tcBorders>
              <w:top w:val="nil"/>
              <w:left w:val="nil"/>
              <w:bottom w:val="single" w:sz="4" w:space="0" w:color="000000"/>
              <w:right w:val="single" w:sz="4" w:space="0" w:color="000000"/>
            </w:tcBorders>
            <w:shd w:val="clear" w:color="auto" w:fill="auto"/>
            <w:noWrap/>
            <w:vAlign w:val="bottom"/>
            <w:hideMark/>
          </w:tcPr>
          <w:p w14:paraId="045BD276" w14:textId="12E60688"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A5A287" w14:textId="6BD2AA45"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58EE95" w14:textId="2415BD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598,555.30 </w:t>
            </w:r>
          </w:p>
        </w:tc>
      </w:tr>
      <w:tr w:rsidR="00037D36" w:rsidRPr="00037D36" w14:paraId="376E6104"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9F353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DC8E5BC" w14:textId="3AA12388"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9,064,100.00 </w:t>
            </w:r>
          </w:p>
        </w:tc>
        <w:tc>
          <w:tcPr>
            <w:tcW w:w="0" w:type="auto"/>
            <w:tcBorders>
              <w:top w:val="nil"/>
              <w:left w:val="nil"/>
              <w:bottom w:val="single" w:sz="4" w:space="0" w:color="000000"/>
              <w:right w:val="single" w:sz="4" w:space="0" w:color="000000"/>
            </w:tcBorders>
            <w:shd w:val="clear" w:color="auto" w:fill="auto"/>
            <w:noWrap/>
            <w:vAlign w:val="bottom"/>
            <w:hideMark/>
          </w:tcPr>
          <w:p w14:paraId="6F22089A" w14:textId="60C23745"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B0FBB4" w14:textId="21F36A0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B4D054" w14:textId="30DF04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564,100.00 </w:t>
            </w:r>
          </w:p>
        </w:tc>
      </w:tr>
      <w:tr w:rsidR="00037D36" w:rsidRPr="00037D36" w14:paraId="1CD03E9B"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8CB7B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5170921D" w14:textId="68861A45"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66A249EF" w14:textId="2B9FC792"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FB4923" w14:textId="48A25A59"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31B276" w14:textId="51B552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7,114,800.00 </w:t>
            </w:r>
          </w:p>
        </w:tc>
      </w:tr>
      <w:tr w:rsidR="00037D36" w:rsidRPr="00037D36" w14:paraId="53108773"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FE7BB9"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6CDD69FB" w14:textId="183715A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7,905,602.68 </w:t>
            </w:r>
          </w:p>
        </w:tc>
        <w:tc>
          <w:tcPr>
            <w:tcW w:w="0" w:type="auto"/>
            <w:tcBorders>
              <w:top w:val="nil"/>
              <w:left w:val="nil"/>
              <w:bottom w:val="single" w:sz="4" w:space="0" w:color="000000"/>
              <w:right w:val="single" w:sz="4" w:space="0" w:color="000000"/>
            </w:tcBorders>
            <w:shd w:val="clear" w:color="A5A5A5" w:fill="A5A5A5"/>
            <w:noWrap/>
            <w:vAlign w:val="bottom"/>
            <w:hideMark/>
          </w:tcPr>
          <w:p w14:paraId="0537B31B" w14:textId="3692BDF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44DEBC18" w14:textId="2E2168A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2FE2C1C8" w14:textId="6C7B5A5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92,561,713.27 </w:t>
            </w:r>
          </w:p>
        </w:tc>
      </w:tr>
      <w:tr w:rsidR="00037D36" w:rsidRPr="00037D36" w14:paraId="294AA0F2"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9251D"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Ilocos</w:t>
            </w:r>
            <w:proofErr w:type="spellEnd"/>
            <w:r w:rsidRPr="00037D36">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1819750" w14:textId="50E04DC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3,388,004.38 </w:t>
            </w:r>
          </w:p>
        </w:tc>
        <w:tc>
          <w:tcPr>
            <w:tcW w:w="0" w:type="auto"/>
            <w:tcBorders>
              <w:top w:val="nil"/>
              <w:left w:val="nil"/>
              <w:bottom w:val="single" w:sz="4" w:space="0" w:color="000000"/>
              <w:right w:val="single" w:sz="4" w:space="0" w:color="000000"/>
            </w:tcBorders>
            <w:shd w:val="clear" w:color="D8D8D8" w:fill="D8D8D8"/>
            <w:noWrap/>
            <w:vAlign w:val="bottom"/>
            <w:hideMark/>
          </w:tcPr>
          <w:p w14:paraId="3396A05F" w14:textId="032E0BE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931ADA" w14:textId="08E73AD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79FBD5" w14:textId="783C7A7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6,884,682.38 </w:t>
            </w:r>
          </w:p>
        </w:tc>
      </w:tr>
      <w:tr w:rsidR="00037D36" w:rsidRPr="00037D36" w14:paraId="5AA1B93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D23C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173A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LGU </w:t>
            </w:r>
            <w:proofErr w:type="spellStart"/>
            <w:r w:rsidRPr="00037D36">
              <w:rPr>
                <w:rFonts w:ascii="Arial Narrow" w:eastAsia="Times New Roman" w:hAnsi="Arial Narrow"/>
                <w:i/>
                <w:iCs/>
                <w:color w:val="000000"/>
                <w:sz w:val="20"/>
                <w:szCs w:val="20"/>
              </w:rPr>
              <w:t>Ilocos</w:t>
            </w:r>
            <w:proofErr w:type="spellEnd"/>
            <w:r w:rsidRPr="00037D36">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6C5EFE59" w14:textId="2030B9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13508203" w14:textId="7DF0C1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8734D" w14:textId="1AC67B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C0C03" w14:textId="751411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0,000.00 </w:t>
            </w:r>
          </w:p>
        </w:tc>
      </w:tr>
      <w:tr w:rsidR="00037D36" w:rsidRPr="00037D36" w14:paraId="3B98220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AAE3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9A33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39C70970" w14:textId="250934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23C1D7B8" w14:textId="710CC0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D7300" w14:textId="44FC65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1B9F2" w14:textId="23C377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2,552.45 </w:t>
            </w:r>
          </w:p>
        </w:tc>
      </w:tr>
      <w:tr w:rsidR="00037D36" w:rsidRPr="00037D36" w14:paraId="1303D11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F4BB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8F3D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3DF4DB5" w14:textId="3900E8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48B4E0FC" w14:textId="6DD11F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80148" w14:textId="0D190D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609E9" w14:textId="348A737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6,073.20 </w:t>
            </w:r>
          </w:p>
        </w:tc>
      </w:tr>
      <w:tr w:rsidR="00037D36" w:rsidRPr="00037D36" w14:paraId="17B2F78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8C0B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5D4C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4413EF2" w14:textId="739D59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3618A39B" w14:textId="4ED5B8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9350B" w14:textId="597A7C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4C8A1" w14:textId="12E989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6,295.58 </w:t>
            </w:r>
          </w:p>
        </w:tc>
      </w:tr>
      <w:tr w:rsidR="00037D36" w:rsidRPr="00037D36" w14:paraId="190DAD4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EC4D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355C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17DED165" w14:textId="14542E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5A13CD35" w14:textId="02307E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448F7" w14:textId="7B99C4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FF5FC" w14:textId="336EFE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6,299.20 </w:t>
            </w:r>
          </w:p>
        </w:tc>
      </w:tr>
      <w:tr w:rsidR="00037D36" w:rsidRPr="00037D36" w14:paraId="0746E3F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C3D4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79C2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nna</w:t>
            </w:r>
            <w:proofErr w:type="spellEnd"/>
            <w:r w:rsidRPr="00037D36">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197DF8A2" w14:textId="4B2334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0B81361" w14:textId="6189FA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C3062" w14:textId="436CF0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8BF4C" w14:textId="43EB19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r>
      <w:tr w:rsidR="00037D36" w:rsidRPr="00037D36" w14:paraId="521D4C0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3819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012D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9CF2661" w14:textId="38F276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1B004F80" w14:textId="28404F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6A981" w14:textId="5A3A85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1A90F" w14:textId="709EFB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5,140.00 </w:t>
            </w:r>
          </w:p>
        </w:tc>
      </w:tr>
      <w:tr w:rsidR="00037D36" w:rsidRPr="00037D36" w14:paraId="751D3C4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B07E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B14D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640A5EFB" w14:textId="0BDC50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CEAA0D7" w14:textId="70799D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50295A41" w14:textId="51B4E2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85D15" w14:textId="76B287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68,551.20 </w:t>
            </w:r>
          </w:p>
        </w:tc>
      </w:tr>
      <w:tr w:rsidR="00037D36" w:rsidRPr="00037D36" w14:paraId="16AA4F0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F601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53D0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372E8B9" w14:textId="3ACC1E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A56B702" w14:textId="13A62B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3BB78B3D" w14:textId="0E2C95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56FE4" w14:textId="65A686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7,092.45 </w:t>
            </w:r>
          </w:p>
        </w:tc>
      </w:tr>
      <w:tr w:rsidR="00037D36" w:rsidRPr="00037D36" w14:paraId="4AD0B7C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5D91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B87221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A34F160" w14:textId="7BD268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C1CE238" w14:textId="618B13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F38DD" w14:textId="1B24A9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54ACF" w14:textId="2A1D90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r>
      <w:tr w:rsidR="00037D36" w:rsidRPr="00037D36" w14:paraId="21F1D88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68DD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BDDA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6121446" w14:textId="42B8A0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3EA09068" w14:textId="6C5A12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0AA7E" w14:textId="1BC39D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96CE7" w14:textId="5E77D4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1,247.70 </w:t>
            </w:r>
          </w:p>
        </w:tc>
      </w:tr>
      <w:tr w:rsidR="00037D36" w:rsidRPr="00037D36" w14:paraId="4A614ED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C7A7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26B9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8A64337" w14:textId="7766BA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5D6D7A22" w14:textId="5FBBBE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34C6F" w14:textId="020118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80F3F" w14:textId="4AE463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1,304.70 </w:t>
            </w:r>
          </w:p>
        </w:tc>
      </w:tr>
      <w:tr w:rsidR="00037D36" w:rsidRPr="00037D36" w14:paraId="2AB6B25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B3C4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4D2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1A5C1206" w14:textId="5FFA4A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08,280.50 </w:t>
            </w:r>
          </w:p>
        </w:tc>
        <w:tc>
          <w:tcPr>
            <w:tcW w:w="0" w:type="auto"/>
            <w:tcBorders>
              <w:top w:val="nil"/>
              <w:left w:val="nil"/>
              <w:bottom w:val="single" w:sz="4" w:space="0" w:color="000000"/>
              <w:right w:val="single" w:sz="4" w:space="0" w:color="000000"/>
            </w:tcBorders>
            <w:shd w:val="clear" w:color="auto" w:fill="auto"/>
            <w:noWrap/>
            <w:vAlign w:val="center"/>
            <w:hideMark/>
          </w:tcPr>
          <w:p w14:paraId="592C31F7" w14:textId="2177C9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5BD01" w14:textId="0726AB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094E6" w14:textId="376BC3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08,280.50 </w:t>
            </w:r>
          </w:p>
        </w:tc>
      </w:tr>
      <w:tr w:rsidR="00037D36" w:rsidRPr="00037D36" w14:paraId="57DAABD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442A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E612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0641F681" w14:textId="0B2EFD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2B9A648B" w14:textId="77852B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5D0FEC61" w14:textId="5AD13D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C34CE" w14:textId="36123F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29,385.70 </w:t>
            </w:r>
          </w:p>
        </w:tc>
      </w:tr>
      <w:tr w:rsidR="00037D36" w:rsidRPr="00037D36" w14:paraId="0729767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051D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192E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127D9F6F" w14:textId="62C46E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785A0DEF" w14:textId="014C6E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31D574E6" w14:textId="35929B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264C2" w14:textId="5F8254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1,333.20 </w:t>
            </w:r>
          </w:p>
        </w:tc>
      </w:tr>
      <w:tr w:rsidR="00037D36" w:rsidRPr="00037D36" w14:paraId="51F520E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1E18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7053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700CA48" w14:textId="7BDBA1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445CECD2" w14:textId="18196D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604C3" w14:textId="17F7DC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189D3" w14:textId="30027A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1,187.20 </w:t>
            </w:r>
          </w:p>
        </w:tc>
      </w:tr>
      <w:tr w:rsidR="00037D36" w:rsidRPr="00037D36" w14:paraId="30439CA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BF58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69A4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C586628" w14:textId="650E4E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665415B9" w14:textId="60548B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24A86" w14:textId="540D6B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1DB3C" w14:textId="647EA5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140.00 </w:t>
            </w:r>
          </w:p>
        </w:tc>
      </w:tr>
      <w:tr w:rsidR="00037D36" w:rsidRPr="00037D36" w14:paraId="6A76C84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E033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D5C0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3310BC1" w14:textId="512AE9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B9CCB53" w14:textId="26DF1B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0EB51" w14:textId="31D7AA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07D29" w14:textId="13C6D4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r>
      <w:tr w:rsidR="00037D36" w:rsidRPr="00037D36" w14:paraId="148B506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DB1F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0513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8C80BE2" w14:textId="3887EA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D7CCEB2" w14:textId="18B773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2443A" w14:textId="5E70E8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03C6F" w14:textId="7D6EB8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r>
      <w:tr w:rsidR="00037D36" w:rsidRPr="00037D36" w14:paraId="371EA19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9277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BA6B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588AECD" w14:textId="4BD28E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7A6B7FA" w14:textId="205A22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CD2EE" w14:textId="323525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4B786" w14:textId="6DDEF1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r>
      <w:tr w:rsidR="00037D36" w:rsidRPr="00037D36" w14:paraId="01D99DC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92D7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1F66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F160ABB" w14:textId="373D12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BA68ED0" w14:textId="45E9CB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1842C" w14:textId="473B62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8782E" w14:textId="5B1A34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13.20 </w:t>
            </w:r>
          </w:p>
        </w:tc>
      </w:tr>
      <w:tr w:rsidR="00037D36" w:rsidRPr="00037D36" w14:paraId="3F21DAA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5D26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580B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B88A99D" w14:textId="2A4F55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04DFD144" w14:textId="3AE171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BE064" w14:textId="6EF996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C2921" w14:textId="715035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0,453.20 </w:t>
            </w:r>
          </w:p>
        </w:tc>
      </w:tr>
      <w:tr w:rsidR="00037D36" w:rsidRPr="00037D36" w14:paraId="5931E23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E5F2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5729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FAA3518" w14:textId="44A561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2FC3A792" w14:textId="5BE406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05B51" w14:textId="1B857A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BECA6" w14:textId="23A9D6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87,457.20 </w:t>
            </w:r>
          </w:p>
        </w:tc>
      </w:tr>
      <w:tr w:rsidR="00037D36" w:rsidRPr="00037D36" w14:paraId="59E950E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F4B9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2C46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CF49AC0" w14:textId="17F0A1EF" w:rsidR="00037D36" w:rsidRPr="00037D36" w:rsidRDefault="00037D36" w:rsidP="00037D36">
            <w:pPr>
              <w:widowControl/>
              <w:spacing w:after="0" w:line="240" w:lineRule="auto"/>
              <w:contextualSpacing/>
              <w:jc w:val="right"/>
              <w:rPr>
                <w:rFonts w:ascii="Arial Narrow" w:eastAsia="Times New Roman" w:hAnsi="Arial Narrow"/>
                <w:i/>
                <w:iCs/>
                <w:color w:val="000000"/>
              </w:rPr>
            </w:pPr>
            <w:r w:rsidRPr="00037D36">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5EE18599" w14:textId="231F428A" w:rsidR="00037D36" w:rsidRPr="00037D36" w:rsidRDefault="00037D36" w:rsidP="00037D36">
            <w:pPr>
              <w:widowControl/>
              <w:spacing w:after="0" w:line="240" w:lineRule="auto"/>
              <w:contextualSpacing/>
              <w:jc w:val="right"/>
              <w:rPr>
                <w:rFonts w:ascii="Arial Narrow" w:eastAsia="Times New Roman" w:hAnsi="Arial Narrow"/>
                <w:i/>
                <w:iCs/>
                <w:color w:val="000000"/>
              </w:rPr>
            </w:pPr>
            <w:r w:rsidRPr="00037D3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F3439" w14:textId="09B7DFF0" w:rsidR="00037D36" w:rsidRPr="00037D36" w:rsidRDefault="00037D36" w:rsidP="00037D36">
            <w:pPr>
              <w:widowControl/>
              <w:spacing w:after="0" w:line="240" w:lineRule="auto"/>
              <w:contextualSpacing/>
              <w:jc w:val="right"/>
              <w:rPr>
                <w:rFonts w:ascii="Arial Narrow" w:eastAsia="Times New Roman" w:hAnsi="Arial Narrow"/>
                <w:i/>
                <w:iCs/>
                <w:color w:val="000000"/>
              </w:rPr>
            </w:pPr>
            <w:r w:rsidRPr="00037D3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328EE" w14:textId="3CC394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5,009.70 </w:t>
            </w:r>
          </w:p>
        </w:tc>
      </w:tr>
      <w:tr w:rsidR="00037D36" w:rsidRPr="00037D36" w14:paraId="30619091"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2D0D7"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Ilocos</w:t>
            </w:r>
            <w:proofErr w:type="spellEnd"/>
            <w:r w:rsidRPr="00037D36">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0A2B726" w14:textId="72562FB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2,997,794.58 </w:t>
            </w:r>
          </w:p>
        </w:tc>
        <w:tc>
          <w:tcPr>
            <w:tcW w:w="0" w:type="auto"/>
            <w:tcBorders>
              <w:top w:val="nil"/>
              <w:left w:val="nil"/>
              <w:bottom w:val="single" w:sz="4" w:space="0" w:color="000000"/>
              <w:right w:val="single" w:sz="4" w:space="0" w:color="000000"/>
            </w:tcBorders>
            <w:shd w:val="clear" w:color="D8D8D8" w:fill="D8D8D8"/>
            <w:noWrap/>
            <w:vAlign w:val="bottom"/>
            <w:hideMark/>
          </w:tcPr>
          <w:p w14:paraId="3D590DFD" w14:textId="3CCB6B4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7A6CF1" w14:textId="43E1D8B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B21EB6" w14:textId="1DDFD7A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2,997,794.58 </w:t>
            </w:r>
          </w:p>
        </w:tc>
      </w:tr>
      <w:tr w:rsidR="00037D36" w:rsidRPr="00037D36" w14:paraId="3F86554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3E497"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54D8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LGU </w:t>
            </w:r>
            <w:proofErr w:type="spellStart"/>
            <w:r w:rsidRPr="00037D36">
              <w:rPr>
                <w:rFonts w:ascii="Arial Narrow" w:eastAsia="Times New Roman" w:hAnsi="Arial Narrow"/>
                <w:i/>
                <w:iCs/>
                <w:color w:val="000000"/>
                <w:sz w:val="20"/>
                <w:szCs w:val="20"/>
              </w:rPr>
              <w:t>Ilocos</w:t>
            </w:r>
            <w:proofErr w:type="spellEnd"/>
            <w:r w:rsidRPr="00037D36">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56CAD667" w14:textId="5068F7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3E902262" w14:textId="1C876C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3D1D5" w14:textId="24D1A2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5B61D" w14:textId="7130F8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5,230.00 </w:t>
            </w:r>
          </w:p>
        </w:tc>
      </w:tr>
      <w:tr w:rsidR="00037D36" w:rsidRPr="00037D36" w14:paraId="1C1F4B9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380FB"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7E96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C14A63" w14:textId="3BA217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514FA67C" w14:textId="6E6816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2B9D0" w14:textId="009AAB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F4771" w14:textId="6EAB41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1,574.25 </w:t>
            </w:r>
          </w:p>
        </w:tc>
      </w:tr>
      <w:tr w:rsidR="00037D36" w:rsidRPr="00037D36" w14:paraId="082175D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3C4C8"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120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CFB99" w14:textId="528CFD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634D09D3" w14:textId="7F90B2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EDD90" w14:textId="201238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6A518" w14:textId="29C599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3,860.50 </w:t>
            </w:r>
          </w:p>
        </w:tc>
      </w:tr>
      <w:tr w:rsidR="00037D36" w:rsidRPr="00037D36" w14:paraId="770FA45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2C680"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5C69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28512BA9" w14:textId="57323D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4D04B5D4" w14:textId="2FE4D5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07223" w14:textId="1F753E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786AD" w14:textId="1E7501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7,422.64 </w:t>
            </w:r>
          </w:p>
        </w:tc>
      </w:tr>
      <w:tr w:rsidR="00037D36" w:rsidRPr="00037D36" w14:paraId="2AF1809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0F387"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B4B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350F5A31" w14:textId="3AB059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903DA80" w14:textId="015834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22C08" w14:textId="520AE2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FE5FA" w14:textId="6AB95F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0,285.00 </w:t>
            </w:r>
          </w:p>
        </w:tc>
      </w:tr>
      <w:tr w:rsidR="00037D36" w:rsidRPr="00037D36" w14:paraId="421A884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E415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CD04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4F7722" w14:textId="49C8F0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689A1B6E" w14:textId="20B934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B411F" w14:textId="6190FB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E2D42" w14:textId="77A20D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2,230.82 </w:t>
            </w:r>
          </w:p>
        </w:tc>
      </w:tr>
      <w:tr w:rsidR="00037D36" w:rsidRPr="00037D36" w14:paraId="0620BE5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9D68B"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85D6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684EAA6" w14:textId="0B18F6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642ACA27" w14:textId="0108E9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A3114" w14:textId="0DA75D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9B039" w14:textId="6DFE2C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1,931.42 </w:t>
            </w:r>
          </w:p>
        </w:tc>
      </w:tr>
      <w:tr w:rsidR="00037D36" w:rsidRPr="00037D36" w14:paraId="112FFCB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1DD81"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B5A8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9DD860" w14:textId="65EF35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418285BC" w14:textId="551481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1533D" w14:textId="3E0250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3321D" w14:textId="3F4370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1,001.42 </w:t>
            </w:r>
          </w:p>
        </w:tc>
      </w:tr>
      <w:tr w:rsidR="00037D36" w:rsidRPr="00037D36" w14:paraId="7E62D5C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FC81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BBD4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6288F2C8" w14:textId="45D181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3AD6C004" w14:textId="1716A6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13FBB" w14:textId="215FE4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6C073" w14:textId="2687FB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9,950.25 </w:t>
            </w:r>
          </w:p>
        </w:tc>
      </w:tr>
      <w:tr w:rsidR="00037D36" w:rsidRPr="00037D36" w14:paraId="4169BEF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0E30E"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351F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6BA427" w14:textId="411FDE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638553F1" w14:textId="0DE21F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23459" w14:textId="206DEB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EEE1C" w14:textId="7C4524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9,893.25 </w:t>
            </w:r>
          </w:p>
        </w:tc>
      </w:tr>
      <w:tr w:rsidR="00037D36" w:rsidRPr="00037D36" w14:paraId="6008FF0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FD97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61B2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0DD2D45" w14:textId="43E5C7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401E7214" w14:textId="12629D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B4414" w14:textId="4C41C7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F9E44" w14:textId="653A0E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2,015.75 </w:t>
            </w:r>
          </w:p>
        </w:tc>
      </w:tr>
      <w:tr w:rsidR="00037D36" w:rsidRPr="00037D36" w14:paraId="299B6A5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CD38F"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D063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A54494" w14:textId="4A917C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5B44A340" w14:textId="68B2AE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7C502" w14:textId="7178F0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DDA1C" w14:textId="2572C5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0,007.25 </w:t>
            </w:r>
          </w:p>
        </w:tc>
      </w:tr>
      <w:tr w:rsidR="00037D36" w:rsidRPr="00037D36" w14:paraId="5D91803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A86E8"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6582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11DE1C" w14:textId="5C7FA5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6282CC9C" w14:textId="76EE78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060DA" w14:textId="26AB05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05F69" w14:textId="00A64A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065.92 </w:t>
            </w:r>
          </w:p>
        </w:tc>
      </w:tr>
      <w:tr w:rsidR="00037D36" w:rsidRPr="00037D36" w14:paraId="3A1E18D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09D71"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4BB4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20D08E" w14:textId="448908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7EDC1E9" w14:textId="041673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4D7D2" w14:textId="5CE74B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85468" w14:textId="189E5A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3,161.78 </w:t>
            </w:r>
          </w:p>
        </w:tc>
      </w:tr>
      <w:tr w:rsidR="00037D36" w:rsidRPr="00037D36" w14:paraId="47FA677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CCDCC"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FDA1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3E42B3" w14:textId="2B4C99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7291BC85" w14:textId="098197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A1EF2" w14:textId="47CEA0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201A8" w14:textId="120BAF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392,217.48 </w:t>
            </w:r>
          </w:p>
        </w:tc>
      </w:tr>
      <w:tr w:rsidR="00037D36" w:rsidRPr="00037D36" w14:paraId="58E78EB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050B1"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477E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Quirino</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Angkaki</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479D960" w14:textId="442109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19511A4" w14:textId="69E8EF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28B49" w14:textId="4857C9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626AB" w14:textId="76D56E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7,436.00 </w:t>
            </w:r>
          </w:p>
        </w:tc>
      </w:tr>
      <w:tr w:rsidR="00037D36" w:rsidRPr="00037D36" w14:paraId="554BBBC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B7C84"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4B2F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lcedo (</w:t>
            </w:r>
            <w:proofErr w:type="spellStart"/>
            <w:r w:rsidRPr="00037D36">
              <w:rPr>
                <w:rFonts w:ascii="Arial Narrow" w:eastAsia="Times New Roman" w:hAnsi="Arial Narrow"/>
                <w:i/>
                <w:iCs/>
                <w:color w:val="000000"/>
                <w:sz w:val="20"/>
                <w:szCs w:val="20"/>
              </w:rPr>
              <w:t>Bauge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B126D7F" w14:textId="59CFF4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2CFF6AB8" w14:textId="5E882A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DD68E" w14:textId="7C59FC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CEAE3" w14:textId="66A31C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7,436.00 </w:t>
            </w:r>
          </w:p>
        </w:tc>
      </w:tr>
      <w:tr w:rsidR="00037D36" w:rsidRPr="00037D36" w14:paraId="0CC47D4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08F9F"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2B30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4BDB25CD" w14:textId="4CF5A4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14618E4" w14:textId="563473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5C07C" w14:textId="276A68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65732" w14:textId="4DE4EC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2,799.25 </w:t>
            </w:r>
          </w:p>
        </w:tc>
      </w:tr>
      <w:tr w:rsidR="00037D36" w:rsidRPr="00037D36" w14:paraId="267F0C4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70B1F"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2878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956ACD2" w14:textId="37DB52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3D30DF83" w14:textId="33B3D1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B7BA9" w14:textId="5A2DA9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3B86B" w14:textId="084EE7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42.03 </w:t>
            </w:r>
          </w:p>
        </w:tc>
      </w:tr>
      <w:tr w:rsidR="00037D36" w:rsidRPr="00037D36" w14:paraId="5D2BA56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5A7D9"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51D4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uan (</w:t>
            </w:r>
            <w:proofErr w:type="spellStart"/>
            <w:r w:rsidRPr="00037D36">
              <w:rPr>
                <w:rFonts w:ascii="Arial Narrow" w:eastAsia="Times New Roman" w:hAnsi="Arial Narrow"/>
                <w:i/>
                <w:iCs/>
                <w:color w:val="000000"/>
                <w:sz w:val="20"/>
                <w:szCs w:val="20"/>
              </w:rPr>
              <w:t>Lapog</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E41FB59" w14:textId="222722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54546025" w14:textId="7304C5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94AFA" w14:textId="049EFC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E2300" w14:textId="3B7922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015.34 </w:t>
            </w:r>
          </w:p>
        </w:tc>
      </w:tr>
      <w:tr w:rsidR="00037D36" w:rsidRPr="00037D36" w14:paraId="3CF558A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5C68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DD58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006582A" w14:textId="1EC521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4E712A35" w14:textId="423ECC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D231F" w14:textId="1E4577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93D5F" w14:textId="34713D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244.90 </w:t>
            </w:r>
          </w:p>
        </w:tc>
      </w:tr>
      <w:tr w:rsidR="00037D36" w:rsidRPr="00037D36" w14:paraId="53D04CF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7FDC7"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F8AB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0E697D01" w14:textId="7C31DB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7FED3FC3" w14:textId="092B31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42914" w14:textId="4FE7F0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8CD3D" w14:textId="77554B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87,939.75 </w:t>
            </w:r>
          </w:p>
        </w:tc>
      </w:tr>
      <w:tr w:rsidR="00037D36" w:rsidRPr="00037D36" w14:paraId="6AF5CCF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6531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E504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D6A932E" w14:textId="34E99F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C9D07F3" w14:textId="531494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6F6FA" w14:textId="22396A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DBED8" w14:textId="22169A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77.14 </w:t>
            </w:r>
          </w:p>
        </w:tc>
      </w:tr>
      <w:tr w:rsidR="00037D36" w:rsidRPr="00037D36" w14:paraId="02AC8CC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458B2"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B9D5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4213755" w14:textId="43214B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5954680E" w14:textId="6FE5E6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8D96C" w14:textId="36A1A0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9D322" w14:textId="04022F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0,381.56 </w:t>
            </w:r>
          </w:p>
        </w:tc>
      </w:tr>
      <w:tr w:rsidR="00037D36" w:rsidRPr="00037D36" w14:paraId="0EAF5B4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0AC5E"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16D5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4CC6F43" w14:textId="5B35F2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1D509DA" w14:textId="154FA7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79F9F" w14:textId="7DB627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39625" w14:textId="695A38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77.14 </w:t>
            </w:r>
          </w:p>
        </w:tc>
      </w:tr>
      <w:tr w:rsidR="00037D36" w:rsidRPr="00037D36" w14:paraId="36E8DC0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EB0A0"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ADC8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04B820F" w14:textId="63D602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BC950E3" w14:textId="7403E7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113B1" w14:textId="7C6C1F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D579F" w14:textId="33FB27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77.14 </w:t>
            </w:r>
          </w:p>
        </w:tc>
      </w:tr>
      <w:tr w:rsidR="00037D36" w:rsidRPr="00037D36" w14:paraId="5715D43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DF5AD"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6AE5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59EBE852" w14:textId="6A9F07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4A3C7704" w14:textId="2FA097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EBD82" w14:textId="00972F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8CAAB" w14:textId="539D2C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37,325.39 </w:t>
            </w:r>
          </w:p>
        </w:tc>
      </w:tr>
      <w:tr w:rsidR="00037D36" w:rsidRPr="00037D36" w14:paraId="4D49CD8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B8ED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3727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EA5D00" w14:textId="2C5180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79FE9DD1" w14:textId="1E753E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94C71" w14:textId="4E20D0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66C15" w14:textId="615DCF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4,166.03 </w:t>
            </w:r>
          </w:p>
        </w:tc>
      </w:tr>
      <w:tr w:rsidR="00037D36" w:rsidRPr="00037D36" w14:paraId="471E94B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F274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2000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788381" w14:textId="243A27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4E59E014" w14:textId="4965D8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62E9D" w14:textId="211DF5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72496" w14:textId="50004A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704.28 </w:t>
            </w:r>
          </w:p>
        </w:tc>
      </w:tr>
      <w:tr w:rsidR="00037D36" w:rsidRPr="00037D36" w14:paraId="52C44A0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D0314"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C101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F27668" w14:textId="15A91E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45B56034" w14:textId="5437F9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87E5C" w14:textId="375CE5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47699" w14:textId="108D3D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9,451.75 </w:t>
            </w:r>
          </w:p>
        </w:tc>
      </w:tr>
      <w:tr w:rsidR="00037D36" w:rsidRPr="00037D36" w14:paraId="74B8A05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8661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0D2F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B98B44" w14:textId="4191F2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1920AB7D" w14:textId="2F0736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F9096" w14:textId="42F202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A8A7C" w14:textId="401961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69,640.00 </w:t>
            </w:r>
          </w:p>
        </w:tc>
      </w:tr>
      <w:tr w:rsidR="00037D36" w:rsidRPr="00037D36" w14:paraId="59072DE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BC34E"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06CD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4F4D38D8" w14:textId="3DD847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608A9926" w14:textId="66766D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2291C" w14:textId="5A9883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FFCFF" w14:textId="427D09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3,733.15 </w:t>
            </w:r>
          </w:p>
        </w:tc>
      </w:tr>
      <w:tr w:rsidR="00037D36" w:rsidRPr="00037D36" w14:paraId="36A75AF2"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828D9"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33C3B5F8" w14:textId="4B40A09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4,866,982.14 </w:t>
            </w:r>
          </w:p>
        </w:tc>
        <w:tc>
          <w:tcPr>
            <w:tcW w:w="0" w:type="auto"/>
            <w:tcBorders>
              <w:top w:val="nil"/>
              <w:left w:val="nil"/>
              <w:bottom w:val="single" w:sz="4" w:space="0" w:color="000000"/>
              <w:right w:val="single" w:sz="4" w:space="0" w:color="000000"/>
            </w:tcBorders>
            <w:shd w:val="clear" w:color="D8D8D8" w:fill="D8D8D8"/>
            <w:noWrap/>
            <w:vAlign w:val="bottom"/>
            <w:hideMark/>
          </w:tcPr>
          <w:p w14:paraId="7628BA37" w14:textId="198FC98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37CC8FE" w14:textId="70E57AB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3537793D" w14:textId="686F0F1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5,984,293.78 </w:t>
            </w:r>
          </w:p>
        </w:tc>
      </w:tr>
      <w:tr w:rsidR="00037D36" w:rsidRPr="00037D36" w14:paraId="15C051D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8BAD9"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4F4D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2C0EA" w14:textId="4B61AE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B1FA9CC" w14:textId="6C991E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1DA51" w14:textId="3C5B96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11BC8" w14:textId="24F85A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3,830.57 </w:t>
            </w:r>
          </w:p>
        </w:tc>
      </w:tr>
      <w:tr w:rsidR="00037D36" w:rsidRPr="00037D36" w14:paraId="5626B68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09307"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538E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C5BD94" w14:textId="239364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6D06BCAA" w14:textId="5C6E67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0C729" w14:textId="2AD461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53E0C" w14:textId="65186B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7,624.03 </w:t>
            </w:r>
          </w:p>
        </w:tc>
      </w:tr>
      <w:tr w:rsidR="00037D36" w:rsidRPr="00037D36" w14:paraId="110FBEE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5ACA4"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CE79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BE82A5" w14:textId="1B84361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1CA6E3A9" w14:textId="6B549C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89DA4" w14:textId="0CAAAB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46EDA" w14:textId="132B27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9,877.16 </w:t>
            </w:r>
          </w:p>
        </w:tc>
      </w:tr>
      <w:tr w:rsidR="00037D36" w:rsidRPr="00037D36" w14:paraId="3C06277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C7F36"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910C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15C484" w14:textId="37B492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0820B92C" w14:textId="73CC3A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C8FD1" w14:textId="0980B8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64607" w14:textId="6246A5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8,162.50 </w:t>
            </w:r>
          </w:p>
        </w:tc>
      </w:tr>
      <w:tr w:rsidR="00037D36" w:rsidRPr="00037D36" w14:paraId="2BCC71C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51FC0"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FFDF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FDBD52" w14:textId="43539F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054EA86" w14:textId="64CAD0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5FAB5" w14:textId="69B4F0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FDE67" w14:textId="7C11FE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140.00 </w:t>
            </w:r>
          </w:p>
        </w:tc>
      </w:tr>
      <w:tr w:rsidR="00037D36" w:rsidRPr="00037D36" w14:paraId="466B0FF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59876"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6D76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22AA3E" w14:textId="422F52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31E9D0EF" w14:textId="046DCE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13471" w14:textId="0215AD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5C82A" w14:textId="10EDEA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1,737.14 </w:t>
            </w:r>
          </w:p>
        </w:tc>
      </w:tr>
      <w:tr w:rsidR="00037D36" w:rsidRPr="00037D36" w14:paraId="0B91FB1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02FC1"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4BB5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D46D65" w14:textId="15CC1D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1675A5A5" w14:textId="781824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05846" w14:textId="15CA2E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74B26" w14:textId="44282C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86,042.75 </w:t>
            </w:r>
          </w:p>
        </w:tc>
      </w:tr>
      <w:tr w:rsidR="00037D36" w:rsidRPr="00037D36" w14:paraId="19F12DC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974CB"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283B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0E4A408" w14:textId="4E6557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2E758D7D" w14:textId="301D24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1D24B" w14:textId="5347D1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1CAD77F1" w14:textId="76036D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321.00 </w:t>
            </w:r>
          </w:p>
        </w:tc>
      </w:tr>
      <w:tr w:rsidR="00037D36" w:rsidRPr="00037D36" w14:paraId="2952B4E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6DEDF"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1033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11F4B4D7" w14:textId="59333F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3CA5293" w14:textId="39480A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ED3A1" w14:textId="1B9842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995A4" w14:textId="371D84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56,798.14 </w:t>
            </w:r>
          </w:p>
        </w:tc>
      </w:tr>
      <w:tr w:rsidR="00037D36" w:rsidRPr="00037D36" w14:paraId="025EF57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2229B"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82692B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AD73A5E" w14:textId="5B6309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6DE6F15A" w14:textId="5B69E9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5F54B" w14:textId="3749057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011CA" w14:textId="18F1BB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47,764.75 </w:t>
            </w:r>
          </w:p>
        </w:tc>
      </w:tr>
      <w:tr w:rsidR="00037D36" w:rsidRPr="00037D36" w14:paraId="207CE13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C52BE"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EFB7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012CA4" w14:textId="60D13D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3A1A5C75" w14:textId="0045DC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9B5EB" w14:textId="301B76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4C1CD" w14:textId="184061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29,805.12 </w:t>
            </w:r>
          </w:p>
        </w:tc>
      </w:tr>
      <w:tr w:rsidR="00037D36" w:rsidRPr="00037D36" w14:paraId="00E9A0A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8EA3F"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F68F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8AFC7C" w14:textId="4C37B1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66050DB1" w14:textId="57AF74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B27AC" w14:textId="69241A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DF2A9" w14:textId="2A20C8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9,067.50 </w:t>
            </w:r>
          </w:p>
        </w:tc>
      </w:tr>
      <w:tr w:rsidR="00037D36" w:rsidRPr="00037D36" w14:paraId="0825543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486AD"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F5F3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6A3663B" w14:textId="59C674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6595A096" w14:textId="03B5B7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383E9710" w14:textId="6079BE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606A5" w14:textId="08F9B3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22,598.20 </w:t>
            </w:r>
          </w:p>
        </w:tc>
      </w:tr>
      <w:tr w:rsidR="00037D36" w:rsidRPr="00037D36" w14:paraId="13BAE9B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B92BA"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8A28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0DF7D98" w14:textId="6080AF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68E1E950" w14:textId="50473B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08BA3" w14:textId="557414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9C36F" w14:textId="3552D9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83,824.22 </w:t>
            </w:r>
          </w:p>
        </w:tc>
      </w:tr>
      <w:tr w:rsidR="00037D36" w:rsidRPr="00037D36" w14:paraId="4A90A1C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412C8"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130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0253723F" w14:textId="4A962A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56527A35" w14:textId="49CC74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71A40" w14:textId="222705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6CF4F" w14:textId="6170C1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07,965.53 </w:t>
            </w:r>
          </w:p>
        </w:tc>
      </w:tr>
      <w:tr w:rsidR="00037D36" w:rsidRPr="00037D36" w14:paraId="2B25CAD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BED8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3DC0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F4E15FF" w14:textId="3CCC0D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21AEBCB8" w14:textId="0F5B0E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A93AB" w14:textId="367F93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FE322" w14:textId="49948E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3,486.50 </w:t>
            </w:r>
          </w:p>
        </w:tc>
      </w:tr>
      <w:tr w:rsidR="00037D36" w:rsidRPr="00037D36" w14:paraId="66D126E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3E648"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6573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34D7509" w14:textId="2C4C77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0D8FA4C0" w14:textId="256E01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0225B" w14:textId="59003E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222D746" w14:textId="4DA92A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05,530.92 </w:t>
            </w:r>
          </w:p>
        </w:tc>
      </w:tr>
      <w:tr w:rsidR="00037D36" w:rsidRPr="00037D36" w14:paraId="0C2E302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EAF4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63F1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1A4DF240" w14:textId="3D0BA9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3B535163" w14:textId="08905D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613C7" w14:textId="679427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17C22" w14:textId="67B97F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7,713.75 </w:t>
            </w:r>
          </w:p>
        </w:tc>
      </w:tr>
      <w:tr w:rsidR="00037D36" w:rsidRPr="00037D36" w14:paraId="456776A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97D0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DD52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27E735" w14:textId="67C93F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70DD9725" w14:textId="77D67E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C5DCC" w14:textId="3A663A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768F4" w14:textId="42B922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8,611.25 </w:t>
            </w:r>
          </w:p>
        </w:tc>
      </w:tr>
      <w:tr w:rsidR="00037D36" w:rsidRPr="00037D36" w14:paraId="0DD1C23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FF2F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8786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0EA669" w14:textId="4EC10A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2712D214" w14:textId="78AD6B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18120B21" w14:textId="66E367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1BDDE" w14:textId="515C44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6,392.75 </w:t>
            </w:r>
          </w:p>
        </w:tc>
      </w:tr>
      <w:tr w:rsidR="00037D36" w:rsidRPr="00037D36" w14:paraId="547FE31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59EAA"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2F74B54F" w14:textId="542EF28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6,652,821.58 </w:t>
            </w:r>
          </w:p>
        </w:tc>
        <w:tc>
          <w:tcPr>
            <w:tcW w:w="0" w:type="auto"/>
            <w:tcBorders>
              <w:top w:val="nil"/>
              <w:left w:val="nil"/>
              <w:bottom w:val="single" w:sz="4" w:space="0" w:color="000000"/>
              <w:right w:val="single" w:sz="4" w:space="0" w:color="000000"/>
            </w:tcBorders>
            <w:shd w:val="clear" w:color="D8D8D8" w:fill="D8D8D8"/>
            <w:noWrap/>
            <w:vAlign w:val="bottom"/>
            <w:hideMark/>
          </w:tcPr>
          <w:p w14:paraId="2B5C63AE" w14:textId="72C4EB1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1268C4BC" w14:textId="3DB633D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58500E74" w14:textId="2B35B3D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6,694,942.53 </w:t>
            </w:r>
          </w:p>
        </w:tc>
      </w:tr>
      <w:tr w:rsidR="00037D36" w:rsidRPr="00037D36" w14:paraId="0092A99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8101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D622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103B1CF5" w14:textId="028E51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46D28B9D" w14:textId="1177BA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2F11C" w14:textId="6CFB6A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8884E" w14:textId="521CF1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20,527.50 </w:t>
            </w:r>
          </w:p>
        </w:tc>
      </w:tr>
      <w:tr w:rsidR="00037D36" w:rsidRPr="00037D36" w14:paraId="41E50BE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1B37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DD3D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12459426" w14:textId="3CB99F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1251433F" w14:textId="02570F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D8404" w14:textId="1F3AEF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E7186" w14:textId="317488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2,807.94 </w:t>
            </w:r>
          </w:p>
        </w:tc>
      </w:tr>
      <w:tr w:rsidR="00037D36" w:rsidRPr="00037D36" w14:paraId="3F12E8B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666C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27DB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7BCEA7B" w14:textId="050E43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169,005.89 </w:t>
            </w:r>
          </w:p>
        </w:tc>
        <w:tc>
          <w:tcPr>
            <w:tcW w:w="0" w:type="auto"/>
            <w:tcBorders>
              <w:top w:val="nil"/>
              <w:left w:val="nil"/>
              <w:bottom w:val="single" w:sz="4" w:space="0" w:color="000000"/>
              <w:right w:val="single" w:sz="4" w:space="0" w:color="000000"/>
            </w:tcBorders>
            <w:shd w:val="clear" w:color="auto" w:fill="auto"/>
            <w:noWrap/>
            <w:vAlign w:val="bottom"/>
            <w:hideMark/>
          </w:tcPr>
          <w:p w14:paraId="557C6233" w14:textId="21A3A2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01F7D" w14:textId="43A260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4B38A" w14:textId="1A5B91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169,005.89 </w:t>
            </w:r>
          </w:p>
        </w:tc>
      </w:tr>
      <w:tr w:rsidR="00037D36" w:rsidRPr="00037D36" w14:paraId="646C601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5F17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E602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87B181A" w14:textId="11611C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5585AD0" w14:textId="20EBED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0AE55" w14:textId="4BDD72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CEBBD" w14:textId="64A96B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77.14 </w:t>
            </w:r>
          </w:p>
        </w:tc>
      </w:tr>
      <w:tr w:rsidR="00037D36" w:rsidRPr="00037D36" w14:paraId="50BFDAD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EAF2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1C3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3CCE9D" w14:textId="1F6EE9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4CF4629" w14:textId="2397AB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366AA" w14:textId="432C99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19466472" w14:textId="301552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08,628.72 </w:t>
            </w:r>
          </w:p>
        </w:tc>
      </w:tr>
      <w:tr w:rsidR="00037D36" w:rsidRPr="00037D36" w14:paraId="750306B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B934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E83A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C9A2B" w14:textId="29E189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389345EE" w14:textId="554DED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E7AEE" w14:textId="1F14DF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EAA2B" w14:textId="5ABCA9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4,392.00 </w:t>
            </w:r>
          </w:p>
        </w:tc>
      </w:tr>
      <w:tr w:rsidR="00037D36" w:rsidRPr="00037D36" w14:paraId="49AD3EF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60BA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ABA4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E9D645" w14:textId="2BADAF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15CDD4AF" w14:textId="285BE8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4F938" w14:textId="678429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9A34D" w14:textId="3BE2B7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3,928.52 </w:t>
            </w:r>
          </w:p>
        </w:tc>
      </w:tr>
      <w:tr w:rsidR="00037D36" w:rsidRPr="00037D36" w14:paraId="66C363E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5142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2B2C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C21067" w14:textId="627193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CFC2685" w14:textId="32F564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E93C2" w14:textId="19DD38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75258" w14:textId="0CF9FE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140.00 </w:t>
            </w:r>
          </w:p>
        </w:tc>
      </w:tr>
      <w:tr w:rsidR="00037D36" w:rsidRPr="00037D36" w14:paraId="65D35AD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C118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9FB0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402D5C" w14:textId="1A786E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C18F8E4" w14:textId="7C5E59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10DD6" w14:textId="4993FA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C7765" w14:textId="610023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0,157.12 </w:t>
            </w:r>
          </w:p>
        </w:tc>
      </w:tr>
      <w:tr w:rsidR="00037D36" w:rsidRPr="00037D36" w14:paraId="1335945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1D01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9BDB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E076A5" w14:textId="1B5060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444F9" w14:textId="0A2890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6E4AB" w14:textId="1C1096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4FBF304A" w14:textId="68C142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12,800.00 </w:t>
            </w:r>
          </w:p>
        </w:tc>
      </w:tr>
      <w:tr w:rsidR="00037D36" w:rsidRPr="00037D36" w14:paraId="74CCC54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7E13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6A84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02B4B1" w14:textId="3F0C20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0CDA984F" w14:textId="7EB915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1D668" w14:textId="637CF1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C5B2719" w14:textId="6BAC3A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4,800.64 </w:t>
            </w:r>
          </w:p>
        </w:tc>
      </w:tr>
      <w:tr w:rsidR="00037D36" w:rsidRPr="00037D36" w14:paraId="34D92EE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9F5E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CBF7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CE9485D" w14:textId="5D533C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9EA6E" w14:textId="3D5CFE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36537" w14:textId="480658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617EADFE" w14:textId="08B4A9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94,840.00 </w:t>
            </w:r>
          </w:p>
        </w:tc>
      </w:tr>
      <w:tr w:rsidR="00037D36" w:rsidRPr="00037D36" w14:paraId="3B2486C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90F1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5920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F086EA" w14:textId="7F568F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42748D75" w14:textId="565CE8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3A22A" w14:textId="0D588B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6550E4DF" w14:textId="54EDDA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16,520.00 </w:t>
            </w:r>
          </w:p>
        </w:tc>
      </w:tr>
      <w:tr w:rsidR="00037D36" w:rsidRPr="00037D36" w14:paraId="4896EA2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3183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40DD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53236BC9" w14:textId="57B335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10EAF2D6" w14:textId="3A9AD4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2B60A" w14:textId="47DC8E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E5D3F" w14:textId="46BFE3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14,403.89 </w:t>
            </w:r>
          </w:p>
        </w:tc>
      </w:tr>
      <w:tr w:rsidR="00037D36" w:rsidRPr="00037D36" w14:paraId="3F3B0DB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171F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F1FC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93BEFB" w14:textId="22897F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12129647" w14:textId="45459B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BD544" w14:textId="2933F1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189BD" w14:textId="3E3280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193.39 </w:t>
            </w:r>
          </w:p>
        </w:tc>
      </w:tr>
      <w:tr w:rsidR="00037D36" w:rsidRPr="00037D36" w14:paraId="4CB20E4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902C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DB24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FED9AB8" w14:textId="6643AB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39557CE1" w14:textId="308C38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49D21" w14:textId="028860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CC938" w14:textId="1916AD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7,588.75 </w:t>
            </w:r>
          </w:p>
        </w:tc>
      </w:tr>
      <w:tr w:rsidR="00037D36" w:rsidRPr="00037D36" w14:paraId="50B3F84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A744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CF59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6E562AC5" w14:textId="28AD3F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7AB3B901" w14:textId="60E7AB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D5BDD" w14:textId="29F3B2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A1AE7" w14:textId="698DA4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0,696.12 </w:t>
            </w:r>
          </w:p>
        </w:tc>
      </w:tr>
      <w:tr w:rsidR="00037D36" w:rsidRPr="00037D36" w14:paraId="44FE001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8D48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CED0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EDAD56" w14:textId="03A24A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771F91E2" w14:textId="58CACB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C7C8C" w14:textId="4B2F6C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2BAA2" w14:textId="458A87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5,744.00 </w:t>
            </w:r>
          </w:p>
        </w:tc>
      </w:tr>
      <w:tr w:rsidR="00037D36" w:rsidRPr="00037D36" w14:paraId="7CB4D9E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70FD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73A2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724F4AA6" w14:textId="01C8FA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6EFC9FF" w14:textId="47779C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53A0B" w14:textId="5CF159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07BE1" w14:textId="7EFA3C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2,612.20 </w:t>
            </w:r>
          </w:p>
        </w:tc>
      </w:tr>
      <w:tr w:rsidR="00037D36" w:rsidRPr="00037D36" w14:paraId="785D1EF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9795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1F95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8D86C68" w14:textId="0AFE23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1C3A2C8" w14:textId="2723D8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893B2" w14:textId="3DA4F1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6E09E" w14:textId="58407A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448.75 </w:t>
            </w:r>
          </w:p>
        </w:tc>
      </w:tr>
      <w:tr w:rsidR="00037D36" w:rsidRPr="00037D36" w14:paraId="3EF8C7C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9C45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D487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82E749" w14:textId="34FCC3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54EFA95E" w14:textId="26C243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170CA" w14:textId="1F9AAB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0AF9A" w14:textId="6E77E5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2,397.14 </w:t>
            </w:r>
          </w:p>
        </w:tc>
      </w:tr>
      <w:tr w:rsidR="00037D36" w:rsidRPr="00037D36" w14:paraId="5FFE589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49A3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D456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0BC826" w14:textId="2B4221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140A23D6" w14:textId="7FBB56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D8DE6" w14:textId="20ED36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9A37E" w14:textId="057081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3,772.50 </w:t>
            </w:r>
          </w:p>
        </w:tc>
      </w:tr>
      <w:tr w:rsidR="00037D36" w:rsidRPr="00037D36" w14:paraId="01742BF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AAB5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D2C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971E5F" w14:textId="193673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74E73A" w14:textId="2C7EAC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73ED6" w14:textId="40C574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27C60" w14:textId="4951DC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645C583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8629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B71B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50D4E" w14:textId="4A4F01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269C5529" w14:textId="4DDF3A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BDEFC" w14:textId="00FE5A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64243" w14:textId="054A3F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5,778.00 </w:t>
            </w:r>
          </w:p>
        </w:tc>
      </w:tr>
      <w:tr w:rsidR="00037D36" w:rsidRPr="00037D36" w14:paraId="6136C9F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231A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748B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1DF3D7" w14:textId="2761D6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E206B01" w14:textId="5A0C8B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5CE6A" w14:textId="37FB5E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CBC88" w14:textId="7583A1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1E02FB1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DD54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BDD8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00DA076" w14:textId="017E1F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05D1BFCA" w14:textId="5277A5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75198" w14:textId="52A28D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20A50" w14:textId="156424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042.39 </w:t>
            </w:r>
          </w:p>
        </w:tc>
      </w:tr>
      <w:tr w:rsidR="00037D36" w:rsidRPr="00037D36" w14:paraId="5EDA2CA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88FC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FC17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8EEBA5" w14:textId="1A11F9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5EF2EFDB" w14:textId="77B839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89960" w14:textId="3A5524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0B22A" w14:textId="328202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0,494.75 </w:t>
            </w:r>
          </w:p>
        </w:tc>
      </w:tr>
      <w:tr w:rsidR="00037D36" w:rsidRPr="00037D36" w14:paraId="247D370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046C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7418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AF931E8" w14:textId="2069DB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14FC59AA" w14:textId="4FBA1C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89411" w14:textId="69B103B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52AB0" w14:textId="31FA2E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84,211.32 </w:t>
            </w:r>
          </w:p>
        </w:tc>
      </w:tr>
      <w:tr w:rsidR="00037D36" w:rsidRPr="00037D36" w14:paraId="4437F46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4FF8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ACA4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CEF24DE" w14:textId="59F17A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6D662406" w14:textId="0E0A0B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0F00C" w14:textId="7DA6E7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5A532" w14:textId="1E8153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0,677.34 </w:t>
            </w:r>
          </w:p>
        </w:tc>
      </w:tr>
      <w:tr w:rsidR="00037D36" w:rsidRPr="00037D36" w14:paraId="525CC0A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8D64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17C7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467FF7A8" w14:textId="428350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64CC47E" w14:textId="1BB93F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AF528" w14:textId="414B14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BE223" w14:textId="0C7FDB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140.00 </w:t>
            </w:r>
          </w:p>
        </w:tc>
      </w:tr>
      <w:tr w:rsidR="00037D36" w:rsidRPr="00037D36" w14:paraId="37644D8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85A2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86C6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7B48A01" w14:textId="50C73F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141F4499" w14:textId="0F289D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75B35" w14:textId="3190C6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5F92A784" w14:textId="0D257B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84,179.30 </w:t>
            </w:r>
          </w:p>
        </w:tc>
      </w:tr>
      <w:tr w:rsidR="00037D36" w:rsidRPr="00037D36" w14:paraId="3EBFD79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EC53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0263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1F271361" w14:textId="40F45D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391F2C55" w14:textId="187532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48647" w14:textId="0B480E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043FB" w14:textId="4E276F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8,868.77 </w:t>
            </w:r>
          </w:p>
        </w:tc>
      </w:tr>
      <w:tr w:rsidR="00037D36" w:rsidRPr="00037D36" w14:paraId="7C2CDB1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F578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DF0C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B5A92C8" w14:textId="027064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CBDB4A3" w14:textId="1C4084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78A9D" w14:textId="4E102D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D61C1" w14:textId="53FB20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77.14 </w:t>
            </w:r>
          </w:p>
        </w:tc>
      </w:tr>
      <w:tr w:rsidR="00037D36" w:rsidRPr="00037D36" w14:paraId="6E7A6C4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D505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06EA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680D97A" w14:textId="6D8950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23DFA3" w14:textId="284535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71A2C" w14:textId="180396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3FF66" w14:textId="429777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0,000.00 </w:t>
            </w:r>
          </w:p>
        </w:tc>
      </w:tr>
      <w:tr w:rsidR="00037D36" w:rsidRPr="00037D36" w14:paraId="7354F7A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9D15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0CAC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326F00EA" w14:textId="5DF328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6782F0B0" w14:textId="589D97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88E6B" w14:textId="5DDF85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515C69B9" w14:textId="3E4655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51,470.00 </w:t>
            </w:r>
          </w:p>
        </w:tc>
      </w:tr>
      <w:tr w:rsidR="00037D36" w:rsidRPr="00037D36" w14:paraId="281AE62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D1E9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BD37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4A6D1835" w14:textId="637C8B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6469320" w14:textId="6854DE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725B6" w14:textId="20920A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EB753" w14:textId="5279DB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140.00 </w:t>
            </w:r>
          </w:p>
        </w:tc>
      </w:tr>
      <w:tr w:rsidR="00037D36" w:rsidRPr="00037D36" w14:paraId="3C6B1DF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B4A1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646D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E8BB49" w14:textId="1CC2DD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5065D229" w14:textId="0165AE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C4549" w14:textId="7677F3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AEBEB" w14:textId="1A4743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6,796.75 </w:t>
            </w:r>
          </w:p>
        </w:tc>
      </w:tr>
      <w:tr w:rsidR="00037D36" w:rsidRPr="00037D36" w14:paraId="4F94454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8A13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D555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C05B80" w14:textId="650FA7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7831670" w14:textId="0504B3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0B7D5" w14:textId="57DBEB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9247E" w14:textId="297331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632.50 </w:t>
            </w:r>
          </w:p>
        </w:tc>
      </w:tr>
      <w:tr w:rsidR="00037D36" w:rsidRPr="00037D36" w14:paraId="432DA9D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351C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3DDC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EF3F5B" w14:textId="1DEF2C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285E64D8" w14:textId="1560BB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84F83B1" w14:textId="4F3965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BF33F" w14:textId="257758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7,084.67 </w:t>
            </w:r>
          </w:p>
        </w:tc>
      </w:tr>
      <w:tr w:rsidR="00037D36" w:rsidRPr="00037D36" w14:paraId="249A5A5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8E4C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CCFE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509A32" w14:textId="28C78D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6B3862BA" w14:textId="2D5F42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06F6E" w14:textId="061DA3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62FC485" w14:textId="5AFDCF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91,635.50 </w:t>
            </w:r>
          </w:p>
        </w:tc>
      </w:tr>
      <w:tr w:rsidR="00037D36" w:rsidRPr="00037D36" w14:paraId="3C91749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7E46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199B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1A1BF" w14:textId="207037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3126E7B1" w14:textId="3DD336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339D5" w14:textId="786A49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E739F" w14:textId="6B9DDC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04,253.75 </w:t>
            </w:r>
          </w:p>
        </w:tc>
      </w:tr>
      <w:tr w:rsidR="00037D36" w:rsidRPr="00037D36" w14:paraId="680C811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38C9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569B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73D5DB7C" w14:textId="461E57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E5218DC" w14:textId="24A9AD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090A7" w14:textId="008018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6B0A43B0" w14:textId="1B5439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84,668.14 </w:t>
            </w:r>
          </w:p>
        </w:tc>
      </w:tr>
      <w:tr w:rsidR="00037D36" w:rsidRPr="00037D36" w14:paraId="0F22433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1B1C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E69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A1DDCF" w14:textId="44F080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C73B38" w14:textId="0D7789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7B832" w14:textId="2D333A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242BC" w14:textId="27C840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5E9DF1D0"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78B034"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210C88F8" w14:textId="5234D71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96,298,085.74 </w:t>
            </w:r>
          </w:p>
        </w:tc>
        <w:tc>
          <w:tcPr>
            <w:tcW w:w="0" w:type="auto"/>
            <w:tcBorders>
              <w:top w:val="nil"/>
              <w:left w:val="nil"/>
              <w:bottom w:val="single" w:sz="4" w:space="0" w:color="000000"/>
              <w:right w:val="single" w:sz="4" w:space="0" w:color="000000"/>
            </w:tcBorders>
            <w:shd w:val="clear" w:color="A5A5A5" w:fill="A5A5A5"/>
            <w:noWrap/>
            <w:vAlign w:val="bottom"/>
            <w:hideMark/>
          </w:tcPr>
          <w:p w14:paraId="78EF4FE8" w14:textId="47CDC64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D971DE" w14:textId="090BB17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F20B6C" w14:textId="0CCA03F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96,298,085.74 </w:t>
            </w:r>
          </w:p>
        </w:tc>
      </w:tr>
      <w:tr w:rsidR="00037D36" w:rsidRPr="00037D36" w14:paraId="6975C49A"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2A641"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39C108D2" w14:textId="71F4141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3D7C27D9" w14:textId="52D2C0E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117537" w14:textId="4A99A23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CAA076" w14:textId="60E39FE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114,722.08 </w:t>
            </w:r>
          </w:p>
        </w:tc>
      </w:tr>
      <w:tr w:rsidR="00037D36" w:rsidRPr="00037D36" w14:paraId="2AF0C59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43C6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D5FC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09A04FE1" w14:textId="6ADCD3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6252482" w14:textId="095696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66ACA" w14:textId="711109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B9FE0" w14:textId="350CCD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9,949.52 </w:t>
            </w:r>
          </w:p>
        </w:tc>
      </w:tr>
      <w:tr w:rsidR="00037D36" w:rsidRPr="00037D36" w14:paraId="377946C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9461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761B89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F35E89" w14:textId="608376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257E73E8" w14:textId="268391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13F5A" w14:textId="3B9BC2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8691E" w14:textId="348204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0,759.04 </w:t>
            </w:r>
          </w:p>
        </w:tc>
      </w:tr>
      <w:tr w:rsidR="00037D36" w:rsidRPr="00037D36" w14:paraId="197E31C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C27D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03E4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51792A" w14:textId="4383E7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57A21E97" w14:textId="563E30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C7B00" w14:textId="7555ED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750F2" w14:textId="39EBFA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1.00 </w:t>
            </w:r>
          </w:p>
        </w:tc>
      </w:tr>
      <w:tr w:rsidR="00037D36" w:rsidRPr="00037D36" w14:paraId="3F887FB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764B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E6C2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B8A6F7" w14:textId="5E138A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19EA451F" w14:textId="130256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A859C" w14:textId="679D59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49939" w14:textId="7883E6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62.52 </w:t>
            </w:r>
          </w:p>
        </w:tc>
      </w:tr>
      <w:tr w:rsidR="00037D36" w:rsidRPr="00037D36" w14:paraId="34BE1561"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8A243"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6495DE2C" w14:textId="4870A58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2,628,302.44 </w:t>
            </w:r>
          </w:p>
        </w:tc>
        <w:tc>
          <w:tcPr>
            <w:tcW w:w="0" w:type="auto"/>
            <w:tcBorders>
              <w:top w:val="nil"/>
              <w:left w:val="nil"/>
              <w:bottom w:val="single" w:sz="4" w:space="0" w:color="000000"/>
              <w:right w:val="single" w:sz="4" w:space="0" w:color="000000"/>
            </w:tcBorders>
            <w:shd w:val="clear" w:color="D8D8D8" w:fill="D8D8D8"/>
            <w:noWrap/>
            <w:vAlign w:val="bottom"/>
            <w:hideMark/>
          </w:tcPr>
          <w:p w14:paraId="6479254F" w14:textId="4938DD5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99340C" w14:textId="5C3B80E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6E7CDD" w14:textId="076F683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2,628,302.44 </w:t>
            </w:r>
          </w:p>
        </w:tc>
      </w:tr>
      <w:tr w:rsidR="00037D36" w:rsidRPr="00037D36" w14:paraId="490FEA3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7028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7E7A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71BED4F2" w14:textId="459A02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342,876.18 </w:t>
            </w:r>
          </w:p>
        </w:tc>
        <w:tc>
          <w:tcPr>
            <w:tcW w:w="0" w:type="auto"/>
            <w:tcBorders>
              <w:top w:val="nil"/>
              <w:left w:val="nil"/>
              <w:bottom w:val="single" w:sz="4" w:space="0" w:color="000000"/>
              <w:right w:val="single" w:sz="4" w:space="0" w:color="000000"/>
            </w:tcBorders>
            <w:shd w:val="clear" w:color="auto" w:fill="auto"/>
            <w:noWrap/>
            <w:vAlign w:val="bottom"/>
            <w:hideMark/>
          </w:tcPr>
          <w:p w14:paraId="40FC3BAE" w14:textId="27BB5B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A4E1D" w14:textId="7B2E48B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38872" w14:textId="7DF818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342,876.18 </w:t>
            </w:r>
          </w:p>
        </w:tc>
      </w:tr>
      <w:tr w:rsidR="00037D36" w:rsidRPr="00037D36" w14:paraId="16DBDF4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9158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C865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A48FE" w14:textId="73B7B37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636F0825" w14:textId="3EDBAE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86569" w14:textId="3D0501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72B30" w14:textId="45C136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84.40 </w:t>
            </w:r>
          </w:p>
        </w:tc>
      </w:tr>
      <w:tr w:rsidR="00037D36" w:rsidRPr="00037D36" w14:paraId="48BF3F5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2434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C888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7CFEC602" w14:textId="10344C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54FF3D8D" w14:textId="1CC821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929C1" w14:textId="4F9C06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3C1A8" w14:textId="24061E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31,879.32 </w:t>
            </w:r>
          </w:p>
        </w:tc>
      </w:tr>
      <w:tr w:rsidR="00037D36" w:rsidRPr="00037D36" w14:paraId="7CD111D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D1FC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9F4B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5D99B2" w14:textId="6D2D59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75DE289D" w14:textId="0D6C51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915E7" w14:textId="5657AE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A3D52" w14:textId="22B3AB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4,973.52 </w:t>
            </w:r>
          </w:p>
        </w:tc>
      </w:tr>
      <w:tr w:rsidR="00037D36" w:rsidRPr="00037D36" w14:paraId="2D8F865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62A5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31F2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BEE306" w14:textId="47897C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50183E70" w14:textId="7FBD0C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01FAF" w14:textId="1CB242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C63F9" w14:textId="61EAFE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7,782.26 </w:t>
            </w:r>
          </w:p>
        </w:tc>
      </w:tr>
      <w:tr w:rsidR="00037D36" w:rsidRPr="00037D36" w14:paraId="2F57486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20705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3C70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771B34" w14:textId="2D01C7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065,566.24 </w:t>
            </w:r>
          </w:p>
        </w:tc>
        <w:tc>
          <w:tcPr>
            <w:tcW w:w="0" w:type="auto"/>
            <w:tcBorders>
              <w:top w:val="nil"/>
              <w:left w:val="nil"/>
              <w:bottom w:val="single" w:sz="4" w:space="0" w:color="000000"/>
              <w:right w:val="single" w:sz="4" w:space="0" w:color="000000"/>
            </w:tcBorders>
            <w:shd w:val="clear" w:color="auto" w:fill="auto"/>
            <w:noWrap/>
            <w:vAlign w:val="bottom"/>
            <w:hideMark/>
          </w:tcPr>
          <w:p w14:paraId="635B748D" w14:textId="53764D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33D2F" w14:textId="6ECDC9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F067F" w14:textId="28B636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065,566.24 </w:t>
            </w:r>
          </w:p>
        </w:tc>
      </w:tr>
      <w:tr w:rsidR="00037D36" w:rsidRPr="00037D36" w14:paraId="3AE45E5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24D1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4873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53CEE6" w14:textId="2A0ED2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99,335.76 </w:t>
            </w:r>
          </w:p>
        </w:tc>
        <w:tc>
          <w:tcPr>
            <w:tcW w:w="0" w:type="auto"/>
            <w:tcBorders>
              <w:top w:val="nil"/>
              <w:left w:val="nil"/>
              <w:bottom w:val="single" w:sz="4" w:space="0" w:color="000000"/>
              <w:right w:val="single" w:sz="4" w:space="0" w:color="000000"/>
            </w:tcBorders>
            <w:shd w:val="clear" w:color="auto" w:fill="auto"/>
            <w:noWrap/>
            <w:vAlign w:val="bottom"/>
            <w:hideMark/>
          </w:tcPr>
          <w:p w14:paraId="013534CF" w14:textId="5C30C07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7A836" w14:textId="15AC62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D169A" w14:textId="505CCA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99,335.76 </w:t>
            </w:r>
          </w:p>
        </w:tc>
      </w:tr>
      <w:tr w:rsidR="00037D36" w:rsidRPr="00037D36" w14:paraId="6986B12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4F4C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FF5D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35F85BF5" w14:textId="172D5D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13EC87B8" w14:textId="16A2CA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F5CC8" w14:textId="70F437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754AC" w14:textId="5A64F6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21.00 </w:t>
            </w:r>
          </w:p>
        </w:tc>
      </w:tr>
      <w:tr w:rsidR="00037D36" w:rsidRPr="00037D36" w14:paraId="63BC254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7B1D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F2CB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E29889" w14:textId="452DCC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01027A84" w14:textId="662D15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2DD03" w14:textId="47B1D4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5ABBB" w14:textId="7298AF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76 </w:t>
            </w:r>
          </w:p>
        </w:tc>
      </w:tr>
      <w:tr w:rsidR="00037D36" w:rsidRPr="00037D36" w14:paraId="08938D8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F4D5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6EB0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2459DE" w14:textId="3CFC81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6498750F" w14:textId="4F5080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FB15E" w14:textId="255921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432BA" w14:textId="1EB634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07,551.36 </w:t>
            </w:r>
          </w:p>
        </w:tc>
      </w:tr>
      <w:tr w:rsidR="00037D36" w:rsidRPr="00037D36" w14:paraId="4D51D3D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828C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0A2B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E690C" w14:textId="3BE378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1C70B7CB" w14:textId="162E1E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7B6B2" w14:textId="43FF94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89D3B" w14:textId="2186F1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41,009.00 </w:t>
            </w:r>
          </w:p>
        </w:tc>
      </w:tr>
      <w:tr w:rsidR="00037D36" w:rsidRPr="00037D36" w14:paraId="7A8562F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8B65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7521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D5F2B5" w14:textId="5DDB62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3,400.00 </w:t>
            </w:r>
          </w:p>
        </w:tc>
        <w:tc>
          <w:tcPr>
            <w:tcW w:w="0" w:type="auto"/>
            <w:tcBorders>
              <w:top w:val="nil"/>
              <w:left w:val="nil"/>
              <w:bottom w:val="single" w:sz="4" w:space="0" w:color="000000"/>
              <w:right w:val="single" w:sz="4" w:space="0" w:color="000000"/>
            </w:tcBorders>
            <w:shd w:val="clear" w:color="auto" w:fill="auto"/>
            <w:noWrap/>
            <w:vAlign w:val="bottom"/>
            <w:hideMark/>
          </w:tcPr>
          <w:p w14:paraId="2ECCF13B" w14:textId="47B989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F385B" w14:textId="6E8B0D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1BF52" w14:textId="58075F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3,400.00 </w:t>
            </w:r>
          </w:p>
        </w:tc>
      </w:tr>
      <w:tr w:rsidR="00037D36" w:rsidRPr="00037D36" w14:paraId="07421D9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1D9B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95E3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C1FB0E1" w14:textId="27BDC7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16D1863A" w14:textId="62FAEB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7147E" w14:textId="2C1B76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A132B" w14:textId="32F104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995,216.82 </w:t>
            </w:r>
          </w:p>
        </w:tc>
      </w:tr>
      <w:tr w:rsidR="00037D36" w:rsidRPr="00037D36" w14:paraId="5BA1193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6A6B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77BE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89EFB6" w14:textId="4F163C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3DBE175F" w14:textId="0038A4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373D3" w14:textId="381EC3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F3719" w14:textId="0B40B1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2,084.40 </w:t>
            </w:r>
          </w:p>
        </w:tc>
      </w:tr>
      <w:tr w:rsidR="00037D36" w:rsidRPr="00037D36" w14:paraId="1E54C11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0922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450E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34A0096E" w14:textId="5EAE7E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7A968930" w14:textId="037F31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9FA88" w14:textId="2197DC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D3C9A" w14:textId="368AED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97,190.00 </w:t>
            </w:r>
          </w:p>
        </w:tc>
      </w:tr>
      <w:tr w:rsidR="00037D36" w:rsidRPr="00037D36" w14:paraId="3B380F1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11FD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0798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338093" w14:textId="45D074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23D827EC" w14:textId="5230E9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05C21" w14:textId="491105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B3E31" w14:textId="458A21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6,089.00 </w:t>
            </w:r>
          </w:p>
        </w:tc>
      </w:tr>
      <w:tr w:rsidR="00037D36" w:rsidRPr="00037D36" w14:paraId="2BBB230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873D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11B0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5326DB98" w14:textId="3C19A8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14C34052" w14:textId="26B781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7450F" w14:textId="2FE019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11DEC" w14:textId="374922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85,704.40 </w:t>
            </w:r>
          </w:p>
        </w:tc>
      </w:tr>
      <w:tr w:rsidR="00037D36" w:rsidRPr="00037D36" w14:paraId="5909832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B2D9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0CB3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153F3" w14:textId="4CAC82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5A4E6FFC" w14:textId="62144E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B072B" w14:textId="76E40D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EB053" w14:textId="09A094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0,395.70 </w:t>
            </w:r>
          </w:p>
        </w:tc>
      </w:tr>
      <w:tr w:rsidR="00037D36" w:rsidRPr="00037D36" w14:paraId="58B9B50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A24B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EA83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16820DE" w14:textId="6906D3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72C1CB26" w14:textId="529F72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B5D3B" w14:textId="1210CB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44D9D" w14:textId="47A85F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85.68 </w:t>
            </w:r>
          </w:p>
        </w:tc>
      </w:tr>
      <w:tr w:rsidR="00037D36" w:rsidRPr="00037D36" w14:paraId="23E0D11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1963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BC3C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233577" w14:textId="0D9C98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2C6CD3B" w14:textId="483742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C105A" w14:textId="09A117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BFDDB" w14:textId="1B0148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16.88 </w:t>
            </w:r>
          </w:p>
        </w:tc>
      </w:tr>
      <w:tr w:rsidR="00037D36" w:rsidRPr="00037D36" w14:paraId="3761D45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2E29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C406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C099EB" w14:textId="058092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3DDDDB07" w14:textId="48E371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86042" w14:textId="76494F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166BE" w14:textId="7D6235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116.88 </w:t>
            </w:r>
          </w:p>
        </w:tc>
      </w:tr>
      <w:tr w:rsidR="00037D36" w:rsidRPr="00037D36" w14:paraId="032D70F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BCBF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BE18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DB8A182" w14:textId="0E1A5C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3F18D669" w14:textId="57DE03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66059" w14:textId="789421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B06E1" w14:textId="1C1F24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4,146.22 </w:t>
            </w:r>
          </w:p>
        </w:tc>
      </w:tr>
      <w:tr w:rsidR="00037D36" w:rsidRPr="00037D36" w14:paraId="1FAF6A9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4135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5E4D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72D9EC56" w14:textId="4A6423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2D4C8833" w14:textId="1E6357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1DA3A" w14:textId="31D5FE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DCAC6" w14:textId="1AEFB9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17.00 </w:t>
            </w:r>
          </w:p>
        </w:tc>
      </w:tr>
      <w:tr w:rsidR="00037D36" w:rsidRPr="00037D36" w14:paraId="25C94DF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8E9A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8EB3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8734E66" w14:textId="233170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7A93A792" w14:textId="1506AB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08A72" w14:textId="097D64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BFB5F" w14:textId="720883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3,493.45 </w:t>
            </w:r>
          </w:p>
        </w:tc>
      </w:tr>
      <w:tr w:rsidR="00037D36" w:rsidRPr="00037D36" w14:paraId="0493A78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19E6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6B7C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Santa </w:t>
            </w:r>
            <w:proofErr w:type="spellStart"/>
            <w:r w:rsidRPr="00037D36">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25F9E7" w14:textId="5324FF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1DF1093B" w14:textId="04B253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BEF14" w14:textId="0BC445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FB984" w14:textId="3C6A80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9,220.00 </w:t>
            </w:r>
          </w:p>
        </w:tc>
      </w:tr>
      <w:tr w:rsidR="00037D36" w:rsidRPr="00037D36" w14:paraId="5E13DFA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DC46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544C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11CE642" w14:textId="493109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CBA229B" w14:textId="3C2D94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E69BB" w14:textId="0E0097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AEC92" w14:textId="38BF4C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33.76 </w:t>
            </w:r>
          </w:p>
        </w:tc>
      </w:tr>
      <w:tr w:rsidR="00037D36" w:rsidRPr="00037D36" w14:paraId="3747BC6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7D1F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F222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58E5D88" w14:textId="26E46C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41A6EDC4" w14:textId="50175F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C5D5B" w14:textId="60AF37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64E23" w14:textId="2BF694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5,558.53 </w:t>
            </w:r>
          </w:p>
        </w:tc>
      </w:tr>
      <w:tr w:rsidR="00037D36" w:rsidRPr="00037D36" w14:paraId="543F86D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4BF6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F740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071452A6" w14:textId="49128E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53,185.64 </w:t>
            </w:r>
          </w:p>
        </w:tc>
        <w:tc>
          <w:tcPr>
            <w:tcW w:w="0" w:type="auto"/>
            <w:tcBorders>
              <w:top w:val="nil"/>
              <w:left w:val="nil"/>
              <w:bottom w:val="single" w:sz="4" w:space="0" w:color="000000"/>
              <w:right w:val="single" w:sz="4" w:space="0" w:color="000000"/>
            </w:tcBorders>
            <w:shd w:val="clear" w:color="auto" w:fill="auto"/>
            <w:noWrap/>
            <w:vAlign w:val="bottom"/>
            <w:hideMark/>
          </w:tcPr>
          <w:p w14:paraId="31B34CB3" w14:textId="47AA22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230D0" w14:textId="2886B2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787D5" w14:textId="05A705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53,185.64 </w:t>
            </w:r>
          </w:p>
        </w:tc>
      </w:tr>
      <w:tr w:rsidR="00037D36" w:rsidRPr="00037D36" w14:paraId="1602BE9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5107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68D9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A19458" w14:textId="30E199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6C4D54D" w14:textId="524BC4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7C2F0" w14:textId="7A8D0C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E5478" w14:textId="2E53C5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16.88 </w:t>
            </w:r>
          </w:p>
        </w:tc>
      </w:tr>
      <w:tr w:rsidR="00037D36" w:rsidRPr="00037D36" w14:paraId="1F39EFF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6A45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C40C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127DE698" w14:textId="5A7CFF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525,418.40 </w:t>
            </w:r>
          </w:p>
        </w:tc>
        <w:tc>
          <w:tcPr>
            <w:tcW w:w="0" w:type="auto"/>
            <w:tcBorders>
              <w:top w:val="nil"/>
              <w:left w:val="nil"/>
              <w:bottom w:val="single" w:sz="4" w:space="0" w:color="000000"/>
              <w:right w:val="single" w:sz="4" w:space="0" w:color="000000"/>
            </w:tcBorders>
            <w:shd w:val="clear" w:color="auto" w:fill="auto"/>
            <w:noWrap/>
            <w:vAlign w:val="bottom"/>
            <w:hideMark/>
          </w:tcPr>
          <w:p w14:paraId="0304069A" w14:textId="3B852D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DE9F5" w14:textId="3F1F90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535B3" w14:textId="6F1CC7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525,418.40 </w:t>
            </w:r>
          </w:p>
        </w:tc>
      </w:tr>
      <w:tr w:rsidR="00037D36" w:rsidRPr="00037D36" w14:paraId="5EA98DC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B864DA"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1901AB8E" w14:textId="40D3BE9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3,283,452.75 </w:t>
            </w:r>
          </w:p>
        </w:tc>
        <w:tc>
          <w:tcPr>
            <w:tcW w:w="0" w:type="auto"/>
            <w:tcBorders>
              <w:top w:val="nil"/>
              <w:left w:val="nil"/>
              <w:bottom w:val="single" w:sz="4" w:space="0" w:color="000000"/>
              <w:right w:val="single" w:sz="4" w:space="0" w:color="000000"/>
            </w:tcBorders>
            <w:shd w:val="clear" w:color="D8D8D8" w:fill="D8D8D8"/>
            <w:noWrap/>
            <w:vAlign w:val="bottom"/>
            <w:hideMark/>
          </w:tcPr>
          <w:p w14:paraId="701F2E71" w14:textId="75CB7A3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45864E" w14:textId="34EC599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3E55D9" w14:textId="7277CDC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3,283,452.75 </w:t>
            </w:r>
          </w:p>
        </w:tc>
      </w:tr>
      <w:tr w:rsidR="00037D36" w:rsidRPr="00037D36" w14:paraId="7B7C874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0F6A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3BCC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159D58FD" w14:textId="5D8ECD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506B94B6" w14:textId="577481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4E9CD" w14:textId="7A1D54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A3596" w14:textId="6B73D0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181,224.12 </w:t>
            </w:r>
          </w:p>
        </w:tc>
      </w:tr>
      <w:tr w:rsidR="00037D36" w:rsidRPr="00037D36" w14:paraId="1894948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E7B5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FB79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221F73E" w14:textId="2FD1CF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3C16B687" w14:textId="6A820B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52AF0" w14:textId="2E4563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D277C" w14:textId="18945C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279,936.81 </w:t>
            </w:r>
          </w:p>
        </w:tc>
      </w:tr>
      <w:tr w:rsidR="00037D36" w:rsidRPr="00037D36" w14:paraId="7D19A86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29A1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E542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DF0FF2" w14:textId="775165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1737E19" w14:textId="0A58BE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94DFD" w14:textId="316FAD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1B2A2" w14:textId="6AF38E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4,760.66 </w:t>
            </w:r>
          </w:p>
        </w:tc>
      </w:tr>
      <w:tr w:rsidR="00037D36" w:rsidRPr="00037D36" w14:paraId="7BF4C5E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D9FF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F14B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95A4A42" w14:textId="173A5A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57DF8C09" w14:textId="171472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C08BE" w14:textId="4B0F8E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821D7" w14:textId="774384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4,777.66 </w:t>
            </w:r>
          </w:p>
        </w:tc>
      </w:tr>
      <w:tr w:rsidR="00037D36" w:rsidRPr="00037D36" w14:paraId="7423438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9663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24B0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Benito </w:t>
            </w:r>
            <w:proofErr w:type="spellStart"/>
            <w:r w:rsidRPr="00037D36">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F534AC" w14:textId="722B0F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7BF257E3" w14:textId="021477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2A284" w14:textId="3D8E23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16FF5" w14:textId="5D1D74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17,122.54 </w:t>
            </w:r>
          </w:p>
        </w:tc>
      </w:tr>
      <w:tr w:rsidR="00037D36" w:rsidRPr="00037D36" w14:paraId="6081536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2BE8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4204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9471876" w14:textId="4D27ED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77824A72" w14:textId="1E8062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EE09D" w14:textId="6CA409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BC1C6" w14:textId="007185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9,172.06 </w:t>
            </w:r>
          </w:p>
        </w:tc>
      </w:tr>
      <w:tr w:rsidR="00037D36" w:rsidRPr="00037D36" w14:paraId="35A1DFB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AC27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3DDE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539126" w14:textId="0A8C9F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49F4302D" w14:textId="300A15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9123A" w14:textId="2FF67C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D19C9" w14:textId="7A3F84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2,101.16 </w:t>
            </w:r>
          </w:p>
        </w:tc>
      </w:tr>
      <w:tr w:rsidR="00037D36" w:rsidRPr="00037D36" w14:paraId="2AE20CB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0095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2CEE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869A1" w14:textId="3F91B9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6BC92D09" w14:textId="452CEB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1B386" w14:textId="6BE64E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0DBE5" w14:textId="438A2C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3,077.36 </w:t>
            </w:r>
          </w:p>
        </w:tc>
      </w:tr>
      <w:tr w:rsidR="00037D36" w:rsidRPr="00037D36" w14:paraId="1754554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DC9D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58B1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B58B21" w14:textId="4F6168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5FA75D68" w14:textId="08BBAC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7589E" w14:textId="508757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F6636" w14:textId="669B4B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6,902.96 </w:t>
            </w:r>
          </w:p>
        </w:tc>
      </w:tr>
      <w:tr w:rsidR="00037D36" w:rsidRPr="00037D36" w14:paraId="17C221A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8BC1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3BD4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67F041B9" w14:textId="1840D9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0716519E" w14:textId="5C3E63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5D417" w14:textId="78FF1E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67150" w14:textId="3A8C74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93,704.66 </w:t>
            </w:r>
          </w:p>
        </w:tc>
      </w:tr>
      <w:tr w:rsidR="00037D36" w:rsidRPr="00037D36" w14:paraId="366D1E8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2C01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00ED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BA54750" w14:textId="155E53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2EAD844E" w14:textId="76133A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97FAC" w14:textId="5B57CD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3D36F" w14:textId="6431EB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41,449.56 </w:t>
            </w:r>
          </w:p>
        </w:tc>
      </w:tr>
      <w:tr w:rsidR="00037D36" w:rsidRPr="00037D36" w14:paraId="54A45B1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93FD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20AC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74EDBA" w14:textId="6B6A73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74D0EC8E" w14:textId="78EF03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00AAF" w14:textId="51327E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6A23C" w14:textId="142CDC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7,448.42 </w:t>
            </w:r>
          </w:p>
        </w:tc>
      </w:tr>
      <w:tr w:rsidR="00037D36" w:rsidRPr="00037D36" w14:paraId="1B8F4C2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762C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4B1C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44D818" w14:textId="3A662D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2622B80F" w14:textId="2CC769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BD8CB" w14:textId="2A1DA2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896DA" w14:textId="014814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26.66 </w:t>
            </w:r>
          </w:p>
        </w:tc>
      </w:tr>
      <w:tr w:rsidR="00037D36" w:rsidRPr="00037D36" w14:paraId="4F5F666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A26B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B7E6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0C823E" w14:textId="57F015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31ED5C1E" w14:textId="0D59D5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3AB55" w14:textId="3813C8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0E42D" w14:textId="771CDA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8,775.86 </w:t>
            </w:r>
          </w:p>
        </w:tc>
      </w:tr>
      <w:tr w:rsidR="00037D36" w:rsidRPr="00037D36" w14:paraId="05D5BB1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92FC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BA65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89FDEE" w14:textId="0D665C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02DF3329" w14:textId="7D7E24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A5901" w14:textId="211234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5532C" w14:textId="24BC86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81,260.66 </w:t>
            </w:r>
          </w:p>
        </w:tc>
      </w:tr>
      <w:tr w:rsidR="00037D36" w:rsidRPr="00037D36" w14:paraId="73394FF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6174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7B6B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69D86B41" w14:textId="6F5522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2E979D57" w14:textId="663D24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BEEB2" w14:textId="087A2D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0DF34" w14:textId="03779D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2,251.04 </w:t>
            </w:r>
          </w:p>
        </w:tc>
      </w:tr>
      <w:tr w:rsidR="00037D36" w:rsidRPr="00037D36" w14:paraId="5E51065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E52B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7D3C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68045407" w14:textId="6CFEB1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09188F7A" w14:textId="2CBB4E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4E343" w14:textId="733C0C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F2DB4" w14:textId="2E6EB6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73,009.66 </w:t>
            </w:r>
          </w:p>
        </w:tc>
      </w:tr>
      <w:tr w:rsidR="00037D36" w:rsidRPr="00037D36" w14:paraId="52CC4FF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DC86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E984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8148262" w14:textId="6DE3E2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35DAB1FC" w14:textId="6457A2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AD5DC" w14:textId="646A6B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B0D12" w14:textId="79ADE7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8,351.66 </w:t>
            </w:r>
          </w:p>
        </w:tc>
      </w:tr>
      <w:tr w:rsidR="00037D36" w:rsidRPr="00037D36" w14:paraId="1FC09A2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4FB6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E0A4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6DB198" w14:textId="6ECB07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5642F699" w14:textId="1C94CD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B3860" w14:textId="6F6F2C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EB12F" w14:textId="12DF05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5,337.88 </w:t>
            </w:r>
          </w:p>
        </w:tc>
      </w:tr>
      <w:tr w:rsidR="00037D36" w:rsidRPr="00037D36" w14:paraId="224E390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6E7F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DDD1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7F746" w14:textId="0E6844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21D6278D" w14:textId="21E7E6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80E16" w14:textId="3CD3D4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12EDE" w14:textId="3784E6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1,301.78 </w:t>
            </w:r>
          </w:p>
        </w:tc>
      </w:tr>
      <w:tr w:rsidR="00037D36" w:rsidRPr="00037D36" w14:paraId="4FB4DE2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E9BA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74FC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1B8E62" w14:textId="2085D5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5C321553" w14:textId="596926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8F52F" w14:textId="505397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2D25C" w14:textId="69F645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1,401.58 </w:t>
            </w:r>
          </w:p>
        </w:tc>
      </w:tr>
      <w:tr w:rsidR="00037D36" w:rsidRPr="00037D36" w14:paraId="4DFD611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AC43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7956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1DFC700F" w14:textId="2DE002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7863B3C8" w14:textId="0ED9E3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4F2AC" w14:textId="3F7D60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E836F" w14:textId="18BB39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2,339.30 </w:t>
            </w:r>
          </w:p>
        </w:tc>
      </w:tr>
      <w:tr w:rsidR="00037D36" w:rsidRPr="00037D36" w14:paraId="6EBAD35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2F49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D3B8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610EC74" w14:textId="1159C6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24BEC23" w14:textId="6BE0A9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EFE49" w14:textId="4152D6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E353A" w14:textId="5E1595B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7,449.16 </w:t>
            </w:r>
          </w:p>
        </w:tc>
      </w:tr>
      <w:tr w:rsidR="00037D36" w:rsidRPr="00037D36" w14:paraId="14DFC5F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9912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52975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854026" w14:textId="6D514C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7AFAAD5F" w14:textId="3C2C01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9FEDC" w14:textId="0610F6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326BF" w14:textId="6305FC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29,573.66 </w:t>
            </w:r>
          </w:p>
        </w:tc>
      </w:tr>
      <w:tr w:rsidR="00037D36" w:rsidRPr="00037D36" w14:paraId="7E0DE26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B1CD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EBBE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378B4531" w14:textId="3C5828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74EA2C15" w14:textId="4AFC53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A262D" w14:textId="05A0CF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772A0" w14:textId="0EB9BF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3,329.86 </w:t>
            </w:r>
          </w:p>
        </w:tc>
      </w:tr>
      <w:tr w:rsidR="00037D36" w:rsidRPr="00037D36" w14:paraId="58873EC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3BC3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7B34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8B5F1BA" w14:textId="4AF20D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57075039" w14:textId="20BC18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D8AE0" w14:textId="2413DE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589FF" w14:textId="1FCD02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84,434.66 </w:t>
            </w:r>
          </w:p>
        </w:tc>
      </w:tr>
      <w:tr w:rsidR="00037D36" w:rsidRPr="00037D36" w14:paraId="0E23E20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F7CF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98CB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C8D7F3" w14:textId="42CF16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76113BF9" w14:textId="74697D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6B03A" w14:textId="513D43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362C8" w14:textId="289AF9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09,996.66 </w:t>
            </w:r>
          </w:p>
        </w:tc>
      </w:tr>
      <w:tr w:rsidR="00037D36" w:rsidRPr="00037D36" w14:paraId="031D985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2C8F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360F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5AC1CBA" w14:textId="0EE71B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66D6F777" w14:textId="2C49CD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07FA6" w14:textId="27BAE5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DE0F7" w14:textId="0695A8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81,904.54 </w:t>
            </w:r>
          </w:p>
        </w:tc>
      </w:tr>
      <w:tr w:rsidR="00037D36" w:rsidRPr="00037D36" w14:paraId="3492159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A6FA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AA4B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499E477D" w14:textId="05617D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58297108" w14:textId="1FC546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22BF4" w14:textId="72F86A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06A2" w14:textId="128C6D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3,022.76 </w:t>
            </w:r>
          </w:p>
        </w:tc>
      </w:tr>
      <w:tr w:rsidR="00037D36" w:rsidRPr="00037D36" w14:paraId="5594B90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39B4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9911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7C0216E" w14:textId="41D8C5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50CF5F63" w14:textId="44A93F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B3E6B" w14:textId="1EE348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66675" w14:textId="2D12E0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8,343.70 </w:t>
            </w:r>
          </w:p>
        </w:tc>
      </w:tr>
      <w:tr w:rsidR="00037D36" w:rsidRPr="00037D36" w14:paraId="4FE0E18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C111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7C8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348B64D" w14:textId="18988D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47869D63" w14:textId="784EF6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0AAB8" w14:textId="1F65B9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220D2" w14:textId="1C1527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2,555.46 </w:t>
            </w:r>
          </w:p>
        </w:tc>
      </w:tr>
      <w:tr w:rsidR="00037D36" w:rsidRPr="00037D36" w14:paraId="6DF5F2E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7E78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9314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3A55753" w14:textId="243FE5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0913F63B" w14:textId="536C50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9D833" w14:textId="1B7C74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80129" w14:textId="46F237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1,873.66 </w:t>
            </w:r>
          </w:p>
        </w:tc>
      </w:tr>
      <w:tr w:rsidR="00037D36" w:rsidRPr="00037D36" w14:paraId="00B4A24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598A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D689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951B48E" w14:textId="02202F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2E888DAB" w14:textId="025B16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FAA0B" w14:textId="47CA57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B486E" w14:textId="343DE6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9,875.66 </w:t>
            </w:r>
          </w:p>
        </w:tc>
      </w:tr>
      <w:tr w:rsidR="00037D36" w:rsidRPr="00037D36" w14:paraId="3A8A202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246A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C30E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388C1B64" w14:textId="220FAF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72039FE2" w14:textId="54FDC9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98D73" w14:textId="5F9241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4416E" w14:textId="536500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9,068.54 </w:t>
            </w:r>
          </w:p>
        </w:tc>
      </w:tr>
      <w:tr w:rsidR="00037D36" w:rsidRPr="00037D36" w14:paraId="095A529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110F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5FEC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F3AC5BF" w14:textId="736198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CC0FA7D" w14:textId="1148E8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67FE7" w14:textId="4702CF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58960" w14:textId="6ECCC9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8,351.66 </w:t>
            </w:r>
          </w:p>
        </w:tc>
      </w:tr>
      <w:tr w:rsidR="00037D36" w:rsidRPr="00037D36" w14:paraId="4FB9912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E225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8877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C12104F" w14:textId="0093A7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5C08A15B" w14:textId="2114BE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3073C" w14:textId="0777F27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96735" w14:textId="2E805C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06,509.52 </w:t>
            </w:r>
          </w:p>
        </w:tc>
      </w:tr>
      <w:tr w:rsidR="00037D36" w:rsidRPr="00037D36" w14:paraId="3F71AE1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39D2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0BC4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D33EB33" w14:textId="5A4E27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5BD2E396" w14:textId="187327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1C616" w14:textId="21F9BA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9169A" w14:textId="092CC6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7,449.16 </w:t>
            </w:r>
          </w:p>
        </w:tc>
      </w:tr>
      <w:tr w:rsidR="00037D36" w:rsidRPr="00037D36" w14:paraId="13D3796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F9E4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7533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A168BD" w14:textId="328163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563BCDC3" w14:textId="0F481D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18708" w14:textId="2606BF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62BE8" w14:textId="3798F5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5,480.04 </w:t>
            </w:r>
          </w:p>
        </w:tc>
      </w:tr>
      <w:tr w:rsidR="00037D36" w:rsidRPr="00037D36" w14:paraId="1F8C30D3"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630E0"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43EDD8E4" w14:textId="77CCE14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3,027,548.84 </w:t>
            </w:r>
          </w:p>
        </w:tc>
        <w:tc>
          <w:tcPr>
            <w:tcW w:w="0" w:type="auto"/>
            <w:tcBorders>
              <w:top w:val="nil"/>
              <w:left w:val="nil"/>
              <w:bottom w:val="single" w:sz="4" w:space="0" w:color="000000"/>
              <w:right w:val="single" w:sz="4" w:space="0" w:color="000000"/>
            </w:tcBorders>
            <w:shd w:val="clear" w:color="D8D8D8" w:fill="D8D8D8"/>
            <w:noWrap/>
            <w:vAlign w:val="bottom"/>
            <w:hideMark/>
          </w:tcPr>
          <w:p w14:paraId="16A682AA" w14:textId="2B7A6C1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EF7373" w14:textId="5FFF612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2CC563" w14:textId="725E611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3,027,548.84 </w:t>
            </w:r>
          </w:p>
        </w:tc>
      </w:tr>
      <w:tr w:rsidR="00037D36" w:rsidRPr="00037D36" w14:paraId="7D15F9B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9DBD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3314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43773648" w14:textId="4ABF97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4F6A43CB" w14:textId="3953D7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7A235" w14:textId="472160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68E77" w14:textId="0DB5B3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9,177,847.26 </w:t>
            </w:r>
          </w:p>
        </w:tc>
      </w:tr>
      <w:tr w:rsidR="00037D36" w:rsidRPr="00037D36" w14:paraId="72394A4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A97D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FAE0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r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033E39" w14:textId="1EC17C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76CCB9" w14:textId="20208A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8C202" w14:textId="154C65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7704F" w14:textId="58BC09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0,000.00 </w:t>
            </w:r>
          </w:p>
        </w:tc>
      </w:tr>
      <w:tr w:rsidR="00037D36" w:rsidRPr="00037D36" w14:paraId="36146A3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3A3A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AA62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95B1A9" w14:textId="68CE04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0ACD8BC5" w14:textId="30C53C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7C349" w14:textId="49EED1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B7C45" w14:textId="7EB080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3,036.10 </w:t>
            </w:r>
          </w:p>
        </w:tc>
      </w:tr>
      <w:tr w:rsidR="00037D36" w:rsidRPr="00037D36" w14:paraId="2248BDD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C2E0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E9F2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76EC887C" w14:textId="43305B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3CFDC5" w14:textId="7E8509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0712B" w14:textId="5E2938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2492D" w14:textId="45D119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0,000.00 </w:t>
            </w:r>
          </w:p>
        </w:tc>
      </w:tr>
      <w:tr w:rsidR="00037D36" w:rsidRPr="00037D36" w14:paraId="3816A7F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73C8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A61C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24153156" w14:textId="6A93F3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5C126C42" w14:textId="77496D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00CC6" w14:textId="228075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6D7E1" w14:textId="780D6D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3,107.48 </w:t>
            </w:r>
          </w:p>
        </w:tc>
      </w:tr>
      <w:tr w:rsidR="00037D36" w:rsidRPr="00037D36" w14:paraId="5AC1FED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731A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9D6D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3324BB" w14:textId="5CF2FA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26151019" w14:textId="3B951B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753B8" w14:textId="04D807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37C01" w14:textId="048F13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9,556.00 </w:t>
            </w:r>
          </w:p>
        </w:tc>
      </w:tr>
      <w:tr w:rsidR="00037D36" w:rsidRPr="00037D36" w14:paraId="11401CA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9D5F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170F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upax</w:t>
            </w:r>
            <w:proofErr w:type="spellEnd"/>
            <w:r w:rsidRPr="00037D36">
              <w:rPr>
                <w:rFonts w:ascii="Arial Narrow" w:eastAsia="Times New Roman" w:hAnsi="Arial Narrow"/>
                <w:i/>
                <w:i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5F079B94" w14:textId="50DB4F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41E87387" w14:textId="7D0B3D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4D810" w14:textId="1CA641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1A55F" w14:textId="217A59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224.00 </w:t>
            </w:r>
          </w:p>
        </w:tc>
      </w:tr>
      <w:tr w:rsidR="00037D36" w:rsidRPr="00037D36" w14:paraId="6323FC9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8D86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2290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upax</w:t>
            </w:r>
            <w:proofErr w:type="spellEnd"/>
            <w:r w:rsidRPr="00037D36">
              <w:rPr>
                <w:rFonts w:ascii="Arial Narrow" w:eastAsia="Times New Roman" w:hAnsi="Arial Narrow"/>
                <w:i/>
                <w:iCs/>
                <w:color w:val="000000"/>
                <w:sz w:val="20"/>
                <w:szCs w:val="20"/>
              </w:rPr>
              <w:t xml:space="preserve"> del Sur</w:t>
            </w:r>
          </w:p>
        </w:tc>
        <w:tc>
          <w:tcPr>
            <w:tcW w:w="0" w:type="auto"/>
            <w:tcBorders>
              <w:top w:val="nil"/>
              <w:left w:val="nil"/>
              <w:bottom w:val="single" w:sz="4" w:space="0" w:color="000000"/>
              <w:right w:val="single" w:sz="4" w:space="0" w:color="000000"/>
            </w:tcBorders>
            <w:shd w:val="clear" w:color="auto" w:fill="auto"/>
            <w:noWrap/>
            <w:vAlign w:val="bottom"/>
            <w:hideMark/>
          </w:tcPr>
          <w:p w14:paraId="42DBD970" w14:textId="3F6659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464.00 </w:t>
            </w:r>
          </w:p>
        </w:tc>
        <w:tc>
          <w:tcPr>
            <w:tcW w:w="0" w:type="auto"/>
            <w:tcBorders>
              <w:top w:val="nil"/>
              <w:left w:val="nil"/>
              <w:bottom w:val="single" w:sz="4" w:space="0" w:color="000000"/>
              <w:right w:val="single" w:sz="4" w:space="0" w:color="000000"/>
            </w:tcBorders>
            <w:shd w:val="clear" w:color="auto" w:fill="auto"/>
            <w:noWrap/>
            <w:vAlign w:val="bottom"/>
            <w:hideMark/>
          </w:tcPr>
          <w:p w14:paraId="07318205" w14:textId="3902A4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5B59D" w14:textId="172009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4F991" w14:textId="495C99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464.00 </w:t>
            </w:r>
          </w:p>
        </w:tc>
      </w:tr>
      <w:tr w:rsidR="00037D36" w:rsidRPr="00037D36" w14:paraId="6E88C50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D57E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17A0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23F435CB" w14:textId="33D5BC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36,314.00 </w:t>
            </w:r>
          </w:p>
        </w:tc>
        <w:tc>
          <w:tcPr>
            <w:tcW w:w="0" w:type="auto"/>
            <w:tcBorders>
              <w:top w:val="nil"/>
              <w:left w:val="nil"/>
              <w:bottom w:val="single" w:sz="4" w:space="0" w:color="000000"/>
              <w:right w:val="single" w:sz="4" w:space="0" w:color="000000"/>
            </w:tcBorders>
            <w:shd w:val="clear" w:color="auto" w:fill="auto"/>
            <w:noWrap/>
            <w:vAlign w:val="bottom"/>
            <w:hideMark/>
          </w:tcPr>
          <w:p w14:paraId="6AC063E4" w14:textId="0DCB2B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5160A" w14:textId="5899A1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B7346" w14:textId="1F30FA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36,314.00 </w:t>
            </w:r>
          </w:p>
        </w:tc>
      </w:tr>
      <w:tr w:rsidR="00037D36" w:rsidRPr="00037D36" w14:paraId="0B9445A4"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C87F9"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5F925DC" w14:textId="15E214F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222E50ED" w14:textId="7E4E361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E34C11" w14:textId="4EAC40C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EA1C50" w14:textId="5B24354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244,059.63 </w:t>
            </w:r>
          </w:p>
        </w:tc>
      </w:tr>
      <w:tr w:rsidR="00037D36" w:rsidRPr="00037D36" w14:paraId="7D4EF3A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05CD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6DA7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LGU </w:t>
            </w:r>
            <w:proofErr w:type="spellStart"/>
            <w:r w:rsidRPr="00037D36">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87EDE" w14:textId="758A52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44D7F0DA" w14:textId="0D35C6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FABBF" w14:textId="17A8FD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C7BFA" w14:textId="2B4FDD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219,253.56 </w:t>
            </w:r>
          </w:p>
        </w:tc>
      </w:tr>
      <w:tr w:rsidR="00037D36" w:rsidRPr="00037D36" w14:paraId="0215243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5684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EC20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glip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C5D2D8" w14:textId="6E0E18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3675B9" w14:textId="2DD8B3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EF81A" w14:textId="3AFC7C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0B245" w14:textId="6C0066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5,000.00 </w:t>
            </w:r>
          </w:p>
        </w:tc>
      </w:tr>
      <w:tr w:rsidR="00037D36" w:rsidRPr="00037D36" w14:paraId="4F47F1E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AB3D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2D80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5DACE" w14:textId="70F92A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6A37D3BF" w14:textId="0A0538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32817" w14:textId="7F5113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5F52A" w14:textId="4688F8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3,782.90 </w:t>
            </w:r>
          </w:p>
        </w:tc>
      </w:tr>
      <w:tr w:rsidR="00037D36" w:rsidRPr="00037D36" w14:paraId="461F909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7B3B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5241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55F580" w14:textId="07D9DB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1BB7E800" w14:textId="059FAF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BF9D3" w14:textId="44A0DA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C0BD6" w14:textId="23AEC3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07,948.00 </w:t>
            </w:r>
          </w:p>
        </w:tc>
      </w:tr>
      <w:tr w:rsidR="00037D36" w:rsidRPr="00037D36" w14:paraId="7F8F02C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B110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A06E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7783F8" w14:textId="46ECC4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1A0E6F7A" w14:textId="72F90C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75F82" w14:textId="0FAB34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7BCF0" w14:textId="4C20FB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7,097.28 </w:t>
            </w:r>
          </w:p>
        </w:tc>
      </w:tr>
      <w:tr w:rsidR="00037D36" w:rsidRPr="00037D36" w14:paraId="5F8B90D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B528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A002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F49C5B" w14:textId="3AF69B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1C1F0DC7" w14:textId="13E00E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0400A" w14:textId="265D92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5BB09" w14:textId="0678B5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3,486.00 </w:t>
            </w:r>
          </w:p>
        </w:tc>
      </w:tr>
      <w:tr w:rsidR="00037D36" w:rsidRPr="00037D36" w14:paraId="2155DDB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0679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1E8E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gud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E023AE" w14:textId="13570B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55C5B488" w14:textId="7B5738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BBC05" w14:textId="2A94EA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8D3E7" w14:textId="67CEED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7,491.89 </w:t>
            </w:r>
          </w:p>
        </w:tc>
      </w:tr>
      <w:tr w:rsidR="00037D36" w:rsidRPr="00037D36" w14:paraId="43E0FEAE"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26B7D3"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46671968" w14:textId="515C275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7C467914" w14:textId="67BB0DC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69FED5A" w14:textId="7072A02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0615D8E" w14:textId="787F3E5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4,045,928.06 </w:t>
            </w:r>
          </w:p>
        </w:tc>
      </w:tr>
      <w:tr w:rsidR="00037D36" w:rsidRPr="00037D36" w14:paraId="6AC4DA5C"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7409D"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2A9693FD" w14:textId="0E9E87E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DB8194A" w14:textId="4DD8C58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AF178E" w14:textId="45FF7E1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277D2D" w14:textId="29EF26E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503,670.00 </w:t>
            </w:r>
          </w:p>
        </w:tc>
      </w:tr>
      <w:tr w:rsidR="00037D36" w:rsidRPr="00037D36" w14:paraId="7BD6A4C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9F3C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9288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46648EB8" w14:textId="3BE73B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1AC41438" w14:textId="17CCB2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866FB" w14:textId="6CC10B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3A5B1" w14:textId="2A98D7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0,750.00 </w:t>
            </w:r>
          </w:p>
        </w:tc>
      </w:tr>
      <w:tr w:rsidR="00037D36" w:rsidRPr="00037D36" w14:paraId="7C734C5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C872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A2F7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6DD01DD" w14:textId="3A2FFD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479D563F" w14:textId="54EEDC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29C5B" w14:textId="2DC15F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5375C" w14:textId="44EA1A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5,265.00 </w:t>
            </w:r>
          </w:p>
        </w:tc>
      </w:tr>
      <w:tr w:rsidR="00037D36" w:rsidRPr="00037D36" w14:paraId="3620EF9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52F3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1A6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C5B6E8" w14:textId="0B3472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206C183" w14:textId="334FB1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AB99F" w14:textId="501D1FC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FEC57" w14:textId="225DA8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0,962.50 </w:t>
            </w:r>
          </w:p>
        </w:tc>
      </w:tr>
      <w:tr w:rsidR="00037D36" w:rsidRPr="00037D36" w14:paraId="1EB249B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3B30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8824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BA394E" w14:textId="086688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8352D91" w14:textId="7DD264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1F169" w14:textId="4D63E3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72BE7" w14:textId="2961F7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550.00 </w:t>
            </w:r>
          </w:p>
        </w:tc>
      </w:tr>
      <w:tr w:rsidR="00037D36" w:rsidRPr="00037D36" w14:paraId="0BF437E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312A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F5F5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E9822C" w14:textId="329165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133853C" w14:textId="2792A4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B31ED" w14:textId="335F77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736DA" w14:textId="344A07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3,000.00 </w:t>
            </w:r>
          </w:p>
        </w:tc>
      </w:tr>
      <w:tr w:rsidR="00037D36" w:rsidRPr="00037D36" w14:paraId="23B9FF4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2628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AB04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2A8351" w14:textId="4B4439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5EFC923D" w14:textId="0DD647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329DF" w14:textId="3F220A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9FF38" w14:textId="5F102F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0,667.50 </w:t>
            </w:r>
          </w:p>
        </w:tc>
      </w:tr>
      <w:tr w:rsidR="00037D36" w:rsidRPr="00037D36" w14:paraId="5300D88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2197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87EB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31C21610" w14:textId="3C0956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7DD526A5" w14:textId="271249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8890A" w14:textId="4AB4B3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E43A4" w14:textId="1BD000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1,237.50 </w:t>
            </w:r>
          </w:p>
        </w:tc>
      </w:tr>
      <w:tr w:rsidR="00037D36" w:rsidRPr="00037D36" w14:paraId="276AE4F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F2A6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B75B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82F7FFD" w14:textId="5F9186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14DE195" w14:textId="0AD89D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3CE59" w14:textId="162D2F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FEF2B" w14:textId="13E48A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1,237.50 </w:t>
            </w:r>
          </w:p>
        </w:tc>
      </w:tr>
      <w:tr w:rsidR="00037D36" w:rsidRPr="00037D36" w14:paraId="6CAF12B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F8C5C"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D188613" w14:textId="609ABCF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30DC933F" w14:textId="73F4B96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09939B" w14:textId="1BB94AC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70723C" w14:textId="069E27A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152,798.69 </w:t>
            </w:r>
          </w:p>
        </w:tc>
      </w:tr>
      <w:tr w:rsidR="00037D36" w:rsidRPr="00037D36" w14:paraId="11741FB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E0B3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105E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3BA530" w14:textId="3436C0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1C3D0678" w14:textId="4C3A87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DEFE0" w14:textId="2EDCF9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84CC0" w14:textId="7F8216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504.00 </w:t>
            </w:r>
          </w:p>
        </w:tc>
      </w:tr>
      <w:tr w:rsidR="00037D36" w:rsidRPr="00037D36" w14:paraId="3F50442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19BE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6C06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3F7D24" w14:textId="402F2C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2CB0AC7D" w14:textId="1769C0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60C28" w14:textId="190F29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D1EB6" w14:textId="32F4D5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4,566.00 </w:t>
            </w:r>
          </w:p>
        </w:tc>
      </w:tr>
      <w:tr w:rsidR="00037D36" w:rsidRPr="00037D36" w14:paraId="2E49AB2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2CEC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4716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750E6715" w14:textId="0EF373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44959075" w14:textId="2775BE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3ADD9" w14:textId="39AC53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13367" w14:textId="030953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6,919.20 </w:t>
            </w:r>
          </w:p>
        </w:tc>
      </w:tr>
      <w:tr w:rsidR="00037D36" w:rsidRPr="00037D36" w14:paraId="7E6C930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7D66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9021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41E993" w14:textId="582830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03AA6F3E" w14:textId="7327A6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A51E6" w14:textId="53EA00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4BD1F" w14:textId="49E39B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0,768.00 </w:t>
            </w:r>
          </w:p>
        </w:tc>
      </w:tr>
      <w:tr w:rsidR="00037D36" w:rsidRPr="00037D36" w14:paraId="5705909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1882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014F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4F90D2F8" w14:textId="4CAE8D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01FA5761" w14:textId="2CC4C6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6CB33" w14:textId="736FB9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E4EC1" w14:textId="7A0711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471.25 </w:t>
            </w:r>
          </w:p>
        </w:tc>
      </w:tr>
      <w:tr w:rsidR="00037D36" w:rsidRPr="00037D36" w14:paraId="21F98FC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989E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C96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9EB59A" w14:textId="64828C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7A9C68A" w14:textId="4D311F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25DB3" w14:textId="27E3A7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14D08" w14:textId="2CE20B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8,579.98 </w:t>
            </w:r>
          </w:p>
        </w:tc>
      </w:tr>
      <w:tr w:rsidR="00037D36" w:rsidRPr="00037D36" w14:paraId="66AA665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D3A6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75AD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B4ABAB" w14:textId="658BFE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12A967C" w14:textId="0B0AEE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C0B4F" w14:textId="0A3C3B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A9DA1" w14:textId="5D8145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4,000.00 </w:t>
            </w:r>
          </w:p>
        </w:tc>
      </w:tr>
      <w:tr w:rsidR="00037D36" w:rsidRPr="00037D36" w14:paraId="5F452FF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598D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5132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D5920" w14:textId="3DD0F7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4E70E7CE" w14:textId="1A4BC8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9B91A" w14:textId="03CA45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F1088" w14:textId="2D539E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4,500.00 </w:t>
            </w:r>
          </w:p>
        </w:tc>
      </w:tr>
      <w:tr w:rsidR="00037D36" w:rsidRPr="00037D36" w14:paraId="6CB8BAC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E259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6072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4D143F" w14:textId="237EF5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670E8DC0" w14:textId="10110D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0E8ED" w14:textId="637336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48E57" w14:textId="2D5BF2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4,590.00 </w:t>
            </w:r>
          </w:p>
        </w:tc>
      </w:tr>
      <w:tr w:rsidR="00037D36" w:rsidRPr="00037D36" w14:paraId="06C7455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1496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A567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23646089" w14:textId="36AE8D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CD835EB" w14:textId="0D20C8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96384" w14:textId="49D7F6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BB56B" w14:textId="38BF55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41,025.76 </w:t>
            </w:r>
          </w:p>
        </w:tc>
      </w:tr>
      <w:tr w:rsidR="00037D36" w:rsidRPr="00037D36" w14:paraId="2E36ADD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CE6E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3689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7002A91" w14:textId="1D04D9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6C6DE1FA" w14:textId="31C48C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323D6" w14:textId="0D9773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2B7DD" w14:textId="614E59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9,556.50 </w:t>
            </w:r>
          </w:p>
        </w:tc>
      </w:tr>
      <w:tr w:rsidR="00037D36" w:rsidRPr="00037D36" w14:paraId="315C6CF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6CA1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3EA2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EA1E61" w14:textId="245BF2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669C3BAA" w14:textId="6F107B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9CD17" w14:textId="0B2EB3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DA727" w14:textId="7610DC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318.00 </w:t>
            </w:r>
          </w:p>
        </w:tc>
      </w:tr>
      <w:tr w:rsidR="00037D36" w:rsidRPr="00037D36" w14:paraId="01E80374"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D8445"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04580F8E" w14:textId="7FA39EE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41596ED0" w14:textId="3BC1A39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FCEC32" w14:textId="5F7F78A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FDEA57" w14:textId="33FB8EB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7,774,334.58 </w:t>
            </w:r>
          </w:p>
        </w:tc>
      </w:tr>
      <w:tr w:rsidR="00037D36" w:rsidRPr="00037D36" w14:paraId="7E2C367A" w14:textId="77777777" w:rsidTr="00037D36">
        <w:trPr>
          <w:trHeight w:val="20"/>
        </w:trPr>
        <w:tc>
          <w:tcPr>
            <w:tcW w:w="0" w:type="auto"/>
            <w:tcBorders>
              <w:top w:val="nil"/>
              <w:left w:val="nil"/>
              <w:bottom w:val="single" w:sz="4" w:space="0" w:color="000000"/>
              <w:right w:val="nil"/>
            </w:tcBorders>
            <w:shd w:val="clear" w:color="auto" w:fill="auto"/>
            <w:noWrap/>
            <w:vAlign w:val="bottom"/>
            <w:hideMark/>
          </w:tcPr>
          <w:p w14:paraId="3CD936E2" w14:textId="77777777" w:rsidR="00037D36" w:rsidRPr="00037D36" w:rsidRDefault="00037D36" w:rsidP="00037D36">
            <w:pPr>
              <w:widowControl/>
              <w:spacing w:after="0" w:line="240" w:lineRule="auto"/>
              <w:contextualSpacing/>
              <w:rPr>
                <w:rFonts w:eastAsia="Times New Roman"/>
                <w:color w:val="000000"/>
              </w:rPr>
            </w:pPr>
            <w:r w:rsidRPr="00037D36">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741B495A" w14:textId="77777777" w:rsidR="00037D36" w:rsidRPr="00037D36" w:rsidRDefault="00037D36" w:rsidP="00037D36">
            <w:pPr>
              <w:widowControl/>
              <w:spacing w:after="0" w:line="240" w:lineRule="auto"/>
              <w:contextualSpacing/>
              <w:rPr>
                <w:rFonts w:ascii="Arial Narrow" w:eastAsia="Times New Roman" w:hAnsi="Arial Narrow"/>
                <w:i/>
                <w:iCs/>
                <w:color w:val="000000"/>
              </w:rPr>
            </w:pPr>
            <w:r w:rsidRPr="00037D36">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5D9FCF4" w14:textId="379EBBA1" w:rsidR="00037D36" w:rsidRPr="00037D36" w:rsidRDefault="00037D36" w:rsidP="00037D36">
            <w:pPr>
              <w:widowControl/>
              <w:spacing w:after="0" w:line="240" w:lineRule="auto"/>
              <w:contextualSpacing/>
              <w:jc w:val="right"/>
              <w:rPr>
                <w:rFonts w:ascii="Arial Narrow" w:eastAsia="Times New Roman" w:hAnsi="Arial Narrow"/>
                <w:i/>
                <w:iCs/>
                <w:color w:val="000000"/>
              </w:rPr>
            </w:pPr>
            <w:r w:rsidRPr="00037D36">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6C9EED7" w14:textId="44551F7F" w:rsidR="00037D36" w:rsidRPr="00037D36" w:rsidRDefault="00037D36" w:rsidP="00037D36">
            <w:pPr>
              <w:widowControl/>
              <w:spacing w:after="0" w:line="240" w:lineRule="auto"/>
              <w:contextualSpacing/>
              <w:jc w:val="right"/>
              <w:rPr>
                <w:rFonts w:ascii="Arial Narrow" w:eastAsia="Times New Roman" w:hAnsi="Arial Narrow"/>
                <w:i/>
                <w:iCs/>
                <w:color w:val="000000"/>
              </w:rPr>
            </w:pPr>
            <w:r w:rsidRPr="00037D3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C6B8C" w14:textId="450E77A2" w:rsidR="00037D36" w:rsidRPr="00037D36" w:rsidRDefault="00037D36" w:rsidP="00037D36">
            <w:pPr>
              <w:widowControl/>
              <w:spacing w:after="0" w:line="240" w:lineRule="auto"/>
              <w:contextualSpacing/>
              <w:jc w:val="right"/>
              <w:rPr>
                <w:rFonts w:ascii="Arial Narrow" w:eastAsia="Times New Roman" w:hAnsi="Arial Narrow"/>
                <w:i/>
                <w:iCs/>
                <w:color w:val="000000"/>
              </w:rPr>
            </w:pPr>
            <w:r w:rsidRPr="00037D3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6B19A" w14:textId="49959ED8" w:rsidR="00037D36" w:rsidRPr="00037D36" w:rsidRDefault="00037D36" w:rsidP="00037D36">
            <w:pPr>
              <w:widowControl/>
              <w:spacing w:after="0" w:line="240" w:lineRule="auto"/>
              <w:contextualSpacing/>
              <w:jc w:val="right"/>
              <w:rPr>
                <w:rFonts w:ascii="Arial Narrow" w:eastAsia="Times New Roman" w:hAnsi="Arial Narrow"/>
                <w:i/>
                <w:iCs/>
                <w:color w:val="000000"/>
              </w:rPr>
            </w:pPr>
            <w:r w:rsidRPr="00037D36">
              <w:rPr>
                <w:rFonts w:ascii="Arial Narrow" w:eastAsia="Times New Roman" w:hAnsi="Arial Narrow"/>
                <w:i/>
                <w:iCs/>
                <w:color w:val="000000"/>
              </w:rPr>
              <w:t xml:space="preserve">1,234,000.00 </w:t>
            </w:r>
          </w:p>
        </w:tc>
      </w:tr>
      <w:tr w:rsidR="00037D36" w:rsidRPr="00037D36" w14:paraId="636BE46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2D07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5755A7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1BBE1A" w14:textId="7E111F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D58C600" w14:textId="5B368C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0A201" w14:textId="7CA042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3B617" w14:textId="6F80F4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0.78 </w:t>
            </w:r>
          </w:p>
        </w:tc>
      </w:tr>
      <w:tr w:rsidR="00037D36" w:rsidRPr="00037D36" w14:paraId="4E5C4B4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61CE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EDF4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agtas</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Bigaa</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3392E3D" w14:textId="6505E6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73AFCCDF" w14:textId="76089A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38AD0" w14:textId="542215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11485" w14:textId="16B085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4,076.12 </w:t>
            </w:r>
          </w:p>
        </w:tc>
      </w:tr>
      <w:tr w:rsidR="00037D36" w:rsidRPr="00037D36" w14:paraId="322F487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1859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EC9A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FBA0D5" w14:textId="2A979E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555BA95" w14:textId="5BFA3E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3D09B" w14:textId="6A3479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6820E" w14:textId="648F0E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6,535.58 </w:t>
            </w:r>
          </w:p>
        </w:tc>
      </w:tr>
      <w:tr w:rsidR="00037D36" w:rsidRPr="00037D36" w14:paraId="2762419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B941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CD2D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69E0E9C0" w14:textId="14820D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747469AD" w14:textId="088159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711FA" w14:textId="7B9CE9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96EAC" w14:textId="1E47C2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1,185.84 </w:t>
            </w:r>
          </w:p>
        </w:tc>
      </w:tr>
      <w:tr w:rsidR="00037D36" w:rsidRPr="00037D36" w14:paraId="5069C56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ACF1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776A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D3FC1A8" w14:textId="7A91C6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61F50D77" w14:textId="25A8B5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27A5B" w14:textId="1C3757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CACA9" w14:textId="5CBC5D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1,868.08 </w:t>
            </w:r>
          </w:p>
        </w:tc>
      </w:tr>
      <w:tr w:rsidR="00037D36" w:rsidRPr="00037D36" w14:paraId="40AF6CB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7C96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74AD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044EF7B2" w14:textId="09B9FC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64811631" w14:textId="4208CC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D4E49" w14:textId="40B336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1235C" w14:textId="500DB2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5,144.53 </w:t>
            </w:r>
          </w:p>
        </w:tc>
      </w:tr>
      <w:tr w:rsidR="00037D36" w:rsidRPr="00037D36" w14:paraId="6974CBC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B458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6649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CEE6F" w14:textId="12D318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15B3F790" w14:textId="50692A1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CFDB2" w14:textId="0A016C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D59D9" w14:textId="256E7C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73,568.37 </w:t>
            </w:r>
          </w:p>
        </w:tc>
      </w:tr>
      <w:tr w:rsidR="00037D36" w:rsidRPr="00037D36" w14:paraId="529DFEF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9A68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61C6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FEB6379" w14:textId="35E2F9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5453CF34" w14:textId="02FD00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0EB36" w14:textId="5709A8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C50FC" w14:textId="37D548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6,200.00 </w:t>
            </w:r>
          </w:p>
        </w:tc>
      </w:tr>
      <w:tr w:rsidR="00037D36" w:rsidRPr="00037D36" w14:paraId="4E5BF07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B674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6F4C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AA31AA" w14:textId="2C92CD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344034D4" w14:textId="74B014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77C6A" w14:textId="5CF6F6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CA85A" w14:textId="78CE14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0,856.08 </w:t>
            </w:r>
          </w:p>
        </w:tc>
      </w:tr>
      <w:tr w:rsidR="00037D36" w:rsidRPr="00037D36" w14:paraId="0FE07CB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3E6C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873C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5F3259" w14:textId="6EDF4B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3F1B66FC" w14:textId="6D43B8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AA58B" w14:textId="14154A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D90B9" w14:textId="590875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7,845.45 </w:t>
            </w:r>
          </w:p>
        </w:tc>
      </w:tr>
      <w:tr w:rsidR="00037D36" w:rsidRPr="00037D36" w14:paraId="589B7AE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D70B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AF0F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3D7AA8DE" w14:textId="461AB4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25AD1987" w14:textId="0685D0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91174" w14:textId="207BA2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F7EEF" w14:textId="1495CE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9,273.85 </w:t>
            </w:r>
          </w:p>
        </w:tc>
      </w:tr>
      <w:tr w:rsidR="00037D36" w:rsidRPr="00037D36" w14:paraId="21595C6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72BE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C7FB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ED0CF6" w14:textId="0D3660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46172617" w14:textId="325174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D0957" w14:textId="510260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BFEEF" w14:textId="0DA04F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4,636.82 </w:t>
            </w:r>
          </w:p>
        </w:tc>
      </w:tr>
      <w:tr w:rsidR="00037D36" w:rsidRPr="00037D36" w14:paraId="2457572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B51B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A689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4C438D" w14:textId="62D5FA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04C83D03" w14:textId="5A30C9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945D4" w14:textId="465B93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89028" w14:textId="1A5FC1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1,013.18 </w:t>
            </w:r>
          </w:p>
        </w:tc>
      </w:tr>
      <w:tr w:rsidR="00037D36" w:rsidRPr="00037D36" w14:paraId="037D20D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71CF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F8A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C95987" w14:textId="6DB3E7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357C7AAB" w14:textId="7AB652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AB7CF" w14:textId="0B9EF7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A30D5" w14:textId="3E92FB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43,758.07 </w:t>
            </w:r>
          </w:p>
        </w:tc>
      </w:tr>
      <w:tr w:rsidR="00037D36" w:rsidRPr="00037D36" w14:paraId="793EC07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27E4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321E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7288E9CB" w14:textId="772EEA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097DFE25" w14:textId="403206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B8C69" w14:textId="0B8996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6701D" w14:textId="3ECDD3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0,642.42 </w:t>
            </w:r>
          </w:p>
        </w:tc>
      </w:tr>
      <w:tr w:rsidR="00037D36" w:rsidRPr="00037D36" w14:paraId="32A1911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A807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EB94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6E296" w14:textId="3ED9B8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214F6FC2" w14:textId="0D887B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F2217" w14:textId="35F527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BCA89" w14:textId="1C79F8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71,119.15 </w:t>
            </w:r>
          </w:p>
        </w:tc>
      </w:tr>
      <w:tr w:rsidR="00037D36" w:rsidRPr="00037D36" w14:paraId="43FC2BB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87CE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D217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A4AEA" w14:textId="36C758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5B88EE0A" w14:textId="26C7A5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0D95D" w14:textId="137A7F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F958F" w14:textId="3BE862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518.74 </w:t>
            </w:r>
          </w:p>
        </w:tc>
      </w:tr>
      <w:tr w:rsidR="00037D36" w:rsidRPr="00037D36" w14:paraId="0C0828B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66C3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163A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B29AF74" w14:textId="1D1F4F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293CB32F" w14:textId="0B4716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2D4D7" w14:textId="56EEAA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BE984" w14:textId="41C8BC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3,025.46 </w:t>
            </w:r>
          </w:p>
        </w:tc>
      </w:tr>
      <w:tr w:rsidR="00037D36" w:rsidRPr="00037D36" w14:paraId="3441943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EF11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3B57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950286" w14:textId="425FFA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378EB149" w14:textId="38B619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418DB" w14:textId="043D05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A7383" w14:textId="75F1F3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73,025.06 </w:t>
            </w:r>
          </w:p>
        </w:tc>
      </w:tr>
      <w:tr w:rsidR="00037D36" w:rsidRPr="00037D36" w14:paraId="3A4EBB8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F22F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D4A0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111CCDE6" w14:textId="63812F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1913B99D" w14:textId="171A6D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47356" w14:textId="563708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95FAB" w14:textId="7EC580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3,821.56 </w:t>
            </w:r>
          </w:p>
        </w:tc>
      </w:tr>
      <w:tr w:rsidR="00037D36" w:rsidRPr="00037D36" w14:paraId="3443A03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BF58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7996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4140DF5" w14:textId="2A5BB3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3068432D" w14:textId="42D34E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5E0A7" w14:textId="53A267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82F33" w14:textId="77B5C5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24,469.92 </w:t>
            </w:r>
          </w:p>
        </w:tc>
      </w:tr>
      <w:tr w:rsidR="00037D36" w:rsidRPr="00037D36" w14:paraId="7A9A35E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5AF4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2F09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CD4C5F7" w14:textId="31C2F1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39BB9143" w14:textId="4074F2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08CFB" w14:textId="6AFA9A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D6AA0" w14:textId="722AB2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154,321.68 </w:t>
            </w:r>
          </w:p>
        </w:tc>
      </w:tr>
      <w:tr w:rsidR="00037D36" w:rsidRPr="00037D36" w14:paraId="0C53E85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20E6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E225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D371BB2" w14:textId="3C6819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62E6431" w14:textId="658398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66E30" w14:textId="3B5F71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DFEBB" w14:textId="2B15C4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4,437.06 </w:t>
            </w:r>
          </w:p>
        </w:tc>
      </w:tr>
      <w:tr w:rsidR="00037D36" w:rsidRPr="00037D36" w14:paraId="74DE63B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5131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A501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9A064EB" w14:textId="6659F3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094C52EE" w14:textId="3CF671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639D8" w14:textId="4C40B6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5F4F2" w14:textId="78BE2E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3,630.78 </w:t>
            </w:r>
          </w:p>
        </w:tc>
      </w:tr>
      <w:tr w:rsidR="00037D36" w:rsidRPr="00037D36" w14:paraId="381B13ED"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58AD5"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73CBBBE8" w14:textId="78FD967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69F4ABC4" w14:textId="2DC9933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6E5B09" w14:textId="66C0D7A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A76A7F" w14:textId="267BED1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2,771,707.79 </w:t>
            </w:r>
          </w:p>
        </w:tc>
      </w:tr>
      <w:tr w:rsidR="00037D36" w:rsidRPr="00037D36" w14:paraId="67D058BB"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D8437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LGU Nueva </w:t>
            </w:r>
            <w:proofErr w:type="spellStart"/>
            <w:r w:rsidRPr="00037D36">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9FFF72" w14:textId="34049A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7517977F" w14:textId="4A1EA7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BE73D" w14:textId="0B5A31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2CBA1" w14:textId="4BA95F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44,723.87 </w:t>
            </w:r>
          </w:p>
        </w:tc>
      </w:tr>
      <w:tr w:rsidR="00037D36" w:rsidRPr="00037D36" w14:paraId="70DF916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8F91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9BF0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1336AE" w14:textId="1132FD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55258CB3" w14:textId="62F1A7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3808D" w14:textId="528AE5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76CAC" w14:textId="7ACFC9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9,860.00 </w:t>
            </w:r>
          </w:p>
        </w:tc>
      </w:tr>
      <w:tr w:rsidR="00037D36" w:rsidRPr="00037D36" w14:paraId="38FE836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AFBF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1AFE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C674C7" w14:textId="4CB613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2A7AEF27" w14:textId="074362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5848F" w14:textId="45D82B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B302D" w14:textId="11BAF9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1,650.00 </w:t>
            </w:r>
          </w:p>
        </w:tc>
      </w:tr>
      <w:tr w:rsidR="00037D36" w:rsidRPr="00037D36" w14:paraId="3D3F14A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4A71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BFE6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DAC2484" w14:textId="0EFFD3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001A707" w14:textId="5582DA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1B7E6" w14:textId="015F08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8ABE0" w14:textId="2EB4AB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15,838.92 </w:t>
            </w:r>
          </w:p>
        </w:tc>
      </w:tr>
      <w:tr w:rsidR="00037D36" w:rsidRPr="00037D36" w14:paraId="18202A8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7299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2B20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03ED1C" w14:textId="52CAAE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54AC4B13" w14:textId="08F411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8F423" w14:textId="33167F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AD38E" w14:textId="2B3D1A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3,207.50 </w:t>
            </w:r>
          </w:p>
        </w:tc>
      </w:tr>
      <w:tr w:rsidR="00037D36" w:rsidRPr="00037D36" w14:paraId="5B84782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CDC6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0475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6CB77B" w14:textId="4BE060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5CC7C76B" w14:textId="3EE38F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A36A0" w14:textId="6050D8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E8167" w14:textId="7BE6C5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2,406.25 </w:t>
            </w:r>
          </w:p>
        </w:tc>
      </w:tr>
      <w:tr w:rsidR="00037D36" w:rsidRPr="00037D36" w14:paraId="04D2E9E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2611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3589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988C5" w14:textId="20B6E7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4380BC17" w14:textId="56230D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CA5FB" w14:textId="700E9C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8700B" w14:textId="2D8E8D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2,131.25 </w:t>
            </w:r>
          </w:p>
        </w:tc>
      </w:tr>
      <w:tr w:rsidR="00037D36" w:rsidRPr="00037D36" w14:paraId="7A89DAF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3796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5AA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General </w:t>
            </w:r>
            <w:proofErr w:type="spellStart"/>
            <w:r w:rsidRPr="00037D36">
              <w:rPr>
                <w:rFonts w:ascii="Arial Narrow" w:eastAsia="Times New Roman" w:hAnsi="Arial Narrow"/>
                <w:i/>
                <w:iCs/>
                <w:color w:val="000000"/>
                <w:sz w:val="20"/>
                <w:szCs w:val="20"/>
              </w:rPr>
              <w:t>Mamerto</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Nativid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CAA18D" w14:textId="513239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6A4615C" w14:textId="08DB8A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7D6AC" w14:textId="50F07F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34C90" w14:textId="770B16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3,457.50 </w:t>
            </w:r>
          </w:p>
        </w:tc>
      </w:tr>
      <w:tr w:rsidR="00037D36" w:rsidRPr="00037D36" w14:paraId="7052CC5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1AB2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053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General </w:t>
            </w:r>
            <w:proofErr w:type="spellStart"/>
            <w:r w:rsidRPr="00037D36">
              <w:rPr>
                <w:rFonts w:ascii="Arial Narrow" w:eastAsia="Times New Roman" w:hAnsi="Arial Narrow"/>
                <w:i/>
                <w:iCs/>
                <w:color w:val="000000"/>
                <w:sz w:val="20"/>
                <w:szCs w:val="20"/>
              </w:rPr>
              <w:t>Tinio</w:t>
            </w:r>
            <w:proofErr w:type="spellEnd"/>
            <w:r w:rsidRPr="00037D36">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36F02AE4" w14:textId="7DBCE2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36AA33C9" w14:textId="34ECAC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18062" w14:textId="50A01A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70BAF" w14:textId="43C9DF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9,500.00 </w:t>
            </w:r>
          </w:p>
        </w:tc>
      </w:tr>
      <w:tr w:rsidR="00037D36" w:rsidRPr="00037D36" w14:paraId="0A2D487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518F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B97F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11CF93" w14:textId="2AFB69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37550302" w14:textId="7ECE5B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13DF0" w14:textId="242506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214B3" w14:textId="6CA9DD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3,575.00 </w:t>
            </w:r>
          </w:p>
        </w:tc>
      </w:tr>
      <w:tr w:rsidR="00037D36" w:rsidRPr="00037D36" w14:paraId="6EAD5C1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11DE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5D5C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586B87E" w14:textId="6E4B73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C60891D" w14:textId="3AA682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8F5CC" w14:textId="30BBB4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A9244" w14:textId="2EA9F3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04,562.50 </w:t>
            </w:r>
          </w:p>
        </w:tc>
      </w:tr>
      <w:tr w:rsidR="00037D36" w:rsidRPr="00037D36" w14:paraId="54A9EE4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2AEA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4184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838E05" w14:textId="5A8034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36EC1AD4" w14:textId="6B2005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DF5A9" w14:textId="31EE31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6022C" w14:textId="77D0AF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0,780.00 </w:t>
            </w:r>
          </w:p>
        </w:tc>
      </w:tr>
      <w:tr w:rsidR="00037D36" w:rsidRPr="00037D36" w14:paraId="2B93FD9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6CB8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B902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B6F1C6" w14:textId="40AC1A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1D663A8F" w14:textId="3D7247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13CB7" w14:textId="1D2472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31E3B" w14:textId="50A769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3,760.00 </w:t>
            </w:r>
          </w:p>
        </w:tc>
      </w:tr>
      <w:tr w:rsidR="00037D36" w:rsidRPr="00037D36" w14:paraId="1F75857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54B3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3A5B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895FC7" w14:textId="79DBFC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C2C50A1" w14:textId="25505A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DE336" w14:textId="63A05E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28DB1" w14:textId="1F1E4F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550.00 </w:t>
            </w:r>
          </w:p>
        </w:tc>
      </w:tr>
      <w:tr w:rsidR="00037D36" w:rsidRPr="00037D36" w14:paraId="6E9B705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E428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B318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layan</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2C6CA19" w14:textId="518CF7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F440FAC" w14:textId="22E62D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A3D95" w14:textId="6A2B89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95FF6" w14:textId="6B5E7F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0,825.00 </w:t>
            </w:r>
          </w:p>
        </w:tc>
      </w:tr>
      <w:tr w:rsidR="00037D36" w:rsidRPr="00037D36" w14:paraId="0677A3E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1B0A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35BB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F2AC9D" w14:textId="322AF4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1D4C5CC" w14:textId="288BB3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4F6E1" w14:textId="157BB6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FF26D" w14:textId="334EB9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0,962.50 </w:t>
            </w:r>
          </w:p>
        </w:tc>
      </w:tr>
      <w:tr w:rsidR="00037D36" w:rsidRPr="00037D36" w14:paraId="180214B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8713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B6A8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B35F78" w14:textId="0C2D21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9623391" w14:textId="58534E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12BA0" w14:textId="4657F1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36CF8" w14:textId="1CF386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0,825.00 </w:t>
            </w:r>
          </w:p>
        </w:tc>
      </w:tr>
      <w:tr w:rsidR="00037D36" w:rsidRPr="00037D36" w14:paraId="2E25F23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121F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0119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C107F8F" w14:textId="4248B9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1FFA94C0" w14:textId="108ADF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950B4" w14:textId="21F0AB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A0A1E" w14:textId="57D16E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95,000.00 </w:t>
            </w:r>
          </w:p>
        </w:tc>
      </w:tr>
      <w:tr w:rsidR="00037D36" w:rsidRPr="00037D36" w14:paraId="355C41A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930C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0CFC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A0FF9CF" w14:textId="7D9681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1EF4A73" w14:textId="395608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7E5DC" w14:textId="6947A2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9F8B8" w14:textId="6A56B6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9,862.50 </w:t>
            </w:r>
          </w:p>
        </w:tc>
      </w:tr>
      <w:tr w:rsidR="00037D36" w:rsidRPr="00037D36" w14:paraId="7347CED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EA63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C497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4AAB212" w14:textId="0171A2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637E2897" w14:textId="02EDD1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810B4" w14:textId="7BAED8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5C027" w14:textId="3A1D46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1,100.00 </w:t>
            </w:r>
          </w:p>
        </w:tc>
      </w:tr>
      <w:tr w:rsidR="00037D36" w:rsidRPr="00037D36" w14:paraId="1699000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7DBE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C5B9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42F1FFC0" w14:textId="550F70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58ED516C" w14:textId="44EDAE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992EC" w14:textId="4FE489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636C9" w14:textId="1FEB58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2,887.50 </w:t>
            </w:r>
          </w:p>
        </w:tc>
      </w:tr>
      <w:tr w:rsidR="00037D36" w:rsidRPr="00037D36" w14:paraId="4748552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33E5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BB77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3D96575" w14:textId="42C48A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6161990" w14:textId="5407CF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F7DE9" w14:textId="7E0D55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E09E5" w14:textId="78C62D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1,100.00 </w:t>
            </w:r>
          </w:p>
        </w:tc>
      </w:tr>
      <w:tr w:rsidR="00037D36" w:rsidRPr="00037D36" w14:paraId="4B20EAA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82EB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4B8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3CCFC3E" w14:textId="656F57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79F5AFFC" w14:textId="13C4A2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D521A" w14:textId="1829DAC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39D84" w14:textId="479C7F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0,530.00 </w:t>
            </w:r>
          </w:p>
        </w:tc>
      </w:tr>
      <w:tr w:rsidR="00037D36" w:rsidRPr="00037D36" w14:paraId="5AC93CB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788C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6E7E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11C3A54" w14:textId="61856B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02F66A15" w14:textId="6EDA7B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058A2" w14:textId="622A78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510C1" w14:textId="1CC6E5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8,241.25 </w:t>
            </w:r>
          </w:p>
        </w:tc>
      </w:tr>
      <w:tr w:rsidR="00037D36" w:rsidRPr="00037D36" w14:paraId="0B3E7C1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BC5F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7C65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6160D770" w14:textId="4F8B10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B35C9BD" w14:textId="462D18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940A3" w14:textId="06ED2D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1730C" w14:textId="349EE4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0,598.75 </w:t>
            </w:r>
          </w:p>
        </w:tc>
      </w:tr>
      <w:tr w:rsidR="00037D36" w:rsidRPr="00037D36" w14:paraId="1DB824F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A28B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9939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18507CF3" w14:textId="46AAED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62D62F5F" w14:textId="0BD9C2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43916" w14:textId="552D95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ED835" w14:textId="0B84BF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9,810.00 </w:t>
            </w:r>
          </w:p>
        </w:tc>
      </w:tr>
      <w:tr w:rsidR="00037D36" w:rsidRPr="00037D36" w14:paraId="52287F6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DF2A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34E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EE4AC4" w14:textId="444CD9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EB72E14" w14:textId="4C2B33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F65D2" w14:textId="123B6C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1F7BD" w14:textId="55C2A6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0,962.50 </w:t>
            </w:r>
          </w:p>
        </w:tc>
      </w:tr>
      <w:tr w:rsidR="00037D36" w:rsidRPr="00037D36" w14:paraId="3C90505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C746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B438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525B5CDA" w14:textId="40FF5D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1605EEDD" w14:textId="031BFA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95BB0" w14:textId="08F0BD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F731D" w14:textId="0CEF95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3,000.00 </w:t>
            </w:r>
          </w:p>
        </w:tc>
      </w:tr>
      <w:tr w:rsidR="00037D36" w:rsidRPr="00037D36" w14:paraId="45E2021A"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7220E"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1A921DA6" w14:textId="7C85E8B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7288235F" w14:textId="3491E72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C1EAF2" w14:textId="6A36EF9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5F3470" w14:textId="211DCC3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7,781,496.82 </w:t>
            </w:r>
          </w:p>
        </w:tc>
      </w:tr>
      <w:tr w:rsidR="00037D36" w:rsidRPr="00037D36" w14:paraId="24CBC6ED"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77843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26186450" w14:textId="1D120B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10CD103B" w14:textId="3AE54C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45FA2" w14:textId="75324A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5862C" w14:textId="0ED854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6,840.00 </w:t>
            </w:r>
          </w:p>
        </w:tc>
      </w:tr>
      <w:tr w:rsidR="00037D36" w:rsidRPr="00037D36" w14:paraId="3F65750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B462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FB1D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1BB582BC" w14:textId="44DC02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1D6517AD" w14:textId="50AC82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A1639" w14:textId="4C0310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36266" w14:textId="09BC43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3,669.12 </w:t>
            </w:r>
          </w:p>
        </w:tc>
      </w:tr>
      <w:tr w:rsidR="00037D36" w:rsidRPr="00037D36" w14:paraId="0317BC2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6E7E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C684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87ACD" w14:textId="5CBDDD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7E0BE79B" w14:textId="44E603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11D0C" w14:textId="70DF5E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41306" w14:textId="312741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988.08 </w:t>
            </w:r>
          </w:p>
        </w:tc>
      </w:tr>
      <w:tr w:rsidR="00037D36" w:rsidRPr="00037D36" w14:paraId="6A53D5C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AF31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CDD6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758DCE" w14:textId="77653D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02CE0130" w14:textId="055B4B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050C0" w14:textId="5D133A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6A613" w14:textId="353ED5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2.34 </w:t>
            </w:r>
          </w:p>
        </w:tc>
      </w:tr>
      <w:tr w:rsidR="00037D36" w:rsidRPr="00037D36" w14:paraId="4DB5BAA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C93F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05942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11D5E" w14:textId="7C81DE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00A07565" w14:textId="72322F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459CB" w14:textId="735150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579C4" w14:textId="1B3B62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4,439.60 </w:t>
            </w:r>
          </w:p>
        </w:tc>
      </w:tr>
      <w:tr w:rsidR="00037D36" w:rsidRPr="00037D36" w14:paraId="0B2E73C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6460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843B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CABBE5" w14:textId="01626D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4096EFB2" w14:textId="294173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65FA5" w14:textId="29EEEE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030EE" w14:textId="76E876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14,549.68 </w:t>
            </w:r>
          </w:p>
        </w:tc>
      </w:tr>
      <w:tr w:rsidR="00037D36" w:rsidRPr="00037D36" w14:paraId="49E8C10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B444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6FBC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C52282" w14:textId="546237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4AC9B7AF" w14:textId="639719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88D71" w14:textId="580B10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6EBDC" w14:textId="17E247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9,185.44 </w:t>
            </w:r>
          </w:p>
        </w:tc>
      </w:tr>
      <w:tr w:rsidR="00037D36" w:rsidRPr="00037D36" w14:paraId="52C6FD0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2497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83F5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42734E97" w14:textId="1DF868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C9AD590" w14:textId="1074BA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FE5EE" w14:textId="159240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4B587" w14:textId="11CD15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25.46 </w:t>
            </w:r>
          </w:p>
        </w:tc>
      </w:tr>
      <w:tr w:rsidR="00037D36" w:rsidRPr="00037D36" w14:paraId="601BC96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4DEB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0D3A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052203" w14:textId="7FF6E4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16F68D3B" w14:textId="458289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4D67F" w14:textId="6FE354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5733E" w14:textId="138642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43.12 </w:t>
            </w:r>
          </w:p>
        </w:tc>
      </w:tr>
      <w:tr w:rsidR="00037D36" w:rsidRPr="00037D36" w14:paraId="6EEDA5B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BA26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3408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AEA04E" w14:textId="295750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3248AB73" w14:textId="635570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62FD3" w14:textId="4221B6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56B59" w14:textId="22B542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6,052.30 </w:t>
            </w:r>
          </w:p>
        </w:tc>
      </w:tr>
      <w:tr w:rsidR="00037D36" w:rsidRPr="00037D36" w14:paraId="68EAB40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AFE1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1F95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F761A9" w14:textId="154B61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066A6F2F" w14:textId="2EF6BA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808EF" w14:textId="63323B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B8EC4" w14:textId="366995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25.46 </w:t>
            </w:r>
          </w:p>
        </w:tc>
      </w:tr>
      <w:tr w:rsidR="00037D36" w:rsidRPr="00037D36" w14:paraId="138D6AF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99E6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DB2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7DFD41" w14:textId="68809E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3B6972F7" w14:textId="602149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C4B17" w14:textId="52573E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997A1" w14:textId="7CF7A5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90.14 </w:t>
            </w:r>
          </w:p>
        </w:tc>
      </w:tr>
      <w:tr w:rsidR="00037D36" w:rsidRPr="00037D36" w14:paraId="63298F5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E053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BB7C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35ECC3" w14:textId="16AED4C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62C8D9C4" w14:textId="0EE8AD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727BE" w14:textId="306F8D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C8150" w14:textId="536DDB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7,108.00 </w:t>
            </w:r>
          </w:p>
        </w:tc>
      </w:tr>
      <w:tr w:rsidR="00037D36" w:rsidRPr="00037D36" w14:paraId="718BF7A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DCDB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AEA3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2577DA95" w14:textId="421C89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2094C1E" w14:textId="5D4C9E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9C10A" w14:textId="04AC75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F6192" w14:textId="1EE76C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33.26 </w:t>
            </w:r>
          </w:p>
        </w:tc>
      </w:tr>
      <w:tr w:rsidR="00037D36" w:rsidRPr="00037D36" w14:paraId="46FF394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9A7D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843D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703293" w14:textId="3325E9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4B512192" w14:textId="36EF78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1B4A9" w14:textId="7F9FC4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C69F9" w14:textId="4CF451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4,696.14 </w:t>
            </w:r>
          </w:p>
        </w:tc>
      </w:tr>
      <w:tr w:rsidR="00037D36" w:rsidRPr="00037D36" w14:paraId="0004352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53FD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E2BC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1B4D3" w14:textId="528A34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6712EC73" w14:textId="358E47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5E3E6" w14:textId="740262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4CC83" w14:textId="79F981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1,054.72 </w:t>
            </w:r>
          </w:p>
        </w:tc>
      </w:tr>
      <w:tr w:rsidR="00037D36" w:rsidRPr="00037D36" w14:paraId="5C0ECC4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848B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AD17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192143B" w14:textId="4ACCD8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5C1EBAD4" w14:textId="4070B1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234FB" w14:textId="6B788D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73794" w14:textId="205705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73,087.60 </w:t>
            </w:r>
          </w:p>
        </w:tc>
      </w:tr>
      <w:tr w:rsidR="00037D36" w:rsidRPr="00037D36" w14:paraId="603FB5C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082C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71B0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08602D0" w14:textId="249AE6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1026C2DA" w14:textId="6BCFAC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DDE24" w14:textId="1E01AD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FE6B7" w14:textId="58B96E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8,550.98 </w:t>
            </w:r>
          </w:p>
        </w:tc>
      </w:tr>
      <w:tr w:rsidR="00037D36" w:rsidRPr="00037D36" w14:paraId="37CB985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CD10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CF06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17FBC51" w14:textId="2E0277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2C6856E7" w14:textId="39BC3B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AAFD7" w14:textId="357F52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88F5E" w14:textId="2B16D0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4,283.02 </w:t>
            </w:r>
          </w:p>
        </w:tc>
      </w:tr>
      <w:tr w:rsidR="00037D36" w:rsidRPr="00037D36" w14:paraId="7DFE350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149E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E0BF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103F1BFE" w14:textId="59EC33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6021978B" w14:textId="2C1BD9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F9926" w14:textId="54A95F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2FEA0" w14:textId="56050A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2,628.90 </w:t>
            </w:r>
          </w:p>
        </w:tc>
      </w:tr>
      <w:tr w:rsidR="00037D36" w:rsidRPr="00037D36" w14:paraId="7CECAF1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68AC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6670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CEB71F9" w14:textId="2BD316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F805604" w14:textId="2A4C9E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0BB56" w14:textId="58CF39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F8AA9" w14:textId="1B35BF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0.78 </w:t>
            </w:r>
          </w:p>
        </w:tc>
      </w:tr>
      <w:tr w:rsidR="00037D36" w:rsidRPr="00037D36" w14:paraId="3D96ECC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7459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5086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D20DFEA" w14:textId="291066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513AF557" w14:textId="4CDE0F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2E292" w14:textId="7691F5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ADE51" w14:textId="51C96C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2,881.12 </w:t>
            </w:r>
          </w:p>
        </w:tc>
      </w:tr>
      <w:tr w:rsidR="00037D36" w:rsidRPr="00037D36" w14:paraId="36A3A9D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5A59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F81C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smuan</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Sexmoa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1119D69" w14:textId="21396E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3BD085E2" w14:textId="2F3EE5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D068B" w14:textId="590F07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0DB5D" w14:textId="3C0828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21.56 </w:t>
            </w:r>
          </w:p>
        </w:tc>
      </w:tr>
      <w:tr w:rsidR="00037D36" w:rsidRPr="00037D36" w14:paraId="03C8785D"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6A6A5"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5D23DB1C" w14:textId="1253C68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4399B2D7" w14:textId="7C0F57D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6EAAA2" w14:textId="7D71119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950277" w14:textId="4F127B3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7,761,887.43 </w:t>
            </w:r>
          </w:p>
        </w:tc>
      </w:tr>
      <w:tr w:rsidR="00037D36" w:rsidRPr="00037D36" w14:paraId="00F26D8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47E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A152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6A7300" w14:textId="3E23FE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4DCAAE53" w14:textId="61311E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E927F" w14:textId="160331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70501" w14:textId="58D2AC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3,599.40 </w:t>
            </w:r>
          </w:p>
        </w:tc>
      </w:tr>
      <w:tr w:rsidR="00037D36" w:rsidRPr="00037D36" w14:paraId="62F4EE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0351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1D93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58311B" w14:textId="276267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3160D63D" w14:textId="124F62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7BEB2" w14:textId="22957B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B9905" w14:textId="39D129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2,498.75 </w:t>
            </w:r>
          </w:p>
        </w:tc>
      </w:tr>
      <w:tr w:rsidR="00037D36" w:rsidRPr="00037D36" w14:paraId="2445A82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3E7C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F0A0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81188B" w14:textId="126103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23977074" w14:textId="67B062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1D19C" w14:textId="3ADA50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2FB61" w14:textId="31D2F1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2,890.00 </w:t>
            </w:r>
          </w:p>
        </w:tc>
      </w:tr>
      <w:tr w:rsidR="00037D36" w:rsidRPr="00037D36" w14:paraId="246A79D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FD1B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DC14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5DCD63" w14:textId="6D6FB3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7B9D390F" w14:textId="7E5DA5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2FC71" w14:textId="08BBD5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B6EF7" w14:textId="296BB6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44,019.75 </w:t>
            </w:r>
          </w:p>
        </w:tc>
      </w:tr>
      <w:tr w:rsidR="00037D36" w:rsidRPr="00037D36" w14:paraId="643A867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10A9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11D4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B1BEF86" w14:textId="6D0D71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09C0C844" w14:textId="1A1ABC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F9159" w14:textId="20949B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7E976" w14:textId="1AA95A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14,655.00 </w:t>
            </w:r>
          </w:p>
        </w:tc>
      </w:tr>
      <w:tr w:rsidR="00037D36" w:rsidRPr="00037D36" w14:paraId="0ED2CAE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64EB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68C2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157AE366" w14:textId="6182C7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26727AE0" w14:textId="647247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0AD68" w14:textId="47E499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933F1" w14:textId="60E467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9,010.00 </w:t>
            </w:r>
          </w:p>
        </w:tc>
      </w:tr>
      <w:tr w:rsidR="00037D36" w:rsidRPr="00037D36" w14:paraId="0F0EBA1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E66B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85F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AFAD207" w14:textId="719DFF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358254B" w14:textId="260317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B846B" w14:textId="1120E5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3AC00" w14:textId="397D87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7,362.30 </w:t>
            </w:r>
          </w:p>
        </w:tc>
      </w:tr>
      <w:tr w:rsidR="00037D36" w:rsidRPr="00037D36" w14:paraId="53809CF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609A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D2AD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50D4B7" w14:textId="6B2DF0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2EFD582F" w14:textId="2EC5C4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CC589" w14:textId="776B72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2F707" w14:textId="690D3E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7,467.80 </w:t>
            </w:r>
          </w:p>
        </w:tc>
      </w:tr>
      <w:tr w:rsidR="00037D36" w:rsidRPr="00037D36" w14:paraId="38E19A2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3347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130B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6B46DB1B" w14:textId="470B03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185099F7" w14:textId="488ACD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F55A5" w14:textId="579DEF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58EA2" w14:textId="556A60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7,803.70 </w:t>
            </w:r>
          </w:p>
        </w:tc>
      </w:tr>
      <w:tr w:rsidR="00037D36" w:rsidRPr="00037D36" w14:paraId="4B82BFB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4D99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D1C0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8F0A9" w14:textId="25664D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79258578" w14:textId="37AF49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E3306" w14:textId="086A11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82C59" w14:textId="6D3931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7,291.40 </w:t>
            </w:r>
          </w:p>
        </w:tc>
      </w:tr>
      <w:tr w:rsidR="00037D36" w:rsidRPr="00037D36" w14:paraId="1C487B8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1FE9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0AD4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3654BFD5" w14:textId="40080E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6C5020F3" w14:textId="38BEF1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CEA8F" w14:textId="4705BB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F5986" w14:textId="1D7AC4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2,765.88 </w:t>
            </w:r>
          </w:p>
        </w:tc>
      </w:tr>
      <w:tr w:rsidR="00037D36" w:rsidRPr="00037D36" w14:paraId="6F824FF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7472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07E1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4627F5D" w14:textId="4B4147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31BCFD69" w14:textId="3F42481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26AD4" w14:textId="58ABDE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91E03" w14:textId="79C6BB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5,548.00 </w:t>
            </w:r>
          </w:p>
        </w:tc>
      </w:tr>
      <w:tr w:rsidR="00037D36" w:rsidRPr="00037D36" w14:paraId="30209C8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3102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0469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5932051F" w14:textId="6395F0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6EFB5B6A" w14:textId="5B72A1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ED397" w14:textId="363A11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818DA" w14:textId="592E64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550.00 </w:t>
            </w:r>
          </w:p>
        </w:tc>
      </w:tr>
      <w:tr w:rsidR="00037D36" w:rsidRPr="00037D36" w14:paraId="26104F0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1FC2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3297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7EB07E9" w14:textId="3AD756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1E9B4047" w14:textId="254000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D93F9" w14:textId="7C9B86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2896E" w14:textId="74C5B6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8,437.25 </w:t>
            </w:r>
          </w:p>
        </w:tc>
      </w:tr>
      <w:tr w:rsidR="00037D36" w:rsidRPr="00037D36" w14:paraId="26CC855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48CC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A2C0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5EC6D730" w14:textId="090B30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0D3A2874" w14:textId="24D42E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E9FB8" w14:textId="09ACE8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20474" w14:textId="1AEC8E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3,953.00 </w:t>
            </w:r>
          </w:p>
        </w:tc>
      </w:tr>
      <w:tr w:rsidR="00037D36" w:rsidRPr="00037D36" w14:paraId="4B6EC3F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51D0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739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64CBD100" w14:textId="42BC83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7A1DC736" w14:textId="6F1ECA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05721" w14:textId="2B07C0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B7835" w14:textId="03AAE1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8,501.00 </w:t>
            </w:r>
          </w:p>
        </w:tc>
      </w:tr>
      <w:tr w:rsidR="00037D36" w:rsidRPr="00037D36" w14:paraId="58C3E9E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08CC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5BB6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8F279A4" w14:textId="3C4DD7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793156A6" w14:textId="571E3C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628D8" w14:textId="153815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9E120" w14:textId="178E5F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5,534.20 </w:t>
            </w:r>
          </w:p>
        </w:tc>
      </w:tr>
      <w:tr w:rsidR="00037D36" w:rsidRPr="00037D36" w14:paraId="7DC39003"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057D8"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1566E405" w14:textId="1E4634C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274652AF" w14:textId="0DA1664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DEC642" w14:textId="5C975EA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68C525" w14:textId="4A52D2E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300,032.75 </w:t>
            </w:r>
          </w:p>
        </w:tc>
      </w:tr>
      <w:tr w:rsidR="00037D36" w:rsidRPr="00037D36" w14:paraId="464429E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8C33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606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88979C" w14:textId="55E8DE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F2D27CC" w14:textId="6DF3C9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C74C9" w14:textId="13A9E1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8F4EC" w14:textId="0EDA19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6,365.00 </w:t>
            </w:r>
          </w:p>
        </w:tc>
      </w:tr>
      <w:tr w:rsidR="00037D36" w:rsidRPr="00037D36" w14:paraId="39FDA6D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7AFD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0FAA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4CBEF8C" w14:textId="58F034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6EB18767" w14:textId="5033CE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47E71" w14:textId="25515F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390FC" w14:textId="0A084D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234.00 </w:t>
            </w:r>
          </w:p>
        </w:tc>
      </w:tr>
      <w:tr w:rsidR="00037D36" w:rsidRPr="00037D36" w14:paraId="26CBEE6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5EBB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1412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10DFF77" w14:textId="031931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610E40D6" w14:textId="0A6D5C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A2BF4" w14:textId="289FAF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52428" w14:textId="2F73C0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6,273.00 </w:t>
            </w:r>
          </w:p>
        </w:tc>
      </w:tr>
      <w:tr w:rsidR="00037D36" w:rsidRPr="00037D36" w14:paraId="163B619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5753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F186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1988C5DF" w14:textId="447DED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F1BBF4C" w14:textId="32A6FB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6A4CB" w14:textId="74AC51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CE5F4" w14:textId="592396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1,527.60 </w:t>
            </w:r>
          </w:p>
        </w:tc>
      </w:tr>
      <w:tr w:rsidR="00037D36" w:rsidRPr="00037D36" w14:paraId="079B20B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C5CF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81C0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63C8AC6F" w14:textId="3A78A6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48C0175" w14:textId="63339B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0A4E5" w14:textId="0E7180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2B24B" w14:textId="4D030B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0,692.00 </w:t>
            </w:r>
          </w:p>
        </w:tc>
      </w:tr>
      <w:tr w:rsidR="00037D36" w:rsidRPr="00037D36" w14:paraId="5C1977C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3F44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F8E7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390A5D9A" w14:textId="1CFAE4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5DB5B117" w14:textId="6D5E29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79886" w14:textId="257EDC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30601" w14:textId="49C6A2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195.00 </w:t>
            </w:r>
          </w:p>
        </w:tc>
      </w:tr>
      <w:tr w:rsidR="00037D36" w:rsidRPr="00037D36" w14:paraId="15E971B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3EC3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9262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6A18DCBC" w14:textId="717357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56D91833" w14:textId="1A2E57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238B0" w14:textId="5F6A15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5A1CF" w14:textId="566BD6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1,124.00 </w:t>
            </w:r>
          </w:p>
        </w:tc>
      </w:tr>
      <w:tr w:rsidR="00037D36" w:rsidRPr="00037D36" w14:paraId="1E2061C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C97E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B6C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C0FFC38" w14:textId="7FF825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5C4B95BB" w14:textId="79DDCE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C1946" w14:textId="72FA1C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2734F" w14:textId="5DCAB0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9,750.65 </w:t>
            </w:r>
          </w:p>
        </w:tc>
      </w:tr>
      <w:tr w:rsidR="00037D36" w:rsidRPr="00037D36" w14:paraId="5D5CC09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3B40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D8AB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2F2F6E17" w14:textId="66BF7B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499F3981" w14:textId="26DBBB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DD8D6" w14:textId="488A04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474D1" w14:textId="41CC20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5,871.50 </w:t>
            </w:r>
          </w:p>
        </w:tc>
      </w:tr>
      <w:tr w:rsidR="00037D36" w:rsidRPr="00037D36" w14:paraId="78010792"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550E09"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3C085D6A" w14:textId="211BD46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49,716,825.34 </w:t>
            </w:r>
          </w:p>
        </w:tc>
        <w:tc>
          <w:tcPr>
            <w:tcW w:w="0" w:type="auto"/>
            <w:tcBorders>
              <w:top w:val="nil"/>
              <w:left w:val="nil"/>
              <w:bottom w:val="single" w:sz="4" w:space="0" w:color="000000"/>
              <w:right w:val="single" w:sz="4" w:space="0" w:color="000000"/>
            </w:tcBorders>
            <w:shd w:val="clear" w:color="A5A5A5" w:fill="A5A5A5"/>
            <w:noWrap/>
            <w:vAlign w:val="bottom"/>
            <w:hideMark/>
          </w:tcPr>
          <w:p w14:paraId="27F485CC" w14:textId="5F335E2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43,314,217.66 </w:t>
            </w:r>
          </w:p>
        </w:tc>
        <w:tc>
          <w:tcPr>
            <w:tcW w:w="0" w:type="auto"/>
            <w:tcBorders>
              <w:top w:val="nil"/>
              <w:left w:val="nil"/>
              <w:bottom w:val="single" w:sz="4" w:space="0" w:color="000000"/>
              <w:right w:val="single" w:sz="4" w:space="0" w:color="000000"/>
            </w:tcBorders>
            <w:shd w:val="clear" w:color="A5A5A5" w:fill="A5A5A5"/>
            <w:noWrap/>
            <w:vAlign w:val="bottom"/>
            <w:hideMark/>
          </w:tcPr>
          <w:p w14:paraId="6ABDB83A" w14:textId="5115138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51701A" w14:textId="2E98757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93,031,043.00 </w:t>
            </w:r>
          </w:p>
        </w:tc>
      </w:tr>
      <w:tr w:rsidR="00037D36" w:rsidRPr="00037D36" w14:paraId="7E758C1D"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C55D6"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54C5DEDD" w14:textId="130CEFC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36,399,966.85 </w:t>
            </w:r>
          </w:p>
        </w:tc>
        <w:tc>
          <w:tcPr>
            <w:tcW w:w="0" w:type="auto"/>
            <w:tcBorders>
              <w:top w:val="nil"/>
              <w:left w:val="nil"/>
              <w:bottom w:val="single" w:sz="4" w:space="0" w:color="000000"/>
              <w:right w:val="single" w:sz="4" w:space="0" w:color="000000"/>
            </w:tcBorders>
            <w:shd w:val="clear" w:color="D8D8D8" w:fill="D8D8D8"/>
            <w:noWrap/>
            <w:vAlign w:val="bottom"/>
            <w:hideMark/>
          </w:tcPr>
          <w:p w14:paraId="4603A23F" w14:textId="0DAD64C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3,286,2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14741C30" w14:textId="1BEF11B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6A13FC" w14:textId="4432D84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59,686,248.25 </w:t>
            </w:r>
          </w:p>
        </w:tc>
      </w:tr>
      <w:tr w:rsidR="00037D36" w:rsidRPr="00037D36" w14:paraId="1DBC60B4"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8D387B"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0ABCC1F2" w14:textId="319630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06690CC0" w14:textId="4882D5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71ADF32" w14:textId="00BEAF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1328B" w14:textId="6AAC97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0,955,288.35 </w:t>
            </w:r>
          </w:p>
        </w:tc>
      </w:tr>
      <w:tr w:rsidR="00037D36" w:rsidRPr="00037D36" w14:paraId="744BD1E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69D20"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56B641"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proofErr w:type="spellStart"/>
            <w:r w:rsidRPr="00037D36">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9ACF74" w14:textId="2556F4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1D1567F0" w14:textId="66B251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13103" w14:textId="09738C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21D3A" w14:textId="5C9D7D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470,980.00 </w:t>
            </w:r>
          </w:p>
        </w:tc>
      </w:tr>
      <w:tr w:rsidR="00037D36" w:rsidRPr="00037D36" w14:paraId="608C73E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1762C"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DF403C"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proofErr w:type="spellStart"/>
            <w:r w:rsidRPr="00037D36">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B03E39" w14:textId="05B4AC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564FF748" w14:textId="1E92CAB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E789F" w14:textId="0192F9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64215" w14:textId="66D140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970,880.50 </w:t>
            </w:r>
          </w:p>
        </w:tc>
      </w:tr>
      <w:tr w:rsidR="00037D36" w:rsidRPr="00037D36" w14:paraId="03C62F2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82E3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24CD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EA07C0" w14:textId="22D9B2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22384D82" w14:textId="3F61D2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23856" w14:textId="67842C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8195B" w14:textId="1E7A5A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74,815.00 </w:t>
            </w:r>
          </w:p>
        </w:tc>
      </w:tr>
      <w:tr w:rsidR="00037D36" w:rsidRPr="00037D36" w14:paraId="2FFB364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AE89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FA3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F52858" w14:textId="38183E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33196959" w14:textId="7E079F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0EB49B4" w14:textId="43CDBB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77E72" w14:textId="44ED4E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389,830.00 </w:t>
            </w:r>
          </w:p>
        </w:tc>
      </w:tr>
      <w:tr w:rsidR="00037D36" w:rsidRPr="00037D36" w14:paraId="778599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F3E0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C724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2F181948" w14:textId="68A217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4A8EA7B0" w14:textId="291EA3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5DC3DE2E" w14:textId="2C3835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F8359" w14:textId="479087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183,667.00 </w:t>
            </w:r>
          </w:p>
        </w:tc>
      </w:tr>
      <w:tr w:rsidR="00037D36" w:rsidRPr="00037D36" w14:paraId="43C4E53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41DB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3E58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9E1F6" w14:textId="4D1F8B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61FE5363" w14:textId="661F3D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74D1DF91" w14:textId="487AAC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ABF61" w14:textId="402509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37,710.00 </w:t>
            </w:r>
          </w:p>
        </w:tc>
      </w:tr>
      <w:tr w:rsidR="00037D36" w:rsidRPr="00037D36" w14:paraId="5BAE7FB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A66F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BFDF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1AFB0BCE" w14:textId="455F66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75,315.00 </w:t>
            </w:r>
          </w:p>
        </w:tc>
        <w:tc>
          <w:tcPr>
            <w:tcW w:w="0" w:type="auto"/>
            <w:tcBorders>
              <w:top w:val="nil"/>
              <w:left w:val="nil"/>
              <w:bottom w:val="single" w:sz="4" w:space="0" w:color="000000"/>
              <w:right w:val="single" w:sz="4" w:space="0" w:color="000000"/>
            </w:tcBorders>
            <w:shd w:val="clear" w:color="auto" w:fill="auto"/>
            <w:noWrap/>
            <w:vAlign w:val="bottom"/>
            <w:hideMark/>
          </w:tcPr>
          <w:p w14:paraId="2C00A937" w14:textId="48C420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68727B" w14:textId="71DBAF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CA7CF" w14:textId="511243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025,315.00 </w:t>
            </w:r>
          </w:p>
        </w:tc>
      </w:tr>
      <w:tr w:rsidR="00037D36" w:rsidRPr="00037D36" w14:paraId="1E9EFDE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69B3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DAA5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5C4371" w14:textId="5B01E4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2594013F" w14:textId="1BA1DA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09465" w14:textId="4279A1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9BD9C" w14:textId="2024FC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92,990.00 </w:t>
            </w:r>
          </w:p>
        </w:tc>
      </w:tr>
      <w:tr w:rsidR="00037D36" w:rsidRPr="00037D36" w14:paraId="1DB1253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0067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8626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0B6FB558" w14:textId="1CEBA2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578CAFE8" w14:textId="4AAB2F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5474C" w14:textId="4B10F9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D1DA7" w14:textId="5ADABB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734,307.50 </w:t>
            </w:r>
          </w:p>
        </w:tc>
      </w:tr>
      <w:tr w:rsidR="00037D36" w:rsidRPr="00037D36" w14:paraId="11CC4FB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DE73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C8F0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9731FE" w14:textId="2EA62E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3165B730" w14:textId="568789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6318514" w14:textId="71F48E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B2588" w14:textId="6E9535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98,432.50 </w:t>
            </w:r>
          </w:p>
        </w:tc>
      </w:tr>
      <w:tr w:rsidR="00037D36" w:rsidRPr="00037D36" w14:paraId="72C0BB4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C09C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F3A3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4959D2B5" w14:textId="61B250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15F54B77" w14:textId="0B2020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CC24F" w14:textId="0D9BC5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745BD" w14:textId="591449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157,380.00 </w:t>
            </w:r>
          </w:p>
        </w:tc>
      </w:tr>
      <w:tr w:rsidR="00037D36" w:rsidRPr="00037D36" w14:paraId="779049C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D6DA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592C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9D1C69" w14:textId="6EFFB5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1357B77F" w14:textId="4E5D87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27274454" w14:textId="2D1848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4FF0B" w14:textId="232B49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722,082.00 </w:t>
            </w:r>
          </w:p>
        </w:tc>
      </w:tr>
      <w:tr w:rsidR="00037D36" w:rsidRPr="00037D36" w14:paraId="45E64A5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B046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4A46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527309A9" w14:textId="3F9463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2466BDE" w14:textId="69EC6B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4E477" w14:textId="115A74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D6148" w14:textId="7E2DA5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35,315.00 </w:t>
            </w:r>
          </w:p>
        </w:tc>
      </w:tr>
      <w:tr w:rsidR="00037D36" w:rsidRPr="00037D36" w14:paraId="5E586BC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DABC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43E3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2F83E261" w14:textId="6BD44A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71907CA0" w14:textId="4261D1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09FAB6" w14:textId="575260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40A3C" w14:textId="4BEA92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609,728.00 </w:t>
            </w:r>
          </w:p>
        </w:tc>
      </w:tr>
      <w:tr w:rsidR="00037D36" w:rsidRPr="00037D36" w14:paraId="6959088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CDF1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6FE4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3D058E82" w14:textId="01343F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938F6B8" w14:textId="4BD6CD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DB8C7" w14:textId="5D750D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66C27" w14:textId="4FE85C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35,315.00 </w:t>
            </w:r>
          </w:p>
        </w:tc>
      </w:tr>
      <w:tr w:rsidR="00037D36" w:rsidRPr="00037D36" w14:paraId="657E2F8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A1F6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2A66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3359E6B" w14:textId="3850DE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4B0B5E4A" w14:textId="1DFF65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0E2D1A8C" w14:textId="1CEE16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02248" w14:textId="5ABE92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906,230.00 </w:t>
            </w:r>
          </w:p>
        </w:tc>
      </w:tr>
      <w:tr w:rsidR="00037D36" w:rsidRPr="00037D36" w14:paraId="19558A7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3328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72E8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EFD830" w14:textId="29AE6A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5F4594A9" w14:textId="5746BA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B64EE8A" w14:textId="1839C9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FE120" w14:textId="727A4D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8,383,449.00 </w:t>
            </w:r>
          </w:p>
        </w:tc>
      </w:tr>
      <w:tr w:rsidR="00037D36" w:rsidRPr="00037D36" w14:paraId="5B5A1BC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E1B6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DF0E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taas</w:t>
            </w:r>
            <w:proofErr w:type="spellEnd"/>
            <w:r w:rsidRPr="00037D36">
              <w:rPr>
                <w:rFonts w:ascii="Arial Narrow" w:eastAsia="Times New Roman" w:hAnsi="Arial Narrow"/>
                <w:i/>
                <w:iCs/>
                <w:color w:val="000000"/>
                <w:sz w:val="20"/>
                <w:szCs w:val="20"/>
              </w:rPr>
              <w:t xml:space="preserve"> Na </w:t>
            </w:r>
            <w:proofErr w:type="spellStart"/>
            <w:r w:rsidRPr="00037D36">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F0518D" w14:textId="672468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1B75411A" w14:textId="43CED0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F42BB" w14:textId="066B5D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FFA4C" w14:textId="4DFE91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813,125.00 </w:t>
            </w:r>
          </w:p>
        </w:tc>
      </w:tr>
      <w:tr w:rsidR="00037D36" w:rsidRPr="00037D36" w14:paraId="1683404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78E5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D31B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83E12" w14:textId="30A6D1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2BF23286" w14:textId="4B0113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890D6F" w14:textId="2E67F6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50B20" w14:textId="7C8772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244,315.00 </w:t>
            </w:r>
          </w:p>
        </w:tc>
      </w:tr>
      <w:tr w:rsidR="00037D36" w:rsidRPr="00037D36" w14:paraId="5A53D06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5338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70FD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2E88B694" w14:textId="22F34E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4DD11A11" w14:textId="14DFF3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1D0E5" w14:textId="494393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7CF6A" w14:textId="767738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37,315.00 </w:t>
            </w:r>
          </w:p>
        </w:tc>
      </w:tr>
      <w:tr w:rsidR="00037D36" w:rsidRPr="00037D36" w14:paraId="47362AC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F59E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90C9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FC511F7" w14:textId="599D00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064EF60B" w14:textId="3DDD43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1B826" w14:textId="4CC001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24D77" w14:textId="0037E0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68,815.00 </w:t>
            </w:r>
          </w:p>
        </w:tc>
      </w:tr>
      <w:tr w:rsidR="00037D36" w:rsidRPr="00037D36" w14:paraId="300CDEB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459C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6062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6E80474" w14:textId="6412E5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593,375.00 </w:t>
            </w:r>
          </w:p>
        </w:tc>
        <w:tc>
          <w:tcPr>
            <w:tcW w:w="0" w:type="auto"/>
            <w:tcBorders>
              <w:top w:val="nil"/>
              <w:left w:val="nil"/>
              <w:bottom w:val="single" w:sz="4" w:space="0" w:color="000000"/>
              <w:right w:val="single" w:sz="4" w:space="0" w:color="000000"/>
            </w:tcBorders>
            <w:shd w:val="clear" w:color="auto" w:fill="auto"/>
            <w:noWrap/>
            <w:vAlign w:val="bottom"/>
            <w:hideMark/>
          </w:tcPr>
          <w:p w14:paraId="5DFFA5A3" w14:textId="3D7F40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338253B4" w14:textId="65CA98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1F30A" w14:textId="6F378B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466,926.40 </w:t>
            </w:r>
          </w:p>
        </w:tc>
      </w:tr>
      <w:tr w:rsidR="00037D36" w:rsidRPr="00037D36" w14:paraId="2C1F3A5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8235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1725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F8B4480" w14:textId="4F9D39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3CCFA962" w14:textId="75C7EC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1E800" w14:textId="087A56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E01D9" w14:textId="58EF3D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64,782.50 </w:t>
            </w:r>
          </w:p>
        </w:tc>
      </w:tr>
      <w:tr w:rsidR="00037D36" w:rsidRPr="00037D36" w14:paraId="5A7482A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F163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435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E1B93FF" w14:textId="71AA95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6309845D" w14:textId="73F641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7BEBF" w14:textId="71402E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D92DC" w14:textId="6FE554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32,345.00 </w:t>
            </w:r>
          </w:p>
        </w:tc>
      </w:tr>
      <w:tr w:rsidR="00037D36" w:rsidRPr="00037D36" w14:paraId="05896BB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486C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23DE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21BEA68F" w14:textId="225A15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2A088049" w14:textId="005850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E3D2C" w14:textId="27EDAB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D93DB" w14:textId="745426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478,500.00 </w:t>
            </w:r>
          </w:p>
        </w:tc>
      </w:tr>
      <w:tr w:rsidR="00037D36" w:rsidRPr="00037D36" w14:paraId="23AEBEC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5F6D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C5CA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0B4AF00D" w14:textId="163FD6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54E7C87C" w14:textId="000E40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32BDD" w14:textId="59027D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6AFED" w14:textId="72B416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51,403.00 </w:t>
            </w:r>
          </w:p>
        </w:tc>
      </w:tr>
      <w:tr w:rsidR="00037D36" w:rsidRPr="00037D36" w14:paraId="148D527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AE25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A06F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7859DFA9" w14:textId="4A1DA8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2AE65480" w14:textId="7E7C6E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480F3" w14:textId="126AD2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3CAF0" w14:textId="58A7AB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582,753.00 </w:t>
            </w:r>
          </w:p>
        </w:tc>
      </w:tr>
      <w:tr w:rsidR="00037D36" w:rsidRPr="00037D36" w14:paraId="76F7D8B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202A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C0BC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66C5545" w14:textId="3EA668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050FDD3C" w14:textId="7B1C89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4CA6FDDE" w14:textId="0252B4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61AE5" w14:textId="315137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70,422.00 </w:t>
            </w:r>
          </w:p>
        </w:tc>
      </w:tr>
      <w:tr w:rsidR="00037D36" w:rsidRPr="00037D36" w14:paraId="55D7D0D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12D8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D9B6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35BF405E" w14:textId="3878FE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0515255A" w14:textId="12FD28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6A0F3" w14:textId="083A68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9470C" w14:textId="40E52A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8,568,908.00 </w:t>
            </w:r>
          </w:p>
        </w:tc>
      </w:tr>
      <w:tr w:rsidR="00037D36" w:rsidRPr="00037D36" w14:paraId="3292EEC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4118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0B20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F4A4515" w14:textId="6A68D8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4F48F33F" w14:textId="11B892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88FB4" w14:textId="75C94A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DC1BC" w14:textId="25F136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660,312.00 </w:t>
            </w:r>
          </w:p>
        </w:tc>
      </w:tr>
      <w:tr w:rsidR="00037D36" w:rsidRPr="00037D36" w14:paraId="0E013A8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E669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267B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01221F3E" w14:textId="370A93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15154AE5" w14:textId="5C2D20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6CE6DD99" w14:textId="6F7073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03AF1" w14:textId="1C82DD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9,108,563.50 </w:t>
            </w:r>
          </w:p>
        </w:tc>
      </w:tr>
      <w:tr w:rsidR="00037D36" w:rsidRPr="00037D36" w14:paraId="212AF2A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E377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37AF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615DA6" w14:textId="2ACB2D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0852962E" w14:textId="087563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81343" w14:textId="2378E3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7E627" w14:textId="282C72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22,983.00 </w:t>
            </w:r>
          </w:p>
        </w:tc>
      </w:tr>
      <w:tr w:rsidR="00037D36" w:rsidRPr="00037D36" w14:paraId="4E63C51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AEC8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F8E1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3AECE8" w14:textId="2881F9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079F7759" w14:textId="4AB4CE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23693" w14:textId="06E75D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46371" w14:textId="2C4CAC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95,750.00 </w:t>
            </w:r>
          </w:p>
        </w:tc>
      </w:tr>
      <w:tr w:rsidR="00037D36" w:rsidRPr="00037D36" w14:paraId="6AFA546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DEC9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A046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48531E" w14:textId="551A01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BA95C00" w14:textId="3F59D5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B2506" w14:textId="5896A0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82A6D" w14:textId="44C746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35,315.00 </w:t>
            </w:r>
          </w:p>
        </w:tc>
      </w:tr>
      <w:tr w:rsidR="00037D36" w:rsidRPr="00037D36" w14:paraId="62A1F24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586DB"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3D934E4F" w14:textId="18DABAC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573002DE" w14:textId="4C98D15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4,978,521.43 </w:t>
            </w:r>
          </w:p>
        </w:tc>
        <w:tc>
          <w:tcPr>
            <w:tcW w:w="0" w:type="auto"/>
            <w:tcBorders>
              <w:top w:val="nil"/>
              <w:left w:val="nil"/>
              <w:bottom w:val="single" w:sz="4" w:space="0" w:color="000000"/>
              <w:right w:val="single" w:sz="4" w:space="0" w:color="000000"/>
            </w:tcBorders>
            <w:shd w:val="clear" w:color="D8D8D8" w:fill="D8D8D8"/>
            <w:noWrap/>
            <w:vAlign w:val="bottom"/>
            <w:hideMark/>
          </w:tcPr>
          <w:p w14:paraId="67EAD424" w14:textId="7292410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D94C95" w14:textId="1047845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4,337,028.18 </w:t>
            </w:r>
          </w:p>
        </w:tc>
      </w:tr>
      <w:tr w:rsidR="00037D36" w:rsidRPr="00037D36" w14:paraId="6B0A92BF"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D88C58"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038D0428" w14:textId="44CD1E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53E5337E" w14:textId="269538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1AF5551F" w14:textId="7AB899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F52C3" w14:textId="5D361E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5,520,319.20 </w:t>
            </w:r>
          </w:p>
        </w:tc>
      </w:tr>
      <w:tr w:rsidR="00037D36" w:rsidRPr="00037D36" w14:paraId="1D9E833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CA805"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B67A6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0C823F79" w14:textId="51B845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7BC9C338" w14:textId="4A6718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33961" w14:textId="2F598A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CDF6F" w14:textId="6F16E0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0,341.00 </w:t>
            </w:r>
          </w:p>
        </w:tc>
      </w:tr>
      <w:tr w:rsidR="00037D36" w:rsidRPr="00037D36" w14:paraId="2D829BC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D7AC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BDFF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77CAC423" w14:textId="17703E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38D37DA2" w14:textId="6C9D2D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780B4" w14:textId="42FFB9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12C7D" w14:textId="5D6838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37,190.00 </w:t>
            </w:r>
          </w:p>
        </w:tc>
      </w:tr>
      <w:tr w:rsidR="00037D36" w:rsidRPr="00037D36" w14:paraId="3144748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FDAC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976F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43768833" w14:textId="64BF86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3553E086" w14:textId="5E565A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6DD93FE8" w14:textId="19E045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58F35" w14:textId="2F3355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7,060,447.00 </w:t>
            </w:r>
          </w:p>
        </w:tc>
      </w:tr>
      <w:tr w:rsidR="00037D36" w:rsidRPr="00037D36" w14:paraId="27CFD39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7493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0AB9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02C33C7D" w14:textId="7302E3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16F43438" w14:textId="78FAF5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8413A6" w14:textId="7924F3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2A6D7" w14:textId="163511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913,240.00 </w:t>
            </w:r>
          </w:p>
        </w:tc>
      </w:tr>
      <w:tr w:rsidR="00037D36" w:rsidRPr="00037D36" w14:paraId="245B08C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618B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FB0F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20D42D3A" w14:textId="20D49F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06D7C08C" w14:textId="7FF9A8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1E02705C" w14:textId="4AFF6F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D476C" w14:textId="42EED6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50,550.00 </w:t>
            </w:r>
          </w:p>
        </w:tc>
      </w:tr>
      <w:tr w:rsidR="00037D36" w:rsidRPr="00037D36" w14:paraId="00D6EF2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BB3D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051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93F2D0" w14:textId="77FE5E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6BD70162" w14:textId="196324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25CF50E" w14:textId="092FA8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1D5A8" w14:textId="1E80AA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168,878.78 </w:t>
            </w:r>
          </w:p>
        </w:tc>
      </w:tr>
      <w:tr w:rsidR="00037D36" w:rsidRPr="00037D36" w14:paraId="6E77D43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0955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CED1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287148AE" w14:textId="4E82D2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1CFDF834" w14:textId="233D73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5627B72F" w14:textId="0ECA24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B6D2D" w14:textId="5775A3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381,170.75 </w:t>
            </w:r>
          </w:p>
        </w:tc>
      </w:tr>
      <w:tr w:rsidR="00037D36" w:rsidRPr="00037D36" w14:paraId="497E0A0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65F1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9AB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5C36BAF2" w14:textId="6F0684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AAECB54" w14:textId="11AB84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B2131" w14:textId="1AE604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5402C" w14:textId="61C825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1,000.00 </w:t>
            </w:r>
          </w:p>
        </w:tc>
      </w:tr>
      <w:tr w:rsidR="00037D36" w:rsidRPr="00037D36" w14:paraId="74AAB9D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4944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83AE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General </w:t>
            </w:r>
            <w:proofErr w:type="spellStart"/>
            <w:r w:rsidRPr="00037D36">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89BAF1" w14:textId="1B5336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38D59168" w14:textId="7BB5CB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74382529" w14:textId="13901C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682B1" w14:textId="48F788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63,275.00 </w:t>
            </w:r>
          </w:p>
        </w:tc>
      </w:tr>
      <w:tr w:rsidR="00037D36" w:rsidRPr="00037D36" w14:paraId="0D8C599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78D9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F039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7E6A7540" w14:textId="52D681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55210293" w14:textId="2DD1D1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6E6C91A6" w14:textId="3C7529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C7BBF" w14:textId="7788F6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174,350.60 </w:t>
            </w:r>
          </w:p>
        </w:tc>
      </w:tr>
      <w:tr w:rsidR="00037D36" w:rsidRPr="00037D36" w14:paraId="431D3D5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622D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461C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44A82C45" w14:textId="2121BE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2B71B3A" w14:textId="61AC0C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59C3079" w14:textId="45E82E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C78D7" w14:textId="25257A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9,860.00 </w:t>
            </w:r>
          </w:p>
        </w:tc>
      </w:tr>
      <w:tr w:rsidR="00037D36" w:rsidRPr="00037D36" w14:paraId="2E08021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6364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DF4B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4150DD" w14:textId="656466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42C82665" w14:textId="5400C4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1375D121" w14:textId="2A7184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489B3" w14:textId="1ACF98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2,443.71 </w:t>
            </w:r>
          </w:p>
        </w:tc>
      </w:tr>
      <w:tr w:rsidR="00037D36" w:rsidRPr="00037D36" w14:paraId="263B7C4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5683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B54A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2EAC5D1F" w14:textId="303A66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57D33DF" w14:textId="557F71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BC209" w14:textId="36BDBC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FACCF" w14:textId="4A71BE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1,000.00 </w:t>
            </w:r>
          </w:p>
        </w:tc>
      </w:tr>
      <w:tr w:rsidR="00037D36" w:rsidRPr="00037D36" w14:paraId="47F72A0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C3C5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389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EBC4E" w14:textId="5F6145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BBAAF83" w14:textId="3D6D0F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03EC10C1" w14:textId="6D0F5D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B7FA0" w14:textId="3DA61A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34,510.00 </w:t>
            </w:r>
          </w:p>
        </w:tc>
      </w:tr>
      <w:tr w:rsidR="00037D36" w:rsidRPr="00037D36" w14:paraId="3A3768B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46D0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712C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56897FD1" w14:textId="2FF1FF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73F94EFD" w14:textId="5902C7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8267D" w14:textId="489222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95683" w14:textId="1CB1C7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1,000.00 </w:t>
            </w:r>
          </w:p>
        </w:tc>
      </w:tr>
      <w:tr w:rsidR="00037D36" w:rsidRPr="00037D36" w14:paraId="0CBFE7F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8E96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E113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7693C" w14:textId="451D8F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1A9CFF1C" w14:textId="3F6326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3A69F" w14:textId="522749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BE640" w14:textId="0DDF6B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03,340.00 </w:t>
            </w:r>
          </w:p>
        </w:tc>
      </w:tr>
      <w:tr w:rsidR="00037D36" w:rsidRPr="00037D36" w14:paraId="7DE6943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22BD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7E94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C7E3E" w14:textId="47647E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5593CE43" w14:textId="5071C0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5CD3F5" w14:textId="280E67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C1BE5" w14:textId="408DB0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50,200.00 </w:t>
            </w:r>
          </w:p>
        </w:tc>
      </w:tr>
      <w:tr w:rsidR="00037D36" w:rsidRPr="00037D36" w14:paraId="19DC4B4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2373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C017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3F1ABBE" w14:textId="2CC9DE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09566C9F" w14:textId="56D3EA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391C602" w14:textId="270BE8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6280D" w14:textId="4C88FE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40,574.00 </w:t>
            </w:r>
          </w:p>
        </w:tc>
      </w:tr>
      <w:tr w:rsidR="00037D36" w:rsidRPr="00037D36" w14:paraId="2D14459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15F2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C2C0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18616EEC" w14:textId="1241D5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6CE902B6" w14:textId="2D9634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4219FC0C" w14:textId="0D7981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742FB" w14:textId="51DFE9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10,671.00 </w:t>
            </w:r>
          </w:p>
        </w:tc>
      </w:tr>
      <w:tr w:rsidR="00037D36" w:rsidRPr="00037D36" w14:paraId="6460623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DFBC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015C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3000DBD" w14:textId="5B7ABA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641C1082" w14:textId="558249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23B22704" w14:textId="3EE739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F8B7D" w14:textId="26637C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73,958.00 </w:t>
            </w:r>
          </w:p>
        </w:tc>
      </w:tr>
      <w:tr w:rsidR="00037D36" w:rsidRPr="00037D36" w14:paraId="38FC240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4482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18D5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46FAEC" w14:textId="7D0EC8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221506CE" w14:textId="65A86D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1BB2C2DD" w14:textId="4067C4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A4A57" w14:textId="0E83E6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82,970.14 </w:t>
            </w:r>
          </w:p>
        </w:tc>
      </w:tr>
      <w:tr w:rsidR="00037D36" w:rsidRPr="00037D36" w14:paraId="0C4292F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01A8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7A1E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EDA5550" w14:textId="54C71B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9079B6E" w14:textId="5E8D9D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3E29BBB" w14:textId="2C4C61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D4DCB" w14:textId="58407A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60,605.00 </w:t>
            </w:r>
          </w:p>
        </w:tc>
      </w:tr>
      <w:tr w:rsidR="00037D36" w:rsidRPr="00037D36" w14:paraId="0596964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BF34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1C34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rece</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Martires</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72EB517" w14:textId="66BB24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55E63C40" w14:textId="2BA190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7CA237B1" w14:textId="0833BD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F7656" w14:textId="4FBB7D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165,134.00 </w:t>
            </w:r>
          </w:p>
        </w:tc>
      </w:tr>
      <w:tr w:rsidR="00037D36" w:rsidRPr="00037D36" w14:paraId="2F820D3E"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F90A2"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592C8033" w14:textId="7C5C37C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1,598,3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1B3F0D5B" w14:textId="5A1CFD8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4,476,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5CF013F4" w14:textId="3E7F830C"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3A64D1" w14:textId="7334D71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6,075,275.05 </w:t>
            </w:r>
          </w:p>
        </w:tc>
      </w:tr>
      <w:tr w:rsidR="00037D36" w:rsidRPr="00037D36" w14:paraId="1A6D102D"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42CAC8"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3C6A2A88" w14:textId="50B198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EE6F02" w14:textId="344210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09258422" w14:textId="676D18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ACF1C" w14:textId="497B9D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969,200.50 </w:t>
            </w:r>
          </w:p>
        </w:tc>
      </w:tr>
      <w:tr w:rsidR="00037D36" w:rsidRPr="00037D36" w14:paraId="30F69A9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243E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489B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E3977A" w14:textId="0F6F9B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4372267" w14:textId="6317FD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F7F4B" w14:textId="0CE705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32ABA" w14:textId="7D3FB5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5,400.00 </w:t>
            </w:r>
          </w:p>
        </w:tc>
      </w:tr>
      <w:tr w:rsidR="00037D36" w:rsidRPr="00037D36" w14:paraId="472816C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4547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91E0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59814FB3" w14:textId="056619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0DB748C" w14:textId="2BF28E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0E12F5A1" w14:textId="6D426C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5E201" w14:textId="275719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11,900.00 </w:t>
            </w:r>
          </w:p>
        </w:tc>
      </w:tr>
      <w:tr w:rsidR="00037D36" w:rsidRPr="00037D36" w14:paraId="201C983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EDFB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8EF8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6AFB65" w14:textId="5D014E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5B3B1F3E" w14:textId="31D894B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062A674B" w14:textId="156043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94C97" w14:textId="63437E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513,210.00 </w:t>
            </w:r>
          </w:p>
        </w:tc>
      </w:tr>
      <w:tr w:rsidR="00037D36" w:rsidRPr="00037D36" w14:paraId="3DADF66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8455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88F1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55A0F" w14:textId="4788E1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3D0CFE51" w14:textId="4D4A2B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6852F7C" w14:textId="05335A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B7B85" w14:textId="1D5FC5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70,560.00 </w:t>
            </w:r>
          </w:p>
        </w:tc>
      </w:tr>
      <w:tr w:rsidR="00037D36" w:rsidRPr="00037D36" w14:paraId="09517C8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27BC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42B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7A6BB11B" w14:textId="29179A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10765A4A" w14:textId="3860A3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27727791" w14:textId="4E4727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1AF5E" w14:textId="441DF9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516,184.00 </w:t>
            </w:r>
          </w:p>
        </w:tc>
      </w:tr>
      <w:tr w:rsidR="00037D36" w:rsidRPr="00037D36" w14:paraId="0B6C722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1E21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EA560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4338C" w14:textId="62B7C2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176A613F" w14:textId="7F6A4B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16A21" w14:textId="7FE01F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14F54" w14:textId="1E0C76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07,184.00 </w:t>
            </w:r>
          </w:p>
        </w:tc>
      </w:tr>
      <w:tr w:rsidR="00037D36" w:rsidRPr="00037D36" w14:paraId="7D5F66E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3A4C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5F82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FDEC66" w14:textId="3860B0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E62E509" w14:textId="201E71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97E42" w14:textId="3F71C5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D8AB6" w14:textId="460C06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5,400.00 </w:t>
            </w:r>
          </w:p>
        </w:tc>
      </w:tr>
      <w:tr w:rsidR="00037D36" w:rsidRPr="00037D36" w14:paraId="2739BB2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BE95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3694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A84E2" w14:textId="655122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CA8C5DD" w14:textId="6A7CA6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51BBA17A" w14:textId="31B4B5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E9845" w14:textId="07F102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38,624.78 </w:t>
            </w:r>
          </w:p>
        </w:tc>
      </w:tr>
      <w:tr w:rsidR="00037D36" w:rsidRPr="00037D36" w14:paraId="4EC47B3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C8CB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0583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05855EA6" w14:textId="706199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688CB4FC" w14:textId="2E62C0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8079A" w14:textId="4269E8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899E7" w14:textId="4CDAC8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3,300.00 </w:t>
            </w:r>
          </w:p>
        </w:tc>
      </w:tr>
      <w:tr w:rsidR="00037D36" w:rsidRPr="00037D36" w14:paraId="2C75835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8830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7F3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85BF1B" w14:textId="31BF20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6B012B0C" w14:textId="5AB705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26DD6D10" w14:textId="6C2B61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DC27A" w14:textId="36658C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71,325.00 </w:t>
            </w:r>
          </w:p>
        </w:tc>
      </w:tr>
      <w:tr w:rsidR="00037D36" w:rsidRPr="00037D36" w14:paraId="25AE326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D32D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4687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Los </w:t>
            </w:r>
            <w:proofErr w:type="spellStart"/>
            <w:r w:rsidRPr="00037D36">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B7F7C4" w14:textId="291F7A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74A8FAEF" w14:textId="18ABC6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11AF8FC6" w14:textId="0BA793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B569B" w14:textId="44DD6F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16,689.40 </w:t>
            </w:r>
          </w:p>
        </w:tc>
      </w:tr>
      <w:tr w:rsidR="00037D36" w:rsidRPr="00037D36" w14:paraId="20ABF4C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0A31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C6A2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0ABF0" w14:textId="3E359A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41E0ED41" w14:textId="1C0225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AB2FF" w14:textId="12084D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1DF6A" w14:textId="35098C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9,000.00 </w:t>
            </w:r>
          </w:p>
        </w:tc>
      </w:tr>
      <w:tr w:rsidR="00037D36" w:rsidRPr="00037D36" w14:paraId="62BC073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9A3F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363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B208D3" w14:textId="4882A6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D096A4E" w14:textId="77AB9B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022A8" w14:textId="64293D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E454C" w14:textId="3FBFB5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5,400.00 </w:t>
            </w:r>
          </w:p>
        </w:tc>
      </w:tr>
      <w:tr w:rsidR="00037D36" w:rsidRPr="00037D36" w14:paraId="5A04C10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D0D5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585F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1139E2" w14:textId="35D20B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40E6752F" w14:textId="004FE0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642A5CFF" w14:textId="611AAD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E8312" w14:textId="71A42E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0,500.00 </w:t>
            </w:r>
          </w:p>
        </w:tc>
      </w:tr>
      <w:tr w:rsidR="00037D36" w:rsidRPr="00037D36" w14:paraId="6682BF6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E8BD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70CC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1AB1C9B8" w14:textId="5C8D10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1945DC1" w14:textId="13F1D7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D7AA6" w14:textId="2A1E21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6FB5D" w14:textId="30BDE1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3,800.00 </w:t>
            </w:r>
          </w:p>
        </w:tc>
      </w:tr>
      <w:tr w:rsidR="00037D36" w:rsidRPr="00037D36" w14:paraId="1A14E30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649E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E218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9D0A6" w14:textId="4B1C16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37265383" w14:textId="151763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E8EF2" w14:textId="3332CB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EC942" w14:textId="1ABF3B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7,950.00 </w:t>
            </w:r>
          </w:p>
        </w:tc>
      </w:tr>
      <w:tr w:rsidR="00037D36" w:rsidRPr="00037D36" w14:paraId="408400D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6709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9292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71D1CD4" w14:textId="622218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E7D26D" w14:textId="53AD05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0582B" w14:textId="54A776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348C7" w14:textId="74CA8C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35,000.00 </w:t>
            </w:r>
          </w:p>
        </w:tc>
      </w:tr>
      <w:tr w:rsidR="00037D36" w:rsidRPr="00037D36" w14:paraId="556D8D7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0DB2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501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88EFCF" w14:textId="054C82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1364A11C" w14:textId="3BDDED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55889" w14:textId="2222BE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23D70" w14:textId="5F99F8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6,610.00 </w:t>
            </w:r>
          </w:p>
        </w:tc>
      </w:tr>
      <w:tr w:rsidR="00037D36" w:rsidRPr="00037D36" w14:paraId="137E658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90F6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0E85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5F4D359A" w14:textId="1517B5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300E4E68" w14:textId="36EFCE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FE2B01E" w14:textId="2CEB21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B3B8D" w14:textId="7D2BE3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2,452.00 </w:t>
            </w:r>
          </w:p>
        </w:tc>
      </w:tr>
      <w:tr w:rsidR="00037D36" w:rsidRPr="00037D36" w14:paraId="08BEF95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92B9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AAB0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E11884" w14:textId="74C85C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2767763" w14:textId="1FD774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75CEFF7B" w14:textId="0FA673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C0ED1" w14:textId="194730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0,655.77 </w:t>
            </w:r>
          </w:p>
        </w:tc>
      </w:tr>
      <w:tr w:rsidR="00037D36" w:rsidRPr="00037D36" w14:paraId="30F771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FE88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760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762FBB" w14:textId="048E11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4111F6E5" w14:textId="18CDD2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9807D" w14:textId="650FC9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31852" w14:textId="10081C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75,582.00 </w:t>
            </w:r>
          </w:p>
        </w:tc>
      </w:tr>
      <w:tr w:rsidR="00037D36" w:rsidRPr="00037D36" w14:paraId="08392AE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F7E2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7E61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73B2586A" w14:textId="303C3F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1BF6E1E8" w14:textId="068398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9453D72" w14:textId="46C3F2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33926" w14:textId="2BC5081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83,020.00 </w:t>
            </w:r>
          </w:p>
        </w:tc>
      </w:tr>
      <w:tr w:rsidR="00037D36" w:rsidRPr="00037D36" w14:paraId="1563924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005E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E95C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4A3E11B" w14:textId="4630D0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4DFFBA66" w14:textId="442DF5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EC2FA" w14:textId="4498D5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AEE8C" w14:textId="2960E7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6,610.00 </w:t>
            </w:r>
          </w:p>
        </w:tc>
      </w:tr>
      <w:tr w:rsidR="00037D36" w:rsidRPr="00037D36" w14:paraId="527F923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F29F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A052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01599BD" w14:textId="7E4F37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07B7D44F" w14:textId="5DAB65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32589CDD" w14:textId="4DE15B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68CAD" w14:textId="68BB4B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221,488.83 </w:t>
            </w:r>
          </w:p>
        </w:tc>
      </w:tr>
      <w:tr w:rsidR="00037D36" w:rsidRPr="00037D36" w14:paraId="290DBF8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960C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1DA5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F4198EA" w14:textId="43160F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12943608" w14:textId="3D6C73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5AE98F78" w14:textId="322467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1E222" w14:textId="5D88E1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621,244.48 </w:t>
            </w:r>
          </w:p>
        </w:tc>
      </w:tr>
      <w:tr w:rsidR="00037D36" w:rsidRPr="00037D36" w14:paraId="28041E7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9535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E29E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F19ACAD" w14:textId="21CF31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96,716.00 </w:t>
            </w:r>
          </w:p>
        </w:tc>
        <w:tc>
          <w:tcPr>
            <w:tcW w:w="0" w:type="auto"/>
            <w:tcBorders>
              <w:top w:val="nil"/>
              <w:left w:val="nil"/>
              <w:bottom w:val="single" w:sz="4" w:space="0" w:color="000000"/>
              <w:right w:val="single" w:sz="4" w:space="0" w:color="000000"/>
            </w:tcBorders>
            <w:shd w:val="clear" w:color="auto" w:fill="auto"/>
            <w:noWrap/>
            <w:vAlign w:val="bottom"/>
            <w:hideMark/>
          </w:tcPr>
          <w:p w14:paraId="27024011" w14:textId="27A972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1C609023" w14:textId="32D1BF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65EE3" w14:textId="7548BF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24,266.00 </w:t>
            </w:r>
          </w:p>
        </w:tc>
      </w:tr>
      <w:tr w:rsidR="00037D36" w:rsidRPr="00037D36" w14:paraId="55731D4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1CC3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4460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48F518A" w14:textId="1BDBA4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937CA31" w14:textId="64EB9E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3C546FF9" w14:textId="4DA612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889D0" w14:textId="35F1D6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1,300.00 </w:t>
            </w:r>
          </w:p>
        </w:tc>
      </w:tr>
      <w:tr w:rsidR="00037D36" w:rsidRPr="00037D36" w14:paraId="77C34CE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75FF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8AC5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1A969BD" w14:textId="6F4F68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6B4A5E76" w14:textId="39240C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1F16B6CD" w14:textId="03958A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F9989" w14:textId="44376F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21,472.29 </w:t>
            </w:r>
          </w:p>
        </w:tc>
      </w:tr>
      <w:tr w:rsidR="00037D36" w:rsidRPr="00037D36" w14:paraId="2E54D9C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AEF8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3AFD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D7B82" w14:textId="253B50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63E8111A" w14:textId="2F449C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4FB58" w14:textId="368B8A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B4432" w14:textId="5B3315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60,190.00 </w:t>
            </w:r>
          </w:p>
        </w:tc>
      </w:tr>
      <w:tr w:rsidR="00037D36" w:rsidRPr="00037D36" w14:paraId="1D1E9A9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3AE8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BB8A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9A7B44F" w14:textId="155B51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11BD2C25" w14:textId="30B72F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33B12" w14:textId="23952C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DDACA" w14:textId="740CF9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9,756.00 </w:t>
            </w:r>
          </w:p>
        </w:tc>
      </w:tr>
      <w:tr w:rsidR="00037D36" w:rsidRPr="00037D36" w14:paraId="4FA5181B"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DA44B"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1E349A61" w14:textId="08CF579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5,063,9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63133980" w14:textId="71598B2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7391E187" w14:textId="6597627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85E5D0" w14:textId="58130E9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2,030,534.68 </w:t>
            </w:r>
          </w:p>
        </w:tc>
      </w:tr>
      <w:tr w:rsidR="00037D36" w:rsidRPr="00037D36" w14:paraId="45095C4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9AA4D8"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6B2AE90" w14:textId="5ECE87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4FDF97B6" w14:textId="4E5B96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C134F" w14:textId="712958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D90A5" w14:textId="4E194E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114,000.00 </w:t>
            </w:r>
          </w:p>
        </w:tc>
      </w:tr>
      <w:tr w:rsidR="00037D36" w:rsidRPr="00037D36" w14:paraId="6D8A73D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62EA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8266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468C60" w14:textId="095F5F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A83E683" w14:textId="267F70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F0CCE" w14:textId="374422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AECD0" w14:textId="77D88B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2,000.00 </w:t>
            </w:r>
          </w:p>
        </w:tc>
      </w:tr>
      <w:tr w:rsidR="00037D36" w:rsidRPr="00037D36" w14:paraId="0638487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C1F1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23AA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E01B03" w14:textId="56A8EE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D792AD7" w14:textId="55BBB7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D5166" w14:textId="4FE39A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880FC" w14:textId="53A30B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75,000.00 </w:t>
            </w:r>
          </w:p>
        </w:tc>
      </w:tr>
      <w:tr w:rsidR="00037D36" w:rsidRPr="00037D36" w14:paraId="3D2C525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F9AB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F813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AD55A2" w14:textId="0E7994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EBAC6F2" w14:textId="159C35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F1A5D" w14:textId="00A4F4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35A92" w14:textId="7D6E44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000.00 </w:t>
            </w:r>
          </w:p>
        </w:tc>
      </w:tr>
      <w:tr w:rsidR="00037D36" w:rsidRPr="00037D36" w14:paraId="1436370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FC97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0CFB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8ED987E" w14:textId="072CBE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DFFDAA9" w14:textId="5D113B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46AC6" w14:textId="68017E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0FE8D" w14:textId="6A5CC0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6,000.00 </w:t>
            </w:r>
          </w:p>
        </w:tc>
      </w:tr>
      <w:tr w:rsidR="00037D36" w:rsidRPr="00037D36" w14:paraId="516BB5E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8C18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46F2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38ACE4" w14:textId="17C7E9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54D877C" w14:textId="48BDEF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38606" w14:textId="31449C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97630" w14:textId="4FE746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44,000.00 </w:t>
            </w:r>
          </w:p>
        </w:tc>
      </w:tr>
      <w:tr w:rsidR="00037D36" w:rsidRPr="00037D36" w14:paraId="549DC6F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D6FC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6D70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12F86F" w14:textId="181A15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D1A792" w14:textId="153A0E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65F97" w14:textId="6960C0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DC547" w14:textId="0782DB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000.00 </w:t>
            </w:r>
          </w:p>
        </w:tc>
      </w:tr>
      <w:tr w:rsidR="00037D36" w:rsidRPr="00037D36" w14:paraId="7F969B7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673B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1BD5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6FABE74" w14:textId="2F68FD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6932FE" w14:textId="57C2C1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6AD625B8" w14:textId="202D5B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1EFF7" w14:textId="3120831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59,062.68 </w:t>
            </w:r>
          </w:p>
        </w:tc>
      </w:tr>
      <w:tr w:rsidR="00037D36" w:rsidRPr="00037D36" w14:paraId="061A8A8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7236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549E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A0306E" w14:textId="7EF877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6EB0D1" w14:textId="5B5B10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23F5B" w14:textId="0C1A41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56298" w14:textId="3E42C5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000.00 </w:t>
            </w:r>
          </w:p>
        </w:tc>
      </w:tr>
      <w:tr w:rsidR="00037D36" w:rsidRPr="00037D36" w14:paraId="5667768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1126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B6CC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E380D91" w14:textId="646E9E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76D4B45" w14:textId="5DA47E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D5682" w14:textId="42E923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C74CB" w14:textId="0F4A84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4,000.00 </w:t>
            </w:r>
          </w:p>
        </w:tc>
      </w:tr>
      <w:tr w:rsidR="00037D36" w:rsidRPr="00037D36" w14:paraId="620A652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B90C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D294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7195A1F2" w14:textId="53EDB8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472A53F" w14:textId="0C8B5A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A1DC2" w14:textId="365F01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453FA" w14:textId="5BA64C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5,000.00 </w:t>
            </w:r>
          </w:p>
        </w:tc>
      </w:tr>
      <w:tr w:rsidR="00037D36" w:rsidRPr="00037D36" w14:paraId="20B9946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663F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54DA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General </w:t>
            </w:r>
            <w:proofErr w:type="spellStart"/>
            <w:r w:rsidRPr="00037D36">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3FBFA1" w14:textId="4EFB9D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46A7486C" w14:textId="0E550E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23546" w14:textId="697B3D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27054" w14:textId="288964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028.00 </w:t>
            </w:r>
          </w:p>
        </w:tc>
      </w:tr>
      <w:tr w:rsidR="00037D36" w:rsidRPr="00037D36" w14:paraId="273CB39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F00B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C643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uinay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AE9BF5" w14:textId="7769CB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BA1BC07" w14:textId="666DB0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730F5" w14:textId="2123A2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E0DBA" w14:textId="5B290E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4,000.00 </w:t>
            </w:r>
          </w:p>
        </w:tc>
      </w:tr>
      <w:tr w:rsidR="00037D36" w:rsidRPr="00037D36" w14:paraId="3213254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32C7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D549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F37874" w14:textId="486F35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60D22F" w14:textId="6ED7D0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C246D" w14:textId="0C4C27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E2AC9" w14:textId="322D2D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000.00 </w:t>
            </w:r>
          </w:p>
        </w:tc>
      </w:tr>
      <w:tr w:rsidR="00037D36" w:rsidRPr="00037D36" w14:paraId="74B837D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8C64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BEE0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1D569680" w14:textId="3DE72A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DD862D3" w14:textId="3DA4E5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40695" w14:textId="03BC0A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D3202" w14:textId="46431E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4,000.00 </w:t>
            </w:r>
          </w:p>
        </w:tc>
      </w:tr>
      <w:tr w:rsidR="00037D36" w:rsidRPr="00037D36" w14:paraId="5ED7B81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255E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60D8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1DDFE" w14:textId="65FE60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05CE2CF9" w14:textId="66166A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FFBD0" w14:textId="6EDF6B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C2C9D" w14:textId="33BD4C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44,000.00 </w:t>
            </w:r>
          </w:p>
        </w:tc>
      </w:tr>
      <w:tr w:rsidR="00037D36" w:rsidRPr="00037D36" w14:paraId="58B1D84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F302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6955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62BD0B24" w14:textId="740C2C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96155AC" w14:textId="4CCEE4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0690B" w14:textId="16E0A8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AC8BA" w14:textId="4245B8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8,000.00 </w:t>
            </w:r>
          </w:p>
        </w:tc>
      </w:tr>
      <w:tr w:rsidR="00037D36" w:rsidRPr="00037D36" w14:paraId="375402D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288B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2958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0960C" w14:textId="1CA963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17F91105" w14:textId="4CC53A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EAB4E" w14:textId="6D9EAE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EBBE8" w14:textId="37004C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4,500.00 </w:t>
            </w:r>
          </w:p>
        </w:tc>
      </w:tr>
      <w:tr w:rsidR="00037D36" w:rsidRPr="00037D36" w14:paraId="63D950D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F042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FD9A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ucena</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85EF646" w14:textId="227510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57,935.00 </w:t>
            </w:r>
          </w:p>
        </w:tc>
        <w:tc>
          <w:tcPr>
            <w:tcW w:w="0" w:type="auto"/>
            <w:tcBorders>
              <w:top w:val="nil"/>
              <w:left w:val="nil"/>
              <w:bottom w:val="single" w:sz="4" w:space="0" w:color="000000"/>
              <w:right w:val="single" w:sz="4" w:space="0" w:color="000000"/>
            </w:tcBorders>
            <w:shd w:val="clear" w:color="auto" w:fill="auto"/>
            <w:noWrap/>
            <w:vAlign w:val="bottom"/>
            <w:hideMark/>
          </w:tcPr>
          <w:p w14:paraId="1E1AC442" w14:textId="3183EF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E7CFE1" w14:textId="79361C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E8B2E" w14:textId="775F86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277,935.00 </w:t>
            </w:r>
          </w:p>
        </w:tc>
      </w:tr>
      <w:tr w:rsidR="00037D36" w:rsidRPr="00037D36" w14:paraId="76F8844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EB72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601E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42E7FB" w14:textId="2913D0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CA80D2" w14:textId="4B3CC4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CBCB3" w14:textId="3647BC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FF2A6" w14:textId="531AC0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000.00 </w:t>
            </w:r>
          </w:p>
        </w:tc>
      </w:tr>
      <w:tr w:rsidR="00037D36" w:rsidRPr="00037D36" w14:paraId="38B9FC8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6871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9FA6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55F7912A" w14:textId="7497A7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1588D300" w14:textId="1D5379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D135934" w14:textId="22C81A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1EE31" w14:textId="7D680B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12,600.00 </w:t>
            </w:r>
          </w:p>
        </w:tc>
      </w:tr>
      <w:tr w:rsidR="00037D36" w:rsidRPr="00037D36" w14:paraId="6773AE9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9F50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9DE8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3B3B88" w14:textId="44C7E9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2067C3B9" w14:textId="658993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C5896" w14:textId="43F711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F5E2B" w14:textId="0D423E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1,225.00 </w:t>
            </w:r>
          </w:p>
        </w:tc>
      </w:tr>
      <w:tr w:rsidR="00037D36" w:rsidRPr="00037D36" w14:paraId="207FDBF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DB18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00CE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74C3F6D" w14:textId="7881AD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732A314E" w14:textId="26AA5F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26F14" w14:textId="41D7F6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C21EA" w14:textId="30FB9B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80,952.00 </w:t>
            </w:r>
          </w:p>
        </w:tc>
      </w:tr>
      <w:tr w:rsidR="00037D36" w:rsidRPr="00037D36" w14:paraId="460FBA1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5948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0C39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4E1B12B9" w14:textId="261659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7FAA31DF" w14:textId="23D60D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3F484314" w14:textId="445886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234E6" w14:textId="318635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5,488.00 </w:t>
            </w:r>
          </w:p>
        </w:tc>
      </w:tr>
      <w:tr w:rsidR="00037D36" w:rsidRPr="00037D36" w14:paraId="1750E74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2511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E495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E10C03" w14:textId="4B955A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296B4C5" w14:textId="59ACB7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1AFB3" w14:textId="4557D7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E4078" w14:textId="5B5BAB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3,000.00 </w:t>
            </w:r>
          </w:p>
        </w:tc>
      </w:tr>
      <w:tr w:rsidR="00037D36" w:rsidRPr="00037D36" w14:paraId="0217ADA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66C9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F7FE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1A34C8" w14:textId="4543A5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367A651" w14:textId="567EB2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413BE" w14:textId="3E7CB4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64135" w14:textId="37A01C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3,000.00 </w:t>
            </w:r>
          </w:p>
        </w:tc>
      </w:tr>
      <w:tr w:rsidR="00037D36" w:rsidRPr="00037D36" w14:paraId="1610F3B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EB8C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3E94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6409866F" w14:textId="1E3C00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774656" w14:textId="29C005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22E4D" w14:textId="3F8889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730BE" w14:textId="367067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0,000.00 </w:t>
            </w:r>
          </w:p>
        </w:tc>
      </w:tr>
      <w:tr w:rsidR="00037D36" w:rsidRPr="00037D36" w14:paraId="3E2DB50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31AB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4806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BF93F0" w14:textId="05A23E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79B3CD3" w14:textId="509ED7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92DF1" w14:textId="4912AC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42E60" w14:textId="309BB2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6,000.00 </w:t>
            </w:r>
          </w:p>
        </w:tc>
      </w:tr>
      <w:tr w:rsidR="00037D36" w:rsidRPr="00037D36" w14:paraId="354D99F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6B17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43AD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6612A22" w14:textId="06367B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9A3BC2" w14:textId="3231FA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3606A" w14:textId="2DDE12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67B4F" w14:textId="42B1C1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000.00 </w:t>
            </w:r>
          </w:p>
        </w:tc>
      </w:tr>
      <w:tr w:rsidR="00037D36" w:rsidRPr="00037D36" w14:paraId="27B2188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8A7E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EC0A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60CDD0" w14:textId="2EFE88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3C45890" w14:textId="219616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66867" w14:textId="6D33B7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FF3F5" w14:textId="7C733F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3,000.00 </w:t>
            </w:r>
          </w:p>
        </w:tc>
      </w:tr>
      <w:tr w:rsidR="00037D36" w:rsidRPr="00037D36" w14:paraId="3A00CC7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3828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44C1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E36F0EE" w14:textId="50D45F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C5C29C" w14:textId="66C589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7C718" w14:textId="478D9F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DB730" w14:textId="624D7C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0,000.00 </w:t>
            </w:r>
          </w:p>
        </w:tc>
      </w:tr>
      <w:tr w:rsidR="00037D36" w:rsidRPr="00037D36" w14:paraId="7C3039F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0062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917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B273F59" w14:textId="35E2F2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B5EE15" w14:textId="78F542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B70AD" w14:textId="3B3A99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E568B" w14:textId="3EA503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000.00 </w:t>
            </w:r>
          </w:p>
        </w:tc>
      </w:tr>
      <w:tr w:rsidR="00037D36" w:rsidRPr="00037D36" w14:paraId="75D6816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CA60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EB1B2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3E7DD6F3" w14:textId="7A5C91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CAC070F" w14:textId="75E00F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7C208" w14:textId="36DF2B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BA936" w14:textId="61BF30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4,000.00 </w:t>
            </w:r>
          </w:p>
        </w:tc>
      </w:tr>
      <w:tr w:rsidR="00037D36" w:rsidRPr="00037D36" w14:paraId="1C5157A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F9C7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377A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6661E807" w14:textId="3AF89D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0F54BF" w14:textId="310B24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2F50F" w14:textId="7639F8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019D6" w14:textId="28D13F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0,000.00 </w:t>
            </w:r>
          </w:p>
        </w:tc>
      </w:tr>
      <w:tr w:rsidR="00037D36" w:rsidRPr="00037D36" w14:paraId="627DC7D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BADD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87EE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05D91227" w14:textId="2CA5CB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39A186A" w14:textId="175EDA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787D3" w14:textId="31A001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2AA75" w14:textId="4EA7E2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5,400.00 </w:t>
            </w:r>
          </w:p>
        </w:tc>
      </w:tr>
      <w:tr w:rsidR="00037D36" w:rsidRPr="00037D36" w14:paraId="714DB4F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7906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B22A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4A0CF75F" w14:textId="7E8F84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6E7AD2C6" w14:textId="356E76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4D8E8" w14:textId="417BBB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23A89" w14:textId="1E2239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1,000.00 </w:t>
            </w:r>
          </w:p>
        </w:tc>
      </w:tr>
      <w:tr w:rsidR="00037D36" w:rsidRPr="00037D36" w14:paraId="5601502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38EA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4049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48D1EF79" w14:textId="5C6F2C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8DCD923" w14:textId="2F3E07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2E7F0" w14:textId="479282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89BF5" w14:textId="4287D5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1,600.00 </w:t>
            </w:r>
          </w:p>
        </w:tc>
      </w:tr>
      <w:tr w:rsidR="00037D36" w:rsidRPr="00037D36" w14:paraId="4B43EED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D48F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48F7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514F88" w14:textId="61594F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3A64D2F9" w14:textId="0826A7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E67A2" w14:textId="504004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A8F23" w14:textId="7F40A2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7,716.00 </w:t>
            </w:r>
          </w:p>
        </w:tc>
      </w:tr>
      <w:tr w:rsidR="00037D36" w:rsidRPr="00037D36" w14:paraId="294144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DA77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E240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39B375" w14:textId="3223D0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24A653D7" w14:textId="4345A1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B2BC2" w14:textId="495CEF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A8459" w14:textId="48830D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04,500.00 </w:t>
            </w:r>
          </w:p>
        </w:tc>
      </w:tr>
      <w:tr w:rsidR="00037D36" w:rsidRPr="00037D36" w14:paraId="7614FC7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3195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F658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861CB1" w14:textId="10564D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5B07A4CA" w14:textId="42A743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9C833" w14:textId="4BE81D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23F2B" w14:textId="59BB1B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33,528.00 </w:t>
            </w:r>
          </w:p>
        </w:tc>
      </w:tr>
      <w:tr w:rsidR="00037D36" w:rsidRPr="00037D36" w14:paraId="369566C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71E8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BEAA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F5E3EE" w14:textId="25A715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360471" w14:textId="4937AD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53AF1" w14:textId="78DB39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30BDD" w14:textId="3D8401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5,000.00 </w:t>
            </w:r>
          </w:p>
        </w:tc>
      </w:tr>
      <w:tr w:rsidR="00037D36" w:rsidRPr="00037D36" w14:paraId="2F232A7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4E13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1F88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7B67E" w14:textId="5D30EF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0F81C" w14:textId="4D7429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B1938" w14:textId="63C734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36B62" w14:textId="41D2C3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9,000.00 </w:t>
            </w:r>
          </w:p>
        </w:tc>
      </w:tr>
      <w:tr w:rsidR="00037D36" w:rsidRPr="00037D36" w14:paraId="7A685AB3"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20C502"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4B32DD41" w14:textId="6399F2E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7,295,9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95EE672" w14:textId="6DA270F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48BB8977" w14:textId="09015C3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95835A" w14:textId="209EEA3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0,901,956.84 </w:t>
            </w:r>
          </w:p>
        </w:tc>
      </w:tr>
      <w:tr w:rsidR="00037D36" w:rsidRPr="00037D36" w14:paraId="3C6FA273"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6C7952"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C76EEAB" w14:textId="57AEA2C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69AEF295" w14:textId="33EA12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779D1D82" w14:textId="66F8FC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20D32" w14:textId="7455CF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946,654.80 </w:t>
            </w:r>
          </w:p>
        </w:tc>
      </w:tr>
      <w:tr w:rsidR="00037D36" w:rsidRPr="00037D36" w14:paraId="72F333B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7E97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49CA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7B6AE5" w14:textId="0CFBB8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0AC0A910" w14:textId="46878F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1C22846F" w14:textId="312E01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F63F2" w14:textId="53EB5C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30,439.00 </w:t>
            </w:r>
          </w:p>
        </w:tc>
      </w:tr>
      <w:tr w:rsidR="00037D36" w:rsidRPr="00037D36" w14:paraId="63384EB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50B3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D0FE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76371A27" w14:textId="0699FB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3AF34E44" w14:textId="24B74B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230E6989" w14:textId="2E53C9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376A5" w14:textId="1215B8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547,648.00 </w:t>
            </w:r>
          </w:p>
        </w:tc>
      </w:tr>
      <w:tr w:rsidR="00037D36" w:rsidRPr="00037D36" w14:paraId="5171B29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0E15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1305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E8C88F" w14:textId="19C449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6862FAF3" w14:textId="0707F4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236C9" w14:textId="08461B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C962F" w14:textId="7DD863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99,912.00 </w:t>
            </w:r>
          </w:p>
        </w:tc>
      </w:tr>
      <w:tr w:rsidR="00037D36" w:rsidRPr="00037D36" w14:paraId="6C22B56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D3C1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669F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612CD484" w14:textId="0EAE78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0FE1C26B" w14:textId="5DA31C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C3D03" w14:textId="5FB46B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D9A7F" w14:textId="649F56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51,448.00 </w:t>
            </w:r>
          </w:p>
        </w:tc>
      </w:tr>
      <w:tr w:rsidR="00037D36" w:rsidRPr="00037D36" w14:paraId="192B3E7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55C3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EE41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338074AF" w14:textId="61F789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620937DC" w14:textId="0F6F62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16B0EE68" w14:textId="10C012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6CC72" w14:textId="2F3545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765,801.25 </w:t>
            </w:r>
          </w:p>
        </w:tc>
      </w:tr>
      <w:tr w:rsidR="00037D36" w:rsidRPr="00037D36" w14:paraId="4BA093F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7AB9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E128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2E297CA4" w14:textId="405E38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089F70E1" w14:textId="19A39B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67BA1E49" w14:textId="46A2EE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8B959" w14:textId="22D966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64,816.50 </w:t>
            </w:r>
          </w:p>
        </w:tc>
      </w:tr>
      <w:tr w:rsidR="00037D36" w:rsidRPr="00037D36" w14:paraId="616CAD4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A25B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6421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0226F3" w14:textId="784ABA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3A9D13C4" w14:textId="7F47AB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370C17BA" w14:textId="5BA909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70605" w14:textId="2675A7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16,110.00 </w:t>
            </w:r>
          </w:p>
        </w:tc>
      </w:tr>
      <w:tr w:rsidR="00037D36" w:rsidRPr="00037D36" w14:paraId="017BE3E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182B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0B09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C2C82C" w14:textId="160815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588638D8" w14:textId="25A0DF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F8FDC" w14:textId="254557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EB926" w14:textId="44FA91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82,464.00 </w:t>
            </w:r>
          </w:p>
        </w:tc>
      </w:tr>
      <w:tr w:rsidR="00037D36" w:rsidRPr="00037D36" w14:paraId="69D2F0D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3DBF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B00B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6DA8A" w14:textId="422846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7A8A937E" w14:textId="72AFE4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3149498A" w14:textId="37341F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6FFA2" w14:textId="637165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4,610.00 </w:t>
            </w:r>
          </w:p>
        </w:tc>
      </w:tr>
      <w:tr w:rsidR="00037D36" w:rsidRPr="00037D36" w14:paraId="080C14E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E405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8554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odriguez (</w:t>
            </w:r>
            <w:proofErr w:type="spellStart"/>
            <w:r w:rsidRPr="00037D36">
              <w:rPr>
                <w:rFonts w:ascii="Arial Narrow" w:eastAsia="Times New Roman" w:hAnsi="Arial Narrow"/>
                <w:i/>
                <w:iCs/>
                <w:color w:val="000000"/>
                <w:sz w:val="20"/>
                <w:szCs w:val="20"/>
              </w:rPr>
              <w:t>Montalba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0DD4E2E" w14:textId="0637FF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350D0112" w14:textId="34E356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EEED885" w14:textId="552A56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53D02" w14:textId="0157DF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073,329.00 </w:t>
            </w:r>
          </w:p>
        </w:tc>
      </w:tr>
      <w:tr w:rsidR="00037D36" w:rsidRPr="00037D36" w14:paraId="75F8273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993D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A71D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CEEBFF7" w14:textId="6D4517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4E4745AB" w14:textId="7C2235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F4880EC" w14:textId="7A6FE7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6A25F" w14:textId="19DD8B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88,761.29 </w:t>
            </w:r>
          </w:p>
        </w:tc>
      </w:tr>
      <w:tr w:rsidR="00037D36" w:rsidRPr="00037D36" w14:paraId="640ACAB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6001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E3D5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C4C570" w14:textId="00FB4E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52D763C8" w14:textId="09B6B4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BC081" w14:textId="4F260A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4EE54" w14:textId="3D302F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92,342.00 </w:t>
            </w:r>
          </w:p>
        </w:tc>
      </w:tr>
      <w:tr w:rsidR="00037D36" w:rsidRPr="00037D36" w14:paraId="4D93BBA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0F41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166C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3F81D31D" w14:textId="5EA537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728CD70C" w14:textId="10CC87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22ED8F" w14:textId="3417DF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046B6" w14:textId="3932DF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00,301.00 </w:t>
            </w:r>
          </w:p>
        </w:tc>
      </w:tr>
      <w:tr w:rsidR="00037D36" w:rsidRPr="00037D36" w14:paraId="4FD3E4D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3A8B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CA8F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7EAB94F9" w14:textId="3D48DD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177F14F6" w14:textId="07C38E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3E8A1" w14:textId="5633A4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01201" w14:textId="780872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57,320.00 </w:t>
            </w:r>
          </w:p>
        </w:tc>
      </w:tr>
      <w:tr w:rsidR="00037D36" w:rsidRPr="00037D36" w14:paraId="23E403C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FF509C"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73C43574" w14:textId="0F207E9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3,555,426.03 </w:t>
            </w:r>
          </w:p>
        </w:tc>
        <w:tc>
          <w:tcPr>
            <w:tcW w:w="0" w:type="auto"/>
            <w:tcBorders>
              <w:top w:val="nil"/>
              <w:left w:val="nil"/>
              <w:bottom w:val="single" w:sz="4" w:space="0" w:color="000000"/>
              <w:right w:val="single" w:sz="4" w:space="0" w:color="000000"/>
            </w:tcBorders>
            <w:shd w:val="clear" w:color="A5A5A5" w:fill="A5A5A5"/>
            <w:noWrap/>
            <w:vAlign w:val="bottom"/>
            <w:hideMark/>
          </w:tcPr>
          <w:p w14:paraId="4943999A" w14:textId="4BC7A6C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1688987" w14:textId="4AAFA07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270DF0D" w14:textId="1CD6C0A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3,555,426.03 </w:t>
            </w:r>
          </w:p>
        </w:tc>
      </w:tr>
      <w:tr w:rsidR="00037D36" w:rsidRPr="00037D36" w14:paraId="030DE4B5"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1AB00"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0CBA2AAB" w14:textId="489CD55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26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5D03ABC6" w14:textId="2F35851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E1B9F9" w14:textId="03922B2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A866A4" w14:textId="587685B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267,853.70 </w:t>
            </w:r>
          </w:p>
        </w:tc>
      </w:tr>
      <w:tr w:rsidR="00037D36" w:rsidRPr="00037D36" w14:paraId="7FFA742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B95D9"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0721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A68991" w14:textId="2C3810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73F86101" w14:textId="19CDFB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E61B2" w14:textId="4FB6D2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6A6BB" w14:textId="74447F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2,900.00 </w:t>
            </w:r>
          </w:p>
        </w:tc>
      </w:tr>
      <w:tr w:rsidR="00037D36" w:rsidRPr="00037D36" w14:paraId="236F6B6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6874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FC45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9DB535B" w14:textId="7B8EE6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7E19B487" w14:textId="06F6C1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FA384" w14:textId="1523F8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0DE30" w14:textId="518CCF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3,050.00 </w:t>
            </w:r>
          </w:p>
        </w:tc>
      </w:tr>
      <w:tr w:rsidR="00037D36" w:rsidRPr="00037D36" w14:paraId="2DEBEE7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79E2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B8BF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368E33" w14:textId="155568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53FA2F57" w14:textId="7795EA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6FD57" w14:textId="018A21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1B931" w14:textId="72DE3F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9,387.50 </w:t>
            </w:r>
          </w:p>
        </w:tc>
      </w:tr>
      <w:tr w:rsidR="00037D36" w:rsidRPr="00037D36" w14:paraId="517591C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8D13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F1C1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1545C4" w14:textId="07E844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7E225F05" w14:textId="31D548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43576" w14:textId="7A554A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3A00C" w14:textId="396C99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5,900.00 </w:t>
            </w:r>
          </w:p>
        </w:tc>
      </w:tr>
      <w:tr w:rsidR="00037D36" w:rsidRPr="00037D36" w14:paraId="443A85A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6636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00D4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A0B4D97" w14:textId="424CB8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AC750B" w14:textId="2BD399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30303" w14:textId="3E1309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73FAB" w14:textId="09A6EB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0,000.00 </w:t>
            </w:r>
          </w:p>
        </w:tc>
      </w:tr>
      <w:tr w:rsidR="00037D36" w:rsidRPr="00037D36" w14:paraId="27B4A49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67D1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A776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77E3C19F" w14:textId="549FA0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7787DFBA" w14:textId="2EC74C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EE339" w14:textId="7DBB55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FD6E7" w14:textId="368333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76,616.20 </w:t>
            </w:r>
          </w:p>
        </w:tc>
      </w:tr>
      <w:tr w:rsidR="00037D36" w:rsidRPr="00037D36" w14:paraId="1DF68C74"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A78C3"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A97B71F" w14:textId="1ED14ED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596,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958D169" w14:textId="1EF041F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66AF57" w14:textId="3400BDB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6182BD" w14:textId="7CA07FE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596,900.00 </w:t>
            </w:r>
          </w:p>
        </w:tc>
      </w:tr>
      <w:tr w:rsidR="00037D36" w:rsidRPr="00037D36" w14:paraId="24D6B5F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7089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1146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bra</w:t>
            </w:r>
            <w:proofErr w:type="spellEnd"/>
            <w:r w:rsidRPr="00037D36">
              <w:rPr>
                <w:rFonts w:ascii="Arial Narrow" w:eastAsia="Times New Roman" w:hAnsi="Arial Narrow"/>
                <w:i/>
                <w:iCs/>
                <w:color w:val="000000"/>
                <w:sz w:val="20"/>
                <w:szCs w:val="20"/>
              </w:rPr>
              <w:t xml:space="preserve"> de </w:t>
            </w:r>
            <w:proofErr w:type="spellStart"/>
            <w:r w:rsidRPr="00037D36">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C9AF6B" w14:textId="4AD91B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735B69DE" w14:textId="7C7C95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96D3A" w14:textId="02C606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FFC0C" w14:textId="4B8B16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3,573.20 </w:t>
            </w:r>
          </w:p>
        </w:tc>
      </w:tr>
      <w:tr w:rsidR="00037D36" w:rsidRPr="00037D36" w14:paraId="498CE7E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04B4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4CE9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17457C" w14:textId="150946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12D187FB" w14:textId="0C114F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A6B2C" w14:textId="40E83E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E394C" w14:textId="618935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5,320.00 </w:t>
            </w:r>
          </w:p>
        </w:tc>
      </w:tr>
      <w:tr w:rsidR="00037D36" w:rsidRPr="00037D36" w14:paraId="19B88AE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8480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1061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B3ABBA" w14:textId="1D5C38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41CFAC5A" w14:textId="62A50B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3D1DC" w14:textId="047696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6DB9C" w14:textId="0E00F5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3,125.00 </w:t>
            </w:r>
          </w:p>
        </w:tc>
      </w:tr>
      <w:tr w:rsidR="00037D36" w:rsidRPr="00037D36" w14:paraId="08DB7D2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4EB7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A65F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3E66283" w14:textId="6EC999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485E14C1" w14:textId="3F5F4D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F0FCC" w14:textId="630200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DDD39" w14:textId="1C85AC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6,650.00 </w:t>
            </w:r>
          </w:p>
        </w:tc>
      </w:tr>
      <w:tr w:rsidR="00037D36" w:rsidRPr="00037D36" w14:paraId="494EC03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E39D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D7E5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44A0E7" w14:textId="5057C6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43DD9AD4" w14:textId="46B78E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999D9" w14:textId="70B30F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FE3B6" w14:textId="5E5D16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3,800.00 </w:t>
            </w:r>
          </w:p>
        </w:tc>
      </w:tr>
      <w:tr w:rsidR="00037D36" w:rsidRPr="00037D36" w14:paraId="6C9ECF4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0A2C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1408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753051" w14:textId="57B8A4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3BCB72F6" w14:textId="33126A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6118D" w14:textId="4FB80F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BFAF5" w14:textId="648F21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1,200.00 </w:t>
            </w:r>
          </w:p>
        </w:tc>
      </w:tr>
      <w:tr w:rsidR="00037D36" w:rsidRPr="00037D36" w14:paraId="6FE11C0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1E9D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4FFC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70535E1" w14:textId="63FE1F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7DF0E89A" w14:textId="404F83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8636B" w14:textId="25771E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AC2EF" w14:textId="4E96DA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0,131.30 </w:t>
            </w:r>
          </w:p>
        </w:tc>
      </w:tr>
      <w:tr w:rsidR="00037D36" w:rsidRPr="00037D36" w14:paraId="0874A6C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C6E8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8861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ADB6F1" w14:textId="32DCC5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704FFC10" w14:textId="529DC5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5DAB6" w14:textId="5A6FF9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45D58" w14:textId="3B2B1F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04,855.00 </w:t>
            </w:r>
          </w:p>
        </w:tc>
      </w:tr>
      <w:tr w:rsidR="00037D36" w:rsidRPr="00037D36" w14:paraId="6E6F1E8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E9BF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17E9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9021B14" w14:textId="64FD21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46,043.70 </w:t>
            </w:r>
          </w:p>
        </w:tc>
        <w:tc>
          <w:tcPr>
            <w:tcW w:w="0" w:type="auto"/>
            <w:tcBorders>
              <w:top w:val="nil"/>
              <w:left w:val="nil"/>
              <w:bottom w:val="single" w:sz="4" w:space="0" w:color="000000"/>
              <w:right w:val="single" w:sz="4" w:space="0" w:color="000000"/>
            </w:tcBorders>
            <w:shd w:val="clear" w:color="auto" w:fill="auto"/>
            <w:noWrap/>
            <w:vAlign w:val="bottom"/>
            <w:hideMark/>
          </w:tcPr>
          <w:p w14:paraId="10D5BF43" w14:textId="04F81A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71D84" w14:textId="174F4F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44949" w14:textId="1754FE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46,043.70 </w:t>
            </w:r>
          </w:p>
        </w:tc>
      </w:tr>
      <w:tr w:rsidR="00037D36" w:rsidRPr="00037D36" w14:paraId="4B3E63B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1FFE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1F31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2079478" w14:textId="629E86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67D794A3" w14:textId="764704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E1146" w14:textId="5CA98AC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97F07" w14:textId="592C49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2,201.80 </w:t>
            </w:r>
          </w:p>
        </w:tc>
      </w:tr>
      <w:tr w:rsidR="00037D36" w:rsidRPr="00037D36" w14:paraId="3A39F91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3CAC1"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2062A33" w14:textId="2D224D9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0,375,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218DC96F" w14:textId="39D1B7C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75782C" w14:textId="4BE0DF7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900973" w14:textId="291A81A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0,375,952.30 </w:t>
            </w:r>
          </w:p>
        </w:tc>
      </w:tr>
      <w:tr w:rsidR="00037D36" w:rsidRPr="00037D36" w14:paraId="0751DE5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5B3B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C041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56B2D1" w14:textId="7328CD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6916AD14" w14:textId="5451B7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AB81A" w14:textId="1104E9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57D23" w14:textId="03CA95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6,035.50 </w:t>
            </w:r>
          </w:p>
        </w:tc>
      </w:tr>
      <w:tr w:rsidR="00037D36" w:rsidRPr="00037D36" w14:paraId="1B9CDCF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BE14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D948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876964" w14:textId="5FE1B0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29E2E836" w14:textId="5CF191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33304" w14:textId="7F37C7B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8DA4D" w14:textId="5CA7E8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5,252.75 </w:t>
            </w:r>
          </w:p>
        </w:tc>
      </w:tr>
      <w:tr w:rsidR="00037D36" w:rsidRPr="00037D36" w14:paraId="3CF9908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52C9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CA6A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3209A5" w14:textId="39CFDC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4A8C299" w14:textId="78724B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E689D" w14:textId="395766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FFA6B" w14:textId="6D01FE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6.50 </w:t>
            </w:r>
          </w:p>
        </w:tc>
      </w:tr>
      <w:tr w:rsidR="00037D36" w:rsidRPr="00037D36" w14:paraId="29A9AD8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ACA4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E34C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lalacao</w:t>
            </w:r>
            <w:proofErr w:type="spellEnd"/>
            <w:r w:rsidRPr="00037D36">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95C4263" w14:textId="6F7A7E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236BA682" w14:textId="56E7A1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F9B32" w14:textId="5B8C8F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1C26D" w14:textId="01A722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5,252.75 </w:t>
            </w:r>
          </w:p>
        </w:tc>
      </w:tr>
      <w:tr w:rsidR="00037D36" w:rsidRPr="00037D36" w14:paraId="581FBAC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25AB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F46C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1ACC36" w14:textId="655653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1F18E286" w14:textId="5A01E6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6FD49" w14:textId="664FDA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F89C6" w14:textId="062B0A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23,100.00 </w:t>
            </w:r>
          </w:p>
        </w:tc>
      </w:tr>
      <w:tr w:rsidR="00037D36" w:rsidRPr="00037D36" w14:paraId="1E32392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DBBD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CD70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6441841A" w14:textId="5C407E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4075B682" w14:textId="63F528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763A0" w14:textId="027390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5FF7E" w14:textId="0EAB3E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9,050.55 </w:t>
            </w:r>
          </w:p>
        </w:tc>
      </w:tr>
      <w:tr w:rsidR="00037D36" w:rsidRPr="00037D36" w14:paraId="1ACEB87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7C89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6210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0D7516" w14:textId="2B849D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0A51B6A5" w14:textId="273280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88FC2" w14:textId="56D7AA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0120B" w14:textId="14F681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6.50 </w:t>
            </w:r>
          </w:p>
        </w:tc>
      </w:tr>
      <w:tr w:rsidR="00037D36" w:rsidRPr="00037D36" w14:paraId="0C02273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6F97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CC3A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8A1EA7" w14:textId="60AC9F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2FC6CFB9" w14:textId="0450F7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BCAFD" w14:textId="5F803C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7437F" w14:textId="5279C2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59,325.00 </w:t>
            </w:r>
          </w:p>
        </w:tc>
      </w:tr>
      <w:tr w:rsidR="00037D36" w:rsidRPr="00037D36" w14:paraId="41480E0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758D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85DF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08A99D" w14:textId="1B6476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275FB551" w14:textId="5C8D0E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BB0A1" w14:textId="5D361F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3DFEA" w14:textId="5D4BD6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7,806.50 </w:t>
            </w:r>
          </w:p>
        </w:tc>
      </w:tr>
      <w:tr w:rsidR="00037D36" w:rsidRPr="00037D36" w14:paraId="5C9ACF6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EE30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978F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265340C7" w14:textId="54C27B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E8D4FA" w14:textId="4B4F58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F6DFD" w14:textId="4CA60E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B3D5B" w14:textId="33FA66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0,000.00 </w:t>
            </w:r>
          </w:p>
        </w:tc>
      </w:tr>
      <w:tr w:rsidR="00037D36" w:rsidRPr="00037D36" w14:paraId="3811ABC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4C68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1879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1D8B24BD" w14:textId="619FEE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9,785.00 </w:t>
            </w:r>
          </w:p>
        </w:tc>
        <w:tc>
          <w:tcPr>
            <w:tcW w:w="0" w:type="auto"/>
            <w:tcBorders>
              <w:top w:val="nil"/>
              <w:left w:val="nil"/>
              <w:bottom w:val="single" w:sz="4" w:space="0" w:color="000000"/>
              <w:right w:val="single" w:sz="4" w:space="0" w:color="000000"/>
            </w:tcBorders>
            <w:shd w:val="clear" w:color="auto" w:fill="auto"/>
            <w:noWrap/>
            <w:vAlign w:val="bottom"/>
            <w:hideMark/>
          </w:tcPr>
          <w:p w14:paraId="7E0D36AE" w14:textId="02EC7C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7B11D" w14:textId="3BE75A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281C6" w14:textId="47D5C7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9,785.00 </w:t>
            </w:r>
          </w:p>
        </w:tc>
      </w:tr>
      <w:tr w:rsidR="00037D36" w:rsidRPr="00037D36" w14:paraId="7CCCC98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6BEF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8D7E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4EBDE2" w14:textId="04555E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D77D90" w14:textId="656B57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8DDD2" w14:textId="2761D7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29954" w14:textId="5AA583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0,000.00 </w:t>
            </w:r>
          </w:p>
        </w:tc>
      </w:tr>
      <w:tr w:rsidR="00037D36" w:rsidRPr="00037D36" w14:paraId="6C00322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D461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057DEB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3607E8F3" w14:textId="528954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68807D47" w14:textId="037CF3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3062E" w14:textId="55A78A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0D014" w14:textId="06A694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9,731.25 </w:t>
            </w:r>
          </w:p>
        </w:tc>
      </w:tr>
      <w:tr w:rsidR="00037D36" w:rsidRPr="00037D36" w14:paraId="592E095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FF54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2789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6992F17" w14:textId="7CEA80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DB07753" w14:textId="025E30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E6932" w14:textId="074644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665EE" w14:textId="5F9A37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85,000.00 </w:t>
            </w:r>
          </w:p>
        </w:tc>
      </w:tr>
      <w:tr w:rsidR="00037D36" w:rsidRPr="00037D36" w14:paraId="68F71C1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8F62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8A5D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B7FEBBF" w14:textId="717D22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83DDEC" w14:textId="619050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570EA" w14:textId="552C86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9941A" w14:textId="6EC6A0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0,000.00 </w:t>
            </w:r>
          </w:p>
        </w:tc>
      </w:tr>
      <w:tr w:rsidR="00037D36" w:rsidRPr="00037D36" w14:paraId="53CDBD3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D9796"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1DAD51A7" w14:textId="55475E2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561,776.83 </w:t>
            </w:r>
          </w:p>
        </w:tc>
        <w:tc>
          <w:tcPr>
            <w:tcW w:w="0" w:type="auto"/>
            <w:tcBorders>
              <w:top w:val="nil"/>
              <w:left w:val="nil"/>
              <w:bottom w:val="single" w:sz="4" w:space="0" w:color="000000"/>
              <w:right w:val="single" w:sz="4" w:space="0" w:color="000000"/>
            </w:tcBorders>
            <w:shd w:val="clear" w:color="D8D8D8" w:fill="D8D8D8"/>
            <w:noWrap/>
            <w:vAlign w:val="bottom"/>
            <w:hideMark/>
          </w:tcPr>
          <w:p w14:paraId="1D222666" w14:textId="5F0E31F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27C968" w14:textId="09A7D40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667706" w14:textId="0B1FCB9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561,776.83 </w:t>
            </w:r>
          </w:p>
        </w:tc>
      </w:tr>
      <w:tr w:rsidR="00037D36" w:rsidRPr="00037D36" w14:paraId="633EDA2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0C14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3492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FB771A" w14:textId="3CD6AE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3814F0EB" w14:textId="5C06F7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B445C" w14:textId="6FF11F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A40DC" w14:textId="670050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8,087.15 </w:t>
            </w:r>
          </w:p>
        </w:tc>
      </w:tr>
      <w:tr w:rsidR="00037D36" w:rsidRPr="00037D36" w14:paraId="4429398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49B6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BB5C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4AA0EF" w14:textId="27E715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620CEFC0" w14:textId="35AE48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68D91" w14:textId="3D1FDB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1ADF9" w14:textId="11E1F1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37,550.00 </w:t>
            </w:r>
          </w:p>
        </w:tc>
      </w:tr>
      <w:tr w:rsidR="00037D36" w:rsidRPr="00037D36" w14:paraId="30ECFB7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179C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B051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0020C0" w14:textId="1F85A0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1FF518EE" w14:textId="0E1907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A1843" w14:textId="253152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193A4" w14:textId="72D7AF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3,600.00 </w:t>
            </w:r>
          </w:p>
        </w:tc>
      </w:tr>
      <w:tr w:rsidR="00037D36" w:rsidRPr="00037D36" w14:paraId="3F8E610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7816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B6A3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158841" w14:textId="75410E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35191721" w14:textId="0C314A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92DF3" w14:textId="4B1092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47866" w14:textId="7BF233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9,500.00 </w:t>
            </w:r>
          </w:p>
        </w:tc>
      </w:tr>
      <w:tr w:rsidR="00037D36" w:rsidRPr="00037D36" w14:paraId="6FC2860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C39E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64B4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71CB83" w14:textId="7E7F82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5B9944B1" w14:textId="75A530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D2DEB" w14:textId="5EC7F9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74E44" w14:textId="7B8EAC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3,950.00 </w:t>
            </w:r>
          </w:p>
        </w:tc>
      </w:tr>
      <w:tr w:rsidR="00037D36" w:rsidRPr="00037D36" w14:paraId="35A1B05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DA30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3F23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F054C4" w14:textId="1E935B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F0B7F2" w14:textId="623C8B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DA976" w14:textId="62ADA7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AF919" w14:textId="3FC359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0,000.00 </w:t>
            </w:r>
          </w:p>
        </w:tc>
      </w:tr>
      <w:tr w:rsidR="00037D36" w:rsidRPr="00037D36" w14:paraId="543EBF5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7E70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6F26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El </w:t>
            </w:r>
            <w:proofErr w:type="spellStart"/>
            <w:r w:rsidRPr="00037D36">
              <w:rPr>
                <w:rFonts w:ascii="Arial Narrow" w:eastAsia="Times New Roman" w:hAnsi="Arial Narrow"/>
                <w:i/>
                <w:iCs/>
                <w:color w:val="000000"/>
                <w:sz w:val="20"/>
                <w:szCs w:val="20"/>
              </w:rPr>
              <w:t>Nido</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Bacuit</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B6F153D" w14:textId="66C0C8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1F8EB69B" w14:textId="374FD7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00C16" w14:textId="167562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C6F2D" w14:textId="46E5F7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7,914.00 </w:t>
            </w:r>
          </w:p>
        </w:tc>
      </w:tr>
      <w:tr w:rsidR="00037D36" w:rsidRPr="00037D36" w14:paraId="0E1E919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F2A4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585B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46277F7E" w14:textId="1DD19F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7452DF95" w14:textId="63ED71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85D07" w14:textId="5805AB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59FCD" w14:textId="704706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2,723.73 </w:t>
            </w:r>
          </w:p>
        </w:tc>
      </w:tr>
      <w:tr w:rsidR="00037D36" w:rsidRPr="00037D36" w14:paraId="35CAEB3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30E5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9EEF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320EE32" w14:textId="7BDE32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5EA8B1" w14:textId="736455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A4E71" w14:textId="70D32C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0221D" w14:textId="3F8ED9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0,000.00 </w:t>
            </w:r>
          </w:p>
        </w:tc>
      </w:tr>
      <w:tr w:rsidR="00037D36" w:rsidRPr="00037D36" w14:paraId="1A22559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D6EC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F6FB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uerto </w:t>
            </w:r>
            <w:proofErr w:type="spellStart"/>
            <w:r w:rsidRPr="00037D36">
              <w:rPr>
                <w:rFonts w:ascii="Arial Narrow" w:eastAsia="Times New Roman" w:hAnsi="Arial Narrow"/>
                <w:i/>
                <w:iCs/>
                <w:color w:val="000000"/>
                <w:sz w:val="20"/>
                <w:szCs w:val="20"/>
              </w:rPr>
              <w:t>Princesa</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FED3B0F" w14:textId="2DDA63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03,655.60 </w:t>
            </w:r>
          </w:p>
        </w:tc>
        <w:tc>
          <w:tcPr>
            <w:tcW w:w="0" w:type="auto"/>
            <w:tcBorders>
              <w:top w:val="nil"/>
              <w:left w:val="nil"/>
              <w:bottom w:val="single" w:sz="4" w:space="0" w:color="000000"/>
              <w:right w:val="single" w:sz="4" w:space="0" w:color="000000"/>
            </w:tcBorders>
            <w:shd w:val="clear" w:color="auto" w:fill="auto"/>
            <w:noWrap/>
            <w:vAlign w:val="bottom"/>
            <w:hideMark/>
          </w:tcPr>
          <w:p w14:paraId="5AFF9327" w14:textId="4E5619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D1DCE" w14:textId="3D78C0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D2B20" w14:textId="1E2199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03,655.60 </w:t>
            </w:r>
          </w:p>
        </w:tc>
      </w:tr>
      <w:tr w:rsidR="00037D36" w:rsidRPr="00037D36" w14:paraId="55E2CAF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B5EF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64DD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2ED62354" w14:textId="793159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681613A5" w14:textId="70AC9D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CA1BF" w14:textId="558F92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5D914" w14:textId="18F041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3,000.00 </w:t>
            </w:r>
          </w:p>
        </w:tc>
      </w:tr>
      <w:tr w:rsidR="00037D36" w:rsidRPr="00037D36" w14:paraId="70549D0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07BD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C678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4BD63E" w14:textId="2EBC73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8,882.35 </w:t>
            </w:r>
          </w:p>
        </w:tc>
        <w:tc>
          <w:tcPr>
            <w:tcW w:w="0" w:type="auto"/>
            <w:tcBorders>
              <w:top w:val="nil"/>
              <w:left w:val="nil"/>
              <w:bottom w:val="single" w:sz="4" w:space="0" w:color="000000"/>
              <w:right w:val="single" w:sz="4" w:space="0" w:color="000000"/>
            </w:tcBorders>
            <w:shd w:val="clear" w:color="auto" w:fill="auto"/>
            <w:noWrap/>
            <w:vAlign w:val="bottom"/>
            <w:hideMark/>
          </w:tcPr>
          <w:p w14:paraId="4166F791" w14:textId="5F56A2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456DC" w14:textId="74A844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4FFF4" w14:textId="34FF5A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8,882.35 </w:t>
            </w:r>
          </w:p>
        </w:tc>
      </w:tr>
      <w:tr w:rsidR="00037D36" w:rsidRPr="00037D36" w14:paraId="5AB138D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9C79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C1F1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5127B39" w14:textId="7E8D8A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310DEB89" w14:textId="107C65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1B896" w14:textId="77C25F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3602F" w14:textId="749837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7,914.00 </w:t>
            </w:r>
          </w:p>
        </w:tc>
      </w:tr>
      <w:tr w:rsidR="00037D36" w:rsidRPr="00037D36" w14:paraId="55058D6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DB77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42EA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ofronio</w:t>
            </w:r>
            <w:proofErr w:type="spellEnd"/>
            <w:r w:rsidRPr="00037D36">
              <w:rPr>
                <w:rFonts w:ascii="Arial Narrow" w:eastAsia="Times New Roman" w:hAnsi="Arial Narrow"/>
                <w:i/>
                <w:iCs/>
                <w:color w:val="000000"/>
                <w:sz w:val="20"/>
                <w:szCs w:val="20"/>
              </w:rPr>
              <w:t xml:space="preserve">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5E0E1E52" w14:textId="4AA64C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AE1A56" w14:textId="622875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53A52" w14:textId="132E02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B36E8" w14:textId="5DE64B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000.00 </w:t>
            </w:r>
          </w:p>
        </w:tc>
      </w:tr>
      <w:tr w:rsidR="00037D36" w:rsidRPr="00037D36" w14:paraId="4854ECB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F6331"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565D426A" w14:textId="14781D4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5,752,943.20 </w:t>
            </w:r>
          </w:p>
        </w:tc>
        <w:tc>
          <w:tcPr>
            <w:tcW w:w="0" w:type="auto"/>
            <w:tcBorders>
              <w:top w:val="nil"/>
              <w:left w:val="nil"/>
              <w:bottom w:val="single" w:sz="4" w:space="0" w:color="000000"/>
              <w:right w:val="single" w:sz="4" w:space="0" w:color="000000"/>
            </w:tcBorders>
            <w:shd w:val="clear" w:color="D8D8D8" w:fill="D8D8D8"/>
            <w:noWrap/>
            <w:vAlign w:val="bottom"/>
            <w:hideMark/>
          </w:tcPr>
          <w:p w14:paraId="52C9C0C3" w14:textId="04AD27A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F4D408" w14:textId="351ADC1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76EC8D" w14:textId="01D18D2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5,752,943.20 </w:t>
            </w:r>
          </w:p>
        </w:tc>
      </w:tr>
      <w:tr w:rsidR="00037D36" w:rsidRPr="00037D36" w14:paraId="5AAE70B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A5543"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75E64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1610CE4C" w14:textId="16B681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1DC7078A" w14:textId="6E9325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8E902" w14:textId="56C8ED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FF48C" w14:textId="5403DE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2,659.00 </w:t>
            </w:r>
          </w:p>
        </w:tc>
      </w:tr>
      <w:tr w:rsidR="00037D36" w:rsidRPr="00037D36" w14:paraId="1A225C5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78FFF"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CC10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096DB15" w14:textId="5749B8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4,785.00 </w:t>
            </w:r>
          </w:p>
        </w:tc>
        <w:tc>
          <w:tcPr>
            <w:tcW w:w="0" w:type="auto"/>
            <w:tcBorders>
              <w:top w:val="nil"/>
              <w:left w:val="nil"/>
              <w:bottom w:val="single" w:sz="4" w:space="0" w:color="000000"/>
              <w:right w:val="single" w:sz="4" w:space="0" w:color="000000"/>
            </w:tcBorders>
            <w:shd w:val="clear" w:color="auto" w:fill="auto"/>
            <w:noWrap/>
            <w:vAlign w:val="bottom"/>
            <w:hideMark/>
          </w:tcPr>
          <w:p w14:paraId="465F8AF2" w14:textId="637D42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24958" w14:textId="0D7010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4903C" w14:textId="4005CE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4,785.00 </w:t>
            </w:r>
          </w:p>
        </w:tc>
      </w:tr>
      <w:tr w:rsidR="00037D36" w:rsidRPr="00037D36" w14:paraId="5F67F5D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CB17F"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722AB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DD25DD" w14:textId="5B2C81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91,825.00 </w:t>
            </w:r>
          </w:p>
        </w:tc>
        <w:tc>
          <w:tcPr>
            <w:tcW w:w="0" w:type="auto"/>
            <w:tcBorders>
              <w:top w:val="nil"/>
              <w:left w:val="nil"/>
              <w:bottom w:val="single" w:sz="4" w:space="0" w:color="000000"/>
              <w:right w:val="single" w:sz="4" w:space="0" w:color="000000"/>
            </w:tcBorders>
            <w:shd w:val="clear" w:color="auto" w:fill="auto"/>
            <w:noWrap/>
            <w:vAlign w:val="bottom"/>
            <w:hideMark/>
          </w:tcPr>
          <w:p w14:paraId="67026D65" w14:textId="48AD80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B9AEC" w14:textId="4126CC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34AC5" w14:textId="026135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91,825.00 </w:t>
            </w:r>
          </w:p>
        </w:tc>
      </w:tr>
      <w:tr w:rsidR="00037D36" w:rsidRPr="00037D36" w14:paraId="1E68E6E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FAD4C"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B8152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2112DA5" w14:textId="026176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18110C07" w14:textId="09E2B8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73066" w14:textId="2E0E22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89A4F" w14:textId="583076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7,300.00 </w:t>
            </w:r>
          </w:p>
        </w:tc>
      </w:tr>
      <w:tr w:rsidR="00037D36" w:rsidRPr="00037D36" w14:paraId="2326E82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FE618"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DAF1F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E80B8D7" w14:textId="39F0E1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00,580.00 </w:t>
            </w:r>
          </w:p>
        </w:tc>
        <w:tc>
          <w:tcPr>
            <w:tcW w:w="0" w:type="auto"/>
            <w:tcBorders>
              <w:top w:val="nil"/>
              <w:left w:val="nil"/>
              <w:bottom w:val="single" w:sz="4" w:space="0" w:color="000000"/>
              <w:right w:val="single" w:sz="4" w:space="0" w:color="000000"/>
            </w:tcBorders>
            <w:shd w:val="clear" w:color="auto" w:fill="auto"/>
            <w:noWrap/>
            <w:vAlign w:val="bottom"/>
            <w:hideMark/>
          </w:tcPr>
          <w:p w14:paraId="1B3FE779" w14:textId="6D1B6D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FDEDA" w14:textId="50A0D9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53F7D" w14:textId="3DC8E2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00,580.00 </w:t>
            </w:r>
          </w:p>
        </w:tc>
      </w:tr>
      <w:tr w:rsidR="00037D36" w:rsidRPr="00037D36" w14:paraId="6DC52CD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58201"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7925A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A711FF" w14:textId="2D5B5A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046A4DAA" w14:textId="0C44DA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2270E" w14:textId="14A329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13C0D" w14:textId="16D4EE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1,800.00 </w:t>
            </w:r>
          </w:p>
        </w:tc>
      </w:tr>
      <w:tr w:rsidR="00037D36" w:rsidRPr="00037D36" w14:paraId="559C87E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754A2"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569AC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227D7D0C" w14:textId="47CA8C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4332EF6E" w14:textId="574619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82009" w14:textId="17000B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1C146" w14:textId="70F7A2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7,100.00 </w:t>
            </w:r>
          </w:p>
        </w:tc>
      </w:tr>
      <w:tr w:rsidR="00037D36" w:rsidRPr="00037D36" w14:paraId="2D2E890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5AAF6"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4C929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A12C3B" w14:textId="487B93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71,500.00 </w:t>
            </w:r>
          </w:p>
        </w:tc>
        <w:tc>
          <w:tcPr>
            <w:tcW w:w="0" w:type="auto"/>
            <w:tcBorders>
              <w:top w:val="nil"/>
              <w:left w:val="nil"/>
              <w:bottom w:val="single" w:sz="4" w:space="0" w:color="000000"/>
              <w:right w:val="single" w:sz="4" w:space="0" w:color="000000"/>
            </w:tcBorders>
            <w:shd w:val="clear" w:color="auto" w:fill="auto"/>
            <w:noWrap/>
            <w:vAlign w:val="bottom"/>
            <w:hideMark/>
          </w:tcPr>
          <w:p w14:paraId="652AD129" w14:textId="6D6087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70A4E" w14:textId="430860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32834" w14:textId="426B91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71,500.00 </w:t>
            </w:r>
          </w:p>
        </w:tc>
      </w:tr>
      <w:tr w:rsidR="00037D36" w:rsidRPr="00037D36" w14:paraId="2B48A2A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AA5BB"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3C4E3E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70CC7" w14:textId="593A80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7,107.00 </w:t>
            </w:r>
          </w:p>
        </w:tc>
        <w:tc>
          <w:tcPr>
            <w:tcW w:w="0" w:type="auto"/>
            <w:tcBorders>
              <w:top w:val="nil"/>
              <w:left w:val="nil"/>
              <w:bottom w:val="single" w:sz="4" w:space="0" w:color="000000"/>
              <w:right w:val="single" w:sz="4" w:space="0" w:color="000000"/>
            </w:tcBorders>
            <w:shd w:val="clear" w:color="auto" w:fill="auto"/>
            <w:noWrap/>
            <w:vAlign w:val="bottom"/>
            <w:hideMark/>
          </w:tcPr>
          <w:p w14:paraId="7361E031" w14:textId="68D63E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2B6F5" w14:textId="1580F3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191EB" w14:textId="7828A6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7,107.00 </w:t>
            </w:r>
          </w:p>
        </w:tc>
      </w:tr>
      <w:tr w:rsidR="00037D36" w:rsidRPr="00037D36" w14:paraId="6E2ED50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5778E"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D18389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409117" w14:textId="67CDD5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54,705.50 </w:t>
            </w:r>
          </w:p>
        </w:tc>
        <w:tc>
          <w:tcPr>
            <w:tcW w:w="0" w:type="auto"/>
            <w:tcBorders>
              <w:top w:val="nil"/>
              <w:left w:val="nil"/>
              <w:bottom w:val="single" w:sz="4" w:space="0" w:color="000000"/>
              <w:right w:val="single" w:sz="4" w:space="0" w:color="000000"/>
            </w:tcBorders>
            <w:shd w:val="clear" w:color="auto" w:fill="auto"/>
            <w:noWrap/>
            <w:vAlign w:val="bottom"/>
            <w:hideMark/>
          </w:tcPr>
          <w:p w14:paraId="690ADFB7" w14:textId="66B728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570CE" w14:textId="358286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57C4E" w14:textId="145D8A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54,705.50 </w:t>
            </w:r>
          </w:p>
        </w:tc>
      </w:tr>
      <w:tr w:rsidR="00037D36" w:rsidRPr="00037D36" w14:paraId="755608B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0841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8C9C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44F12265" w14:textId="2280DD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71C14D63" w14:textId="1D35D7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2C0DC" w14:textId="1CD1D0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D6EFF" w14:textId="423476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88,150.00 </w:t>
            </w:r>
          </w:p>
        </w:tc>
      </w:tr>
      <w:tr w:rsidR="00037D36" w:rsidRPr="00037D36" w14:paraId="3D196D0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90E5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768B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F07D5F2" w14:textId="6D2BF4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A77820" w14:textId="23232B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81F3B" w14:textId="5F1AA2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2F417" w14:textId="563DCB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0,000.00 </w:t>
            </w:r>
          </w:p>
        </w:tc>
      </w:tr>
      <w:tr w:rsidR="00037D36" w:rsidRPr="00037D36" w14:paraId="6545754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91D6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9F38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3B0463B" w14:textId="123630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1C830427" w14:textId="2A8A35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300EA" w14:textId="075A8E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70C6A" w14:textId="749629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4,171.70 </w:t>
            </w:r>
          </w:p>
        </w:tc>
      </w:tr>
      <w:tr w:rsidR="00037D36" w:rsidRPr="00037D36" w14:paraId="35DB0A5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0B4A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03E2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C2DD1FC" w14:textId="2471A8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4,250.00 </w:t>
            </w:r>
          </w:p>
        </w:tc>
        <w:tc>
          <w:tcPr>
            <w:tcW w:w="0" w:type="auto"/>
            <w:tcBorders>
              <w:top w:val="nil"/>
              <w:left w:val="nil"/>
              <w:bottom w:val="single" w:sz="4" w:space="0" w:color="000000"/>
              <w:right w:val="single" w:sz="4" w:space="0" w:color="000000"/>
            </w:tcBorders>
            <w:shd w:val="clear" w:color="auto" w:fill="auto"/>
            <w:noWrap/>
            <w:vAlign w:val="bottom"/>
            <w:hideMark/>
          </w:tcPr>
          <w:p w14:paraId="64DD8CC8" w14:textId="1B102D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EC580" w14:textId="2CEA82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B881C" w14:textId="47CAA3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4,250.00 </w:t>
            </w:r>
          </w:p>
        </w:tc>
      </w:tr>
      <w:tr w:rsidR="00037D36" w:rsidRPr="00037D36" w14:paraId="4ADEE3E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823B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FE0B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A8D1BF5" w14:textId="6CA49C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72765E6B" w14:textId="11C4C2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11599" w14:textId="0DB3AD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6699F" w14:textId="2F2699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95,870.00 </w:t>
            </w:r>
          </w:p>
        </w:tc>
      </w:tr>
      <w:tr w:rsidR="00037D36" w:rsidRPr="00037D36" w14:paraId="1D96EA9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AA90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358A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DBC8961" w14:textId="6DDE60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74EF4D77" w14:textId="50F14B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BB88E" w14:textId="1B53D0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3EFD5" w14:textId="0CB7C0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6,375.00 </w:t>
            </w:r>
          </w:p>
        </w:tc>
      </w:tr>
      <w:tr w:rsidR="00037D36" w:rsidRPr="00037D36" w14:paraId="1A2F3A3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2E88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EF03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11A3174D" w14:textId="50D991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38C18EDC" w14:textId="38D4B0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25600" w14:textId="625DCB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A342A" w14:textId="2E0297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94,765.00 </w:t>
            </w:r>
          </w:p>
        </w:tc>
      </w:tr>
      <w:tr w:rsidR="00037D36" w:rsidRPr="00037D36" w14:paraId="73CC520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D98157"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534397E8" w14:textId="567F800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2,469,916.05 </w:t>
            </w:r>
          </w:p>
        </w:tc>
        <w:tc>
          <w:tcPr>
            <w:tcW w:w="0" w:type="auto"/>
            <w:tcBorders>
              <w:top w:val="nil"/>
              <w:left w:val="nil"/>
              <w:bottom w:val="single" w:sz="4" w:space="0" w:color="000000"/>
              <w:right w:val="single" w:sz="4" w:space="0" w:color="000000"/>
            </w:tcBorders>
            <w:shd w:val="clear" w:color="A5A5A5" w:fill="A5A5A5"/>
            <w:noWrap/>
            <w:vAlign w:val="bottom"/>
            <w:hideMark/>
          </w:tcPr>
          <w:p w14:paraId="63278D0D" w14:textId="54B5E26C"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F5B0988" w14:textId="505CC0E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2899021" w14:textId="565C323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5,546,866.05 </w:t>
            </w:r>
          </w:p>
        </w:tc>
      </w:tr>
      <w:tr w:rsidR="00037D36" w:rsidRPr="00037D36" w14:paraId="370D182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3C9B6"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750E05A2" w14:textId="2C7D9B9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4,656,336.05 </w:t>
            </w:r>
          </w:p>
        </w:tc>
        <w:tc>
          <w:tcPr>
            <w:tcW w:w="0" w:type="auto"/>
            <w:tcBorders>
              <w:top w:val="nil"/>
              <w:left w:val="nil"/>
              <w:bottom w:val="single" w:sz="4" w:space="0" w:color="000000"/>
              <w:right w:val="single" w:sz="4" w:space="0" w:color="000000"/>
            </w:tcBorders>
            <w:shd w:val="clear" w:color="D8D8D8" w:fill="D8D8D8"/>
            <w:noWrap/>
            <w:vAlign w:val="bottom"/>
            <w:hideMark/>
          </w:tcPr>
          <w:p w14:paraId="35FB12BC" w14:textId="7B7BF36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0A977A" w14:textId="134A2DE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6213B7" w14:textId="6D7C8B8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6,102,086.05 </w:t>
            </w:r>
          </w:p>
        </w:tc>
      </w:tr>
      <w:tr w:rsidR="00037D36" w:rsidRPr="00037D36" w14:paraId="59F90C5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4829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275F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1EA4EE96" w14:textId="39B2AE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3861A026" w14:textId="6FA051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9995D" w14:textId="5CEB95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D4A2B" w14:textId="7C0212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86,728.00 </w:t>
            </w:r>
          </w:p>
        </w:tc>
      </w:tr>
      <w:tr w:rsidR="00037D36" w:rsidRPr="00037D36" w14:paraId="4CF579D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B8D5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B439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CB5AC" w14:textId="3C947C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74825BB3" w14:textId="2AD85F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4E886" w14:textId="3AE073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93850" w14:textId="490F33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9,865.16 </w:t>
            </w:r>
          </w:p>
        </w:tc>
      </w:tr>
      <w:tr w:rsidR="00037D36" w:rsidRPr="00037D36" w14:paraId="4598435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F78C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A58E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92004B" w14:textId="5B9901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7E222C0C" w14:textId="7B51B3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0CA84" w14:textId="47B72E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5CAB3" w14:textId="2DD625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8,084.47 </w:t>
            </w:r>
          </w:p>
        </w:tc>
      </w:tr>
      <w:tr w:rsidR="00037D36" w:rsidRPr="00037D36" w14:paraId="3D94C05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D144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F212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9070A9D" w14:textId="7AD2C0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4E2F0D37" w14:textId="635488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7E1ACB32" w14:textId="127193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243A9" w14:textId="4AF5AE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61,210.81 </w:t>
            </w:r>
          </w:p>
        </w:tc>
      </w:tr>
      <w:tr w:rsidR="00037D36" w:rsidRPr="00037D36" w14:paraId="56C3B16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4995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C35A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C2988B" w14:textId="74E4A1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4E62B64E" w14:textId="389B18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3BF8B5D0" w14:textId="417723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3C07B" w14:textId="0907AC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8,541.24 </w:t>
            </w:r>
          </w:p>
        </w:tc>
      </w:tr>
      <w:tr w:rsidR="00037D36" w:rsidRPr="00037D36" w14:paraId="7732F8A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8D39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A43A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4BE1A0C0" w14:textId="6B66A8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29E0CC1B" w14:textId="06237F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2DFEE" w14:textId="6F320B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5892C" w14:textId="3E95E9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37,016.28 </w:t>
            </w:r>
          </w:p>
        </w:tc>
      </w:tr>
      <w:tr w:rsidR="00037D36" w:rsidRPr="00037D36" w14:paraId="626F11F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ABD0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331D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B5BF9" w14:textId="609785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12541DBA" w14:textId="678159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519E0" w14:textId="322AB0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E6DC9" w14:textId="273E5E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5,243.13 </w:t>
            </w:r>
          </w:p>
        </w:tc>
      </w:tr>
      <w:tr w:rsidR="00037D36" w:rsidRPr="00037D36" w14:paraId="12CD6EC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0A2C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227D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FEC0F0" w14:textId="5ABCA3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1F3C979F" w14:textId="2BAD4A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17FD5" w14:textId="7A0661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1FCBF" w14:textId="6A7381B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0,396.60 </w:t>
            </w:r>
          </w:p>
        </w:tc>
      </w:tr>
      <w:tr w:rsidR="00037D36" w:rsidRPr="00037D36" w14:paraId="5D9647C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EC62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43FB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2D84BC" w14:textId="642AA2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1A49E2B0" w14:textId="585A68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A2ADE" w14:textId="41BF051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B5194" w14:textId="2F10CE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6,033.52 </w:t>
            </w:r>
          </w:p>
        </w:tc>
      </w:tr>
      <w:tr w:rsidR="00037D36" w:rsidRPr="00037D36" w14:paraId="3D61AEB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C6DD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EB51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14E621" w14:textId="481393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51CD461F" w14:textId="0EF5CA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7EDB3" w14:textId="4C7AE4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6CF16" w14:textId="6EC1D0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8,021.36 </w:t>
            </w:r>
          </w:p>
        </w:tc>
      </w:tr>
      <w:tr w:rsidR="00037D36" w:rsidRPr="00037D36" w14:paraId="11DA68F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911E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FA55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2F665106" w14:textId="349C0D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033F0DED" w14:textId="327A43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60029" w14:textId="5B72A1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0EE2D" w14:textId="47AAA8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2,221.40 </w:t>
            </w:r>
          </w:p>
        </w:tc>
      </w:tr>
      <w:tr w:rsidR="00037D36" w:rsidRPr="00037D36" w14:paraId="2ADCDFD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8D4E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C2BE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FC5D03" w14:textId="447053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5C8919C0" w14:textId="1EAA38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DB68A" w14:textId="24AB52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0932B" w14:textId="52E89E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1,587.29 </w:t>
            </w:r>
          </w:p>
        </w:tc>
      </w:tr>
      <w:tr w:rsidR="00037D36" w:rsidRPr="00037D36" w14:paraId="6532746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35E9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FD45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4812DF02" w14:textId="0747AD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170226CC" w14:textId="7B6E66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71622" w14:textId="769871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8EEC4" w14:textId="68385C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34,274.04 </w:t>
            </w:r>
          </w:p>
        </w:tc>
      </w:tr>
      <w:tr w:rsidR="00037D36" w:rsidRPr="00037D36" w14:paraId="7A44B6D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940B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421B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2D5726" w14:textId="210F77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36750A19" w14:textId="266606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12AE3" w14:textId="07AEF4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71D16" w14:textId="095885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94,895.68 </w:t>
            </w:r>
          </w:p>
        </w:tc>
      </w:tr>
      <w:tr w:rsidR="00037D36" w:rsidRPr="00037D36" w14:paraId="5DD84FD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6546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0E39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7C81D" w14:textId="0856E7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1CB4B31D" w14:textId="4AA493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82A50" w14:textId="22EAD3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C2F0A" w14:textId="33684D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2,743.04 </w:t>
            </w:r>
          </w:p>
        </w:tc>
      </w:tr>
      <w:tr w:rsidR="00037D36" w:rsidRPr="00037D36" w14:paraId="62A7970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CF90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B35C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o Domingo (</w:t>
            </w:r>
            <w:proofErr w:type="spellStart"/>
            <w:r w:rsidRPr="00037D36">
              <w:rPr>
                <w:rFonts w:ascii="Arial Narrow" w:eastAsia="Times New Roman" w:hAnsi="Arial Narrow"/>
                <w:i/>
                <w:iCs/>
                <w:color w:val="000000"/>
                <w:sz w:val="20"/>
                <w:szCs w:val="20"/>
              </w:rPr>
              <w:t>Libog</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AFBB74A" w14:textId="62C6FB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5,899.05 </w:t>
            </w:r>
          </w:p>
        </w:tc>
        <w:tc>
          <w:tcPr>
            <w:tcW w:w="0" w:type="auto"/>
            <w:tcBorders>
              <w:top w:val="nil"/>
              <w:left w:val="nil"/>
              <w:bottom w:val="single" w:sz="4" w:space="0" w:color="000000"/>
              <w:right w:val="single" w:sz="4" w:space="0" w:color="000000"/>
            </w:tcBorders>
            <w:shd w:val="clear" w:color="auto" w:fill="auto"/>
            <w:noWrap/>
            <w:vAlign w:val="bottom"/>
            <w:hideMark/>
          </w:tcPr>
          <w:p w14:paraId="35B3661A" w14:textId="7B8CC2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0D394" w14:textId="55F6ED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1B054" w14:textId="163C0D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5,899.05 </w:t>
            </w:r>
          </w:p>
        </w:tc>
      </w:tr>
      <w:tr w:rsidR="00037D36" w:rsidRPr="00037D36" w14:paraId="715608A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AF14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791B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FCE715A" w14:textId="5CFCF3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4DDF48EF" w14:textId="12A7AD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DDE5B" w14:textId="622EA7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80141" w14:textId="123175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2,809.60 </w:t>
            </w:r>
          </w:p>
        </w:tc>
      </w:tr>
      <w:tr w:rsidR="00037D36" w:rsidRPr="00037D36" w14:paraId="5037B75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5CEE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003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4F0A2325" w14:textId="12C54F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52F322B9" w14:textId="6685B5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7FCB5" w14:textId="1EAFBB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67C00" w14:textId="3EEF63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6,515.38 </w:t>
            </w:r>
          </w:p>
        </w:tc>
      </w:tr>
      <w:tr w:rsidR="00037D36" w:rsidRPr="00037D36" w14:paraId="789103E3"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23D5C"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378AC58" w14:textId="64C135C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303,473.42 </w:t>
            </w:r>
          </w:p>
        </w:tc>
        <w:tc>
          <w:tcPr>
            <w:tcW w:w="0" w:type="auto"/>
            <w:tcBorders>
              <w:top w:val="nil"/>
              <w:left w:val="nil"/>
              <w:bottom w:val="single" w:sz="4" w:space="0" w:color="000000"/>
              <w:right w:val="single" w:sz="4" w:space="0" w:color="000000"/>
            </w:tcBorders>
            <w:shd w:val="clear" w:color="D8D8D8" w:fill="D8D8D8"/>
            <w:noWrap/>
            <w:vAlign w:val="bottom"/>
            <w:hideMark/>
          </w:tcPr>
          <w:p w14:paraId="17786F1B" w14:textId="64921BE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4B2F10" w14:textId="54DD313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591A88" w14:textId="132713A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303,473.42 </w:t>
            </w:r>
          </w:p>
        </w:tc>
      </w:tr>
      <w:tr w:rsidR="00037D36" w:rsidRPr="00037D36" w14:paraId="27CC4F0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F2149"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CD73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239A4AC1" w14:textId="0E0C1A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713290DF" w14:textId="0604BD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CB525" w14:textId="65F3C9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E2948" w14:textId="72A9BA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87,256.42 </w:t>
            </w:r>
          </w:p>
        </w:tc>
      </w:tr>
      <w:tr w:rsidR="00037D36" w:rsidRPr="00037D36" w14:paraId="6F6D61D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0DA1C"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BC4A9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854523" w14:textId="31076E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24BA2CDA" w14:textId="4507D1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77892" w14:textId="04B376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9368E" w14:textId="2F1FD7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9,606.91 </w:t>
            </w:r>
          </w:p>
        </w:tc>
      </w:tr>
      <w:tr w:rsidR="00037D36" w:rsidRPr="00037D36" w14:paraId="323FBCC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0356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E5DD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036A6F" w14:textId="264FA0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6016EFED" w14:textId="40F9C4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F3B80" w14:textId="10B6E6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A869F" w14:textId="74CF5C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1,553.00 </w:t>
            </w:r>
          </w:p>
        </w:tc>
      </w:tr>
      <w:tr w:rsidR="00037D36" w:rsidRPr="00037D36" w14:paraId="6B4D2CA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8DB8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BAD3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407CD4" w14:textId="3DE8DD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6901C228" w14:textId="380915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25D2A" w14:textId="6FDD37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CC590" w14:textId="01D88D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3,789.64 </w:t>
            </w:r>
          </w:p>
        </w:tc>
      </w:tr>
      <w:tr w:rsidR="00037D36" w:rsidRPr="00037D36" w14:paraId="600F35D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6EC6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79D8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218439A3" w14:textId="0CCD6A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68A3EF04" w14:textId="7E8B8B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54D42" w14:textId="13C315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1D0E3" w14:textId="561D29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86,862.40 </w:t>
            </w:r>
          </w:p>
        </w:tc>
      </w:tr>
      <w:tr w:rsidR="00037D36" w:rsidRPr="00037D36" w14:paraId="413D59F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2660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024D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1CB81" w14:textId="4DC9D6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C9902AF" w14:textId="65284E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8BFDB" w14:textId="75C001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4E497" w14:textId="21FAE1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2,500.00 </w:t>
            </w:r>
          </w:p>
        </w:tc>
      </w:tr>
      <w:tr w:rsidR="00037D36" w:rsidRPr="00037D36" w14:paraId="3E81537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1627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AAA1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AFB5BA3" w14:textId="7646C2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17F77A06" w14:textId="102371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0EAC3" w14:textId="345B18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ADF42" w14:textId="6FA319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5,229.29 </w:t>
            </w:r>
          </w:p>
        </w:tc>
      </w:tr>
      <w:tr w:rsidR="00037D36" w:rsidRPr="00037D36" w14:paraId="3124414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B401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5851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50D1E8" w14:textId="5238BD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1F915B05" w14:textId="0B882B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D88F6" w14:textId="35AFC6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C1D68" w14:textId="4C297E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0,633.32 </w:t>
            </w:r>
          </w:p>
        </w:tc>
      </w:tr>
      <w:tr w:rsidR="00037D36" w:rsidRPr="00037D36" w14:paraId="314F497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87A8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0D5E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2E0A9805" w14:textId="2D6C95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6776CBE2" w14:textId="342D4B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895A9" w14:textId="53527A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25833" w14:textId="524E4F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2,430.00 </w:t>
            </w:r>
          </w:p>
        </w:tc>
      </w:tr>
      <w:tr w:rsidR="00037D36" w:rsidRPr="00037D36" w14:paraId="6DB5934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14DB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035C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9AB351C" w14:textId="597C08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282140A6" w14:textId="71CE55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9F31A" w14:textId="65BFDF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FFB45" w14:textId="100857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490.94 </w:t>
            </w:r>
          </w:p>
        </w:tc>
      </w:tr>
      <w:tr w:rsidR="00037D36" w:rsidRPr="00037D36" w14:paraId="2BBDCE0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F553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5242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06D7D737" w14:textId="6AE26D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21680890" w14:textId="7CFDAF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D3CE7" w14:textId="59E56A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6336D" w14:textId="6157C9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1,168.82 </w:t>
            </w:r>
          </w:p>
        </w:tc>
      </w:tr>
      <w:tr w:rsidR="00037D36" w:rsidRPr="00037D36" w14:paraId="5B78C04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5D23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D47A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BA22E00" w14:textId="31C419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47CBA485" w14:textId="77F293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35928" w14:textId="5A4626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04160" w14:textId="7377BD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7,902.68 </w:t>
            </w:r>
          </w:p>
        </w:tc>
      </w:tr>
      <w:tr w:rsidR="00037D36" w:rsidRPr="00037D36" w14:paraId="2BB3525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4FC9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B31C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8181F9" w14:textId="2F3624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70640FC3" w14:textId="6A5A21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D91AB" w14:textId="7E84D6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A2145" w14:textId="686E77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0,050.00 </w:t>
            </w:r>
          </w:p>
        </w:tc>
      </w:tr>
      <w:tr w:rsidR="00037D36" w:rsidRPr="00037D36" w14:paraId="6686B6A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A5EFF"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0CB277E" w14:textId="14EB99F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3,754,336.08 </w:t>
            </w:r>
          </w:p>
        </w:tc>
        <w:tc>
          <w:tcPr>
            <w:tcW w:w="0" w:type="auto"/>
            <w:tcBorders>
              <w:top w:val="nil"/>
              <w:left w:val="nil"/>
              <w:bottom w:val="single" w:sz="4" w:space="0" w:color="000000"/>
              <w:right w:val="single" w:sz="4" w:space="0" w:color="000000"/>
            </w:tcBorders>
            <w:shd w:val="clear" w:color="D8D8D8" w:fill="D8D8D8"/>
            <w:noWrap/>
            <w:vAlign w:val="bottom"/>
            <w:hideMark/>
          </w:tcPr>
          <w:p w14:paraId="2CB6D1DC" w14:textId="5D7A903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9DAA87" w14:textId="525AF99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A3F36E" w14:textId="3FB8BE3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3,804,336.08 </w:t>
            </w:r>
          </w:p>
        </w:tc>
      </w:tr>
      <w:tr w:rsidR="00037D36" w:rsidRPr="00037D36" w14:paraId="5589C4B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A5B6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1F28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E32435F" w14:textId="401E07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394F3F92" w14:textId="629FBA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69663" w14:textId="01D3C6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41F58" w14:textId="2526C6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50,692.18 </w:t>
            </w:r>
          </w:p>
        </w:tc>
      </w:tr>
      <w:tr w:rsidR="00037D36" w:rsidRPr="00037D36" w14:paraId="5B86AD5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C997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937A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C933C7" w14:textId="0E2418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41D4038E" w14:textId="287671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92325" w14:textId="6926EB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62F76" w14:textId="6117B6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2,971.28 </w:t>
            </w:r>
          </w:p>
        </w:tc>
      </w:tr>
      <w:tr w:rsidR="00037D36" w:rsidRPr="00037D36" w14:paraId="0B3E9D2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586C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F55E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8F7D2C" w14:textId="7A4263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37C1DD4C" w14:textId="4BD437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37E0F" w14:textId="71C262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7C9EF" w14:textId="354148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17,116.44 </w:t>
            </w:r>
          </w:p>
        </w:tc>
      </w:tr>
      <w:tr w:rsidR="00037D36" w:rsidRPr="00037D36" w14:paraId="52F38D4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F1E4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89BF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0E38854" w14:textId="410733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53F1CA31" w14:textId="19DC3B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6A52B" w14:textId="0C0CDC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B6DFE" w14:textId="0A42DD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7,730.00 </w:t>
            </w:r>
          </w:p>
        </w:tc>
      </w:tr>
      <w:tr w:rsidR="00037D36" w:rsidRPr="00037D36" w14:paraId="4EB8C1A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EAFE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03BF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785768" w14:textId="48A57F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07BDF5F2" w14:textId="6C8F06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0EB21" w14:textId="4C9500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91CE4" w14:textId="28C9A5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7,617.76 </w:t>
            </w:r>
          </w:p>
        </w:tc>
      </w:tr>
      <w:tr w:rsidR="00037D36" w:rsidRPr="00037D36" w14:paraId="54007C9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A6C0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F172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67AEAB" w14:textId="75565A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53A4DA38" w14:textId="33D431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4792C" w14:textId="7DBEEA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97D3B" w14:textId="1D4951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1,620.22 </w:t>
            </w:r>
          </w:p>
        </w:tc>
      </w:tr>
      <w:tr w:rsidR="00037D36" w:rsidRPr="00037D36" w14:paraId="0F87B81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8962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451B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09EEE1C" w14:textId="3C2935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7C2176D8" w14:textId="35D693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93208" w14:textId="690605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13698" w14:textId="2816251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19,350.22 </w:t>
            </w:r>
          </w:p>
        </w:tc>
      </w:tr>
      <w:tr w:rsidR="00037D36" w:rsidRPr="00037D36" w14:paraId="1BC7AA5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CE4E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72AE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956203" w14:textId="0D4C86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21DE1097" w14:textId="648383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F424D" w14:textId="1D371C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F6ED2" w14:textId="500118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1,493.72 </w:t>
            </w:r>
          </w:p>
        </w:tc>
      </w:tr>
      <w:tr w:rsidR="00037D36" w:rsidRPr="00037D36" w14:paraId="7B6A6DA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FAEB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D8E4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87E255" w14:textId="12A118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4502949F" w14:textId="12B65D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C7085" w14:textId="4D21B7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54487" w14:textId="26684A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8,472.76 </w:t>
            </w:r>
          </w:p>
        </w:tc>
      </w:tr>
      <w:tr w:rsidR="00037D36" w:rsidRPr="00037D36" w14:paraId="5419E3C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ED88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6440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2BCFB4" w14:textId="0F7D28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27CBF11A" w14:textId="0747FC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D3B93" w14:textId="7306F2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35B09" w14:textId="0B861E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482.96 </w:t>
            </w:r>
          </w:p>
        </w:tc>
      </w:tr>
      <w:tr w:rsidR="00037D36" w:rsidRPr="00037D36" w14:paraId="6A59F63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55A0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AE87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D468EE" w14:textId="74BBE0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13CA62EE" w14:textId="0F8BDE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210A9" w14:textId="7CB7C5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6192F" w14:textId="4C7473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4,596.44 </w:t>
            </w:r>
          </w:p>
        </w:tc>
      </w:tr>
      <w:tr w:rsidR="00037D36" w:rsidRPr="00037D36" w14:paraId="5A96826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6E96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4FD5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6F1A7" w14:textId="0C7662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73117CCA" w14:textId="5EEC99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D4B85" w14:textId="4DD20D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6E3CA" w14:textId="6EA24F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2,126.16 </w:t>
            </w:r>
          </w:p>
        </w:tc>
      </w:tr>
      <w:tr w:rsidR="00037D36" w:rsidRPr="00037D36" w14:paraId="20C3EB2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4FBD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DA65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59B44062" w14:textId="03DCA6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7316E071" w14:textId="642863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D3E05" w14:textId="2A5A06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1201B" w14:textId="0DEE13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2,312.68 </w:t>
            </w:r>
          </w:p>
        </w:tc>
      </w:tr>
      <w:tr w:rsidR="00037D36" w:rsidRPr="00037D36" w14:paraId="365C8EE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FFB1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0CB1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ai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AB34F9" w14:textId="0AF290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731C2093" w14:textId="447C0F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AABCE" w14:textId="413F77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DAFD1" w14:textId="7C2D32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7,118.90 </w:t>
            </w:r>
          </w:p>
        </w:tc>
      </w:tr>
      <w:tr w:rsidR="00037D36" w:rsidRPr="00037D36" w14:paraId="3D3DA9E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1EE2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B4D8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590BD5" w14:textId="58F703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2D27A62C" w14:textId="734102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EBDE0" w14:textId="78E049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72DB0" w14:textId="6992B3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2,569.16 </w:t>
            </w:r>
          </w:p>
        </w:tc>
      </w:tr>
      <w:tr w:rsidR="00037D36" w:rsidRPr="00037D36" w14:paraId="3DE6F3B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B1DB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ED9E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151B5602" w14:textId="30833B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54BF4D56" w14:textId="24795F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6C870" w14:textId="00F1D6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4559F" w14:textId="3275B5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66,244.78 </w:t>
            </w:r>
          </w:p>
        </w:tc>
      </w:tr>
      <w:tr w:rsidR="00037D36" w:rsidRPr="00037D36" w14:paraId="7B99CF6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F91B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5C6B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riga</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2460F68" w14:textId="555696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34CA0550" w14:textId="0143CE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AA38E" w14:textId="5E5C40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16216" w14:textId="783D8C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30,048.46 </w:t>
            </w:r>
          </w:p>
        </w:tc>
      </w:tr>
      <w:tr w:rsidR="00037D36" w:rsidRPr="00037D36" w14:paraId="7DDE467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767C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44B5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9AA4CB" w14:textId="78F633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75B0B9F6" w14:textId="2B2027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B17BE" w14:textId="3C5256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A93C9" w14:textId="5F70CC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0,430.04 </w:t>
            </w:r>
          </w:p>
        </w:tc>
      </w:tr>
      <w:tr w:rsidR="00037D36" w:rsidRPr="00037D36" w14:paraId="209B433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1425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B66B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C0432A" w14:textId="5BC85D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4FDD5D13" w14:textId="12702F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48924B" w14:textId="2AD38E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132C5" w14:textId="291DB1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28,458.20 </w:t>
            </w:r>
          </w:p>
        </w:tc>
      </w:tr>
      <w:tr w:rsidR="00037D36" w:rsidRPr="00037D36" w14:paraId="1E7C393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E6AC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306F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2E43A8" w14:textId="4960E0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16E68AC1" w14:textId="37F56A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5D85F" w14:textId="5EF912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A6836" w14:textId="331F7A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4,242.92 </w:t>
            </w:r>
          </w:p>
        </w:tc>
      </w:tr>
      <w:tr w:rsidR="00037D36" w:rsidRPr="00037D36" w14:paraId="12D58D8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ADC2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C855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24CEF3" w14:textId="1DD591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6F24006A" w14:textId="1F8F45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0CEEE" w14:textId="4C3FA4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F5402" w14:textId="42471F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2,115.88 </w:t>
            </w:r>
          </w:p>
        </w:tc>
      </w:tr>
      <w:tr w:rsidR="00037D36" w:rsidRPr="00037D36" w14:paraId="2EB6E5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2D61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B579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5B2626" w14:textId="2073CC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6D35CF1" w14:textId="15645C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15AED" w14:textId="09D324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F39E" w14:textId="2476A8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2,807.88 </w:t>
            </w:r>
          </w:p>
        </w:tc>
      </w:tr>
      <w:tr w:rsidR="00037D36" w:rsidRPr="00037D36" w14:paraId="29B337F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49EA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6E02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22B8E" w14:textId="082E51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31EDDC4D" w14:textId="026F92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9372A" w14:textId="7D2445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5FAC9" w14:textId="1BC0D9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0,958.80 </w:t>
            </w:r>
          </w:p>
        </w:tc>
      </w:tr>
      <w:tr w:rsidR="00037D36" w:rsidRPr="00037D36" w14:paraId="4E5C5C2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66A9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4D87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25EFF" w14:textId="2DF075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291334D4" w14:textId="612EC3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E7AD6" w14:textId="6A62F0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B4B11" w14:textId="34790A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5,945.23 </w:t>
            </w:r>
          </w:p>
        </w:tc>
      </w:tr>
      <w:tr w:rsidR="00037D36" w:rsidRPr="00037D36" w14:paraId="53E63DF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93C1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2D6A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6840D8FE" w14:textId="6B21A3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1AD187CE" w14:textId="19A830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3A327" w14:textId="0F6946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70DA5" w14:textId="44FEAD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2,045.18 </w:t>
            </w:r>
          </w:p>
        </w:tc>
      </w:tr>
      <w:tr w:rsidR="00037D36" w:rsidRPr="00037D36" w14:paraId="20D1308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48BC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3BAC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59B0F11B" w14:textId="070402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741E74F8" w14:textId="6CE12D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A37F8" w14:textId="55294D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1F1E6" w14:textId="004120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1,480.00 </w:t>
            </w:r>
          </w:p>
        </w:tc>
      </w:tr>
      <w:tr w:rsidR="00037D36" w:rsidRPr="00037D36" w14:paraId="313618B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06AF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5369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0E1D028D" w14:textId="7C4503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09F782B7" w14:textId="27521F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E4F63" w14:textId="69449C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88FE8" w14:textId="6B57A7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1,506.28 </w:t>
            </w:r>
          </w:p>
        </w:tc>
      </w:tr>
      <w:tr w:rsidR="00037D36" w:rsidRPr="00037D36" w14:paraId="1BB55B4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FFD7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B091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E932F7" w14:textId="72C0E1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7155059E" w14:textId="299A98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58112" w14:textId="0F01E2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58759" w14:textId="5280D7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9,547.69 </w:t>
            </w:r>
          </w:p>
        </w:tc>
      </w:tr>
      <w:tr w:rsidR="00037D36" w:rsidRPr="00037D36" w14:paraId="6471F95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C639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5E17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6EA84A61" w14:textId="2F2296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493A6080" w14:textId="14EEC2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4F2AD" w14:textId="4E8300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ED16D" w14:textId="6499C9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3,941.74 </w:t>
            </w:r>
          </w:p>
        </w:tc>
      </w:tr>
      <w:tr w:rsidR="00037D36" w:rsidRPr="00037D36" w14:paraId="6D04A88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7F78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F6C8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resentacion</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Parubca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3D34E42" w14:textId="3224B8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3C6E244D" w14:textId="44D6EC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36E25" w14:textId="529C93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568EB" w14:textId="63F394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7,703.44 </w:t>
            </w:r>
          </w:p>
        </w:tc>
      </w:tr>
      <w:tr w:rsidR="00037D36" w:rsidRPr="00037D36" w14:paraId="1BB0C79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148F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9C99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573166" w14:textId="29DB18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640EC87B" w14:textId="20A36E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DF9E4" w14:textId="221D70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8662F" w14:textId="035B5C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3,816.76 </w:t>
            </w:r>
          </w:p>
        </w:tc>
      </w:tr>
      <w:tr w:rsidR="00037D36" w:rsidRPr="00037D36" w14:paraId="074EFD4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4BF3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8B45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7C38A4" w14:textId="7709AF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0895B1CA" w14:textId="615F26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24D6C" w14:textId="0CBD6C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12D89" w14:textId="571E60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8,570.18 </w:t>
            </w:r>
          </w:p>
        </w:tc>
      </w:tr>
      <w:tr w:rsidR="00037D36" w:rsidRPr="00037D36" w14:paraId="6BEEA1B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63D7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0E76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San </w:t>
            </w:r>
            <w:proofErr w:type="spellStart"/>
            <w:r w:rsidRPr="00037D36">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3B41B3" w14:textId="287442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23544898" w14:textId="1C6D99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1BD84" w14:textId="2E04B9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06A09" w14:textId="411B18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7,057.28 </w:t>
            </w:r>
          </w:p>
        </w:tc>
      </w:tr>
      <w:tr w:rsidR="00037D36" w:rsidRPr="00037D36" w14:paraId="4BF0D76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FCE1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1262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530DCE4" w14:textId="22015C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2E96D7F1" w14:textId="2AD1EB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70C78" w14:textId="36F926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64238" w14:textId="4A6FBA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23,237.54 </w:t>
            </w:r>
          </w:p>
        </w:tc>
      </w:tr>
      <w:tr w:rsidR="00037D36" w:rsidRPr="00037D36" w14:paraId="6A1B9C3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4821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F162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29F2E" w14:textId="73FBED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57217197" w14:textId="7D669A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F8B71" w14:textId="0E0524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542DF" w14:textId="1070B9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33,077.76 </w:t>
            </w:r>
          </w:p>
        </w:tc>
      </w:tr>
      <w:tr w:rsidR="00037D36" w:rsidRPr="00037D36" w14:paraId="565AE7F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4C57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85E1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1F705A" w14:textId="512547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7260329" w14:textId="2FF90D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42D42" w14:textId="456C22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9365D" w14:textId="6F89C5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1,152.72 </w:t>
            </w:r>
          </w:p>
        </w:tc>
      </w:tr>
      <w:tr w:rsidR="00037D36" w:rsidRPr="00037D36" w14:paraId="4EB9BAD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0E96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81BD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A1031C" w14:textId="66D97E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0013A9D" w14:textId="7FB547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2732D" w14:textId="4D6C41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94C87" w14:textId="6ABF04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70,584.32 </w:t>
            </w:r>
          </w:p>
        </w:tc>
      </w:tr>
      <w:tr w:rsidR="00037D36" w:rsidRPr="00037D36" w14:paraId="68F2E78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274E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C43E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1590F0" w14:textId="06062A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646644FD" w14:textId="57A39E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19D23" w14:textId="1DA9D2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631E4" w14:textId="50D2E2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19,092.12 </w:t>
            </w:r>
          </w:p>
        </w:tc>
      </w:tr>
      <w:tr w:rsidR="00037D36" w:rsidRPr="00037D36" w14:paraId="0335908C"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91F94"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82D3C11" w14:textId="13DE9A5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604,475.38 </w:t>
            </w:r>
          </w:p>
        </w:tc>
        <w:tc>
          <w:tcPr>
            <w:tcW w:w="0" w:type="auto"/>
            <w:tcBorders>
              <w:top w:val="nil"/>
              <w:left w:val="nil"/>
              <w:bottom w:val="single" w:sz="4" w:space="0" w:color="000000"/>
              <w:right w:val="single" w:sz="4" w:space="0" w:color="000000"/>
            </w:tcBorders>
            <w:shd w:val="clear" w:color="D8D8D8" w:fill="D8D8D8"/>
            <w:noWrap/>
            <w:vAlign w:val="bottom"/>
            <w:hideMark/>
          </w:tcPr>
          <w:p w14:paraId="7A664711" w14:textId="2B79B61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C150C9" w14:textId="5327895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45015D" w14:textId="0508DD9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604,475.38 </w:t>
            </w:r>
          </w:p>
        </w:tc>
      </w:tr>
      <w:tr w:rsidR="00037D36" w:rsidRPr="00037D36" w14:paraId="1B31101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6F39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CED6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LGU </w:t>
            </w:r>
            <w:proofErr w:type="spellStart"/>
            <w:r w:rsidRPr="00037D36">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5CAD09" w14:textId="4BAAA3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3E670EA8" w14:textId="675A64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A1B73" w14:textId="634F49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BCB25" w14:textId="378392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434,456.38 </w:t>
            </w:r>
          </w:p>
        </w:tc>
      </w:tr>
      <w:tr w:rsidR="00037D36" w:rsidRPr="00037D36" w14:paraId="22D535F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39DB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77C3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gama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35C717" w14:textId="5B1D34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7523874F" w14:textId="115124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AC640" w14:textId="49597B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47C77" w14:textId="68AF88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5,549.00 </w:t>
            </w:r>
          </w:p>
        </w:tc>
      </w:tr>
      <w:tr w:rsidR="00037D36" w:rsidRPr="00037D36" w14:paraId="66CDD78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3486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E4A5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Andres (</w:t>
            </w:r>
            <w:proofErr w:type="spellStart"/>
            <w:r w:rsidRPr="00037D36">
              <w:rPr>
                <w:rFonts w:ascii="Arial Narrow" w:eastAsia="Times New Roman" w:hAnsi="Arial Narrow"/>
                <w:i/>
                <w:iCs/>
                <w:color w:val="000000"/>
                <w:sz w:val="20"/>
                <w:szCs w:val="20"/>
              </w:rPr>
              <w:t>Calolbo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AF62BFD" w14:textId="6D8B31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510280F2" w14:textId="0CE294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99D74" w14:textId="748862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A474E" w14:textId="4C8090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6,490.00 </w:t>
            </w:r>
          </w:p>
        </w:tc>
      </w:tr>
      <w:tr w:rsidR="00037D36" w:rsidRPr="00037D36" w14:paraId="70F2348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362C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1B10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723F79" w14:textId="6F4A70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68FA108C" w14:textId="46C938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9B3FB" w14:textId="0E9016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A9E50" w14:textId="3D87E4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7,980.00 </w:t>
            </w:r>
          </w:p>
        </w:tc>
      </w:tr>
      <w:tr w:rsidR="00037D36" w:rsidRPr="00037D36" w14:paraId="1C005B6F"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648FC"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35BA9D86" w14:textId="38443D0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5339FD70" w14:textId="4CC2BB6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BC90C5" w14:textId="3F1A3EC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0AC2A9" w14:textId="5794552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216,276.32 </w:t>
            </w:r>
          </w:p>
        </w:tc>
      </w:tr>
      <w:tr w:rsidR="00037D36" w:rsidRPr="00037D36" w14:paraId="23F56D3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06CB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8A77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DC5B8A" w14:textId="7070E5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19B08DAF" w14:textId="7E0092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8302B" w14:textId="607E67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CA0EF" w14:textId="2A750E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6,151.00 </w:t>
            </w:r>
          </w:p>
        </w:tc>
      </w:tr>
      <w:tr w:rsidR="00037D36" w:rsidRPr="00037D36" w14:paraId="167ED62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C2D2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0C036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EBA45D" w14:textId="391183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6C0D8017" w14:textId="464A1A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7D961" w14:textId="29F000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B5527" w14:textId="2E06D9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4,226.50 </w:t>
            </w:r>
          </w:p>
        </w:tc>
      </w:tr>
      <w:tr w:rsidR="00037D36" w:rsidRPr="00037D36" w14:paraId="3CFB2D6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A82A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38E3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92F738" w14:textId="2EF1F2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2322FE21" w14:textId="36C217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C0937" w14:textId="1CD291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A3290" w14:textId="39F1E7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700.00 </w:t>
            </w:r>
          </w:p>
        </w:tc>
      </w:tr>
      <w:tr w:rsidR="00037D36" w:rsidRPr="00037D36" w14:paraId="57DCF4B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A74C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FE43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753FD75" w14:textId="590501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C2F50AA" w14:textId="15DEC2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65775" w14:textId="3BC008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60B34" w14:textId="5F8F55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3,192.50 </w:t>
            </w:r>
          </w:p>
        </w:tc>
      </w:tr>
      <w:tr w:rsidR="00037D36" w:rsidRPr="00037D36" w14:paraId="48CD67E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5E3F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7EE8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nd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F74CF3" w14:textId="489C85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314FC2D2" w14:textId="48B746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1C323" w14:textId="2BC9BA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7EF2D" w14:textId="010DF4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0,475.00 </w:t>
            </w:r>
          </w:p>
        </w:tc>
      </w:tr>
      <w:tr w:rsidR="00037D36" w:rsidRPr="00037D36" w14:paraId="2BE7990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8485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CCEC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43B5B4EF" w14:textId="05AAE9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2CEB0C58" w14:textId="13026C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54570" w14:textId="3EE545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5BFBE" w14:textId="20BA06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4,420.00 </w:t>
            </w:r>
          </w:p>
        </w:tc>
      </w:tr>
      <w:tr w:rsidR="00037D36" w:rsidRPr="00037D36" w14:paraId="484BDA6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7464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0691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4B5F1C" w14:textId="74E8B5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7C8C75E8" w14:textId="0B43DA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44316" w14:textId="01A76F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E7BEE" w14:textId="23EBA2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2,634.00 </w:t>
            </w:r>
          </w:p>
        </w:tc>
      </w:tr>
      <w:tr w:rsidR="00037D36" w:rsidRPr="00037D36" w14:paraId="77BED15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7515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7D32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FCCF51" w14:textId="228D1D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9AA4732" w14:textId="592B90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A0AE0" w14:textId="235803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018AE" w14:textId="35071A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792.50 </w:t>
            </w:r>
          </w:p>
        </w:tc>
      </w:tr>
      <w:tr w:rsidR="00037D36" w:rsidRPr="00037D36" w14:paraId="134D8A4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164B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0F12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9F718D" w14:textId="62B2D1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76D42402" w14:textId="2E9D22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64F3F" w14:textId="59FC35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AFABB" w14:textId="55E5D3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4,260.00 </w:t>
            </w:r>
          </w:p>
        </w:tc>
      </w:tr>
      <w:tr w:rsidR="00037D36" w:rsidRPr="00037D36" w14:paraId="0109714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EF82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1B9C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io V. </w:t>
            </w:r>
            <w:proofErr w:type="spellStart"/>
            <w:r w:rsidRPr="00037D36">
              <w:rPr>
                <w:rFonts w:ascii="Arial Narrow" w:eastAsia="Times New Roman" w:hAnsi="Arial Narrow"/>
                <w:i/>
                <w:iCs/>
                <w:color w:val="000000"/>
                <w:sz w:val="20"/>
                <w:szCs w:val="20"/>
              </w:rPr>
              <w:t>Corpuz</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Limbuha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981763D" w14:textId="6B96B1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06A1E5AB" w14:textId="26AF38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48CFE" w14:textId="1A6003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1A4C5" w14:textId="168465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840.00 </w:t>
            </w:r>
          </w:p>
        </w:tc>
      </w:tr>
      <w:tr w:rsidR="00037D36" w:rsidRPr="00037D36" w14:paraId="25D2388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C57E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6582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B0167F4" w14:textId="044318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6FFDB88E" w14:textId="17B693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E1346" w14:textId="29C6E4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64FA8" w14:textId="304B23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5,535.00 </w:t>
            </w:r>
          </w:p>
        </w:tc>
      </w:tr>
      <w:tr w:rsidR="00037D36" w:rsidRPr="00037D36" w14:paraId="357ACA0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073E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A65D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21C08C" w14:textId="4D6B4A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31E493BA" w14:textId="785364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40A62" w14:textId="6A005D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F13D7" w14:textId="429182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5,049.82 </w:t>
            </w:r>
          </w:p>
        </w:tc>
      </w:tr>
      <w:tr w:rsidR="00037D36" w:rsidRPr="00037D36" w14:paraId="6278091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A5ACF0"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68E83BB7" w14:textId="7708638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0,935,018.80 </w:t>
            </w:r>
          </w:p>
        </w:tc>
        <w:tc>
          <w:tcPr>
            <w:tcW w:w="0" w:type="auto"/>
            <w:tcBorders>
              <w:top w:val="nil"/>
              <w:left w:val="nil"/>
              <w:bottom w:val="single" w:sz="4" w:space="0" w:color="000000"/>
              <w:right w:val="single" w:sz="4" w:space="0" w:color="000000"/>
            </w:tcBorders>
            <w:shd w:val="clear" w:color="D8D8D8" w:fill="D8D8D8"/>
            <w:noWrap/>
            <w:vAlign w:val="bottom"/>
            <w:hideMark/>
          </w:tcPr>
          <w:p w14:paraId="3047D517" w14:textId="252610E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EC6A5A0" w14:textId="4D7F886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CCD5E6" w14:textId="20C9B9D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2,516,218.80 </w:t>
            </w:r>
          </w:p>
        </w:tc>
      </w:tr>
      <w:tr w:rsidR="00037D36" w:rsidRPr="00037D36" w14:paraId="5EF4ACB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201DA40"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C1E9EBF" w14:textId="564E07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0DBCC288" w14:textId="16A3E9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F9747" w14:textId="6B0F9D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B374A" w14:textId="7EC82B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164,288.77 </w:t>
            </w:r>
          </w:p>
        </w:tc>
      </w:tr>
      <w:tr w:rsidR="00037D36" w:rsidRPr="00037D36" w14:paraId="5877395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31C8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A79C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5DDDADC3" w14:textId="59066B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1C600B14" w14:textId="1EC9BB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5ADB2" w14:textId="33BEA4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55EAE" w14:textId="42B74F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2,882.44 </w:t>
            </w:r>
          </w:p>
        </w:tc>
      </w:tr>
      <w:tr w:rsidR="00037D36" w:rsidRPr="00037D36" w14:paraId="4732EE0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06EE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AECF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313B75" w14:textId="39A97F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16C2EA39" w14:textId="0D88A4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043B4" w14:textId="08C2A2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236AA" w14:textId="530814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0,258.54 </w:t>
            </w:r>
          </w:p>
        </w:tc>
      </w:tr>
      <w:tr w:rsidR="00037D36" w:rsidRPr="00037D36" w14:paraId="6FD0020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3287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50CF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202DFC" w14:textId="4E0015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2A9101DA" w14:textId="2B46FF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0D1DA" w14:textId="1D3D19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F60DF" w14:textId="67927D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5,213.48 </w:t>
            </w:r>
          </w:p>
        </w:tc>
      </w:tr>
      <w:tr w:rsidR="00037D36" w:rsidRPr="00037D36" w14:paraId="6B3ED9C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B9F3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7C96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00799F8" w14:textId="5EDC72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3EAA6F46" w14:textId="400746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BA267" w14:textId="0CB7E8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225F4" w14:textId="18B3B0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7,127.72 </w:t>
            </w:r>
          </w:p>
        </w:tc>
      </w:tr>
      <w:tr w:rsidR="00037D36" w:rsidRPr="00037D36" w14:paraId="07A52BF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4C34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3CED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4291C380" w14:textId="3C550D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6D05D958" w14:textId="42831E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6FE8A0" w14:textId="35734A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C0C15" w14:textId="6E25CC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73,501.02 </w:t>
            </w:r>
          </w:p>
        </w:tc>
      </w:tr>
      <w:tr w:rsidR="00037D36" w:rsidRPr="00037D36" w14:paraId="7CF882D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5547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52A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BDD482" w14:textId="0BB81B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7A8E529E" w14:textId="7CAE78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41047DF8" w14:textId="72E2E5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1759F" w14:textId="5C717D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48,112.24 </w:t>
            </w:r>
          </w:p>
        </w:tc>
      </w:tr>
      <w:tr w:rsidR="00037D36" w:rsidRPr="00037D36" w14:paraId="4D2C2A9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06BC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3FD9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55A369" w14:textId="062218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736AED80" w14:textId="11D44E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8263917" w14:textId="4E40A0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90F49" w14:textId="1C0EC7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0,626.00 </w:t>
            </w:r>
          </w:p>
        </w:tc>
      </w:tr>
      <w:tr w:rsidR="00037D36" w:rsidRPr="00037D36" w14:paraId="563C9B7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A37B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78FE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87EAB4" w14:textId="20A283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3643E32B" w14:textId="378B4C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EB20D" w14:textId="66CAA6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176DC" w14:textId="14E72E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4,244.13 </w:t>
            </w:r>
          </w:p>
        </w:tc>
      </w:tr>
      <w:tr w:rsidR="00037D36" w:rsidRPr="00037D36" w14:paraId="05AB42D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64D3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D67B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318404" w14:textId="5A2B32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88,246.37 </w:t>
            </w:r>
          </w:p>
        </w:tc>
        <w:tc>
          <w:tcPr>
            <w:tcW w:w="0" w:type="auto"/>
            <w:tcBorders>
              <w:top w:val="nil"/>
              <w:left w:val="nil"/>
              <w:bottom w:val="single" w:sz="4" w:space="0" w:color="000000"/>
              <w:right w:val="single" w:sz="4" w:space="0" w:color="000000"/>
            </w:tcBorders>
            <w:shd w:val="clear" w:color="auto" w:fill="auto"/>
            <w:noWrap/>
            <w:vAlign w:val="bottom"/>
            <w:hideMark/>
          </w:tcPr>
          <w:p w14:paraId="44A27CCC" w14:textId="3B9BE9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289A74CE" w14:textId="7992F7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FBC61" w14:textId="5053ED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7,496.37 </w:t>
            </w:r>
          </w:p>
        </w:tc>
      </w:tr>
      <w:tr w:rsidR="00037D36" w:rsidRPr="00037D36" w14:paraId="181B74E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FAB9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67AE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6835A87D" w14:textId="71F722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6D8DA291" w14:textId="2CC62E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288BD" w14:textId="7FAD66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4A270" w14:textId="6AD638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7,359.60 </w:t>
            </w:r>
          </w:p>
        </w:tc>
      </w:tr>
      <w:tr w:rsidR="00037D36" w:rsidRPr="00037D36" w14:paraId="01D0B0C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0D1B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9D60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74E3A0" w14:textId="7F94AF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414D281F" w14:textId="469073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4809138A" w14:textId="21B78E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F6CA7" w14:textId="4E6AF5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1,043.20 </w:t>
            </w:r>
          </w:p>
        </w:tc>
      </w:tr>
      <w:tr w:rsidR="00037D36" w:rsidRPr="00037D36" w14:paraId="5A40B60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A382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A028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2708A6D" w14:textId="09F58A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727B6211" w14:textId="4518C0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E2AA7" w14:textId="32A311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7018A" w14:textId="58DDE8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1,665.13 </w:t>
            </w:r>
          </w:p>
        </w:tc>
      </w:tr>
      <w:tr w:rsidR="00037D36" w:rsidRPr="00037D36" w14:paraId="11EACC1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5173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89AE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004B8EED" w14:textId="7083F7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6DB6C900" w14:textId="1D2196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9F9F8" w14:textId="0227D1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74F6C" w14:textId="5FB0C6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7,236.32 </w:t>
            </w:r>
          </w:p>
        </w:tc>
      </w:tr>
      <w:tr w:rsidR="00037D36" w:rsidRPr="00037D36" w14:paraId="10F4E84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4BFE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4206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A3BA42C" w14:textId="1B49C9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6D1611E2" w14:textId="3DF731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90C82" w14:textId="44D993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17F04" w14:textId="054ADA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887.40 </w:t>
            </w:r>
          </w:p>
        </w:tc>
      </w:tr>
      <w:tr w:rsidR="00037D36" w:rsidRPr="00037D36" w14:paraId="1A51CB8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F29C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2B68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ED0F67D" w14:textId="5BF8A9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718D0202" w14:textId="0853B5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2F672" w14:textId="3A8B33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546A9" w14:textId="04CC7D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38,276.44 </w:t>
            </w:r>
          </w:p>
        </w:tc>
      </w:tr>
      <w:tr w:rsidR="00037D36" w:rsidRPr="00037D36" w14:paraId="4C905B94"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F9F407"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66137F4A" w14:textId="4461DA9C"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64,275,469.63 </w:t>
            </w:r>
          </w:p>
        </w:tc>
        <w:tc>
          <w:tcPr>
            <w:tcW w:w="0" w:type="auto"/>
            <w:tcBorders>
              <w:top w:val="nil"/>
              <w:left w:val="nil"/>
              <w:bottom w:val="single" w:sz="4" w:space="0" w:color="000000"/>
              <w:right w:val="single" w:sz="4" w:space="0" w:color="000000"/>
            </w:tcBorders>
            <w:shd w:val="clear" w:color="A5A5A5" w:fill="A5A5A5"/>
            <w:noWrap/>
            <w:vAlign w:val="bottom"/>
            <w:hideMark/>
          </w:tcPr>
          <w:p w14:paraId="1507366B" w14:textId="6EB9D79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6,691,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50BF5600" w14:textId="5CA0B28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532181" w14:textId="6D4796E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80,967,221.71 </w:t>
            </w:r>
          </w:p>
        </w:tc>
      </w:tr>
      <w:tr w:rsidR="00037D36" w:rsidRPr="00037D36" w14:paraId="01D535F1"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614F4"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F2ECCD3" w14:textId="34F9E70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7,016,277.82 </w:t>
            </w:r>
          </w:p>
        </w:tc>
        <w:tc>
          <w:tcPr>
            <w:tcW w:w="0" w:type="auto"/>
            <w:tcBorders>
              <w:top w:val="nil"/>
              <w:left w:val="nil"/>
              <w:bottom w:val="single" w:sz="4" w:space="0" w:color="000000"/>
              <w:right w:val="single" w:sz="4" w:space="0" w:color="000000"/>
            </w:tcBorders>
            <w:shd w:val="clear" w:color="D8D8D8" w:fill="D8D8D8"/>
            <w:noWrap/>
            <w:vAlign w:val="bottom"/>
            <w:hideMark/>
          </w:tcPr>
          <w:p w14:paraId="0174A1FC" w14:textId="357B6C9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76E02A" w14:textId="6A7A40A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829E20" w14:textId="41740A0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7,329,027.82 </w:t>
            </w:r>
          </w:p>
        </w:tc>
      </w:tr>
      <w:tr w:rsidR="00037D36" w:rsidRPr="00037D36" w14:paraId="2F760A0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31DD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D93C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BB512D" w14:textId="255B91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25E5F2" w14:textId="1405E6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32A0A" w14:textId="33EB8D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09327" w14:textId="2BD2BC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000.00 </w:t>
            </w:r>
          </w:p>
        </w:tc>
      </w:tr>
      <w:tr w:rsidR="00037D36" w:rsidRPr="00037D36" w14:paraId="3EAB69C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B067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3898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1FBD6A" w14:textId="299BEA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5AB235EA" w14:textId="66A69A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B4ADF" w14:textId="6794BD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3FFF6" w14:textId="2A0F32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97,500.00 </w:t>
            </w:r>
          </w:p>
        </w:tc>
      </w:tr>
      <w:tr w:rsidR="00037D36" w:rsidRPr="00037D36" w14:paraId="0937F8B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62CE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6189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01A8EA2" w14:textId="3D8B9A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3,120.00 </w:t>
            </w:r>
          </w:p>
        </w:tc>
        <w:tc>
          <w:tcPr>
            <w:tcW w:w="0" w:type="auto"/>
            <w:tcBorders>
              <w:top w:val="nil"/>
              <w:left w:val="nil"/>
              <w:bottom w:val="single" w:sz="4" w:space="0" w:color="000000"/>
              <w:right w:val="single" w:sz="4" w:space="0" w:color="000000"/>
            </w:tcBorders>
            <w:shd w:val="clear" w:color="auto" w:fill="auto"/>
            <w:noWrap/>
            <w:vAlign w:val="bottom"/>
            <w:hideMark/>
          </w:tcPr>
          <w:p w14:paraId="35DEA9CE" w14:textId="663583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250C38" w14:textId="36FC9E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285A7" w14:textId="0BB0C5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8,120.00 </w:t>
            </w:r>
          </w:p>
        </w:tc>
      </w:tr>
      <w:tr w:rsidR="00037D36" w:rsidRPr="00037D36" w14:paraId="60D1E16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E1EF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694F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428D9A27" w14:textId="57F77A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4D5F9C84" w14:textId="4A2C89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8043F54" w14:textId="73E1A5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E6F62" w14:textId="61FB9F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0,447.20 </w:t>
            </w:r>
          </w:p>
        </w:tc>
      </w:tr>
      <w:tr w:rsidR="00037D36" w:rsidRPr="00037D36" w14:paraId="5385275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2203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A9C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45B356" w14:textId="6004A1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07FDB5C6" w14:textId="1A8614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32401" w14:textId="2CC167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9013E" w14:textId="7F74BB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1,656.70 </w:t>
            </w:r>
          </w:p>
        </w:tc>
      </w:tr>
      <w:tr w:rsidR="00037D36" w:rsidRPr="00037D36" w14:paraId="391AF99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3FD5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9E0C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1B9D1" w14:textId="72C18A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1B125A40" w14:textId="457A63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CFC21" w14:textId="68D837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13E47" w14:textId="0763E5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67,414.10 </w:t>
            </w:r>
          </w:p>
        </w:tc>
      </w:tr>
      <w:tr w:rsidR="00037D36" w:rsidRPr="00037D36" w14:paraId="197CDA0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6BD9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46DF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1FAD52E" w14:textId="51FAEA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0ED0E748" w14:textId="151C6B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57704" w14:textId="54C741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3DEB3" w14:textId="467EFF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9,000.00 </w:t>
            </w:r>
          </w:p>
        </w:tc>
      </w:tr>
      <w:tr w:rsidR="00037D36" w:rsidRPr="00037D36" w14:paraId="4DFD5F1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407F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18F8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9B115F" w14:textId="05B294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6,500.00 </w:t>
            </w:r>
          </w:p>
        </w:tc>
        <w:tc>
          <w:tcPr>
            <w:tcW w:w="0" w:type="auto"/>
            <w:tcBorders>
              <w:top w:val="nil"/>
              <w:left w:val="nil"/>
              <w:bottom w:val="single" w:sz="4" w:space="0" w:color="000000"/>
              <w:right w:val="single" w:sz="4" w:space="0" w:color="000000"/>
            </w:tcBorders>
            <w:shd w:val="clear" w:color="auto" w:fill="auto"/>
            <w:noWrap/>
            <w:vAlign w:val="bottom"/>
            <w:hideMark/>
          </w:tcPr>
          <w:p w14:paraId="26F62442" w14:textId="5E8CAF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9BB09" w14:textId="2AD74C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937E9" w14:textId="56D392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6,500.00 </w:t>
            </w:r>
          </w:p>
        </w:tc>
      </w:tr>
      <w:tr w:rsidR="00037D36" w:rsidRPr="00037D36" w14:paraId="014A3F1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6D10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DA5D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CF76E7" w14:textId="2723FC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66,800.00 </w:t>
            </w:r>
          </w:p>
        </w:tc>
        <w:tc>
          <w:tcPr>
            <w:tcW w:w="0" w:type="auto"/>
            <w:tcBorders>
              <w:top w:val="nil"/>
              <w:left w:val="nil"/>
              <w:bottom w:val="single" w:sz="4" w:space="0" w:color="000000"/>
              <w:right w:val="single" w:sz="4" w:space="0" w:color="000000"/>
            </w:tcBorders>
            <w:shd w:val="clear" w:color="auto" w:fill="auto"/>
            <w:noWrap/>
            <w:vAlign w:val="bottom"/>
            <w:hideMark/>
          </w:tcPr>
          <w:p w14:paraId="1011614D" w14:textId="216997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E7150" w14:textId="5B5486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DAF3A" w14:textId="25E082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66,800.00 </w:t>
            </w:r>
          </w:p>
        </w:tc>
      </w:tr>
      <w:tr w:rsidR="00037D36" w:rsidRPr="00037D36" w14:paraId="510891F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3E89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DE2E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55E623" w14:textId="2EDE1B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6C6A8968" w14:textId="2920DE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63991" w14:textId="3E329D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B40F9" w14:textId="7372E9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72,100.00 </w:t>
            </w:r>
          </w:p>
        </w:tc>
      </w:tr>
      <w:tr w:rsidR="00037D36" w:rsidRPr="00037D36" w14:paraId="4681FB3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5141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F876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AA28DF" w14:textId="37BC5C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78,800.00 </w:t>
            </w:r>
          </w:p>
        </w:tc>
        <w:tc>
          <w:tcPr>
            <w:tcW w:w="0" w:type="auto"/>
            <w:tcBorders>
              <w:top w:val="nil"/>
              <w:left w:val="nil"/>
              <w:bottom w:val="single" w:sz="4" w:space="0" w:color="000000"/>
              <w:right w:val="single" w:sz="4" w:space="0" w:color="000000"/>
            </w:tcBorders>
            <w:shd w:val="clear" w:color="auto" w:fill="auto"/>
            <w:noWrap/>
            <w:vAlign w:val="bottom"/>
            <w:hideMark/>
          </w:tcPr>
          <w:p w14:paraId="28EEE488" w14:textId="307E8C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1EFFF" w14:textId="656A0A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10B7C" w14:textId="353F6E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78,800.00 </w:t>
            </w:r>
          </w:p>
        </w:tc>
      </w:tr>
      <w:tr w:rsidR="00037D36" w:rsidRPr="00037D36" w14:paraId="1B1E11B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F930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8147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6F04DC8F" w14:textId="3EF75F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010,275.40 </w:t>
            </w:r>
          </w:p>
        </w:tc>
        <w:tc>
          <w:tcPr>
            <w:tcW w:w="0" w:type="auto"/>
            <w:tcBorders>
              <w:top w:val="nil"/>
              <w:left w:val="nil"/>
              <w:bottom w:val="single" w:sz="4" w:space="0" w:color="000000"/>
              <w:right w:val="single" w:sz="4" w:space="0" w:color="000000"/>
            </w:tcBorders>
            <w:shd w:val="clear" w:color="auto" w:fill="auto"/>
            <w:noWrap/>
            <w:vAlign w:val="bottom"/>
            <w:hideMark/>
          </w:tcPr>
          <w:p w14:paraId="288E4BEB" w14:textId="7147A9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3347C" w14:textId="374942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16923" w14:textId="3CEA21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010,275.40 </w:t>
            </w:r>
          </w:p>
        </w:tc>
      </w:tr>
      <w:tr w:rsidR="00037D36" w:rsidRPr="00037D36" w14:paraId="1D6F1E4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A1E3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5756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4BE9D" w14:textId="793383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5C416599" w14:textId="076C71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3933F" w14:textId="263FF5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4AA9B" w14:textId="53BC46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3,400.00 </w:t>
            </w:r>
          </w:p>
        </w:tc>
      </w:tr>
      <w:tr w:rsidR="00037D36" w:rsidRPr="00037D36" w14:paraId="714E56F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A40F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B517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024216" w14:textId="18FE0D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67,580.00 </w:t>
            </w:r>
          </w:p>
        </w:tc>
        <w:tc>
          <w:tcPr>
            <w:tcW w:w="0" w:type="auto"/>
            <w:tcBorders>
              <w:top w:val="nil"/>
              <w:left w:val="nil"/>
              <w:bottom w:val="single" w:sz="4" w:space="0" w:color="000000"/>
              <w:right w:val="single" w:sz="4" w:space="0" w:color="000000"/>
            </w:tcBorders>
            <w:shd w:val="clear" w:color="auto" w:fill="auto"/>
            <w:noWrap/>
            <w:vAlign w:val="bottom"/>
            <w:hideMark/>
          </w:tcPr>
          <w:p w14:paraId="67AE34BC" w14:textId="745020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9FC1F" w14:textId="4E9D98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9F359" w14:textId="6C0BE9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67,580.00 </w:t>
            </w:r>
          </w:p>
        </w:tc>
      </w:tr>
      <w:tr w:rsidR="00037D36" w:rsidRPr="00037D36" w14:paraId="116B0FB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A72D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4250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CD5A9A" w14:textId="2F6B5A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31,897.42 </w:t>
            </w:r>
          </w:p>
        </w:tc>
        <w:tc>
          <w:tcPr>
            <w:tcW w:w="0" w:type="auto"/>
            <w:tcBorders>
              <w:top w:val="nil"/>
              <w:left w:val="nil"/>
              <w:bottom w:val="single" w:sz="4" w:space="0" w:color="000000"/>
              <w:right w:val="single" w:sz="4" w:space="0" w:color="000000"/>
            </w:tcBorders>
            <w:shd w:val="clear" w:color="auto" w:fill="auto"/>
            <w:noWrap/>
            <w:vAlign w:val="bottom"/>
            <w:hideMark/>
          </w:tcPr>
          <w:p w14:paraId="7B19B6B6" w14:textId="6E9DF5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34C1F" w14:textId="3A93CE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BF93B" w14:textId="1F941F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31,897.42 </w:t>
            </w:r>
          </w:p>
        </w:tc>
      </w:tr>
      <w:tr w:rsidR="00037D36" w:rsidRPr="00037D36" w14:paraId="121AEFB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6777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1A22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96025E" w14:textId="136DCC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52,537.00 </w:t>
            </w:r>
          </w:p>
        </w:tc>
        <w:tc>
          <w:tcPr>
            <w:tcW w:w="0" w:type="auto"/>
            <w:tcBorders>
              <w:top w:val="nil"/>
              <w:left w:val="nil"/>
              <w:bottom w:val="single" w:sz="4" w:space="0" w:color="000000"/>
              <w:right w:val="single" w:sz="4" w:space="0" w:color="000000"/>
            </w:tcBorders>
            <w:shd w:val="clear" w:color="auto" w:fill="auto"/>
            <w:noWrap/>
            <w:vAlign w:val="bottom"/>
            <w:hideMark/>
          </w:tcPr>
          <w:p w14:paraId="7AE587F7" w14:textId="460604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E1B4C" w14:textId="656CA6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A0329" w14:textId="533394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52,537.00 </w:t>
            </w:r>
          </w:p>
        </w:tc>
      </w:tr>
      <w:tr w:rsidR="00037D36" w:rsidRPr="00037D36" w14:paraId="493D464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B78B4"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6C026BD4" w14:textId="3A02CAD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9,274,6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33EF8712" w14:textId="18C496D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71D9C7A" w14:textId="6E7FA58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08AD1E" w14:textId="0E1D0F0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1,550,053.71 </w:t>
            </w:r>
          </w:p>
        </w:tc>
      </w:tr>
      <w:tr w:rsidR="00037D36" w:rsidRPr="00037D36" w14:paraId="7875484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E20F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41B7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nini</w:t>
            </w:r>
            <w:proofErr w:type="spellEnd"/>
            <w:r w:rsidRPr="00037D36">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0B9DAB3A" w14:textId="3EC247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32,584.96 </w:t>
            </w:r>
          </w:p>
        </w:tc>
        <w:tc>
          <w:tcPr>
            <w:tcW w:w="0" w:type="auto"/>
            <w:tcBorders>
              <w:top w:val="nil"/>
              <w:left w:val="nil"/>
              <w:bottom w:val="single" w:sz="4" w:space="0" w:color="000000"/>
              <w:right w:val="single" w:sz="4" w:space="0" w:color="000000"/>
            </w:tcBorders>
            <w:shd w:val="clear" w:color="auto" w:fill="auto"/>
            <w:noWrap/>
            <w:vAlign w:val="bottom"/>
            <w:hideMark/>
          </w:tcPr>
          <w:p w14:paraId="3ABE7636" w14:textId="20AC6C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9BA8D" w14:textId="04505D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69142" w14:textId="4ECFC4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32,584.96 </w:t>
            </w:r>
          </w:p>
        </w:tc>
      </w:tr>
      <w:tr w:rsidR="00037D36" w:rsidRPr="00037D36" w14:paraId="18411EF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4084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E056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el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42EF93" w14:textId="4F89C3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5DEDD775" w14:textId="3A1DCB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F837E" w14:textId="44A4E9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42009" w14:textId="080197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4,000.00 </w:t>
            </w:r>
          </w:p>
        </w:tc>
      </w:tr>
      <w:tr w:rsidR="00037D36" w:rsidRPr="00037D36" w14:paraId="7C38852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D07C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10DC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B5281" w14:textId="292ED4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41C90152" w14:textId="797FCF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47430" w14:textId="7A3DBC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A47A0" w14:textId="462480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68,099.20 </w:t>
            </w:r>
          </w:p>
        </w:tc>
      </w:tr>
      <w:tr w:rsidR="00037D36" w:rsidRPr="00037D36" w14:paraId="56AF790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951C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24DA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D88DE46" w14:textId="15B329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55,820.45 </w:t>
            </w:r>
          </w:p>
        </w:tc>
        <w:tc>
          <w:tcPr>
            <w:tcW w:w="0" w:type="auto"/>
            <w:tcBorders>
              <w:top w:val="nil"/>
              <w:left w:val="nil"/>
              <w:bottom w:val="single" w:sz="4" w:space="0" w:color="000000"/>
              <w:right w:val="single" w:sz="4" w:space="0" w:color="000000"/>
            </w:tcBorders>
            <w:shd w:val="clear" w:color="auto" w:fill="auto"/>
            <w:noWrap/>
            <w:vAlign w:val="bottom"/>
            <w:hideMark/>
          </w:tcPr>
          <w:p w14:paraId="76C3F386" w14:textId="6364A5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2628D" w14:textId="168ECF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B9344" w14:textId="7BCCC6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55,820.45 </w:t>
            </w:r>
          </w:p>
        </w:tc>
      </w:tr>
      <w:tr w:rsidR="00037D36" w:rsidRPr="00037D36" w14:paraId="5AF1464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4200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E3FE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San </w:t>
            </w:r>
            <w:proofErr w:type="spellStart"/>
            <w:r w:rsidRPr="00037D36">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B66F11" w14:textId="0C5022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93,995.00 </w:t>
            </w:r>
          </w:p>
        </w:tc>
        <w:tc>
          <w:tcPr>
            <w:tcW w:w="0" w:type="auto"/>
            <w:tcBorders>
              <w:top w:val="nil"/>
              <w:left w:val="nil"/>
              <w:bottom w:val="single" w:sz="4" w:space="0" w:color="000000"/>
              <w:right w:val="single" w:sz="4" w:space="0" w:color="000000"/>
            </w:tcBorders>
            <w:shd w:val="clear" w:color="auto" w:fill="auto"/>
            <w:noWrap/>
            <w:vAlign w:val="bottom"/>
            <w:hideMark/>
          </w:tcPr>
          <w:p w14:paraId="05CF931B" w14:textId="3C40B7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B2191" w14:textId="290B5A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37856" w14:textId="4F236E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93,995.00 </w:t>
            </w:r>
          </w:p>
        </w:tc>
      </w:tr>
      <w:tr w:rsidR="00037D36" w:rsidRPr="00037D36" w14:paraId="1324DBF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0EF0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F8B7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16CBB8" w14:textId="02A9FE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00922A1D" w14:textId="2397DE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64CF7" w14:textId="51C9D8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35C93" w14:textId="378575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88,000.00 </w:t>
            </w:r>
          </w:p>
        </w:tc>
      </w:tr>
      <w:tr w:rsidR="00037D36" w:rsidRPr="00037D36" w14:paraId="20A13AC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7730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4239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Tobias </w:t>
            </w:r>
            <w:proofErr w:type="spellStart"/>
            <w:r w:rsidRPr="00037D36">
              <w:rPr>
                <w:rFonts w:ascii="Arial Narrow" w:eastAsia="Times New Roman" w:hAnsi="Arial Narrow"/>
                <w:i/>
                <w:iCs/>
                <w:color w:val="000000"/>
                <w:sz w:val="20"/>
                <w:szCs w:val="20"/>
              </w:rPr>
              <w:t>Fornier</w:t>
            </w:r>
            <w:proofErr w:type="spellEnd"/>
            <w:r w:rsidRPr="00037D36">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61F6281A" w14:textId="4372E8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99,565.00 </w:t>
            </w:r>
          </w:p>
        </w:tc>
        <w:tc>
          <w:tcPr>
            <w:tcW w:w="0" w:type="auto"/>
            <w:tcBorders>
              <w:top w:val="nil"/>
              <w:left w:val="nil"/>
              <w:bottom w:val="single" w:sz="4" w:space="0" w:color="000000"/>
              <w:right w:val="single" w:sz="4" w:space="0" w:color="000000"/>
            </w:tcBorders>
            <w:shd w:val="clear" w:color="auto" w:fill="auto"/>
            <w:noWrap/>
            <w:vAlign w:val="bottom"/>
            <w:hideMark/>
          </w:tcPr>
          <w:p w14:paraId="3B6D5BE4" w14:textId="72CA95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B09A0" w14:textId="37CA79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D2A1F" w14:textId="672619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99,565.00 </w:t>
            </w:r>
          </w:p>
        </w:tc>
      </w:tr>
      <w:tr w:rsidR="00037D36" w:rsidRPr="00037D36" w14:paraId="441B9B8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86ED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1B8D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6A3D4F3F" w14:textId="7DB5DB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4D160BBD" w14:textId="76AFFB7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D220E" w14:textId="7C90EB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06F78" w14:textId="4F5331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0,040.00 </w:t>
            </w:r>
          </w:p>
        </w:tc>
      </w:tr>
      <w:tr w:rsidR="00037D36" w:rsidRPr="00037D36" w14:paraId="79ADFF3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B51B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A4C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7DB448" w14:textId="2A2778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9,229.00 </w:t>
            </w:r>
          </w:p>
        </w:tc>
        <w:tc>
          <w:tcPr>
            <w:tcW w:w="0" w:type="auto"/>
            <w:tcBorders>
              <w:top w:val="nil"/>
              <w:left w:val="nil"/>
              <w:bottom w:val="single" w:sz="4" w:space="0" w:color="000000"/>
              <w:right w:val="single" w:sz="4" w:space="0" w:color="000000"/>
            </w:tcBorders>
            <w:shd w:val="clear" w:color="auto" w:fill="auto"/>
            <w:noWrap/>
            <w:vAlign w:val="bottom"/>
            <w:hideMark/>
          </w:tcPr>
          <w:p w14:paraId="7E7A2298" w14:textId="5E7549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E1C7A" w14:textId="28D1BD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74685" w14:textId="117D43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9,229.00 </w:t>
            </w:r>
          </w:p>
        </w:tc>
      </w:tr>
      <w:tr w:rsidR="00037D36" w:rsidRPr="00037D36" w14:paraId="25BA3B1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4D5C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AAD7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4E0E45" w14:textId="5C4073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862497" w14:textId="3A88D6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1367F2F" w14:textId="623E82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A0F1C" w14:textId="062670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10,400.00 </w:t>
            </w:r>
          </w:p>
        </w:tc>
      </w:tr>
      <w:tr w:rsidR="00037D36" w:rsidRPr="00037D36" w14:paraId="513DED9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A5DA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7267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3B343E" w14:textId="442856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4FEAEA" w14:textId="346C97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3FC48" w14:textId="00F48D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237DD" w14:textId="767542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40,000.00 </w:t>
            </w:r>
          </w:p>
        </w:tc>
      </w:tr>
      <w:tr w:rsidR="00037D36" w:rsidRPr="00037D36" w14:paraId="2ECEE2E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1490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EB2C5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11ED0A" w14:textId="5EC284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19BF58C6" w14:textId="217DE4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D69FC" w14:textId="7E3766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7E261" w14:textId="1E8F2E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4,250.00 </w:t>
            </w:r>
          </w:p>
        </w:tc>
      </w:tr>
      <w:tr w:rsidR="00037D36" w:rsidRPr="00037D36" w14:paraId="65B5E37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4261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7281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ua</w:t>
            </w:r>
            <w:proofErr w:type="spellEnd"/>
            <w:r w:rsidRPr="00037D36">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19E9B002" w14:textId="3632BB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3511F24D" w14:textId="042F0A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948F2" w14:textId="7B11D6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01EA5" w14:textId="1E8796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5,168.10 </w:t>
            </w:r>
          </w:p>
        </w:tc>
      </w:tr>
      <w:tr w:rsidR="00037D36" w:rsidRPr="00037D36" w14:paraId="519A9CC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4D68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6C1A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13FD784" w14:textId="2426C7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693BD777" w14:textId="5966F5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5DB61" w14:textId="76A6EE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DE856" w14:textId="7E1794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4,350.00 </w:t>
            </w:r>
          </w:p>
        </w:tc>
      </w:tr>
      <w:tr w:rsidR="00037D36" w:rsidRPr="00037D36" w14:paraId="58E15E3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DDBA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F9F0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65C7AF" w14:textId="6C46AE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41,487.00 </w:t>
            </w:r>
          </w:p>
        </w:tc>
        <w:tc>
          <w:tcPr>
            <w:tcW w:w="0" w:type="auto"/>
            <w:tcBorders>
              <w:top w:val="nil"/>
              <w:left w:val="nil"/>
              <w:bottom w:val="single" w:sz="4" w:space="0" w:color="000000"/>
              <w:right w:val="single" w:sz="4" w:space="0" w:color="000000"/>
            </w:tcBorders>
            <w:shd w:val="clear" w:color="auto" w:fill="auto"/>
            <w:noWrap/>
            <w:vAlign w:val="bottom"/>
            <w:hideMark/>
          </w:tcPr>
          <w:p w14:paraId="1CAA581F" w14:textId="7048DD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03650B" w14:textId="37F1D9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83148" w14:textId="157216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041,487.00 </w:t>
            </w:r>
          </w:p>
        </w:tc>
      </w:tr>
      <w:tr w:rsidR="00037D36" w:rsidRPr="00037D36" w14:paraId="0FDE8AA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940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F53A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E7E48F" w14:textId="3A8B1C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5F382E12" w14:textId="03BC47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C4681" w14:textId="7E1EE6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96DCC" w14:textId="35B62A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5,800.00 </w:t>
            </w:r>
          </w:p>
        </w:tc>
      </w:tr>
      <w:tr w:rsidR="00037D36" w:rsidRPr="00037D36" w14:paraId="59E09AC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9CC2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B04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0E9C37" w14:textId="19C764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7F8BB521" w14:textId="0566B8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0BA4F" w14:textId="198FAF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84455" w14:textId="6FAE73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1,190.00 </w:t>
            </w:r>
          </w:p>
        </w:tc>
      </w:tr>
      <w:tr w:rsidR="00037D36" w:rsidRPr="00037D36" w14:paraId="1C168AF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D9CE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92B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39CCED" w14:textId="5C9A68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70775A2A" w14:textId="50C515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AF4B2" w14:textId="758FE8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A18D2" w14:textId="676F53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46,075.00 </w:t>
            </w:r>
          </w:p>
        </w:tc>
      </w:tr>
      <w:tr w:rsidR="00037D36" w:rsidRPr="00037D36" w14:paraId="08CC2D7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DE845"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7245DEF" w14:textId="56B9CF6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2,590,355.50 </w:t>
            </w:r>
          </w:p>
        </w:tc>
        <w:tc>
          <w:tcPr>
            <w:tcW w:w="0" w:type="auto"/>
            <w:tcBorders>
              <w:top w:val="nil"/>
              <w:left w:val="nil"/>
              <w:bottom w:val="single" w:sz="4" w:space="0" w:color="000000"/>
              <w:right w:val="single" w:sz="4" w:space="0" w:color="000000"/>
            </w:tcBorders>
            <w:shd w:val="clear" w:color="D8D8D8" w:fill="D8D8D8"/>
            <w:noWrap/>
            <w:vAlign w:val="bottom"/>
            <w:hideMark/>
          </w:tcPr>
          <w:p w14:paraId="19345C83" w14:textId="344EB33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4,0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8CDDA65" w14:textId="12260C1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400F22" w14:textId="79C29B5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6,643,957.58 </w:t>
            </w:r>
          </w:p>
        </w:tc>
      </w:tr>
      <w:tr w:rsidR="00037D36" w:rsidRPr="00037D36" w14:paraId="3D2014C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91F4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2841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rovince of </w:t>
            </w:r>
            <w:proofErr w:type="spellStart"/>
            <w:r w:rsidRPr="00037D36">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03671E" w14:textId="7AE752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6D9792CF" w14:textId="11C8DB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7EFC8" w14:textId="2FD059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6AABD" w14:textId="30A838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0,320.00 </w:t>
            </w:r>
          </w:p>
        </w:tc>
      </w:tr>
      <w:tr w:rsidR="00037D36" w:rsidRPr="00037D36" w14:paraId="0EE945B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B072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EB86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559267" w14:textId="2925D4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75DE2F5D" w14:textId="0C0BD2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BFA98" w14:textId="43FB6B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98425" w14:textId="3415F6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86,820.00 </w:t>
            </w:r>
          </w:p>
        </w:tc>
      </w:tr>
      <w:tr w:rsidR="00037D36" w:rsidRPr="00037D36" w14:paraId="4C2DFE6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4A1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6171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29F01490" w14:textId="49A1F4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1,000.00 </w:t>
            </w:r>
          </w:p>
        </w:tc>
        <w:tc>
          <w:tcPr>
            <w:tcW w:w="0" w:type="auto"/>
            <w:tcBorders>
              <w:top w:val="nil"/>
              <w:left w:val="nil"/>
              <w:bottom w:val="single" w:sz="4" w:space="0" w:color="000000"/>
              <w:right w:val="single" w:sz="4" w:space="0" w:color="000000"/>
            </w:tcBorders>
            <w:shd w:val="clear" w:color="auto" w:fill="auto"/>
            <w:noWrap/>
            <w:vAlign w:val="bottom"/>
            <w:hideMark/>
          </w:tcPr>
          <w:p w14:paraId="7A5197EC" w14:textId="5529D6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E411B" w14:textId="4FF8E3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472C4" w14:textId="328C43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1,000.00 </w:t>
            </w:r>
          </w:p>
        </w:tc>
      </w:tr>
      <w:tr w:rsidR="00037D36" w:rsidRPr="00037D36" w14:paraId="275ABD9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50DD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167F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F6885" w14:textId="2B92E4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34989B7" w14:textId="6003BA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4EB53" w14:textId="5EAD5C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4B1AF" w14:textId="5BCDC9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2,000.00 </w:t>
            </w:r>
          </w:p>
        </w:tc>
      </w:tr>
      <w:tr w:rsidR="00037D36" w:rsidRPr="00037D36" w14:paraId="5EBA09B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9501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20ED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31414D" w14:textId="16B6A1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9,647.75 </w:t>
            </w:r>
          </w:p>
        </w:tc>
        <w:tc>
          <w:tcPr>
            <w:tcW w:w="0" w:type="auto"/>
            <w:tcBorders>
              <w:top w:val="nil"/>
              <w:left w:val="nil"/>
              <w:bottom w:val="single" w:sz="4" w:space="0" w:color="000000"/>
              <w:right w:val="single" w:sz="4" w:space="0" w:color="000000"/>
            </w:tcBorders>
            <w:shd w:val="clear" w:color="auto" w:fill="auto"/>
            <w:noWrap/>
            <w:vAlign w:val="bottom"/>
            <w:hideMark/>
          </w:tcPr>
          <w:p w14:paraId="77A2FAF7" w14:textId="52450B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2C752" w14:textId="71DCBA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57CB7" w14:textId="19C40E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9,647.75 </w:t>
            </w:r>
          </w:p>
        </w:tc>
      </w:tr>
      <w:tr w:rsidR="00037D36" w:rsidRPr="00037D36" w14:paraId="34013F3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412F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7706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0F285B" w14:textId="2187E9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438C1349" w14:textId="346DE5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CA465" w14:textId="692B29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B9E78" w14:textId="6FB099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5,944.00 </w:t>
            </w:r>
          </w:p>
        </w:tc>
      </w:tr>
      <w:tr w:rsidR="00037D36" w:rsidRPr="00037D36" w14:paraId="6A3D224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1FDD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4D09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5216E1" w14:textId="530905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2944852A" w14:textId="04F056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5646A" w14:textId="16FBF8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A0D45" w14:textId="1B250D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68,223.75 </w:t>
            </w:r>
          </w:p>
        </w:tc>
      </w:tr>
      <w:tr w:rsidR="00037D36" w:rsidRPr="00037D36" w14:paraId="1D941EE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A1CE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362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w:t>
            </w:r>
            <w:proofErr w:type="spellStart"/>
            <w:r w:rsidRPr="00037D36">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A80C71" w14:textId="65BF19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F201F9" w14:textId="327BD6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28CC5" w14:textId="4E0701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F16D8" w14:textId="7B1368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0,000.00 </w:t>
            </w:r>
          </w:p>
        </w:tc>
      </w:tr>
      <w:tr w:rsidR="00037D36" w:rsidRPr="00037D36" w14:paraId="280ACC5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1C1C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2FA6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ED33D6" w14:textId="6BD06A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41,800.00 </w:t>
            </w:r>
          </w:p>
        </w:tc>
        <w:tc>
          <w:tcPr>
            <w:tcW w:w="0" w:type="auto"/>
            <w:tcBorders>
              <w:top w:val="nil"/>
              <w:left w:val="nil"/>
              <w:bottom w:val="single" w:sz="4" w:space="0" w:color="000000"/>
              <w:right w:val="single" w:sz="4" w:space="0" w:color="000000"/>
            </w:tcBorders>
            <w:shd w:val="clear" w:color="auto" w:fill="auto"/>
            <w:noWrap/>
            <w:vAlign w:val="bottom"/>
            <w:hideMark/>
          </w:tcPr>
          <w:p w14:paraId="6BEA5A3A" w14:textId="37F6BE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459D6" w14:textId="3B8939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7167A" w14:textId="206365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41,800.00 </w:t>
            </w:r>
          </w:p>
        </w:tc>
      </w:tr>
      <w:tr w:rsidR="00037D36" w:rsidRPr="00037D36" w14:paraId="26E8D18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CD48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32DF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32874987" w14:textId="5AEEFB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1C8FFF" w14:textId="7D2157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CD5D8" w14:textId="2D3DAB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49FC1" w14:textId="20B55B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90,000.00 </w:t>
            </w:r>
          </w:p>
        </w:tc>
      </w:tr>
      <w:tr w:rsidR="00037D36" w:rsidRPr="00037D36" w14:paraId="24E6EF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9E39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C9AE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B06119" w14:textId="534565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77,400.00 </w:t>
            </w:r>
          </w:p>
        </w:tc>
        <w:tc>
          <w:tcPr>
            <w:tcW w:w="0" w:type="auto"/>
            <w:tcBorders>
              <w:top w:val="nil"/>
              <w:left w:val="nil"/>
              <w:bottom w:val="single" w:sz="4" w:space="0" w:color="000000"/>
              <w:right w:val="single" w:sz="4" w:space="0" w:color="000000"/>
            </w:tcBorders>
            <w:shd w:val="clear" w:color="auto" w:fill="auto"/>
            <w:noWrap/>
            <w:vAlign w:val="bottom"/>
            <w:hideMark/>
          </w:tcPr>
          <w:p w14:paraId="5A89BE3E" w14:textId="3C7333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71543945" w14:textId="498CA1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609B9" w14:textId="14CA07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431,002.08 </w:t>
            </w:r>
          </w:p>
        </w:tc>
      </w:tr>
      <w:tr w:rsidR="00037D36" w:rsidRPr="00037D36" w14:paraId="33E5CC7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423F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3CBB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189F16E" w14:textId="58420E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540008A3" w14:textId="68CAD3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842D6" w14:textId="1C559A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8DB9D" w14:textId="72B420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13,298.75 </w:t>
            </w:r>
          </w:p>
        </w:tc>
      </w:tr>
      <w:tr w:rsidR="00037D36" w:rsidRPr="00037D36" w14:paraId="1D4C432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2547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0160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73E9E37B" w14:textId="415022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6EC8D6D3" w14:textId="6750DA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64148" w14:textId="6BBA01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33EE7" w14:textId="6F3FBE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81,160.00 </w:t>
            </w:r>
          </w:p>
        </w:tc>
      </w:tr>
      <w:tr w:rsidR="00037D36" w:rsidRPr="00037D36" w14:paraId="0262469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8FE5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335C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resident </w:t>
            </w:r>
            <w:proofErr w:type="spellStart"/>
            <w:r w:rsidRPr="00037D3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25CF8" w14:textId="256BB7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6E257BD8" w14:textId="41544E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D0C79" w14:textId="157B9F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4534D" w14:textId="036B50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48,800.00 </w:t>
            </w:r>
          </w:p>
        </w:tc>
      </w:tr>
      <w:tr w:rsidR="00037D36" w:rsidRPr="00037D36" w14:paraId="2FBC28C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B866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0961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Roxas</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0AB757C" w14:textId="019025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162,282.00 </w:t>
            </w:r>
          </w:p>
        </w:tc>
        <w:tc>
          <w:tcPr>
            <w:tcW w:w="0" w:type="auto"/>
            <w:tcBorders>
              <w:top w:val="nil"/>
              <w:left w:val="nil"/>
              <w:bottom w:val="single" w:sz="4" w:space="0" w:color="000000"/>
              <w:right w:val="single" w:sz="4" w:space="0" w:color="000000"/>
            </w:tcBorders>
            <w:shd w:val="clear" w:color="auto" w:fill="auto"/>
            <w:noWrap/>
            <w:vAlign w:val="bottom"/>
            <w:hideMark/>
          </w:tcPr>
          <w:p w14:paraId="6CC6CA45" w14:textId="50C27D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AAA0F" w14:textId="0A1391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AD7FE" w14:textId="64C2A9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162,282.00 </w:t>
            </w:r>
          </w:p>
        </w:tc>
      </w:tr>
      <w:tr w:rsidR="00037D36" w:rsidRPr="00037D36" w14:paraId="5BBB2DE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58B1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717E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pi</w:t>
            </w:r>
            <w:proofErr w:type="spellEnd"/>
            <w:r w:rsidRPr="00037D36">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60BD0A1" w14:textId="117A4B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4E4F8BAD" w14:textId="061E64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E47DC" w14:textId="0BE324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79EDC" w14:textId="6A8111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2,500.00 </w:t>
            </w:r>
          </w:p>
        </w:tc>
      </w:tr>
      <w:tr w:rsidR="00037D36" w:rsidRPr="00037D36" w14:paraId="08F56C2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D691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54D3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7409AEA" w14:textId="6C0D6E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4483CB9D" w14:textId="105FB9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72041" w14:textId="1C9AED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D0566" w14:textId="5A9EC4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5,360.00 </w:t>
            </w:r>
          </w:p>
        </w:tc>
      </w:tr>
      <w:tr w:rsidR="00037D36" w:rsidRPr="00037D36" w14:paraId="6572AD7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2693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BF99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31F030" w14:textId="2ECD72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33,799.25 </w:t>
            </w:r>
          </w:p>
        </w:tc>
        <w:tc>
          <w:tcPr>
            <w:tcW w:w="0" w:type="auto"/>
            <w:tcBorders>
              <w:top w:val="nil"/>
              <w:left w:val="nil"/>
              <w:bottom w:val="single" w:sz="4" w:space="0" w:color="000000"/>
              <w:right w:val="single" w:sz="4" w:space="0" w:color="000000"/>
            </w:tcBorders>
            <w:shd w:val="clear" w:color="auto" w:fill="auto"/>
            <w:noWrap/>
            <w:vAlign w:val="bottom"/>
            <w:hideMark/>
          </w:tcPr>
          <w:p w14:paraId="02D84A6B" w14:textId="5818D4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B8A57" w14:textId="29A776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71089" w14:textId="5A449A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33,799.25 </w:t>
            </w:r>
          </w:p>
        </w:tc>
      </w:tr>
      <w:tr w:rsidR="00037D36" w:rsidRPr="00037D36" w14:paraId="5AD5FA2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6C144"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5E14FA2" w14:textId="64331C7C"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43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7FB8AC20" w14:textId="2632271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B04341" w14:textId="25A00D0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1109BB" w14:textId="2FA022F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435,383.55 </w:t>
            </w:r>
          </w:p>
        </w:tc>
      </w:tr>
      <w:tr w:rsidR="00037D36" w:rsidRPr="00037D36" w14:paraId="12CFC2A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A8DA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9E1B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F650857" w14:textId="7DEFA6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71FDC9CB" w14:textId="4E19A6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368EF" w14:textId="341C9F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D59CA" w14:textId="01C19F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5,201.95 </w:t>
            </w:r>
          </w:p>
        </w:tc>
      </w:tr>
      <w:tr w:rsidR="00037D36" w:rsidRPr="00037D36" w14:paraId="28D8F14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B459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A02F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0D312F74" w14:textId="7E3EAD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32F627B8" w14:textId="6D8767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E88A0" w14:textId="1AE1AA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C203D" w14:textId="71C722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9,640.00 </w:t>
            </w:r>
          </w:p>
        </w:tc>
      </w:tr>
      <w:tr w:rsidR="00037D36" w:rsidRPr="00037D36" w14:paraId="38A793B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C746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A5DD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16EE294B" w14:textId="636EEF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86,319.10 </w:t>
            </w:r>
          </w:p>
        </w:tc>
        <w:tc>
          <w:tcPr>
            <w:tcW w:w="0" w:type="auto"/>
            <w:tcBorders>
              <w:top w:val="nil"/>
              <w:left w:val="nil"/>
              <w:bottom w:val="single" w:sz="4" w:space="0" w:color="000000"/>
              <w:right w:val="single" w:sz="4" w:space="0" w:color="000000"/>
            </w:tcBorders>
            <w:shd w:val="clear" w:color="auto" w:fill="auto"/>
            <w:noWrap/>
            <w:vAlign w:val="bottom"/>
            <w:hideMark/>
          </w:tcPr>
          <w:p w14:paraId="49B2DA38" w14:textId="6BFB9C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A641E" w14:textId="0E1ACC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FC192" w14:textId="0FE750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86,319.10 </w:t>
            </w:r>
          </w:p>
        </w:tc>
      </w:tr>
      <w:tr w:rsidR="00037D36" w:rsidRPr="00037D36" w14:paraId="0CFFD6E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BC58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690C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315D2B57" w14:textId="28E7AC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5E54649F" w14:textId="4FE326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5148E" w14:textId="7C8876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281E5" w14:textId="574177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3,052.50 </w:t>
            </w:r>
          </w:p>
        </w:tc>
      </w:tr>
      <w:tr w:rsidR="00037D36" w:rsidRPr="00037D36" w14:paraId="4F7526C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46BD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A87C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07A140" w14:textId="23C15C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59C20AC9" w14:textId="6D0012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4A880" w14:textId="395E34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0E40F" w14:textId="61B691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11,170.00 </w:t>
            </w:r>
          </w:p>
        </w:tc>
      </w:tr>
      <w:tr w:rsidR="00037D36" w:rsidRPr="00037D36" w14:paraId="63C6EA30"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E5D77"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2B3473A6" w14:textId="0AFDE8C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8,146,682.23 </w:t>
            </w:r>
          </w:p>
        </w:tc>
        <w:tc>
          <w:tcPr>
            <w:tcW w:w="0" w:type="auto"/>
            <w:tcBorders>
              <w:top w:val="nil"/>
              <w:left w:val="nil"/>
              <w:bottom w:val="single" w:sz="4" w:space="0" w:color="000000"/>
              <w:right w:val="single" w:sz="4" w:space="0" w:color="000000"/>
            </w:tcBorders>
            <w:shd w:val="clear" w:color="D8D8D8" w:fill="D8D8D8"/>
            <w:noWrap/>
            <w:vAlign w:val="bottom"/>
            <w:hideMark/>
          </w:tcPr>
          <w:p w14:paraId="164583D8" w14:textId="0B89DE0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DFB576" w14:textId="1BDD743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4127FD" w14:textId="597F645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8,196,682.23 </w:t>
            </w:r>
          </w:p>
        </w:tc>
      </w:tr>
      <w:tr w:rsidR="00037D36" w:rsidRPr="00037D36" w14:paraId="2696F75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318E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EBA6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j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3281AD" w14:textId="444613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9,000.00 </w:t>
            </w:r>
          </w:p>
        </w:tc>
        <w:tc>
          <w:tcPr>
            <w:tcW w:w="0" w:type="auto"/>
            <w:tcBorders>
              <w:top w:val="nil"/>
              <w:left w:val="nil"/>
              <w:bottom w:val="single" w:sz="4" w:space="0" w:color="000000"/>
              <w:right w:val="single" w:sz="4" w:space="0" w:color="000000"/>
            </w:tcBorders>
            <w:shd w:val="clear" w:color="auto" w:fill="auto"/>
            <w:noWrap/>
            <w:vAlign w:val="bottom"/>
            <w:hideMark/>
          </w:tcPr>
          <w:p w14:paraId="62A5856A" w14:textId="16BE09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C1CDC" w14:textId="73819A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BE63C" w14:textId="793EBD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9,000.00 </w:t>
            </w:r>
          </w:p>
        </w:tc>
      </w:tr>
      <w:tr w:rsidR="00037D36" w:rsidRPr="00037D36" w14:paraId="5CC94AB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AA10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0C27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D13429" w14:textId="0A97E6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53,220.00 </w:t>
            </w:r>
          </w:p>
        </w:tc>
        <w:tc>
          <w:tcPr>
            <w:tcW w:w="0" w:type="auto"/>
            <w:tcBorders>
              <w:top w:val="nil"/>
              <w:left w:val="nil"/>
              <w:bottom w:val="single" w:sz="4" w:space="0" w:color="000000"/>
              <w:right w:val="single" w:sz="4" w:space="0" w:color="000000"/>
            </w:tcBorders>
            <w:shd w:val="clear" w:color="auto" w:fill="auto"/>
            <w:noWrap/>
            <w:vAlign w:val="bottom"/>
            <w:hideMark/>
          </w:tcPr>
          <w:p w14:paraId="72CAD611" w14:textId="4EAF22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34DD3" w14:textId="34E4EF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D7709" w14:textId="53B97B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53,220.00 </w:t>
            </w:r>
          </w:p>
        </w:tc>
      </w:tr>
      <w:tr w:rsidR="00037D36" w:rsidRPr="00037D36" w14:paraId="22CC0BD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4121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5E9E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99E5BC" w14:textId="37E93D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1,823.05 </w:t>
            </w:r>
          </w:p>
        </w:tc>
        <w:tc>
          <w:tcPr>
            <w:tcW w:w="0" w:type="auto"/>
            <w:tcBorders>
              <w:top w:val="nil"/>
              <w:left w:val="nil"/>
              <w:bottom w:val="single" w:sz="4" w:space="0" w:color="000000"/>
              <w:right w:val="single" w:sz="4" w:space="0" w:color="000000"/>
            </w:tcBorders>
            <w:shd w:val="clear" w:color="auto" w:fill="auto"/>
            <w:noWrap/>
            <w:vAlign w:val="bottom"/>
            <w:hideMark/>
          </w:tcPr>
          <w:p w14:paraId="4C0F08FB" w14:textId="0DA020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85B0C" w14:textId="2BD996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9E1B5" w14:textId="23683B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1,823.05 </w:t>
            </w:r>
          </w:p>
        </w:tc>
      </w:tr>
      <w:tr w:rsidR="00037D36" w:rsidRPr="00037D36" w14:paraId="3B0657E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F1FE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8CBB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9C3F03" w14:textId="36858E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9,500.00 </w:t>
            </w:r>
          </w:p>
        </w:tc>
        <w:tc>
          <w:tcPr>
            <w:tcW w:w="0" w:type="auto"/>
            <w:tcBorders>
              <w:top w:val="nil"/>
              <w:left w:val="nil"/>
              <w:bottom w:val="single" w:sz="4" w:space="0" w:color="000000"/>
              <w:right w:val="single" w:sz="4" w:space="0" w:color="000000"/>
            </w:tcBorders>
            <w:shd w:val="clear" w:color="auto" w:fill="auto"/>
            <w:noWrap/>
            <w:vAlign w:val="bottom"/>
            <w:hideMark/>
          </w:tcPr>
          <w:p w14:paraId="2B2A48E2" w14:textId="5110C7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AC412" w14:textId="0BB76D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0A255" w14:textId="1071B5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9,500.00 </w:t>
            </w:r>
          </w:p>
        </w:tc>
      </w:tr>
      <w:tr w:rsidR="00037D36" w:rsidRPr="00037D36" w14:paraId="63045FF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6242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709E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47D7A" w14:textId="1DB50D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9E6385" w14:textId="5B41FF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CD9FB" w14:textId="3B8A6B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344E8" w14:textId="46A41F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55,000.00 </w:t>
            </w:r>
          </w:p>
        </w:tc>
      </w:tr>
      <w:tr w:rsidR="00037D36" w:rsidRPr="00037D36" w14:paraId="34126D7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2A47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BDD8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EEA73" w14:textId="57E4D5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F750628" w14:textId="1ECBC0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A1833" w14:textId="14AA5F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F5D7B" w14:textId="33C7DA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81,800.00 </w:t>
            </w:r>
          </w:p>
        </w:tc>
      </w:tr>
      <w:tr w:rsidR="00037D36" w:rsidRPr="00037D36" w14:paraId="1B4B1B1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EAF2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2FA4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rotac</w:t>
            </w:r>
            <w:proofErr w:type="spellEnd"/>
            <w:r w:rsidRPr="00037D36">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3B97968F" w14:textId="408F08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77CAF5" w14:textId="2B8FB1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1FF22" w14:textId="37551F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584EE" w14:textId="218CF8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510,000.00 </w:t>
            </w:r>
          </w:p>
        </w:tc>
      </w:tr>
      <w:tr w:rsidR="00037D36" w:rsidRPr="00037D36" w14:paraId="3C72F67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A718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343A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i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0658AC" w14:textId="334625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848883" w14:textId="020D20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5F51D" w14:textId="1CEAD6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92630" w14:textId="0ACE6B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0,000.00 </w:t>
            </w:r>
          </w:p>
        </w:tc>
      </w:tr>
      <w:tr w:rsidR="00037D36" w:rsidRPr="00037D36" w14:paraId="22204C2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718C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ECF2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CD0559" w14:textId="15506D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5D52F16F" w14:textId="6C038D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521D0" w14:textId="5608FE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F1762" w14:textId="44F3E4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713.92 </w:t>
            </w:r>
          </w:p>
        </w:tc>
      </w:tr>
      <w:tr w:rsidR="00037D36" w:rsidRPr="00037D36" w14:paraId="6A86148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5786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8451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0002A" w14:textId="5A4B75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86,633.55 </w:t>
            </w:r>
          </w:p>
        </w:tc>
        <w:tc>
          <w:tcPr>
            <w:tcW w:w="0" w:type="auto"/>
            <w:tcBorders>
              <w:top w:val="nil"/>
              <w:left w:val="nil"/>
              <w:bottom w:val="single" w:sz="4" w:space="0" w:color="000000"/>
              <w:right w:val="single" w:sz="4" w:space="0" w:color="000000"/>
            </w:tcBorders>
            <w:shd w:val="clear" w:color="auto" w:fill="auto"/>
            <w:noWrap/>
            <w:vAlign w:val="bottom"/>
            <w:hideMark/>
          </w:tcPr>
          <w:p w14:paraId="68531FB3" w14:textId="679D33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40B10" w14:textId="30B363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95A60" w14:textId="34E0E0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86,633.55 </w:t>
            </w:r>
          </w:p>
        </w:tc>
      </w:tr>
      <w:tr w:rsidR="00037D36" w:rsidRPr="00037D36" w14:paraId="3A86231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ED7E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CEC9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4C4CFF" w14:textId="5F275B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77,200.00 </w:t>
            </w:r>
          </w:p>
        </w:tc>
        <w:tc>
          <w:tcPr>
            <w:tcW w:w="0" w:type="auto"/>
            <w:tcBorders>
              <w:top w:val="nil"/>
              <w:left w:val="nil"/>
              <w:bottom w:val="single" w:sz="4" w:space="0" w:color="000000"/>
              <w:right w:val="single" w:sz="4" w:space="0" w:color="000000"/>
            </w:tcBorders>
            <w:shd w:val="clear" w:color="auto" w:fill="auto"/>
            <w:noWrap/>
            <w:vAlign w:val="bottom"/>
            <w:hideMark/>
          </w:tcPr>
          <w:p w14:paraId="44328FB4" w14:textId="1651AE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FC7A7" w14:textId="4E5F45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B4BA6" w14:textId="3B8263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77,200.00 </w:t>
            </w:r>
          </w:p>
        </w:tc>
      </w:tr>
      <w:tr w:rsidR="00037D36" w:rsidRPr="00037D36" w14:paraId="5AEDADA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DEB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3750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ABD236D" w14:textId="0A3D91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323,240.00 </w:t>
            </w:r>
          </w:p>
        </w:tc>
        <w:tc>
          <w:tcPr>
            <w:tcW w:w="0" w:type="auto"/>
            <w:tcBorders>
              <w:top w:val="nil"/>
              <w:left w:val="nil"/>
              <w:bottom w:val="single" w:sz="4" w:space="0" w:color="000000"/>
              <w:right w:val="single" w:sz="4" w:space="0" w:color="000000"/>
            </w:tcBorders>
            <w:shd w:val="clear" w:color="auto" w:fill="auto"/>
            <w:noWrap/>
            <w:vAlign w:val="bottom"/>
            <w:hideMark/>
          </w:tcPr>
          <w:p w14:paraId="6504C192" w14:textId="02D38C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82E7FE" w14:textId="01E555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AA89A" w14:textId="49BAA4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373,240.00 </w:t>
            </w:r>
          </w:p>
        </w:tc>
      </w:tr>
      <w:tr w:rsidR="00037D36" w:rsidRPr="00037D36" w14:paraId="43F26BD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C4CF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1836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26A36EB" w14:textId="5EE2A5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C9B9EC" w14:textId="77896B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E89F2" w14:textId="76E690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EE274" w14:textId="7C3458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10,000.00 </w:t>
            </w:r>
          </w:p>
        </w:tc>
      </w:tr>
      <w:tr w:rsidR="00037D36" w:rsidRPr="00037D36" w14:paraId="1FE8FAD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0308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3B7C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ue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DE920E" w14:textId="1287C7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9,080.00 </w:t>
            </w:r>
          </w:p>
        </w:tc>
        <w:tc>
          <w:tcPr>
            <w:tcW w:w="0" w:type="auto"/>
            <w:tcBorders>
              <w:top w:val="nil"/>
              <w:left w:val="nil"/>
              <w:bottom w:val="single" w:sz="4" w:space="0" w:color="000000"/>
              <w:right w:val="single" w:sz="4" w:space="0" w:color="000000"/>
            </w:tcBorders>
            <w:shd w:val="clear" w:color="auto" w:fill="auto"/>
            <w:noWrap/>
            <w:vAlign w:val="bottom"/>
            <w:hideMark/>
          </w:tcPr>
          <w:p w14:paraId="0895FC7B" w14:textId="0C72E5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3A28B" w14:textId="138DFE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FA09D" w14:textId="4049E8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9,080.00 </w:t>
            </w:r>
          </w:p>
        </w:tc>
      </w:tr>
      <w:tr w:rsidR="00037D36" w:rsidRPr="00037D36" w14:paraId="74444A9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C00D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A1AA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0DD9AE" w14:textId="0970DE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58,000.00 </w:t>
            </w:r>
          </w:p>
        </w:tc>
        <w:tc>
          <w:tcPr>
            <w:tcW w:w="0" w:type="auto"/>
            <w:tcBorders>
              <w:top w:val="nil"/>
              <w:left w:val="nil"/>
              <w:bottom w:val="single" w:sz="4" w:space="0" w:color="000000"/>
              <w:right w:val="single" w:sz="4" w:space="0" w:color="000000"/>
            </w:tcBorders>
            <w:shd w:val="clear" w:color="auto" w:fill="auto"/>
            <w:noWrap/>
            <w:vAlign w:val="bottom"/>
            <w:hideMark/>
          </w:tcPr>
          <w:p w14:paraId="3964AD98" w14:textId="35275F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481B3" w14:textId="5494AA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095EE" w14:textId="6EADFE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58,000.00 </w:t>
            </w:r>
          </w:p>
        </w:tc>
      </w:tr>
      <w:tr w:rsidR="00037D36" w:rsidRPr="00037D36" w14:paraId="159F996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DCD9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4A16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36E19369" w14:textId="755EA6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06E1018F" w14:textId="20A3E7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57956" w14:textId="66D05E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C7610" w14:textId="117C76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5,800.00 </w:t>
            </w:r>
          </w:p>
        </w:tc>
      </w:tr>
      <w:tr w:rsidR="00037D36" w:rsidRPr="00037D36" w14:paraId="70361DB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CF7C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B8F8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CED56A" w14:textId="216077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DDF808" w14:textId="756D38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13169" w14:textId="6696B8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14F33" w14:textId="77BE00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0,000.00 </w:t>
            </w:r>
          </w:p>
        </w:tc>
      </w:tr>
      <w:tr w:rsidR="00037D36" w:rsidRPr="00037D36" w14:paraId="4987671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014C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B1CB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1A932C" w14:textId="4FCBD8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098CB2EA" w14:textId="2302E0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869C3" w14:textId="61CEB1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E44DE" w14:textId="233668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18,860.00 </w:t>
            </w:r>
          </w:p>
        </w:tc>
      </w:tr>
      <w:tr w:rsidR="00037D36" w:rsidRPr="00037D36" w14:paraId="3699A8E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BCF9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726E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778C1FFD" w14:textId="612AC6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613,153.00 </w:t>
            </w:r>
          </w:p>
        </w:tc>
        <w:tc>
          <w:tcPr>
            <w:tcW w:w="0" w:type="auto"/>
            <w:tcBorders>
              <w:top w:val="nil"/>
              <w:left w:val="nil"/>
              <w:bottom w:val="single" w:sz="4" w:space="0" w:color="000000"/>
              <w:right w:val="single" w:sz="4" w:space="0" w:color="000000"/>
            </w:tcBorders>
            <w:shd w:val="clear" w:color="auto" w:fill="auto"/>
            <w:noWrap/>
            <w:vAlign w:val="bottom"/>
            <w:hideMark/>
          </w:tcPr>
          <w:p w14:paraId="55B43654" w14:textId="5792B1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51372" w14:textId="00B618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801EF" w14:textId="4A9F41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613,153.00 </w:t>
            </w:r>
          </w:p>
        </w:tc>
      </w:tr>
      <w:tr w:rsidR="00037D36" w:rsidRPr="00037D36" w14:paraId="15092A0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1ACD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179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171860" w14:textId="14D4B5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02,837.20 </w:t>
            </w:r>
          </w:p>
        </w:tc>
        <w:tc>
          <w:tcPr>
            <w:tcW w:w="0" w:type="auto"/>
            <w:tcBorders>
              <w:top w:val="nil"/>
              <w:left w:val="nil"/>
              <w:bottom w:val="single" w:sz="4" w:space="0" w:color="000000"/>
              <w:right w:val="single" w:sz="4" w:space="0" w:color="000000"/>
            </w:tcBorders>
            <w:shd w:val="clear" w:color="auto" w:fill="auto"/>
            <w:noWrap/>
            <w:vAlign w:val="bottom"/>
            <w:hideMark/>
          </w:tcPr>
          <w:p w14:paraId="680EE474" w14:textId="523278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F1E38" w14:textId="277E8A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70949" w14:textId="7E2451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02,837.20 </w:t>
            </w:r>
          </w:p>
        </w:tc>
      </w:tr>
      <w:tr w:rsidR="00037D36" w:rsidRPr="00037D36" w14:paraId="0B5FEDE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E2FB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9BC9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E5251C" w14:textId="3AB24A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13CD4963" w14:textId="15CD1E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526DE" w14:textId="49A739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0EC91" w14:textId="2C03E1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75,250.00 </w:t>
            </w:r>
          </w:p>
        </w:tc>
      </w:tr>
      <w:tr w:rsidR="00037D36" w:rsidRPr="00037D36" w14:paraId="6D9A4A1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6D23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C831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AAEF3A2" w14:textId="220B13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4C5709C" w14:textId="0C1CED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DD396" w14:textId="1E3E97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ADCD5" w14:textId="539A91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98,000.00 </w:t>
            </w:r>
          </w:p>
        </w:tc>
      </w:tr>
      <w:tr w:rsidR="00037D36" w:rsidRPr="00037D36" w14:paraId="35DFA83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A09E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A0AB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7A636E" w14:textId="57AA15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1452EFB" w14:textId="17B437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8199E" w14:textId="5C0633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B9259" w14:textId="1C0F61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2,000.00 </w:t>
            </w:r>
          </w:p>
        </w:tc>
      </w:tr>
      <w:tr w:rsidR="00037D36" w:rsidRPr="00037D36" w14:paraId="69D541E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4960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C5AC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073E5D4" w14:textId="70F2A2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1944C5D1" w14:textId="491D54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5A78E" w14:textId="19E2B8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A017A" w14:textId="1F7485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80,896.00 </w:t>
            </w:r>
          </w:p>
        </w:tc>
      </w:tr>
      <w:tr w:rsidR="00037D36" w:rsidRPr="00037D36" w14:paraId="5EB8E93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E9B5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9BFE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2F6D3" w14:textId="1E1E59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3,320.00 </w:t>
            </w:r>
          </w:p>
        </w:tc>
        <w:tc>
          <w:tcPr>
            <w:tcW w:w="0" w:type="auto"/>
            <w:tcBorders>
              <w:top w:val="nil"/>
              <w:left w:val="nil"/>
              <w:bottom w:val="single" w:sz="4" w:space="0" w:color="000000"/>
              <w:right w:val="single" w:sz="4" w:space="0" w:color="000000"/>
            </w:tcBorders>
            <w:shd w:val="clear" w:color="auto" w:fill="auto"/>
            <w:noWrap/>
            <w:vAlign w:val="bottom"/>
            <w:hideMark/>
          </w:tcPr>
          <w:p w14:paraId="3833DF8F" w14:textId="6C1162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441CC" w14:textId="286634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D0893" w14:textId="04BD2B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3,320.00 </w:t>
            </w:r>
          </w:p>
        </w:tc>
      </w:tr>
      <w:tr w:rsidR="00037D36" w:rsidRPr="00037D36" w14:paraId="01AE684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7AF5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B6E2D3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A6396" w14:textId="44D6F8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5B5B56F2" w14:textId="1E014B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35981" w14:textId="2B153B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D90AB" w14:textId="0E2FC8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24,599.44 </w:t>
            </w:r>
          </w:p>
        </w:tc>
      </w:tr>
      <w:tr w:rsidR="00037D36" w:rsidRPr="00037D36" w14:paraId="13878E0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3A1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BCB7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3EAA6077" w14:textId="60409A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3,000.00 </w:t>
            </w:r>
          </w:p>
        </w:tc>
        <w:tc>
          <w:tcPr>
            <w:tcW w:w="0" w:type="auto"/>
            <w:tcBorders>
              <w:top w:val="nil"/>
              <w:left w:val="nil"/>
              <w:bottom w:val="single" w:sz="4" w:space="0" w:color="000000"/>
              <w:right w:val="single" w:sz="4" w:space="0" w:color="000000"/>
            </w:tcBorders>
            <w:shd w:val="clear" w:color="auto" w:fill="auto"/>
            <w:noWrap/>
            <w:vAlign w:val="bottom"/>
            <w:hideMark/>
          </w:tcPr>
          <w:p w14:paraId="294377D8" w14:textId="102FB8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95F4E" w14:textId="056892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9F1E7" w14:textId="500D8E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3,000.00 </w:t>
            </w:r>
          </w:p>
        </w:tc>
      </w:tr>
      <w:tr w:rsidR="00037D36" w:rsidRPr="00037D36" w14:paraId="709CBAE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F9BA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3F11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New </w:t>
            </w:r>
            <w:proofErr w:type="spellStart"/>
            <w:r w:rsidRPr="00037D36">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611B9" w14:textId="5908B7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1,956.07 </w:t>
            </w:r>
          </w:p>
        </w:tc>
        <w:tc>
          <w:tcPr>
            <w:tcW w:w="0" w:type="auto"/>
            <w:tcBorders>
              <w:top w:val="nil"/>
              <w:left w:val="nil"/>
              <w:bottom w:val="single" w:sz="4" w:space="0" w:color="000000"/>
              <w:right w:val="single" w:sz="4" w:space="0" w:color="000000"/>
            </w:tcBorders>
            <w:shd w:val="clear" w:color="auto" w:fill="auto"/>
            <w:noWrap/>
            <w:vAlign w:val="bottom"/>
            <w:hideMark/>
          </w:tcPr>
          <w:p w14:paraId="4D02A96B" w14:textId="67C84D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A4516" w14:textId="740DDB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94751" w14:textId="3AE2E8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1,956.07 </w:t>
            </w:r>
          </w:p>
        </w:tc>
      </w:tr>
      <w:tr w:rsidR="00037D36" w:rsidRPr="00037D36" w14:paraId="09BF5B0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C0C6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4EAC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202EA2" w14:textId="516416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6A9E23A" w14:textId="04DA5B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8C20F" w14:textId="6254D9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97E02" w14:textId="25F868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25,000.00 </w:t>
            </w:r>
          </w:p>
        </w:tc>
      </w:tr>
      <w:tr w:rsidR="00037D36" w:rsidRPr="00037D36" w14:paraId="08E9347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3F27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9675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0D6F16" w14:textId="17BD8D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6B5E9C" w14:textId="0F3469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94250" w14:textId="7F8B6E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1E761" w14:textId="36F887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60,000.00 </w:t>
            </w:r>
          </w:p>
        </w:tc>
      </w:tr>
      <w:tr w:rsidR="00037D36" w:rsidRPr="00037D36" w14:paraId="16A1395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DC50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C0ED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62D0AE" w14:textId="4E8DFA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26EC9D59" w14:textId="674DC7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D15A7" w14:textId="203044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49BF5" w14:textId="044ACB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83,200.00 </w:t>
            </w:r>
          </w:p>
        </w:tc>
      </w:tr>
      <w:tr w:rsidR="00037D36" w:rsidRPr="00037D36" w14:paraId="2CBEEC3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1EAB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6511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00D19455" w14:textId="088A14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4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344478" w14:textId="1EAFF2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35CEE" w14:textId="5DB7DE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0D150" w14:textId="3FBE7C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45,000.00 </w:t>
            </w:r>
          </w:p>
        </w:tc>
      </w:tr>
      <w:tr w:rsidR="00037D36" w:rsidRPr="00037D36" w14:paraId="34099E0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8FE1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8280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AE43118" w14:textId="43E237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6F3C210F" w14:textId="5E4823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D3741" w14:textId="05EB8B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DADBB" w14:textId="0B2632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35,075.00 </w:t>
            </w:r>
          </w:p>
        </w:tc>
      </w:tr>
      <w:tr w:rsidR="00037D36" w:rsidRPr="00037D36" w14:paraId="3EA2B2C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02BB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9D5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15A687A5" w14:textId="7BDC69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AE70DA" w14:textId="566970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C1F9B" w14:textId="61A278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550EE" w14:textId="6C2B3A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0,000.00 </w:t>
            </w:r>
          </w:p>
        </w:tc>
      </w:tr>
      <w:tr w:rsidR="00037D36" w:rsidRPr="00037D36" w14:paraId="7F19863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19E8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AEB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AB9D9F3" w14:textId="0D1FAE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EB3523" w14:textId="4F9B00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27534" w14:textId="10D940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71E8A" w14:textId="1390BB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0,000.00 </w:t>
            </w:r>
          </w:p>
        </w:tc>
      </w:tr>
      <w:tr w:rsidR="00037D36" w:rsidRPr="00037D36" w14:paraId="00D8E51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DFCC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795F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DE0201C" w14:textId="4657C5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20,405.00 </w:t>
            </w:r>
          </w:p>
        </w:tc>
        <w:tc>
          <w:tcPr>
            <w:tcW w:w="0" w:type="auto"/>
            <w:tcBorders>
              <w:top w:val="nil"/>
              <w:left w:val="nil"/>
              <w:bottom w:val="single" w:sz="4" w:space="0" w:color="000000"/>
              <w:right w:val="single" w:sz="4" w:space="0" w:color="000000"/>
            </w:tcBorders>
            <w:shd w:val="clear" w:color="auto" w:fill="auto"/>
            <w:noWrap/>
            <w:vAlign w:val="bottom"/>
            <w:hideMark/>
          </w:tcPr>
          <w:p w14:paraId="0A3C98AF" w14:textId="71DAAA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A2221" w14:textId="17769B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C1A70" w14:textId="0CAA08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20,405.00 </w:t>
            </w:r>
          </w:p>
        </w:tc>
      </w:tr>
      <w:tr w:rsidR="00037D36" w:rsidRPr="00037D36" w14:paraId="24CB43B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9B9A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4707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74B9C66" w14:textId="0F4DDE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78,000.00 </w:t>
            </w:r>
          </w:p>
        </w:tc>
        <w:tc>
          <w:tcPr>
            <w:tcW w:w="0" w:type="auto"/>
            <w:tcBorders>
              <w:top w:val="nil"/>
              <w:left w:val="nil"/>
              <w:bottom w:val="single" w:sz="4" w:space="0" w:color="000000"/>
              <w:right w:val="single" w:sz="4" w:space="0" w:color="000000"/>
            </w:tcBorders>
            <w:shd w:val="clear" w:color="auto" w:fill="auto"/>
            <w:noWrap/>
            <w:vAlign w:val="bottom"/>
            <w:hideMark/>
          </w:tcPr>
          <w:p w14:paraId="3ABBCD5C" w14:textId="710742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20B8D" w14:textId="404CA4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204DB" w14:textId="0A647E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78,000.00 </w:t>
            </w:r>
          </w:p>
        </w:tc>
      </w:tr>
      <w:tr w:rsidR="00037D36" w:rsidRPr="00037D36" w14:paraId="0A721C7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0BB1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70AE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3A79D858" w14:textId="27951A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6F6D8A0C" w14:textId="670799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5E5A5" w14:textId="45A4EF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7CB5F" w14:textId="51E9F3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5,940.00 </w:t>
            </w:r>
          </w:p>
        </w:tc>
      </w:tr>
      <w:tr w:rsidR="00037D36" w:rsidRPr="00037D36" w14:paraId="0B8D3D0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9A51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F4A3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CFA256" w14:textId="715068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1E937C1C" w14:textId="5839DD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D00DC" w14:textId="5B9EC5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6C4B9" w14:textId="1758CE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300.00 </w:t>
            </w:r>
          </w:p>
        </w:tc>
      </w:tr>
      <w:tr w:rsidR="00037D36" w:rsidRPr="00037D36" w14:paraId="38D9C18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A292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8A1B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FE0D0" w14:textId="1CE345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9,880.00 </w:t>
            </w:r>
          </w:p>
        </w:tc>
        <w:tc>
          <w:tcPr>
            <w:tcW w:w="0" w:type="auto"/>
            <w:tcBorders>
              <w:top w:val="nil"/>
              <w:left w:val="nil"/>
              <w:bottom w:val="single" w:sz="4" w:space="0" w:color="000000"/>
              <w:right w:val="single" w:sz="4" w:space="0" w:color="000000"/>
            </w:tcBorders>
            <w:shd w:val="clear" w:color="auto" w:fill="auto"/>
            <w:noWrap/>
            <w:vAlign w:val="bottom"/>
            <w:hideMark/>
          </w:tcPr>
          <w:p w14:paraId="7F005969" w14:textId="7ED01E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306C8" w14:textId="43D9F0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80764" w14:textId="4302F2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9,880.00 </w:t>
            </w:r>
          </w:p>
        </w:tc>
      </w:tr>
      <w:tr w:rsidR="00037D36" w:rsidRPr="00037D36" w14:paraId="1FA93695"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248D0"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8101533" w14:textId="5803231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2,812,1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2C0A23DD" w14:textId="0A6E2B6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0EA310" w14:textId="44CAF59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92651D" w14:textId="22B9931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2,812,116.82 </w:t>
            </w:r>
          </w:p>
        </w:tc>
      </w:tr>
      <w:tr w:rsidR="00037D36" w:rsidRPr="00037D36" w14:paraId="59DB6F1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FB56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F81B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6B1F4980" w14:textId="1161BC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53AA6A"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66BD622C"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6C1EA2" w14:textId="35F31D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00,000.00 </w:t>
            </w:r>
          </w:p>
        </w:tc>
      </w:tr>
      <w:tr w:rsidR="00037D36" w:rsidRPr="00037D36" w14:paraId="6A141BC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1F19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F049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74BF74DC" w14:textId="1801B1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01,847.72 </w:t>
            </w:r>
          </w:p>
        </w:tc>
        <w:tc>
          <w:tcPr>
            <w:tcW w:w="0" w:type="auto"/>
            <w:tcBorders>
              <w:top w:val="nil"/>
              <w:left w:val="nil"/>
              <w:bottom w:val="single" w:sz="4" w:space="0" w:color="000000"/>
              <w:right w:val="single" w:sz="4" w:space="0" w:color="000000"/>
            </w:tcBorders>
            <w:shd w:val="clear" w:color="auto" w:fill="auto"/>
            <w:noWrap/>
            <w:vAlign w:val="bottom"/>
            <w:hideMark/>
          </w:tcPr>
          <w:p w14:paraId="6FF3069E" w14:textId="502BBB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1CE6A" w14:textId="15786E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88B74" w14:textId="677478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01,847.72 </w:t>
            </w:r>
          </w:p>
        </w:tc>
      </w:tr>
      <w:tr w:rsidR="00037D36" w:rsidRPr="00037D36" w14:paraId="04E57CB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BCCC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B124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go</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EA92BE6" w14:textId="176FCB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4B05E4EE" w14:textId="3C2A38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C5827" w14:textId="15831D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E93E8" w14:textId="5BC93A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76,360.00 </w:t>
            </w:r>
          </w:p>
        </w:tc>
      </w:tr>
      <w:tr w:rsidR="00037D36" w:rsidRPr="00037D36" w14:paraId="10BB5AD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DB1D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BBA7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BDB774" w14:textId="4D60D7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5E33D4E0" w14:textId="1B18C4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A7942" w14:textId="2122EC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A9153" w14:textId="557100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3,960.00 </w:t>
            </w:r>
          </w:p>
        </w:tc>
      </w:tr>
      <w:tr w:rsidR="00037D36" w:rsidRPr="00037D36" w14:paraId="13B29BD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8F70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A546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37942951" w14:textId="46B76A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4A01C99D" w14:textId="7799A7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066EC" w14:textId="0CD7F9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9523D" w14:textId="1C4158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7,097.00 </w:t>
            </w:r>
          </w:p>
        </w:tc>
      </w:tr>
      <w:tr w:rsidR="00037D36" w:rsidRPr="00037D36" w14:paraId="0D59F68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061B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26E1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0FC57D49" w14:textId="3D8FB9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26641DC8" w14:textId="65BFAA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74756" w14:textId="7E1D50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8AB9A" w14:textId="401294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19,920.00 </w:t>
            </w:r>
          </w:p>
        </w:tc>
      </w:tr>
      <w:tr w:rsidR="00037D36" w:rsidRPr="00037D36" w14:paraId="78F636C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3E3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D180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D03A89" w14:textId="56549D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296259C3" w14:textId="69AACD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A45F6" w14:textId="3915F6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ACA15" w14:textId="7E12D1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2,036.10 </w:t>
            </w:r>
          </w:p>
        </w:tc>
      </w:tr>
      <w:tr w:rsidR="00037D36" w:rsidRPr="00037D36" w14:paraId="4C1D08C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F61B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41D4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93A29A" w14:textId="381423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34D1D32D" w14:textId="51A170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F2808" w14:textId="18D894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FAE13" w14:textId="353124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1,817.50 </w:t>
            </w:r>
          </w:p>
        </w:tc>
      </w:tr>
      <w:tr w:rsidR="00037D36" w:rsidRPr="00037D36" w14:paraId="400DAA7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5A9C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E428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93C1B94" w14:textId="0CFE66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31FAB603" w14:textId="45ECE7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5623C" w14:textId="156439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68D23" w14:textId="0088D9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4,520.00 </w:t>
            </w:r>
          </w:p>
        </w:tc>
      </w:tr>
      <w:tr w:rsidR="00037D36" w:rsidRPr="00037D36" w14:paraId="7E8A724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199F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D0A9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7DDC764E" w14:textId="513924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DB38FAA" w14:textId="0C8507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B3404" w14:textId="018CF2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74D54" w14:textId="116829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000.00 </w:t>
            </w:r>
          </w:p>
        </w:tc>
      </w:tr>
      <w:tr w:rsidR="00037D36" w:rsidRPr="00037D36" w14:paraId="2491CBF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FDD1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1DBE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BEF6C1" w14:textId="2B5556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420D13EB" w14:textId="025C0C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1F4FE" w14:textId="2336A0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066D9" w14:textId="5AABE4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67,350.00 </w:t>
            </w:r>
          </w:p>
        </w:tc>
      </w:tr>
      <w:tr w:rsidR="00037D36" w:rsidRPr="00037D36" w14:paraId="53C0ECA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97FE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D2A0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01DEE1" w14:textId="04F844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3CD02825" w14:textId="3AF5A7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0D515" w14:textId="2B5CD4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B3E99" w14:textId="4D8466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80.00 </w:t>
            </w:r>
          </w:p>
        </w:tc>
      </w:tr>
      <w:tr w:rsidR="00037D36" w:rsidRPr="00037D36" w14:paraId="22C068E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4020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EE9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Hinoba</w:t>
            </w:r>
            <w:proofErr w:type="spellEnd"/>
            <w:r w:rsidRPr="00037D36">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3626E2CB" w14:textId="6705AC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0CD75CE4" w14:textId="74F7A2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353D2" w14:textId="0DEDE9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37396" w14:textId="237EF3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02,495.00 </w:t>
            </w:r>
          </w:p>
        </w:tc>
      </w:tr>
      <w:tr w:rsidR="00037D36" w:rsidRPr="00037D36" w14:paraId="5D4D71C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4323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8385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E5FD7B" w14:textId="7EF6D5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23A210A" w14:textId="596F32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24FCD" w14:textId="613CED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C5D25" w14:textId="20C003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2,000.00 </w:t>
            </w:r>
          </w:p>
        </w:tc>
      </w:tr>
      <w:tr w:rsidR="00037D36" w:rsidRPr="00037D36" w14:paraId="41E78AE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3208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3EC8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2C26D3D6" w14:textId="0265E7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689980D2" w14:textId="75CCA4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FEE73" w14:textId="0D7428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B9CC7" w14:textId="3FEE8F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18,170.00 </w:t>
            </w:r>
          </w:p>
        </w:tc>
      </w:tr>
      <w:tr w:rsidR="00037D36" w:rsidRPr="00037D36" w14:paraId="274DC77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8241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E843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7CC217DA" w14:textId="1776CF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19EE0C" w14:textId="1ED4EC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E12E9" w14:textId="499384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8323C" w14:textId="64667E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0,000.00 </w:t>
            </w:r>
          </w:p>
        </w:tc>
      </w:tr>
      <w:tr w:rsidR="00037D36" w:rsidRPr="00037D36" w14:paraId="0889A23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9879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31BD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94F263A" w14:textId="3686B5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0C7A37DF" w14:textId="0A6773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E0D59" w14:textId="2D00E6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2F708" w14:textId="682D48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0,760.00 </w:t>
            </w:r>
          </w:p>
        </w:tc>
      </w:tr>
      <w:tr w:rsidR="00037D36" w:rsidRPr="00037D36" w14:paraId="5AF5041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01EF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102E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La </w:t>
            </w:r>
            <w:proofErr w:type="spellStart"/>
            <w:r w:rsidRPr="00037D36">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E87C6F" w14:textId="64A2E7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9FA6A1E" w14:textId="11D313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D8CB" w14:textId="49764F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A99B1" w14:textId="6781CB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3,000.00 </w:t>
            </w:r>
          </w:p>
        </w:tc>
      </w:tr>
      <w:tr w:rsidR="00037D36" w:rsidRPr="00037D36" w14:paraId="5CA1976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AEE4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3E04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40C0E3" w14:textId="485357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0134B948" w14:textId="19E8E2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4B973" w14:textId="158899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B56C1" w14:textId="242186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4,450.00 </w:t>
            </w:r>
          </w:p>
        </w:tc>
      </w:tr>
      <w:tr w:rsidR="00037D36" w:rsidRPr="00037D36" w14:paraId="06153EE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B2AC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6047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oises Padilla (</w:t>
            </w:r>
            <w:proofErr w:type="spellStart"/>
            <w:r w:rsidRPr="00037D36">
              <w:rPr>
                <w:rFonts w:ascii="Arial Narrow" w:eastAsia="Times New Roman" w:hAnsi="Arial Narrow"/>
                <w:i/>
                <w:iCs/>
                <w:color w:val="000000"/>
                <w:sz w:val="20"/>
                <w:szCs w:val="20"/>
              </w:rPr>
              <w:t>Magallo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9471F94" w14:textId="650FB5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8934776" w14:textId="0D684C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93369" w14:textId="1B6227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63029" w14:textId="6244CE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4,000.00 </w:t>
            </w:r>
          </w:p>
        </w:tc>
      </w:tr>
      <w:tr w:rsidR="00037D36" w:rsidRPr="00037D36" w14:paraId="7AAABC0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AA02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F8EA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289162D5" w14:textId="2037B8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53,840.00 </w:t>
            </w:r>
          </w:p>
        </w:tc>
        <w:tc>
          <w:tcPr>
            <w:tcW w:w="0" w:type="auto"/>
            <w:tcBorders>
              <w:top w:val="nil"/>
              <w:left w:val="nil"/>
              <w:bottom w:val="single" w:sz="4" w:space="0" w:color="000000"/>
              <w:right w:val="single" w:sz="4" w:space="0" w:color="000000"/>
            </w:tcBorders>
            <w:shd w:val="clear" w:color="auto" w:fill="auto"/>
            <w:noWrap/>
            <w:vAlign w:val="bottom"/>
            <w:hideMark/>
          </w:tcPr>
          <w:p w14:paraId="6C895301" w14:textId="2FD920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22E18" w14:textId="4017FD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F3BBD" w14:textId="78C643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53,840.00 </w:t>
            </w:r>
          </w:p>
        </w:tc>
      </w:tr>
      <w:tr w:rsidR="00037D36" w:rsidRPr="00037D36" w14:paraId="594E7EF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C5C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9A33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624AF" w14:textId="6A52C5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9DA198E" w14:textId="28F957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3171B" w14:textId="78BFC3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A3B55" w14:textId="343FAC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1,440.00 </w:t>
            </w:r>
          </w:p>
        </w:tc>
      </w:tr>
      <w:tr w:rsidR="00037D36" w:rsidRPr="00037D36" w14:paraId="25A7EE2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9F07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A250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gay</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BAB2855" w14:textId="47BA01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4036ED7E" w14:textId="52FCB3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1D67B" w14:textId="6C4497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DDD75" w14:textId="111164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6,656.00 </w:t>
            </w:r>
          </w:p>
        </w:tc>
      </w:tr>
      <w:tr w:rsidR="00037D36" w:rsidRPr="00037D36" w14:paraId="744141C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81CD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759A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Salvador </w:t>
            </w:r>
            <w:proofErr w:type="spellStart"/>
            <w:r w:rsidRPr="00037D36">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A7CEBD" w14:textId="220045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6BB2E56D" w14:textId="402C6E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86C5A" w14:textId="5EC0C3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185F2" w14:textId="7059B9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57,949.50 </w:t>
            </w:r>
          </w:p>
        </w:tc>
      </w:tr>
      <w:tr w:rsidR="00037D36" w:rsidRPr="00037D36" w14:paraId="139405F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67E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4B98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A6F518D" w14:textId="29C5B6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1B988DD4" w14:textId="5236D9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5BE61" w14:textId="216D91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56A34" w14:textId="008179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0,519.60 </w:t>
            </w:r>
          </w:p>
        </w:tc>
      </w:tr>
      <w:tr w:rsidR="00037D36" w:rsidRPr="00037D36" w14:paraId="446156E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49C0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2C29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F7ED81D" w14:textId="696401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35CD84" w14:textId="2CD177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A19E4" w14:textId="097D61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030F8" w14:textId="398184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000.00 </w:t>
            </w:r>
          </w:p>
        </w:tc>
      </w:tr>
      <w:tr w:rsidR="00037D36" w:rsidRPr="00037D36" w14:paraId="4F2B36A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E96E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1143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lay</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B7116BD" w14:textId="643ACD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2C821033" w14:textId="256AF0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44F91" w14:textId="790EDD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D3BC0" w14:textId="58B8C5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600.00 </w:t>
            </w:r>
          </w:p>
        </w:tc>
      </w:tr>
      <w:tr w:rsidR="00037D36" w:rsidRPr="00037D36" w14:paraId="78E1644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D915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DB88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D11E7" w14:textId="303C8C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1EE46BE4" w14:textId="6267B1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BBA4F" w14:textId="1BA317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73BAF" w14:textId="3A4961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5,480.00 </w:t>
            </w:r>
          </w:p>
        </w:tc>
      </w:tr>
      <w:tr w:rsidR="00037D36" w:rsidRPr="00037D36" w14:paraId="768EF7B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178C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4052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F1650F5" w14:textId="5DC789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562C8BDD" w14:textId="769511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E745B" w14:textId="662724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27D16" w14:textId="0BD80F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5,740.00 </w:t>
            </w:r>
          </w:p>
        </w:tc>
      </w:tr>
      <w:tr w:rsidR="00037D36" w:rsidRPr="00037D36" w14:paraId="4705D75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24F3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6F20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602E6C" w14:textId="72BED2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26E18EF9" w14:textId="4C0420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6A09A" w14:textId="1D6405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C0BFC" w14:textId="5AF829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00.00 </w:t>
            </w:r>
          </w:p>
        </w:tc>
      </w:tr>
      <w:tr w:rsidR="00037D36" w:rsidRPr="00037D36" w14:paraId="0462652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203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33DF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0B9C0E56" w14:textId="528E80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7CDEAD2A" w14:textId="48F5EF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61FBE" w14:textId="034B59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C7CB0" w14:textId="6E3EBD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5,148.40 </w:t>
            </w:r>
          </w:p>
        </w:tc>
      </w:tr>
      <w:tr w:rsidR="00037D36" w:rsidRPr="00037D36" w14:paraId="4670B79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E8CC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BE72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DF2E09" w14:textId="6BA4E2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3DF606EE" w14:textId="4F43EF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4B560" w14:textId="6198BC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EE057" w14:textId="30B39B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51,080.00 </w:t>
            </w:r>
          </w:p>
        </w:tc>
      </w:tr>
      <w:tr w:rsidR="00037D36" w:rsidRPr="00037D36" w14:paraId="1070F5E4"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3F186E"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28991D3D" w14:textId="6F35137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15036895" w14:textId="2A36782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CFD12E" w14:textId="0BEFD4D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5989C44" w14:textId="1472E5C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94,406,512.65 </w:t>
            </w:r>
          </w:p>
        </w:tc>
      </w:tr>
      <w:tr w:rsidR="00037D36" w:rsidRPr="00037D36" w14:paraId="2A2DDF8B"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5D3FD"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6F2788A" w14:textId="373E404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1F0701A1" w14:textId="073F29F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D63981" w14:textId="2D75C08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68F6A9" w14:textId="6897A04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9,514,641.47 </w:t>
            </w:r>
          </w:p>
        </w:tc>
      </w:tr>
      <w:tr w:rsidR="00037D36" w:rsidRPr="00037D36" w14:paraId="177D77D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CE5916B"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4E087902" w14:textId="6BE621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361711FA" w14:textId="65DB3C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96BE7" w14:textId="2A07E2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D4CB8" w14:textId="567BF7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8,939.12 </w:t>
            </w:r>
          </w:p>
        </w:tc>
      </w:tr>
      <w:tr w:rsidR="00037D36" w:rsidRPr="00037D36" w14:paraId="32056F96" w14:textId="77777777" w:rsidTr="00037D3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36B8238"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F75A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00B924" w14:textId="04A860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67CB8C7E" w14:textId="2AEBAB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9A5A1" w14:textId="062710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3BB85" w14:textId="4A9481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6,755.86 </w:t>
            </w:r>
          </w:p>
        </w:tc>
      </w:tr>
      <w:tr w:rsidR="00037D36" w:rsidRPr="00037D36" w14:paraId="5C040A9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692E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D7CD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AFBC375" w14:textId="50883D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578660E7" w14:textId="0EB321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0726E" w14:textId="01EC2F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2D11C" w14:textId="145775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5,780.00 </w:t>
            </w:r>
          </w:p>
        </w:tc>
      </w:tr>
      <w:tr w:rsidR="00037D36" w:rsidRPr="00037D36" w14:paraId="5A41D9C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6817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0B6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30E712F" w14:textId="14EEB6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5C18B6F1" w14:textId="26D6AE7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F3576" w14:textId="0C9D37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2CEA7" w14:textId="61C3FF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6,000.00 </w:t>
            </w:r>
          </w:p>
        </w:tc>
      </w:tr>
      <w:tr w:rsidR="00037D36" w:rsidRPr="00037D36" w14:paraId="1713C77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C418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A54D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1B14DD66" w14:textId="4DBFCF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0A7E551E" w14:textId="4E3EF4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4292E" w14:textId="01C87A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C95E9" w14:textId="4BFBB6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859,289.24 </w:t>
            </w:r>
          </w:p>
        </w:tc>
      </w:tr>
      <w:tr w:rsidR="00037D36" w:rsidRPr="00037D36" w14:paraId="1C90AAC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8907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A72A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7D59A5" w14:textId="0FEBE2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1E4D4C7" w14:textId="0D141A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394DC" w14:textId="7950AA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28919" w14:textId="12A85A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3,629.92 </w:t>
            </w:r>
          </w:p>
        </w:tc>
      </w:tr>
      <w:tr w:rsidR="00037D36" w:rsidRPr="00037D36" w14:paraId="03E5B42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38A9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81FC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8861EC" w14:textId="2C0EFD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112176E6" w14:textId="2506B4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B1911" w14:textId="067389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D6DE7" w14:textId="508CE0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8,790.00 </w:t>
            </w:r>
          </w:p>
        </w:tc>
      </w:tr>
      <w:tr w:rsidR="00037D36" w:rsidRPr="00037D36" w14:paraId="061ABB4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CEF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11F6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0E0B16" w14:textId="7A39A2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35CBF09B" w14:textId="2B5077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A4B31" w14:textId="58E94B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378F5" w14:textId="014C84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5,526.05 </w:t>
            </w:r>
          </w:p>
        </w:tc>
      </w:tr>
      <w:tr w:rsidR="00037D36" w:rsidRPr="00037D36" w14:paraId="7171BAE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E291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CB42F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Bien </w:t>
            </w:r>
            <w:proofErr w:type="spellStart"/>
            <w:r w:rsidRPr="00037D36">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45E2F" w14:textId="0DA2EF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582E1F38" w14:textId="27C194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081C7" w14:textId="660423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FB8B7" w14:textId="502C7A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29,680.00 </w:t>
            </w:r>
          </w:p>
        </w:tc>
      </w:tr>
      <w:tr w:rsidR="00037D36" w:rsidRPr="00037D36" w14:paraId="0FABDF3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B54C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1417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89823D" w14:textId="7BE60D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435662B5" w14:textId="334FB0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5A007" w14:textId="1525FF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92A6D" w14:textId="1D421C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3,787.00 </w:t>
            </w:r>
          </w:p>
        </w:tc>
      </w:tr>
      <w:tr w:rsidR="00037D36" w:rsidRPr="00037D36" w14:paraId="34CF84D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F9D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E5AE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3D35F82" w14:textId="1AEACF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F03F285" w14:textId="799957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B8833" w14:textId="351520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4C2A1" w14:textId="4FCBD7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42,864.32 </w:t>
            </w:r>
          </w:p>
        </w:tc>
      </w:tr>
      <w:tr w:rsidR="00037D36" w:rsidRPr="00037D36" w14:paraId="0894297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7BAB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2E86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0B97A9" w14:textId="1FD666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62C5DDBF" w14:textId="4F1EFA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8E0CC" w14:textId="711AE5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4C7FB" w14:textId="62AFC9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80,911.86 </w:t>
            </w:r>
          </w:p>
        </w:tc>
      </w:tr>
      <w:tr w:rsidR="00037D36" w:rsidRPr="00037D36" w14:paraId="798EECE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7749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0FE8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015EEF" w14:textId="5627A3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4EA39ACA" w14:textId="5E87E0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61869" w14:textId="3EC871B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37CF7" w14:textId="70C893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52,143.94 </w:t>
            </w:r>
          </w:p>
        </w:tc>
      </w:tr>
      <w:tr w:rsidR="00037D36" w:rsidRPr="00037D36" w14:paraId="69AA160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3E46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F7A4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602A453" w14:textId="641B0C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E66D646" w14:textId="652DAA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71844" w14:textId="348D0F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AC492" w14:textId="35922C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5,000.00 </w:t>
            </w:r>
          </w:p>
        </w:tc>
      </w:tr>
      <w:tr w:rsidR="00037D36" w:rsidRPr="00037D36" w14:paraId="1881E84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D15C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9C62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93322B" w14:textId="7E8D31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29F83BFE" w14:textId="526E23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244BC" w14:textId="72606F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3ADE3" w14:textId="1FCDEB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89,840.00 </w:t>
            </w:r>
          </w:p>
        </w:tc>
      </w:tr>
      <w:tr w:rsidR="00037D36" w:rsidRPr="00037D36" w14:paraId="30B4F69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86D1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D026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F91684E" w14:textId="2695B3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685B5818" w14:textId="4D30A7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F6FCE" w14:textId="55373B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0F891" w14:textId="333780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7,290.00 </w:t>
            </w:r>
          </w:p>
        </w:tc>
      </w:tr>
      <w:tr w:rsidR="00037D36" w:rsidRPr="00037D36" w14:paraId="2E38A33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4BA4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AEAD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D202B07" w14:textId="1F0E8A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261F54C1" w14:textId="46A06E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34635" w14:textId="34BDC9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92DC7" w14:textId="29F725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30,711.96 </w:t>
            </w:r>
          </w:p>
        </w:tc>
      </w:tr>
      <w:tr w:rsidR="00037D36" w:rsidRPr="00037D36" w14:paraId="5F7A67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ACA7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58A9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F1F95A" w14:textId="45FC6F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79F7C443" w14:textId="071A44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144FD" w14:textId="4E6FF0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0611F" w14:textId="39E22D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75,213.86 </w:t>
            </w:r>
          </w:p>
        </w:tc>
      </w:tr>
      <w:tr w:rsidR="00037D36" w:rsidRPr="00037D36" w14:paraId="3002EB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6F51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6410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08E415" w14:textId="59F1E7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022EB38" w14:textId="6EDA50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6AB44" w14:textId="4C14C1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54D6F" w14:textId="10B31D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3,000.00 </w:t>
            </w:r>
          </w:p>
        </w:tc>
      </w:tr>
      <w:tr w:rsidR="00037D36" w:rsidRPr="00037D36" w14:paraId="7FDEBF7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6B47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51FE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276AF07" w14:textId="2624EE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6E25508B" w14:textId="790AF4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FDCC2" w14:textId="4B71C5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4C67C" w14:textId="33A6C0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7,500.00 </w:t>
            </w:r>
          </w:p>
        </w:tc>
      </w:tr>
      <w:tr w:rsidR="00037D36" w:rsidRPr="00037D36" w14:paraId="0C09A80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52CE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9462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52854000" w14:textId="5A6262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5CF5272D" w14:textId="0D30AD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CC7C2" w14:textId="1866BC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83238" w14:textId="499F8B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5,820.00 </w:t>
            </w:r>
          </w:p>
        </w:tc>
      </w:tr>
      <w:tr w:rsidR="00037D36" w:rsidRPr="00037D36" w14:paraId="3FE4E51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10A2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EAD8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0381C3" w14:textId="487B72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3495E364" w14:textId="7AB9CB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14D17" w14:textId="0281C1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75C6C" w14:textId="5E1881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7,228.92 </w:t>
            </w:r>
          </w:p>
        </w:tc>
      </w:tr>
      <w:tr w:rsidR="00037D36" w:rsidRPr="00037D36" w14:paraId="4D578E1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62E5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C071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C998AA" w14:textId="3A4E61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14F25CFF" w14:textId="3F8FF2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64EB2" w14:textId="61E5E1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5D503" w14:textId="7E4188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45,845.00 </w:t>
            </w:r>
          </w:p>
        </w:tc>
      </w:tr>
      <w:tr w:rsidR="00037D36" w:rsidRPr="00037D36" w14:paraId="1352172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2FDE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3F9F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469A1BAD" w14:textId="5230ED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2124A19A" w14:textId="44A17D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85E0D" w14:textId="005C28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CC8AC" w14:textId="7D32B7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4,815.00 </w:t>
            </w:r>
          </w:p>
        </w:tc>
      </w:tr>
      <w:tr w:rsidR="00037D36" w:rsidRPr="00037D36" w14:paraId="617F034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E36F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E68E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2A7BD3" w14:textId="1DA15E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26DCF956" w14:textId="49390C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62E1D" w14:textId="7F4454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3C828" w14:textId="3EB795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8,759.50 </w:t>
            </w:r>
          </w:p>
        </w:tc>
      </w:tr>
      <w:tr w:rsidR="00037D36" w:rsidRPr="00037D36" w14:paraId="6341399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D0E4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9E46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8C341D" w14:textId="20D42B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5B7F734" w14:textId="16EE10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3685A" w14:textId="29FC80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6EBBB" w14:textId="5A5BB8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500.00 </w:t>
            </w:r>
          </w:p>
        </w:tc>
      </w:tr>
      <w:tr w:rsidR="00037D36" w:rsidRPr="00037D36" w14:paraId="5601F5C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A72C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2F75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4778A345" w14:textId="03AE01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7A1C6AE6" w14:textId="7CFF4E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DFBC8" w14:textId="0B6CD0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0F5CE" w14:textId="668951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28,496.60 </w:t>
            </w:r>
          </w:p>
        </w:tc>
      </w:tr>
      <w:tr w:rsidR="00037D36" w:rsidRPr="00037D36" w14:paraId="17CFBBF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F5B4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D167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E73E078" w14:textId="2B2ECA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3E77447E" w14:textId="7EBB10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B7B01" w14:textId="1A1451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A980E" w14:textId="11199D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9,500.00 </w:t>
            </w:r>
          </w:p>
        </w:tc>
      </w:tr>
      <w:tr w:rsidR="00037D36" w:rsidRPr="00037D36" w14:paraId="448FDC7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B9E1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DB10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9D2200" w14:textId="0D6355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392E2647" w14:textId="408516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F4830" w14:textId="7D10A0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11D79" w14:textId="29CDDE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4,335.00 </w:t>
            </w:r>
          </w:p>
        </w:tc>
      </w:tr>
      <w:tr w:rsidR="00037D36" w:rsidRPr="00037D36" w14:paraId="64978B3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888F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BEC4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152483F7" w14:textId="73F6B4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34E74D3C" w14:textId="31680B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ABA9C" w14:textId="05CC28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5B4E8" w14:textId="65562D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9,964.56 </w:t>
            </w:r>
          </w:p>
        </w:tc>
      </w:tr>
      <w:tr w:rsidR="00037D36" w:rsidRPr="00037D36" w14:paraId="713AE66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5C22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6634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D0C7AF4" w14:textId="53DE5B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42D5D7C1" w14:textId="3B2AEF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2DD48" w14:textId="346F64C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FE8A6" w14:textId="304F28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7,915.00 </w:t>
            </w:r>
          </w:p>
        </w:tc>
      </w:tr>
      <w:tr w:rsidR="00037D36" w:rsidRPr="00037D36" w14:paraId="6E12120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6E8E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1786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res. Carlos P. Garcia (</w:t>
            </w:r>
            <w:proofErr w:type="spellStart"/>
            <w:r w:rsidRPr="00037D36">
              <w:rPr>
                <w:rFonts w:ascii="Arial Narrow" w:eastAsia="Times New Roman" w:hAnsi="Arial Narrow"/>
                <w:i/>
                <w:iCs/>
                <w:color w:val="000000"/>
                <w:sz w:val="20"/>
                <w:szCs w:val="20"/>
              </w:rPr>
              <w:t>Pitogo</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3B5C257" w14:textId="320B89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4EED6E27" w14:textId="1282D4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7B340" w14:textId="77A06D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45301" w14:textId="038EE6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7,391.78 </w:t>
            </w:r>
          </w:p>
        </w:tc>
      </w:tr>
      <w:tr w:rsidR="00037D36" w:rsidRPr="00037D36" w14:paraId="4D46579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B77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B2AE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0E9877A" w14:textId="2A8AB2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49FF4FED" w14:textId="3082D3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A13A2" w14:textId="125DBE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01434" w14:textId="78FE2A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63,768.30 </w:t>
            </w:r>
          </w:p>
        </w:tc>
      </w:tr>
      <w:tr w:rsidR="00037D36" w:rsidRPr="00037D36" w14:paraId="364A857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AFBE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F4BD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7CCB53E" w14:textId="3CFB24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6351F253" w14:textId="3FA947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A3C15" w14:textId="19F12B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FDAFA" w14:textId="3507CF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83,911.48 </w:t>
            </w:r>
          </w:p>
        </w:tc>
      </w:tr>
      <w:tr w:rsidR="00037D36" w:rsidRPr="00037D36" w14:paraId="4EAC095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ECEE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4D90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12878CBC" w14:textId="603A8A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752EC6EF" w14:textId="3B4604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2B956" w14:textId="2D7C65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CCB1D" w14:textId="7CB090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50,742.86 </w:t>
            </w:r>
          </w:p>
        </w:tc>
      </w:tr>
      <w:tr w:rsidR="00037D36" w:rsidRPr="00037D36" w14:paraId="093DD50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0345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3C0B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Sierra </w:t>
            </w:r>
            <w:proofErr w:type="spellStart"/>
            <w:r w:rsidRPr="00037D36">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D63780" w14:textId="7E3EB9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071C1AB8" w14:textId="608C8E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9CA00" w14:textId="3F2D1C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754F1" w14:textId="6229FB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8,994.00 </w:t>
            </w:r>
          </w:p>
        </w:tc>
      </w:tr>
      <w:tr w:rsidR="00037D36" w:rsidRPr="00037D36" w14:paraId="78E23B7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352B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97ED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3CCB5" w14:textId="5BD967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3801040F" w14:textId="728515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59828" w14:textId="6CE5B8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AEECD" w14:textId="4A9E20C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9,628.00 </w:t>
            </w:r>
          </w:p>
        </w:tc>
      </w:tr>
      <w:tr w:rsidR="00037D36" w:rsidRPr="00037D36" w14:paraId="25E36C0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F6A9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9FFF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4F5CCADE" w14:textId="46888F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35DF8C54" w14:textId="6EB549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738A6" w14:textId="55989D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512BF" w14:textId="36615F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08,583.80 </w:t>
            </w:r>
          </w:p>
        </w:tc>
      </w:tr>
      <w:tr w:rsidR="00037D36" w:rsidRPr="00037D36" w14:paraId="0A35C23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516F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E352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8A00F2" w14:textId="0A6B4A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30530D58" w14:textId="6D4A94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3C31B" w14:textId="12D27F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0D05B" w14:textId="22154B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4,600.00 </w:t>
            </w:r>
          </w:p>
        </w:tc>
      </w:tr>
      <w:tr w:rsidR="00037D36" w:rsidRPr="00037D36" w14:paraId="7279A05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7D41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0BE6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3D5C198" w14:textId="571918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6A70E34B" w14:textId="50AA2E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CB6DA" w14:textId="3A9CC4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F6D4F" w14:textId="03D3DC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79.64 </w:t>
            </w:r>
          </w:p>
        </w:tc>
      </w:tr>
      <w:tr w:rsidR="00037D36" w:rsidRPr="00037D36" w14:paraId="66EB2B4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8D16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5D48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C7FC4B" w14:textId="671150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1E267F46" w14:textId="0D931F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D527B" w14:textId="455197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21F69" w14:textId="5FD551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78,275.00 </w:t>
            </w:r>
          </w:p>
        </w:tc>
      </w:tr>
      <w:tr w:rsidR="00037D36" w:rsidRPr="00037D36" w14:paraId="52E3919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82B1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A0B9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2A76F8" w14:textId="36A7E9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5D22D20C" w14:textId="087E36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0FAEA" w14:textId="4CADB1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6B3B5" w14:textId="186A43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4,400.00 </w:t>
            </w:r>
          </w:p>
        </w:tc>
      </w:tr>
      <w:tr w:rsidR="00037D36" w:rsidRPr="00037D36" w14:paraId="277452B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53B1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927D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70A4363" w14:textId="0C194E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3FC81677" w14:textId="699C34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2A37A" w14:textId="131367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66DC4" w14:textId="07B369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1,433.90 </w:t>
            </w:r>
          </w:p>
        </w:tc>
      </w:tr>
      <w:tr w:rsidR="00037D36" w:rsidRPr="00037D36" w14:paraId="6051A80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6FCF2"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1F72930D" w14:textId="7AB881C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98029F9" w14:textId="7AF77C7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D6FD8A" w14:textId="562963B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C966EF" w14:textId="7EC8595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21,150,390.86 </w:t>
            </w:r>
          </w:p>
        </w:tc>
      </w:tr>
      <w:tr w:rsidR="00037D36" w:rsidRPr="00037D36" w14:paraId="61916E27" w14:textId="77777777" w:rsidTr="00037D3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7A7FD4B"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2ACFD8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01876211" w14:textId="7908E6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41C9CBDD" w14:textId="644DDA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EC522" w14:textId="223BA9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DAB93" w14:textId="0B8ED6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46,493.52 </w:t>
            </w:r>
          </w:p>
        </w:tc>
      </w:tr>
      <w:tr w:rsidR="00037D36" w:rsidRPr="00037D36" w14:paraId="01AFFC59" w14:textId="77777777" w:rsidTr="00037D3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33BC4A2"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6F334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B44F2AD" w14:textId="2D9357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1F1EC119" w14:textId="02CD6A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2A56F" w14:textId="39C72F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18CDD" w14:textId="41DAFD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3,440.30 </w:t>
            </w:r>
          </w:p>
        </w:tc>
      </w:tr>
      <w:tr w:rsidR="00037D36" w:rsidRPr="00037D36" w14:paraId="30D57FF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0871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C913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7E5C03D5" w14:textId="236515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2B0BF133" w14:textId="5C26DB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0FDE2" w14:textId="0255DB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87E19" w14:textId="519420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6,393.24 </w:t>
            </w:r>
          </w:p>
        </w:tc>
      </w:tr>
      <w:tr w:rsidR="00037D36" w:rsidRPr="00037D36" w14:paraId="43E63C3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9FA0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977D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31868A0" w14:textId="4D2579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4A728808" w14:textId="26149E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986CE" w14:textId="6BE613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555E5" w14:textId="18DEC2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9,129.22 </w:t>
            </w:r>
          </w:p>
        </w:tc>
      </w:tr>
      <w:tr w:rsidR="00037D36" w:rsidRPr="00037D36" w14:paraId="09B9E4F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04E8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2669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559F85" w14:textId="760225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3FD578CC" w14:textId="5DEB48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80EE2" w14:textId="4B40BF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00012" w14:textId="132044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1,703.80 </w:t>
            </w:r>
          </w:p>
        </w:tc>
      </w:tr>
      <w:tr w:rsidR="00037D36" w:rsidRPr="00037D36" w14:paraId="79821ED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120F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A394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657187" w14:textId="69B281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28C11C1D" w14:textId="0D9892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056BC" w14:textId="50DE8B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C27BC" w14:textId="31469D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0,880.76 </w:t>
            </w:r>
          </w:p>
        </w:tc>
      </w:tr>
      <w:tr w:rsidR="00037D36" w:rsidRPr="00037D36" w14:paraId="5A84F6D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70B4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9957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5DD7BFCF" w14:textId="4662EF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38E65046" w14:textId="52C232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272BB" w14:textId="3E9C32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85FF3" w14:textId="12763A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6,588.80 </w:t>
            </w:r>
          </w:p>
        </w:tc>
      </w:tr>
      <w:tr w:rsidR="00037D36" w:rsidRPr="00037D36" w14:paraId="06585CF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E826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C88C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6E77DCFB" w14:textId="7B7AD8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07658D49" w14:textId="0F1B29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9E5FC" w14:textId="7DD08F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8E4C9" w14:textId="203509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93,718.62 </w:t>
            </w:r>
          </w:p>
        </w:tc>
      </w:tr>
      <w:tr w:rsidR="00037D36" w:rsidRPr="00037D36" w14:paraId="3365C51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4280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097B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BA2FE3" w14:textId="4257C7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45CBE577" w14:textId="29061E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EE371" w14:textId="6A3DBF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83E64" w14:textId="5C796F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42,266.10 </w:t>
            </w:r>
          </w:p>
        </w:tc>
      </w:tr>
      <w:tr w:rsidR="00037D36" w:rsidRPr="00037D36" w14:paraId="405AD71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656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4607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47550F4" w14:textId="132353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33AF826C" w14:textId="143AA4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B44A5" w14:textId="52E4C3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55EDB" w14:textId="63E671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918,442.84 </w:t>
            </w:r>
          </w:p>
        </w:tc>
      </w:tr>
      <w:tr w:rsidR="00037D36" w:rsidRPr="00037D36" w14:paraId="10672D7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ACAD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4CED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F9FB7" w14:textId="299498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575EFD54" w14:textId="200938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97526" w14:textId="10BD9C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039C0" w14:textId="2BDF38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1,604.40 </w:t>
            </w:r>
          </w:p>
        </w:tc>
      </w:tr>
      <w:tr w:rsidR="00037D36" w:rsidRPr="00037D36" w14:paraId="17C1F36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866C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BC8B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407102CE" w14:textId="5633A2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4A857440" w14:textId="797AC8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985CD" w14:textId="15FAA4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EFF69" w14:textId="2DA12B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2,691.62 </w:t>
            </w:r>
          </w:p>
        </w:tc>
      </w:tr>
      <w:tr w:rsidR="00037D36" w:rsidRPr="00037D36" w14:paraId="1D42A21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47C2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AEE8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DDAA80" w14:textId="5D2546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4CE2DB46" w14:textId="639755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2E00D" w14:textId="6430CC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A2179" w14:textId="1B1069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9,653.44 </w:t>
            </w:r>
          </w:p>
        </w:tc>
      </w:tr>
      <w:tr w:rsidR="00037D36" w:rsidRPr="00037D36" w14:paraId="0563E83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23C6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41DA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52482B" w14:textId="1D2DF6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06A74B74" w14:textId="28772B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64C9A" w14:textId="0DE66F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587E8" w14:textId="5122D3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99,754.96 </w:t>
            </w:r>
          </w:p>
        </w:tc>
      </w:tr>
      <w:tr w:rsidR="00037D36" w:rsidRPr="00037D36" w14:paraId="33E3D01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12DB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3E99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B47E4D" w14:textId="5B59FF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525E17E7" w14:textId="642F33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7E124" w14:textId="6E83DC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51551" w14:textId="083AF1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78,031.10 </w:t>
            </w:r>
          </w:p>
        </w:tc>
      </w:tr>
      <w:tr w:rsidR="00037D36" w:rsidRPr="00037D36" w14:paraId="6E9D254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1C7B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7590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C300995" w14:textId="68E135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39EC8C5F" w14:textId="5CDB38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1D9ED" w14:textId="38590B7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22288" w14:textId="1C8F56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737,580.36 </w:t>
            </w:r>
          </w:p>
        </w:tc>
      </w:tr>
      <w:tr w:rsidR="00037D36" w:rsidRPr="00037D36" w14:paraId="4B4AF4E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B1E0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BF6A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1D456" w14:textId="6B270C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14DBAA28" w14:textId="672F32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B7BE0" w14:textId="289B90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C14D2" w14:textId="79CF34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02,027.72 </w:t>
            </w:r>
          </w:p>
        </w:tc>
      </w:tr>
      <w:tr w:rsidR="00037D36" w:rsidRPr="00037D36" w14:paraId="141337F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328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5440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0F4FCCAA" w14:textId="582D7B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036B3C80" w14:textId="1904B4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CAA74" w14:textId="20D175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40792" w14:textId="712123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197,858.88 </w:t>
            </w:r>
          </w:p>
        </w:tc>
      </w:tr>
      <w:tr w:rsidR="00037D36" w:rsidRPr="00037D36" w14:paraId="503038B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6637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254D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EEDDE67" w14:textId="4F5316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2679D988" w14:textId="0A99C7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AEE28" w14:textId="537CA0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F2D66" w14:textId="24F368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7,890.94 </w:t>
            </w:r>
          </w:p>
        </w:tc>
      </w:tr>
      <w:tr w:rsidR="00037D36" w:rsidRPr="00037D36" w14:paraId="26CF6DB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CE1F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62C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9CE886" w14:textId="039877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22914A4D" w14:textId="106FB4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C3BD9" w14:textId="22FFE5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0BF70" w14:textId="6276BB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80,269.86 </w:t>
            </w:r>
          </w:p>
        </w:tc>
      </w:tr>
      <w:tr w:rsidR="00037D36" w:rsidRPr="00037D36" w14:paraId="0A0C1E2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0196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C940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77570516" w14:textId="189091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606B2091" w14:textId="56C364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D3305" w14:textId="7B05CD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B0036" w14:textId="343E34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635,336.90 </w:t>
            </w:r>
          </w:p>
        </w:tc>
      </w:tr>
      <w:tr w:rsidR="00037D36" w:rsidRPr="00037D36" w14:paraId="7582E5D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C771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149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7D660D" w14:textId="2CBFB3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6EC0B5C5" w14:textId="2E519C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A377B" w14:textId="702EF5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F5FB3" w14:textId="48BA7D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680,425.90 </w:t>
            </w:r>
          </w:p>
        </w:tc>
      </w:tr>
      <w:tr w:rsidR="00037D36" w:rsidRPr="00037D36" w14:paraId="125975B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8735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42DFC1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232DDC1F" w14:textId="4CCC92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31626735" w14:textId="323551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E1CD8" w14:textId="48A2EC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553F9" w14:textId="2ADCBE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2,775.22 </w:t>
            </w:r>
          </w:p>
        </w:tc>
      </w:tr>
      <w:tr w:rsidR="00037D36" w:rsidRPr="00037D36" w14:paraId="4B0B74A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69CF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F95C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anao</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DE0DC8A" w14:textId="0D8CC9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76796249" w14:textId="37CA28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C87A7" w14:textId="3ACABB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CD255" w14:textId="3A5F0B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69,354.78 </w:t>
            </w:r>
          </w:p>
        </w:tc>
      </w:tr>
      <w:tr w:rsidR="00037D36" w:rsidRPr="00037D36" w14:paraId="56E7771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8210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735D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89A3CB" w14:textId="33FDBF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635D740B" w14:textId="796250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9A6E9" w14:textId="1AD859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4F51D" w14:textId="2064A9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75,757.18 </w:t>
            </w:r>
          </w:p>
        </w:tc>
      </w:tr>
      <w:tr w:rsidR="00037D36" w:rsidRPr="00037D36" w14:paraId="0206292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0A88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E814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12AE7A" w14:textId="3231E2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6DBC59CE" w14:textId="30E63F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E2BB8" w14:textId="427137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023AA" w14:textId="59BDF5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388,987.76 </w:t>
            </w:r>
          </w:p>
        </w:tc>
      </w:tr>
      <w:tr w:rsidR="00037D36" w:rsidRPr="00037D36" w14:paraId="3FB5E73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5D8F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0879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pu-Lapu</w:t>
            </w:r>
            <w:proofErr w:type="spellEnd"/>
            <w:r w:rsidRPr="00037D36">
              <w:rPr>
                <w:rFonts w:ascii="Arial Narrow" w:eastAsia="Times New Roman" w:hAnsi="Arial Narrow"/>
                <w:i/>
                <w:iCs/>
                <w:color w:val="000000"/>
                <w:sz w:val="20"/>
                <w:szCs w:val="20"/>
              </w:rPr>
              <w:t xml:space="preserve"> City (</w:t>
            </w:r>
            <w:proofErr w:type="spellStart"/>
            <w:r w:rsidRPr="00037D36">
              <w:rPr>
                <w:rFonts w:ascii="Arial Narrow" w:eastAsia="Times New Roman" w:hAnsi="Arial Narrow"/>
                <w:i/>
                <w:iCs/>
                <w:color w:val="000000"/>
                <w:sz w:val="20"/>
                <w:szCs w:val="20"/>
              </w:rPr>
              <w:t>Opo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59EAE3A" w14:textId="0B1D8E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638EE95E" w14:textId="7142C9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BB68D" w14:textId="7A2F8A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745A4" w14:textId="5E21D0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72,035.00 </w:t>
            </w:r>
          </w:p>
        </w:tc>
      </w:tr>
      <w:tr w:rsidR="00037D36" w:rsidRPr="00037D36" w14:paraId="1E731FC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3553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8CF9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616917" w14:textId="4A0B85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0C0973E5" w14:textId="619AD0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FD82E" w14:textId="76A488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53B32" w14:textId="4C425D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013,427.04 </w:t>
            </w:r>
          </w:p>
        </w:tc>
      </w:tr>
      <w:tr w:rsidR="00037D36" w:rsidRPr="00037D36" w14:paraId="00B6100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7E0E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CBBB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935BD" w14:textId="62DC72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4CEF7597" w14:textId="5643BF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F0B35" w14:textId="693BB2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DB291" w14:textId="35B07D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850,785.14 </w:t>
            </w:r>
          </w:p>
        </w:tc>
      </w:tr>
      <w:tr w:rsidR="00037D36" w:rsidRPr="00037D36" w14:paraId="75D2C76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28E6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DCA6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BA810" w14:textId="117D63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2F6B604E" w14:textId="3E66E7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A58CB" w14:textId="682403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D3006" w14:textId="620A93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982.54 </w:t>
            </w:r>
          </w:p>
        </w:tc>
      </w:tr>
      <w:tr w:rsidR="00037D36" w:rsidRPr="00037D36" w14:paraId="359F702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9EAD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2AA7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6281B2AD" w14:textId="4F262E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24B079FB" w14:textId="66D4A8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45193" w14:textId="7A91D9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A4181" w14:textId="746AB4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42,028.56 </w:t>
            </w:r>
          </w:p>
        </w:tc>
      </w:tr>
      <w:tr w:rsidR="00037D36" w:rsidRPr="00037D36" w14:paraId="0E49213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DF05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A1C9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32C77E4F" w14:textId="5A42C9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2A45720B" w14:textId="5DC56D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4E590" w14:textId="78B68B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7AFCA" w14:textId="3F62B1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50,222.62 </w:t>
            </w:r>
          </w:p>
        </w:tc>
      </w:tr>
      <w:tr w:rsidR="00037D36" w:rsidRPr="00037D36" w14:paraId="4C54C63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C5C6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0B27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8AF558" w14:textId="7C3CBE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55F2E558" w14:textId="70F918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53988" w14:textId="19D1B2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D0B11" w14:textId="700ECC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25,793.60 </w:t>
            </w:r>
          </w:p>
        </w:tc>
      </w:tr>
      <w:tr w:rsidR="00037D36" w:rsidRPr="00037D36" w14:paraId="311A73C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44D6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AF93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1833E9" w14:textId="682F56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4A8C4590" w14:textId="2D0D33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58FF1" w14:textId="38772B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FAFDF" w14:textId="1BFA86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12,419.68 </w:t>
            </w:r>
          </w:p>
        </w:tc>
      </w:tr>
      <w:tr w:rsidR="00037D36" w:rsidRPr="00037D36" w14:paraId="42B863F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8B97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0D79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276B73E7" w14:textId="19BEB2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604A39A9" w14:textId="3306E0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2F2F2" w14:textId="33DEE7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EECA2" w14:textId="486D05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79,402.09 </w:t>
            </w:r>
          </w:p>
        </w:tc>
      </w:tr>
      <w:tr w:rsidR="00037D36" w:rsidRPr="00037D36" w14:paraId="06A2A38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0C0F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7BEB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3B428D" w14:textId="3D52B9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7874E22D" w14:textId="000E1D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5D913" w14:textId="27CC93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58A23" w14:textId="5B8F61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8,567.78 </w:t>
            </w:r>
          </w:p>
        </w:tc>
      </w:tr>
      <w:tr w:rsidR="00037D36" w:rsidRPr="00037D36" w14:paraId="397AF47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958C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07E9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88684E9" w14:textId="617AD0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7BA5AEE4" w14:textId="1E3816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34F46" w14:textId="01FDD0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50061" w14:textId="1B298C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1,899.04 </w:t>
            </w:r>
          </w:p>
        </w:tc>
      </w:tr>
      <w:tr w:rsidR="00037D36" w:rsidRPr="00037D36" w14:paraId="2D38322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1FC4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747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30D20" w14:textId="5349EC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770B54CC" w14:textId="3D63A4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0FD97" w14:textId="74BD0E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D377C" w14:textId="1CB828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75,257.62 </w:t>
            </w:r>
          </w:p>
        </w:tc>
      </w:tr>
      <w:tr w:rsidR="00037D36" w:rsidRPr="00037D36" w14:paraId="5BDC033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8667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EF54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05C5FE" w14:textId="18ED8D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5889897F" w14:textId="4725DF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CC061" w14:textId="0389EA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D0AA6" w14:textId="684A61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994,393.88 </w:t>
            </w:r>
          </w:p>
        </w:tc>
      </w:tr>
      <w:tr w:rsidR="00037D36" w:rsidRPr="00037D36" w14:paraId="4F5F520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468E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8BBB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0976EB06" w14:textId="433A91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322302D9" w14:textId="6B7D43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1051E" w14:textId="55C30A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E11E8" w14:textId="10DC93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4,837.56 </w:t>
            </w:r>
          </w:p>
        </w:tc>
      </w:tr>
      <w:tr w:rsidR="00037D36" w:rsidRPr="00037D36" w14:paraId="2F90406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B13D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3E5A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DE48BA" w14:textId="0F05EE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3398FA96" w14:textId="03EFD1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21F5E" w14:textId="008324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A0894" w14:textId="1BC272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64,068.04 </w:t>
            </w:r>
          </w:p>
        </w:tc>
      </w:tr>
      <w:tr w:rsidR="00037D36" w:rsidRPr="00037D36" w14:paraId="3F76661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38FC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F8F6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D1D082E" w14:textId="4EC0BE1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6DCFBB87" w14:textId="3DFBAF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A1CAF" w14:textId="072B97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B3C1D" w14:textId="62FAE1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045,285.62 </w:t>
            </w:r>
          </w:p>
        </w:tc>
      </w:tr>
      <w:tr w:rsidR="00037D36" w:rsidRPr="00037D36" w14:paraId="379A7A9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63F7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E89C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7C68A2A8" w14:textId="4D2896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5535018A" w14:textId="678B5E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8E45F" w14:textId="4D6DFF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DF72A" w14:textId="0057D8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838,628.32 </w:t>
            </w:r>
          </w:p>
        </w:tc>
      </w:tr>
      <w:tr w:rsidR="00037D36" w:rsidRPr="00037D36" w14:paraId="4180BC1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D85D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354A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San </w:t>
            </w:r>
            <w:proofErr w:type="spellStart"/>
            <w:r w:rsidRPr="00037D36">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346211" w14:textId="371FEE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2AA2EB56" w14:textId="155314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B0ED2" w14:textId="0A31D3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45A31" w14:textId="2229E7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31,640.18 </w:t>
            </w:r>
          </w:p>
        </w:tc>
      </w:tr>
      <w:tr w:rsidR="00037D36" w:rsidRPr="00037D36" w14:paraId="5A9B586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DC68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61E0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F69FAF5" w14:textId="2266FB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7FCD7DBD" w14:textId="0B3EF3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DBBB7" w14:textId="01E05B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71F4A" w14:textId="177A98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75,612.17 </w:t>
            </w:r>
          </w:p>
        </w:tc>
      </w:tr>
      <w:tr w:rsidR="00037D36" w:rsidRPr="00037D36" w14:paraId="2BB1535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B3A9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3952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4A1E2BB9" w14:textId="4D7338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02802C48" w14:textId="707D7D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F71FE" w14:textId="30C386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4DAB7" w14:textId="0CF787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84,257.46 </w:t>
            </w:r>
          </w:p>
        </w:tc>
      </w:tr>
      <w:tr w:rsidR="00037D36" w:rsidRPr="00037D36" w14:paraId="48184D9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8159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01C0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008699" w14:textId="30FEC0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383862B1" w14:textId="50387A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EE23C" w14:textId="4A201E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A1202" w14:textId="5CF766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26,592.14 </w:t>
            </w:r>
          </w:p>
        </w:tc>
      </w:tr>
      <w:tr w:rsidR="00037D36" w:rsidRPr="00037D36" w14:paraId="5E23525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6A36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6992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7F447E" w14:textId="201266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087353E5" w14:textId="23F383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61B8F" w14:textId="0B28A3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C0C9A" w14:textId="2F9EF3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917,487.82 </w:t>
            </w:r>
          </w:p>
        </w:tc>
      </w:tr>
      <w:tr w:rsidR="00037D36" w:rsidRPr="00037D36" w14:paraId="25D7A77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AE1F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BC56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B1DABD" w14:textId="7C8FAF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3F214D1E" w14:textId="73E094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8442C" w14:textId="34FC78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C48BE" w14:textId="512F91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037,881.72 </w:t>
            </w:r>
          </w:p>
        </w:tc>
      </w:tr>
      <w:tr w:rsidR="00037D36" w:rsidRPr="00037D36" w14:paraId="4411E8B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0391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B6F1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28F1E" w14:textId="195ABA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587934BC" w14:textId="04A280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8EB09" w14:textId="6A3F4B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D90D6" w14:textId="6285E9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8,936.22 </w:t>
            </w:r>
          </w:p>
        </w:tc>
      </w:tr>
      <w:tr w:rsidR="00037D36" w:rsidRPr="00037D36" w14:paraId="3168690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9A2B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38E4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9F657AB" w14:textId="31BDDD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6A8E0A18" w14:textId="41581F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625CA" w14:textId="7958C7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4A5E0" w14:textId="4163CC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94,826.40 </w:t>
            </w:r>
          </w:p>
        </w:tc>
      </w:tr>
      <w:tr w:rsidR="00037D36" w:rsidRPr="00037D36" w14:paraId="69B807F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21F5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81DE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4D2EDDBC" w14:textId="7D323F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19FD5A74" w14:textId="39036D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3CFDC" w14:textId="7DE278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9FBD9" w14:textId="61635A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61,004.24 </w:t>
            </w:r>
          </w:p>
        </w:tc>
      </w:tr>
      <w:tr w:rsidR="00037D36" w:rsidRPr="00037D36" w14:paraId="67EDF81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7634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889F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E277AB" w14:textId="5F1A26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20159CE9" w14:textId="22F1C7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15C8D" w14:textId="790845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8791F" w14:textId="7FD8B7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147,453.78 </w:t>
            </w:r>
          </w:p>
        </w:tc>
      </w:tr>
      <w:tr w:rsidR="00037D36" w:rsidRPr="00037D36" w14:paraId="290FE4B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33FE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8626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74EF0D" w14:textId="7F33A7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1A039E71" w14:textId="1E2C32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20AED" w14:textId="03FBDF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9F093" w14:textId="2A4DF9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50,606.38 </w:t>
            </w:r>
          </w:p>
        </w:tc>
      </w:tr>
      <w:tr w:rsidR="00037D36" w:rsidRPr="00037D36" w14:paraId="2E040F6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681B8"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176B5AFE" w14:textId="7E27E14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0C8E9260" w14:textId="21AB4D7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922705" w14:textId="48D9DA4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EFC2DC" w14:textId="5874763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870,273.30 </w:t>
            </w:r>
          </w:p>
        </w:tc>
      </w:tr>
      <w:tr w:rsidR="00037D36" w:rsidRPr="00037D36" w14:paraId="64EF3DD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FCE0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F42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5A1EDA" w14:textId="19A2E8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115E98E5" w14:textId="7159C6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C3ADE" w14:textId="333C21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B40E5" w14:textId="616BCE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0,118.48 </w:t>
            </w:r>
          </w:p>
        </w:tc>
      </w:tr>
      <w:tr w:rsidR="00037D36" w:rsidRPr="00037D36" w14:paraId="1363FC4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3463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A0DF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59068FF9" w14:textId="699450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BCE3C17" w14:textId="102FDA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42920" w14:textId="3EF9BA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AAAB0" w14:textId="628794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19,714.82 </w:t>
            </w:r>
          </w:p>
        </w:tc>
      </w:tr>
      <w:tr w:rsidR="00037D36" w:rsidRPr="00037D36" w14:paraId="0F28BE0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29F2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1DB6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57BA54FB" w14:textId="6CCE28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225B103B" w14:textId="10856C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A6241" w14:textId="008BA3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821A4" w14:textId="291009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40,440.00 </w:t>
            </w:r>
          </w:p>
        </w:tc>
      </w:tr>
      <w:tr w:rsidR="00037D36" w:rsidRPr="00037D36" w14:paraId="1EADD202"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EB815"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4B8D78B" w14:textId="4AB0D77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3231C823" w14:textId="1AD2508C"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D7BBFC" w14:textId="407600B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538127" w14:textId="0C4A776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0,871,207.02 </w:t>
            </w:r>
          </w:p>
        </w:tc>
      </w:tr>
      <w:tr w:rsidR="00037D36" w:rsidRPr="00037D36" w14:paraId="56FA3BF8" w14:textId="77777777" w:rsidTr="00037D3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D5E5EBC"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51B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9CE89BE" w14:textId="452146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6387263F" w14:textId="549A75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33220" w14:textId="0626BA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6DD67" w14:textId="34B2A7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262,622.13 </w:t>
            </w:r>
          </w:p>
        </w:tc>
      </w:tr>
      <w:tr w:rsidR="00037D36" w:rsidRPr="00037D36" w14:paraId="380302CA" w14:textId="77777777" w:rsidTr="00037D3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8DB86A3"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90A7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406C5" w14:textId="560B5E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56A49798" w14:textId="5678F5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88EDE" w14:textId="4DB1C4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D9CA8" w14:textId="209CC9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96,940.00 </w:t>
            </w:r>
          </w:p>
        </w:tc>
      </w:tr>
      <w:tr w:rsidR="00037D36" w:rsidRPr="00037D36" w14:paraId="3FF7233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EC98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76C6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66BC7A" w14:textId="366478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75598755" w14:textId="460009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9C131" w14:textId="38FAB1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52B46" w14:textId="03C7BA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24,790.00 </w:t>
            </w:r>
          </w:p>
        </w:tc>
      </w:tr>
      <w:tr w:rsidR="00037D36" w:rsidRPr="00037D36" w14:paraId="09326A8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0052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348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indoy</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Payabo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F1940E1" w14:textId="7D29B5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36DAFD90" w14:textId="630DBA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E40AD" w14:textId="78E97F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3EBA4" w14:textId="271C1C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19,557.64 </w:t>
            </w:r>
          </w:p>
        </w:tc>
      </w:tr>
      <w:tr w:rsidR="00037D36" w:rsidRPr="00037D36" w14:paraId="1FB4434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DC3D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E02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nlaon</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1AB0CDD" w14:textId="0631B6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A19777D" w14:textId="3B9E4F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9E454" w14:textId="18D0D9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95643" w14:textId="1F53EF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089,469.32 </w:t>
            </w:r>
          </w:p>
        </w:tc>
      </w:tr>
      <w:tr w:rsidR="00037D36" w:rsidRPr="00037D36" w14:paraId="4C37605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569C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814F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408841FC" w14:textId="3ECE75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4658319F" w14:textId="679A8A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468C5" w14:textId="71094D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41665" w14:textId="67D3C1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19,662.78 </w:t>
            </w:r>
          </w:p>
        </w:tc>
      </w:tr>
      <w:tr w:rsidR="00037D36" w:rsidRPr="00037D36" w14:paraId="72D7402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8229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459D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877C87" w14:textId="6477B8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43C0FE57" w14:textId="5DBF7C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A2B64" w14:textId="0E8ADD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F88B8" w14:textId="4C124A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849,807.18 </w:t>
            </w:r>
          </w:p>
        </w:tc>
      </w:tr>
      <w:tr w:rsidR="00037D36" w:rsidRPr="00037D36" w14:paraId="0E669F7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5C23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9412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D054856" w14:textId="5E9D28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4EB4FCE8" w14:textId="311FB1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73F41" w14:textId="54BFE6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25476" w14:textId="2A953F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9,972.10 </w:t>
            </w:r>
          </w:p>
        </w:tc>
      </w:tr>
      <w:tr w:rsidR="00037D36" w:rsidRPr="00037D36" w14:paraId="698F401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048F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AD53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D25108" w14:textId="43E35A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537B86A2" w14:textId="7BBF99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8CFD1" w14:textId="31219E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94C09" w14:textId="17AEF6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12,011.48 </w:t>
            </w:r>
          </w:p>
        </w:tc>
      </w:tr>
      <w:tr w:rsidR="00037D36" w:rsidRPr="00037D36" w14:paraId="16F3406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AE2D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C165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F1B3BE" w14:textId="73834A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738932F9" w14:textId="7D80F5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56813" w14:textId="6E8D91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69737" w14:textId="128EE0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23,020.85 </w:t>
            </w:r>
          </w:p>
        </w:tc>
      </w:tr>
      <w:tr w:rsidR="00037D36" w:rsidRPr="00037D36" w14:paraId="39D1E79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9884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CF63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CAF46B9" w14:textId="4A27B4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5B38E266" w14:textId="440AC7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24FED" w14:textId="79CF07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10E03" w14:textId="34419C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02,500.00 </w:t>
            </w:r>
          </w:p>
        </w:tc>
      </w:tr>
      <w:tr w:rsidR="00037D36" w:rsidRPr="00037D36" w14:paraId="31BD1E8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DD86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2E33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E4B1D7" w14:textId="2229BD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4A8769A9" w14:textId="742CA1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D493E" w14:textId="4E6E23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FA8FC" w14:textId="5EF4A6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0,262.46 </w:t>
            </w:r>
          </w:p>
        </w:tc>
      </w:tr>
      <w:tr w:rsidR="00037D36" w:rsidRPr="00037D36" w14:paraId="52F731E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8814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433A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F0DC5" w14:textId="7696B0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0E1038ED" w14:textId="00E5A3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4A754" w14:textId="0278DE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40313" w14:textId="3E245A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030,987.48 </w:t>
            </w:r>
          </w:p>
        </w:tc>
      </w:tr>
      <w:tr w:rsidR="00037D36" w:rsidRPr="00037D36" w14:paraId="14654CA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21A6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C813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F60F0C" w14:textId="7E3A27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49AC00B2" w14:textId="2942EC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3957D" w14:textId="76CCC4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ABAAC" w14:textId="2BBCB7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6,143.60 </w:t>
            </w:r>
          </w:p>
        </w:tc>
      </w:tr>
      <w:tr w:rsidR="00037D36" w:rsidRPr="00037D36" w14:paraId="387C4E7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B46D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87BB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644F19BC" w14:textId="021D05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499B1D9C" w14:textId="5ECA71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BBB1E" w14:textId="248D7E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658BF" w14:textId="6CBB72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92,860.00 </w:t>
            </w:r>
          </w:p>
        </w:tc>
      </w:tr>
      <w:tr w:rsidR="00037D36" w:rsidRPr="00037D36" w14:paraId="185F0AD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A685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0E3C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8E7EBE" w14:textId="20BF86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67A0FCC3" w14:textId="43579B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DB875" w14:textId="185BEC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A1E64" w14:textId="6DD3BF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0,600.00 </w:t>
            </w:r>
          </w:p>
        </w:tc>
      </w:tr>
      <w:tr w:rsidR="00037D36" w:rsidRPr="00037D36" w14:paraId="657E3B21"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2F2390"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5873F5CC" w14:textId="4F23A12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9,579,971.15 </w:t>
            </w:r>
          </w:p>
        </w:tc>
        <w:tc>
          <w:tcPr>
            <w:tcW w:w="0" w:type="auto"/>
            <w:tcBorders>
              <w:top w:val="nil"/>
              <w:left w:val="nil"/>
              <w:bottom w:val="single" w:sz="4" w:space="0" w:color="000000"/>
              <w:right w:val="single" w:sz="4" w:space="0" w:color="000000"/>
            </w:tcBorders>
            <w:shd w:val="clear" w:color="A5A5A5" w:fill="A5A5A5"/>
            <w:noWrap/>
            <w:vAlign w:val="bottom"/>
            <w:hideMark/>
          </w:tcPr>
          <w:p w14:paraId="73A96C92" w14:textId="0F81BEF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5B71899" w14:textId="5587D32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C376D4A" w14:textId="3436D8E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1,502,241.15 </w:t>
            </w:r>
          </w:p>
        </w:tc>
      </w:tr>
      <w:tr w:rsidR="00037D36" w:rsidRPr="00037D36" w14:paraId="19C2211B"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F47A4"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7D5C3292" w14:textId="2776612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767,643.12 </w:t>
            </w:r>
          </w:p>
        </w:tc>
        <w:tc>
          <w:tcPr>
            <w:tcW w:w="0" w:type="auto"/>
            <w:tcBorders>
              <w:top w:val="nil"/>
              <w:left w:val="nil"/>
              <w:bottom w:val="single" w:sz="4" w:space="0" w:color="000000"/>
              <w:right w:val="single" w:sz="4" w:space="0" w:color="000000"/>
            </w:tcBorders>
            <w:shd w:val="clear" w:color="D8D8D8" w:fill="D8D8D8"/>
            <w:noWrap/>
            <w:vAlign w:val="bottom"/>
            <w:hideMark/>
          </w:tcPr>
          <w:p w14:paraId="550CFCA1" w14:textId="214375F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449469" w14:textId="164FEAA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FE7DE0" w14:textId="4C5B8F0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767,643.12 </w:t>
            </w:r>
          </w:p>
        </w:tc>
      </w:tr>
      <w:tr w:rsidR="00037D36" w:rsidRPr="00037D36" w14:paraId="15CB8A1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CC26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BC39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47CB3239" w14:textId="4C35D3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4,759.42 </w:t>
            </w:r>
          </w:p>
        </w:tc>
        <w:tc>
          <w:tcPr>
            <w:tcW w:w="0" w:type="auto"/>
            <w:tcBorders>
              <w:top w:val="nil"/>
              <w:left w:val="nil"/>
              <w:bottom w:val="single" w:sz="4" w:space="0" w:color="000000"/>
              <w:right w:val="single" w:sz="4" w:space="0" w:color="000000"/>
            </w:tcBorders>
            <w:shd w:val="clear" w:color="auto" w:fill="auto"/>
            <w:noWrap/>
            <w:vAlign w:val="bottom"/>
            <w:hideMark/>
          </w:tcPr>
          <w:p w14:paraId="5952A1A7" w14:textId="257D3C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0618D" w14:textId="3A3C71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B4EEA" w14:textId="2BA0D1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4,759.42 </w:t>
            </w:r>
          </w:p>
        </w:tc>
      </w:tr>
      <w:tr w:rsidR="00037D36" w:rsidRPr="00037D36" w14:paraId="7411844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D61C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C1B4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05249" w14:textId="478668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A7170EC" w14:textId="482D38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5BC44" w14:textId="26BF08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44ED4" w14:textId="44004B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3.93 </w:t>
            </w:r>
          </w:p>
        </w:tc>
      </w:tr>
      <w:tr w:rsidR="00037D36" w:rsidRPr="00037D36" w14:paraId="39A7657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C3F6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A3C3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161C31" w14:textId="5F1D83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74485CC" w14:textId="6A414A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DE902" w14:textId="34F46F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0BBFA" w14:textId="0ADA81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7.86 </w:t>
            </w:r>
          </w:p>
        </w:tc>
      </w:tr>
      <w:tr w:rsidR="00037D36" w:rsidRPr="00037D36" w14:paraId="6F811B0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C534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642DA5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ripi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BE89B4" w14:textId="6A714A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1,251.91 </w:t>
            </w:r>
          </w:p>
        </w:tc>
        <w:tc>
          <w:tcPr>
            <w:tcW w:w="0" w:type="auto"/>
            <w:tcBorders>
              <w:top w:val="nil"/>
              <w:left w:val="nil"/>
              <w:bottom w:val="single" w:sz="4" w:space="0" w:color="000000"/>
              <w:right w:val="single" w:sz="4" w:space="0" w:color="000000"/>
            </w:tcBorders>
            <w:shd w:val="clear" w:color="auto" w:fill="auto"/>
            <w:noWrap/>
            <w:vAlign w:val="bottom"/>
            <w:hideMark/>
          </w:tcPr>
          <w:p w14:paraId="51B59947" w14:textId="7AA082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61F4C" w14:textId="34386D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B6CAB" w14:textId="37E4C1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1,251.91 </w:t>
            </w:r>
          </w:p>
        </w:tc>
      </w:tr>
      <w:tr w:rsidR="00037D36" w:rsidRPr="00037D36" w14:paraId="5EA67751"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6E051"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808582C" w14:textId="1B83BD6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432B542B" w14:textId="77C4919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48DAB2" w14:textId="72746A3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5FAE024" w14:textId="26A92F5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921,252.72 </w:t>
            </w:r>
          </w:p>
        </w:tc>
      </w:tr>
      <w:tr w:rsidR="00037D36" w:rsidRPr="00037D36" w14:paraId="586DB0D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C5989"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3A0F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68295B9" w14:textId="16B424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2AB68EF5" w14:textId="50FCEB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7220C" w14:textId="067423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2066C" w14:textId="59B634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0,351.17 </w:t>
            </w:r>
          </w:p>
        </w:tc>
      </w:tr>
      <w:tr w:rsidR="00037D36" w:rsidRPr="00037D36" w14:paraId="4075EA8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6156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0D0F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0B2D4976" w14:textId="482369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6367E10C" w14:textId="0203E6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17782" w14:textId="6C9F45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26A27" w14:textId="51D651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70.70 </w:t>
            </w:r>
          </w:p>
        </w:tc>
      </w:tr>
      <w:tr w:rsidR="00037D36" w:rsidRPr="00037D36" w14:paraId="43CA97B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3CD5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912D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4B59216" w14:textId="06A453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34B21BC0" w14:textId="514FB8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F72B6" w14:textId="43C193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0816B" w14:textId="1E1D7B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70.70 </w:t>
            </w:r>
          </w:p>
        </w:tc>
      </w:tr>
      <w:tr w:rsidR="00037D36" w:rsidRPr="00037D36" w14:paraId="0BA9CCA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A9E4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69AA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7CD7D" w14:textId="30C5DA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2FF90" w14:textId="21DB7A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31846" w14:textId="280FBA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3CD6EA8E" w14:textId="190AFD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900.00 </w:t>
            </w:r>
          </w:p>
        </w:tc>
      </w:tr>
      <w:tr w:rsidR="00037D36" w:rsidRPr="00037D36" w14:paraId="5353005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BEC9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04E3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D5B3BA" w14:textId="306680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2E5CCA4D" w14:textId="3B860B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9BCD2" w14:textId="07BDE2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D9DC1" w14:textId="27A4EB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19,868.75 </w:t>
            </w:r>
          </w:p>
        </w:tc>
      </w:tr>
      <w:tr w:rsidR="00037D36" w:rsidRPr="00037D36" w14:paraId="7EA6E3E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0893B"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D79C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B964705" w14:textId="3E20C0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4F2F88C5" w14:textId="19C7EA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ED471" w14:textId="6211D1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8DBF4" w14:textId="2274B0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7,191.40 </w:t>
            </w:r>
          </w:p>
        </w:tc>
      </w:tr>
      <w:tr w:rsidR="00037D36" w:rsidRPr="00037D36" w14:paraId="7B2B12E5"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26046"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BB4365F" w14:textId="4EC1B68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7,516,806.89 </w:t>
            </w:r>
          </w:p>
        </w:tc>
        <w:tc>
          <w:tcPr>
            <w:tcW w:w="0" w:type="auto"/>
            <w:tcBorders>
              <w:top w:val="nil"/>
              <w:left w:val="nil"/>
              <w:bottom w:val="single" w:sz="4" w:space="0" w:color="000000"/>
              <w:right w:val="single" w:sz="4" w:space="0" w:color="000000"/>
            </w:tcBorders>
            <w:shd w:val="clear" w:color="D8D8D8" w:fill="D8D8D8"/>
            <w:noWrap/>
            <w:vAlign w:val="bottom"/>
            <w:hideMark/>
          </w:tcPr>
          <w:p w14:paraId="6B96A54A" w14:textId="5E57370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4FEC5D" w14:textId="1C932F1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E2B7597" w14:textId="4D38890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7,665,176.89 </w:t>
            </w:r>
          </w:p>
        </w:tc>
      </w:tr>
      <w:tr w:rsidR="00037D36" w:rsidRPr="00037D36" w14:paraId="01D08DE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0CC69"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E9D4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0D5585EB" w14:textId="12640B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3,013.40 </w:t>
            </w:r>
          </w:p>
        </w:tc>
        <w:tc>
          <w:tcPr>
            <w:tcW w:w="0" w:type="auto"/>
            <w:tcBorders>
              <w:top w:val="nil"/>
              <w:left w:val="nil"/>
              <w:bottom w:val="single" w:sz="4" w:space="0" w:color="000000"/>
              <w:right w:val="single" w:sz="4" w:space="0" w:color="000000"/>
            </w:tcBorders>
            <w:shd w:val="clear" w:color="auto" w:fill="auto"/>
            <w:noWrap/>
            <w:vAlign w:val="bottom"/>
            <w:hideMark/>
          </w:tcPr>
          <w:p w14:paraId="24FF2E10" w14:textId="4064C0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6DD4C" w14:textId="461E9E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4A35E" w14:textId="111176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3,013.40 </w:t>
            </w:r>
          </w:p>
        </w:tc>
      </w:tr>
      <w:tr w:rsidR="00037D36" w:rsidRPr="00037D36" w14:paraId="662325D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0EBE0"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5CE1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6A8101EE" w14:textId="623596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7233E7AB" w14:textId="745137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B6DA7" w14:textId="4CE498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A741E" w14:textId="3D56A8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456,523.34 </w:t>
            </w:r>
          </w:p>
        </w:tc>
      </w:tr>
      <w:tr w:rsidR="00037D36" w:rsidRPr="00037D36" w14:paraId="4212659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E9C8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84B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E6E12A" w14:textId="7CA2FE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70590097" w14:textId="53871A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89645" w14:textId="7DA100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9A0D2" w14:textId="0FB37B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96,139.98 </w:t>
            </w:r>
          </w:p>
        </w:tc>
      </w:tr>
      <w:tr w:rsidR="00037D36" w:rsidRPr="00037D36" w14:paraId="243F5B2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0000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D48B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FC1F61" w14:textId="161026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034C7FDE" w14:textId="360428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20E5" w14:textId="4A437C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4C258" w14:textId="781D2D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07,840.32 </w:t>
            </w:r>
          </w:p>
        </w:tc>
      </w:tr>
      <w:tr w:rsidR="00037D36" w:rsidRPr="00037D36" w14:paraId="67A50A5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817A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0DFA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21C08B" w14:textId="6CBAA5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FE48664" w14:textId="6DAF8F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46167" w14:textId="56FC6F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9734D" w14:textId="6E2B6A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227.86 </w:t>
            </w:r>
          </w:p>
        </w:tc>
      </w:tr>
      <w:tr w:rsidR="00037D36" w:rsidRPr="00037D36" w14:paraId="7502CB1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B279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AA03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198C8" w14:textId="2A0408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0C2EDD9E" w14:textId="247C4F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8A945" w14:textId="46F249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2C914" w14:textId="6E1DFD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31.79 </w:t>
            </w:r>
          </w:p>
        </w:tc>
      </w:tr>
      <w:tr w:rsidR="00037D36" w:rsidRPr="00037D36" w14:paraId="3308CF4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6376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8429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02C7E" w14:textId="4072A6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4D57C519" w14:textId="47CF89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13C6E" w14:textId="4C0C63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81476" w14:textId="1244F6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280.00 </w:t>
            </w:r>
          </w:p>
        </w:tc>
      </w:tr>
      <w:tr w:rsidR="00037D36" w:rsidRPr="00037D36" w14:paraId="31591EB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5488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BA26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E514684" w14:textId="7C1C91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F0B29A5" w14:textId="0E5490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963CD" w14:textId="53AB56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6868A" w14:textId="6BA4FD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5,227.86 </w:t>
            </w:r>
          </w:p>
        </w:tc>
      </w:tr>
      <w:tr w:rsidR="00037D36" w:rsidRPr="00037D36" w14:paraId="67DD86C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CD2A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A785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10582888" w14:textId="6C7351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117AB6C" w14:textId="7FD3F3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802B0" w14:textId="411D1B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BD31C" w14:textId="55866E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75.72 </w:t>
            </w:r>
          </w:p>
        </w:tc>
      </w:tr>
      <w:tr w:rsidR="00037D36" w:rsidRPr="00037D36" w14:paraId="7806448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8DE1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C984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F2AD506" w14:textId="348ED4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B437D" w14:textId="528952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8D300" w14:textId="149F21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1EE37082" w14:textId="16BEC5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380.00 </w:t>
            </w:r>
          </w:p>
        </w:tc>
      </w:tr>
      <w:tr w:rsidR="00037D36" w:rsidRPr="00037D36" w14:paraId="4056ED2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F6B9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F98E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AE630" w14:textId="49BC30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94D7F5A" w14:textId="5A4E2B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B7737" w14:textId="0FF790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93273" w14:textId="10948E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7.86 </w:t>
            </w:r>
          </w:p>
        </w:tc>
      </w:tr>
      <w:tr w:rsidR="00037D36" w:rsidRPr="00037D36" w14:paraId="400731E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451D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4CE8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3583923E" w14:textId="1C02E3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138E2AC5" w14:textId="02AC3C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B7DAA" w14:textId="36ED52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0C224" w14:textId="3E39C6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5,144.00 </w:t>
            </w:r>
          </w:p>
        </w:tc>
      </w:tr>
      <w:tr w:rsidR="00037D36" w:rsidRPr="00037D36" w14:paraId="1FA3AA2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2A19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E17E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557841CD" w14:textId="444333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1812E7E" w14:textId="64A350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14328" w14:textId="4439F0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03DA35E5" w14:textId="793815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087.86 </w:t>
            </w:r>
          </w:p>
        </w:tc>
      </w:tr>
      <w:tr w:rsidR="00037D36" w:rsidRPr="00037D36" w14:paraId="565339F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3EB5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9546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tag-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970846" w14:textId="06CA83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3C2522A6" w14:textId="24107A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EFD23" w14:textId="1F7BD5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228D2" w14:textId="086D63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2,384.25 </w:t>
            </w:r>
          </w:p>
        </w:tc>
      </w:tr>
      <w:tr w:rsidR="00037D36" w:rsidRPr="00037D36" w14:paraId="53C4BE1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2C78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CDB3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4177CE" w14:textId="5571A3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69E22F4" w14:textId="5089F8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FD411" w14:textId="765AD3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75989" w14:textId="6049F5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31.79 </w:t>
            </w:r>
          </w:p>
        </w:tc>
      </w:tr>
      <w:tr w:rsidR="00037D36" w:rsidRPr="00037D36" w14:paraId="64FEC20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C812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342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10F52F" w14:textId="1B5AD4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189AD0DC" w14:textId="3BFEF4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B5806" w14:textId="1021BA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C9854" w14:textId="7EB57B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8,866.93 </w:t>
            </w:r>
          </w:p>
        </w:tc>
      </w:tr>
      <w:tr w:rsidR="00037D36" w:rsidRPr="00037D36" w14:paraId="4D97724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735E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CB0B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6637036" w14:textId="471444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FD48F67" w14:textId="4DFD96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E1658" w14:textId="220C6F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C0316" w14:textId="2D5E2A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3.93 </w:t>
            </w:r>
          </w:p>
        </w:tc>
      </w:tr>
      <w:tr w:rsidR="00037D36" w:rsidRPr="00037D36" w14:paraId="7AB1145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85DD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5F77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2BC89" w14:textId="4E1CAD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7B1BB" w14:textId="79B4BB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A243B" w14:textId="3741A0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593CC858" w14:textId="3A1288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300.00 </w:t>
            </w:r>
          </w:p>
        </w:tc>
      </w:tr>
      <w:tr w:rsidR="00037D36" w:rsidRPr="00037D36" w14:paraId="5C15EAD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69E4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3050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7595EC" w14:textId="3B7B84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53C2D" w14:textId="6CF51B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26217" w14:textId="484A9D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53D9DABB" w14:textId="0697B5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690.00 </w:t>
            </w:r>
          </w:p>
        </w:tc>
      </w:tr>
      <w:tr w:rsidR="00037D36" w:rsidRPr="00037D36" w14:paraId="3D7A365A"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FDB8E"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9F6A40F" w14:textId="36B517A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256,571.54 </w:t>
            </w:r>
          </w:p>
        </w:tc>
        <w:tc>
          <w:tcPr>
            <w:tcW w:w="0" w:type="auto"/>
            <w:tcBorders>
              <w:top w:val="nil"/>
              <w:left w:val="nil"/>
              <w:bottom w:val="single" w:sz="4" w:space="0" w:color="000000"/>
              <w:right w:val="single" w:sz="4" w:space="0" w:color="000000"/>
            </w:tcBorders>
            <w:shd w:val="clear" w:color="D8D8D8" w:fill="D8D8D8"/>
            <w:noWrap/>
            <w:vAlign w:val="bottom"/>
            <w:hideMark/>
          </w:tcPr>
          <w:p w14:paraId="6600CC9B" w14:textId="26DAEDB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B64B7F" w14:textId="63C3C1B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77B2446" w14:textId="5486578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271,571.54 </w:t>
            </w:r>
          </w:p>
        </w:tc>
      </w:tr>
      <w:tr w:rsidR="00037D36" w:rsidRPr="00037D36" w14:paraId="0900BBD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3F968"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3D50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C109454" w14:textId="21A9E0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23176775" w14:textId="1A3700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8C09B" w14:textId="200A76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1D0A1" w14:textId="7C8A14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207.68 </w:t>
            </w:r>
          </w:p>
        </w:tc>
      </w:tr>
      <w:tr w:rsidR="00037D36" w:rsidRPr="00037D36" w14:paraId="74DF52F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356CF"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6416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1756FB96" w14:textId="0DF574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7EFE58B2" w14:textId="1EE12D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D8F22" w14:textId="713648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90FE5" w14:textId="5B3881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1,210.00 </w:t>
            </w:r>
          </w:p>
        </w:tc>
      </w:tr>
      <w:tr w:rsidR="00037D36" w:rsidRPr="00037D36" w14:paraId="6BFBAEB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EDAE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065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543F9D" w14:textId="5733D4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22192C59" w14:textId="2ADA19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722A8" w14:textId="706D32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04895616" w14:textId="4B67D8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5,605.00 </w:t>
            </w:r>
          </w:p>
        </w:tc>
      </w:tr>
      <w:tr w:rsidR="00037D36" w:rsidRPr="00037D36" w14:paraId="0075A26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A3AC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CF89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BAC4ED" w14:textId="23B6E6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082197C9" w14:textId="47C6E1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8ABC7" w14:textId="22DE9F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295C9" w14:textId="54B958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60,912.86 </w:t>
            </w:r>
          </w:p>
        </w:tc>
      </w:tr>
      <w:tr w:rsidR="00037D36" w:rsidRPr="00037D36" w14:paraId="3708521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4B2E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FD4B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80F190" w14:textId="1B59BF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4,033.00 </w:t>
            </w:r>
          </w:p>
        </w:tc>
        <w:tc>
          <w:tcPr>
            <w:tcW w:w="0" w:type="auto"/>
            <w:tcBorders>
              <w:top w:val="nil"/>
              <w:left w:val="nil"/>
              <w:bottom w:val="single" w:sz="4" w:space="0" w:color="000000"/>
              <w:right w:val="single" w:sz="4" w:space="0" w:color="000000"/>
            </w:tcBorders>
            <w:shd w:val="clear" w:color="auto" w:fill="auto"/>
            <w:noWrap/>
            <w:vAlign w:val="bottom"/>
            <w:hideMark/>
          </w:tcPr>
          <w:p w14:paraId="18BFDCCF" w14:textId="7C3B8A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6AD38" w14:textId="06BD92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003C7" w14:textId="03AAB7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4,033.00 </w:t>
            </w:r>
          </w:p>
        </w:tc>
      </w:tr>
      <w:tr w:rsidR="00037D36" w:rsidRPr="00037D36" w14:paraId="3339214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2432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7003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0F711288" w14:textId="7E118B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7FE0B43C" w14:textId="2988E2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F50EA" w14:textId="036920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0093C" w14:textId="6E0745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393.00 </w:t>
            </w:r>
          </w:p>
        </w:tc>
      </w:tr>
      <w:tr w:rsidR="00037D36" w:rsidRPr="00037D36" w14:paraId="4598010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DD0C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EEFB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43EB9F0" w14:textId="23F374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156FF518" w14:textId="1F4C08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A6972" w14:textId="00397E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BF815" w14:textId="325A51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140.00 </w:t>
            </w:r>
          </w:p>
        </w:tc>
      </w:tr>
      <w:tr w:rsidR="00037D36" w:rsidRPr="00037D36" w14:paraId="4C87F53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C14E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BA87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2A5AC3" w14:textId="36FD5D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50E89E8A" w14:textId="749F9F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6FAB7" w14:textId="4A81AE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CF09C" w14:textId="0207B1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070.00 </w:t>
            </w:r>
          </w:p>
        </w:tc>
      </w:tr>
      <w:tr w:rsidR="00037D36" w:rsidRPr="00037D36" w14:paraId="455150E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6B9D0"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6A325F2" w14:textId="45A5A90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847,049.59 </w:t>
            </w:r>
          </w:p>
        </w:tc>
        <w:tc>
          <w:tcPr>
            <w:tcW w:w="0" w:type="auto"/>
            <w:tcBorders>
              <w:top w:val="nil"/>
              <w:left w:val="nil"/>
              <w:bottom w:val="single" w:sz="4" w:space="0" w:color="000000"/>
              <w:right w:val="single" w:sz="4" w:space="0" w:color="000000"/>
            </w:tcBorders>
            <w:shd w:val="clear" w:color="D8D8D8" w:fill="D8D8D8"/>
            <w:noWrap/>
            <w:vAlign w:val="bottom"/>
            <w:hideMark/>
          </w:tcPr>
          <w:p w14:paraId="7BF39664" w14:textId="0045E7E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DD8698" w14:textId="71143B6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F815042" w14:textId="59AE365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7,955,549.59 </w:t>
            </w:r>
          </w:p>
        </w:tc>
      </w:tr>
      <w:tr w:rsidR="00037D36" w:rsidRPr="00037D36" w14:paraId="33D5851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98223"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258D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FB75865" w14:textId="4B3582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17C6F32F" w14:textId="52EA04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C1968" w14:textId="299457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781A0" w14:textId="344D4B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256.41 </w:t>
            </w:r>
          </w:p>
        </w:tc>
      </w:tr>
      <w:tr w:rsidR="00037D36" w:rsidRPr="00037D36" w14:paraId="679D61B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F82A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4C69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65E475D6" w14:textId="4C9C32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088975CD" w14:textId="517CE4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8F1E5" w14:textId="38E99B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4AF69" w14:textId="4CCB3E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59,825.00 </w:t>
            </w:r>
          </w:p>
        </w:tc>
      </w:tr>
      <w:tr w:rsidR="00037D36" w:rsidRPr="00037D36" w14:paraId="28919F2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B0C97"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EC58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0A4CF9F5" w14:textId="00632E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61DCFBF" w14:textId="7ABA6D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79E85" w14:textId="297B5F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8F669" w14:textId="321512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3.93 </w:t>
            </w:r>
          </w:p>
        </w:tc>
      </w:tr>
      <w:tr w:rsidR="00037D36" w:rsidRPr="00037D36" w14:paraId="049E680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287B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D18F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tugu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63E9CB" w14:textId="7B8CDC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110CC25A" w14:textId="6C5865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8B39D" w14:textId="5F19F1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F5B5C" w14:textId="089790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8,869.12 </w:t>
            </w:r>
          </w:p>
        </w:tc>
      </w:tr>
      <w:tr w:rsidR="00037D36" w:rsidRPr="00037D36" w14:paraId="51DF75A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8F11D"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6BDF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1981FA02" w14:textId="07405B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0D354" w14:textId="2D72F4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8049F" w14:textId="426C89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65F6300F" w14:textId="2E6ECA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08,500.00 </w:t>
            </w:r>
          </w:p>
        </w:tc>
      </w:tr>
      <w:tr w:rsidR="00037D36" w:rsidRPr="00037D36" w14:paraId="67A25B4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2AABF"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D11A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gapul</w:t>
            </w:r>
            <w:proofErr w:type="spellEnd"/>
            <w:r w:rsidRPr="00037D36">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8AA9986" w14:textId="751D8F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13D04E19" w14:textId="473379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0D333" w14:textId="08171B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31541" w14:textId="4B4980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9,204.52 </w:t>
            </w:r>
          </w:p>
        </w:tc>
      </w:tr>
      <w:tr w:rsidR="00037D36" w:rsidRPr="00037D36" w14:paraId="4335DDB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3EAB6"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02BF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C4B458" w14:textId="2CD10D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3478496" w14:textId="49D407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6488E" w14:textId="669D87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A5629" w14:textId="4C3845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386,203.80 </w:t>
            </w:r>
          </w:p>
        </w:tc>
      </w:tr>
      <w:tr w:rsidR="00037D36" w:rsidRPr="00037D36" w14:paraId="1D4086C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87F1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0709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6D4060" w14:textId="36D1A1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074BA10F" w14:textId="6FF10D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E6B6D" w14:textId="14C51B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C3087" w14:textId="24FD7A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3,956.90 </w:t>
            </w:r>
          </w:p>
        </w:tc>
      </w:tr>
      <w:tr w:rsidR="00037D36" w:rsidRPr="00037D36" w14:paraId="549ABB6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063D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2917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2B122BDD" w14:textId="4BAAEE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73297D45" w14:textId="7A4D78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7C4EB" w14:textId="69B178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A20CC" w14:textId="60A949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8,659.86 </w:t>
            </w:r>
          </w:p>
        </w:tc>
      </w:tr>
      <w:tr w:rsidR="00037D36" w:rsidRPr="00037D36" w14:paraId="37DF63A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4831C"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6AC7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San Jose de </w:t>
            </w:r>
            <w:proofErr w:type="spellStart"/>
            <w:r w:rsidRPr="00037D36">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42AB77" w14:textId="67A204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1,631.06 </w:t>
            </w:r>
          </w:p>
        </w:tc>
        <w:tc>
          <w:tcPr>
            <w:tcW w:w="0" w:type="auto"/>
            <w:tcBorders>
              <w:top w:val="nil"/>
              <w:left w:val="nil"/>
              <w:bottom w:val="single" w:sz="4" w:space="0" w:color="000000"/>
              <w:right w:val="single" w:sz="4" w:space="0" w:color="000000"/>
            </w:tcBorders>
            <w:shd w:val="clear" w:color="auto" w:fill="auto"/>
            <w:noWrap/>
            <w:vAlign w:val="bottom"/>
            <w:hideMark/>
          </w:tcPr>
          <w:p w14:paraId="02B8DF75" w14:textId="509C73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13C49" w14:textId="50FE8D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27983" w14:textId="494F2E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1,631.06 </w:t>
            </w:r>
          </w:p>
        </w:tc>
      </w:tr>
      <w:tr w:rsidR="00037D36" w:rsidRPr="00037D36" w14:paraId="0F55210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E485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93F0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E6446E3" w14:textId="3AF2DE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8004DA7" w14:textId="585296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FDBAF" w14:textId="22AC8A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B7E26" w14:textId="6283DF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87.86 </w:t>
            </w:r>
          </w:p>
        </w:tc>
      </w:tr>
      <w:tr w:rsidR="00037D36" w:rsidRPr="00037D36" w14:paraId="1930EE1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0958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55EA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159CAA6C" w14:textId="74A008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3642B9FE" w14:textId="42CFC9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60710" w14:textId="120006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9B6B8" w14:textId="2713FB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1,811.13 </w:t>
            </w:r>
          </w:p>
        </w:tc>
      </w:tr>
      <w:tr w:rsidR="00037D36" w:rsidRPr="00037D36" w14:paraId="2F63F9C3"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A52EE"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43BC29E3" w14:textId="443C42E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249FB080" w14:textId="50E23E7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42D979" w14:textId="293BBDD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89DA890" w14:textId="1FEE4E4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921,047.29 </w:t>
            </w:r>
          </w:p>
        </w:tc>
      </w:tr>
      <w:tr w:rsidR="00037D36" w:rsidRPr="00037D36" w14:paraId="5E36109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172B3"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A141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34F1B91B" w14:textId="1AA81B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3857193A" w14:textId="485D63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F94D3" w14:textId="0826F5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D1275" w14:textId="4DAC12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767.56 </w:t>
            </w:r>
          </w:p>
        </w:tc>
      </w:tr>
      <w:tr w:rsidR="00037D36" w:rsidRPr="00037D36" w14:paraId="47384F5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7E48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6B6D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50CE29" w14:textId="03DA96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C01F15C" w14:textId="161FAE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510A4" w14:textId="59FB55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C4297" w14:textId="195B71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75.72 </w:t>
            </w:r>
          </w:p>
        </w:tc>
      </w:tr>
      <w:tr w:rsidR="00037D36" w:rsidRPr="00037D36" w14:paraId="0B8CAAA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8A4A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28C8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D356D9B" w14:textId="3AAB8E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AC25B" w14:textId="3EF0C4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ED806" w14:textId="388229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C725C81" w14:textId="77251E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53AC3BD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AAE5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E2C5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Tomas </w:t>
            </w:r>
            <w:proofErr w:type="spellStart"/>
            <w:r w:rsidRPr="00037D36">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791547" w14:textId="26F958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231F352" w14:textId="5F9238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08946" w14:textId="74CEAE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F1F43" w14:textId="5BE834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75.72 </w:t>
            </w:r>
          </w:p>
        </w:tc>
      </w:tr>
      <w:tr w:rsidR="00037D36" w:rsidRPr="00037D36" w14:paraId="6A0315F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FF8C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8A09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B4E18C" w14:textId="108762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493D8FE6" w14:textId="121262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654CD" w14:textId="44BDC0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02C0B" w14:textId="0C80F6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0,901.86 </w:t>
            </w:r>
          </w:p>
        </w:tc>
      </w:tr>
      <w:tr w:rsidR="00037D36" w:rsidRPr="00037D36" w14:paraId="6642093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F05F8"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4AF0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FB27EF" w14:textId="69FDF7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7E2D9" w14:textId="77E216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695AC" w14:textId="324321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22A89E42" w14:textId="02BEA4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7,500.00 </w:t>
            </w:r>
          </w:p>
        </w:tc>
      </w:tr>
      <w:tr w:rsidR="00037D36" w:rsidRPr="00037D36" w14:paraId="1DD4FB9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83B5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8CFC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0792A2" w14:textId="0B5186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3D911111" w14:textId="7FB8B6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88635" w14:textId="1AFA0D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155E0" w14:textId="09A116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6,526.43 </w:t>
            </w:r>
          </w:p>
        </w:tc>
      </w:tr>
      <w:tr w:rsidR="00037D36" w:rsidRPr="00037D36" w14:paraId="18A9A75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C3E5FC"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lastRenderedPageBreak/>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0C5AB523" w14:textId="302BEC5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9,101,903.30 </w:t>
            </w:r>
          </w:p>
        </w:tc>
        <w:tc>
          <w:tcPr>
            <w:tcW w:w="0" w:type="auto"/>
            <w:tcBorders>
              <w:top w:val="nil"/>
              <w:left w:val="nil"/>
              <w:bottom w:val="single" w:sz="4" w:space="0" w:color="000000"/>
              <w:right w:val="single" w:sz="4" w:space="0" w:color="000000"/>
            </w:tcBorders>
            <w:shd w:val="clear" w:color="A5A5A5" w:fill="A5A5A5"/>
            <w:noWrap/>
            <w:vAlign w:val="bottom"/>
            <w:hideMark/>
          </w:tcPr>
          <w:p w14:paraId="0EE3C939" w14:textId="6FB0189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3AB4A73" w14:textId="11D4C15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D540733" w14:textId="77F19DA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9,101,903.30 </w:t>
            </w:r>
          </w:p>
        </w:tc>
      </w:tr>
      <w:tr w:rsidR="00037D36" w:rsidRPr="00037D36" w14:paraId="2F9601DB"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56B9A"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C7DD938" w14:textId="0AEFCA9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03373A" w14:textId="5F3EA7B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6A658B" w14:textId="3A97EF6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C6452F" w14:textId="62F130C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5,180,544.00 </w:t>
            </w:r>
          </w:p>
        </w:tc>
      </w:tr>
      <w:tr w:rsidR="00037D36" w:rsidRPr="00037D36" w14:paraId="2607555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1EDF4"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2676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cungan</w:t>
            </w:r>
            <w:proofErr w:type="spellEnd"/>
            <w:r w:rsidRPr="00037D36">
              <w:rPr>
                <w:rFonts w:ascii="Arial Narrow" w:eastAsia="Times New Roman" w:hAnsi="Arial Narrow"/>
                <w:i/>
                <w:iCs/>
                <w:color w:val="000000"/>
                <w:sz w:val="20"/>
                <w:szCs w:val="20"/>
              </w:rPr>
              <w:t xml:space="preserve"> (Leon T. </w:t>
            </w:r>
            <w:proofErr w:type="spellStart"/>
            <w:r w:rsidRPr="00037D36">
              <w:rPr>
                <w:rFonts w:ascii="Arial Narrow" w:eastAsia="Times New Roman" w:hAnsi="Arial Narrow"/>
                <w:i/>
                <w:iCs/>
                <w:color w:val="000000"/>
                <w:sz w:val="20"/>
                <w:szCs w:val="20"/>
              </w:rPr>
              <w:t>Postigo</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964E7DB" w14:textId="763283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1F1F7A74" w14:textId="23D1E2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968F8" w14:textId="064F9E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CA7BF" w14:textId="41C5D4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4,440.00 </w:t>
            </w:r>
          </w:p>
        </w:tc>
      </w:tr>
      <w:tr w:rsidR="00037D36" w:rsidRPr="00037D36" w14:paraId="1780255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19D5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D9E9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1A0975" w14:textId="024A4F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4BE9AEFC" w14:textId="107439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ADF73" w14:textId="7545D7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B19D0" w14:textId="3DE065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6,240.00 </w:t>
            </w:r>
          </w:p>
        </w:tc>
      </w:tr>
      <w:tr w:rsidR="00037D36" w:rsidRPr="00037D36" w14:paraId="7CCDB95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4E9A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5436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6196962F" w14:textId="5C4636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690C80E2" w14:textId="47E275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948F4" w14:textId="39373D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06CDE" w14:textId="218824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16,192.50 </w:t>
            </w:r>
          </w:p>
        </w:tc>
      </w:tr>
      <w:tr w:rsidR="00037D36" w:rsidRPr="00037D36" w14:paraId="01F256D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BEA3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50F0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polog</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1FE71AA" w14:textId="1AB70D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95B2C60" w14:textId="417383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21965" w14:textId="5A30B0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52338" w14:textId="468C03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63,960.00 </w:t>
            </w:r>
          </w:p>
        </w:tc>
      </w:tr>
      <w:tr w:rsidR="00037D36" w:rsidRPr="00037D36" w14:paraId="4BE3DD5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AC31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BE1D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B2D4D5" w14:textId="7833A0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5E9BDB46" w14:textId="71DC3C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7FBDA" w14:textId="0416B7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5917E" w14:textId="182397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2,960.00 </w:t>
            </w:r>
          </w:p>
        </w:tc>
      </w:tr>
      <w:tr w:rsidR="00037D36" w:rsidRPr="00037D36" w14:paraId="65E48BF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F5A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813F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91C19D" w14:textId="2239A5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0BBDA5AA" w14:textId="085B7D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92787" w14:textId="4D766D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E256E" w14:textId="37FAB4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3,560.00 </w:t>
            </w:r>
          </w:p>
        </w:tc>
      </w:tr>
      <w:tr w:rsidR="00037D36" w:rsidRPr="00037D36" w14:paraId="7652BDC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B535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7D4D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Jose Dalman (</w:t>
            </w:r>
            <w:proofErr w:type="spellStart"/>
            <w:r w:rsidRPr="00037D36">
              <w:rPr>
                <w:rFonts w:ascii="Arial Narrow" w:eastAsia="Times New Roman" w:hAnsi="Arial Narrow"/>
                <w:i/>
                <w:iCs/>
                <w:color w:val="000000"/>
                <w:sz w:val="20"/>
                <w:szCs w:val="20"/>
              </w:rPr>
              <w:t>Ponot</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54D1F76" w14:textId="3C54DB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3ABCC650" w14:textId="185B23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0B9BC" w14:textId="2D685D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256DC" w14:textId="168AD4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1,200.00 </w:t>
            </w:r>
          </w:p>
        </w:tc>
      </w:tr>
      <w:tr w:rsidR="00037D36" w:rsidRPr="00037D36" w14:paraId="6BCEF61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710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542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04D308" w14:textId="2F4478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4420A49C" w14:textId="246A31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7D22F" w14:textId="390B2E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722ED" w14:textId="1A1F51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480.00 </w:t>
            </w:r>
          </w:p>
        </w:tc>
      </w:tr>
      <w:tr w:rsidR="00037D36" w:rsidRPr="00037D36" w14:paraId="4A7C48B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3D5B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B26B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44386AAF" w14:textId="2B230C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43618441" w14:textId="0B1083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B92CC" w14:textId="150D52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B6624" w14:textId="210E03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4,132.00 </w:t>
            </w:r>
          </w:p>
        </w:tc>
      </w:tr>
      <w:tr w:rsidR="00037D36" w:rsidRPr="00037D36" w14:paraId="3C91F83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F469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2DC3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80775B7" w14:textId="1E7DB7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213B9C63" w14:textId="7DFA76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B5092" w14:textId="61BF69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E92E9" w14:textId="719759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8,400.00 </w:t>
            </w:r>
          </w:p>
        </w:tc>
      </w:tr>
      <w:tr w:rsidR="00037D36" w:rsidRPr="00037D36" w14:paraId="45612BC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BF2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9C67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D09BFA" w14:textId="2C9777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CFC953E" w14:textId="1D1662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65A0C" w14:textId="393D68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92ED8" w14:textId="4BDB53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3,360.00 </w:t>
            </w:r>
          </w:p>
        </w:tc>
      </w:tr>
      <w:tr w:rsidR="00037D36" w:rsidRPr="00037D36" w14:paraId="1190273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8EAD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66F3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D51F10" w14:textId="22286E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3B15AEB6" w14:textId="5DED5A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C465F" w14:textId="44FE4C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48494" w14:textId="22309B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79,094.18 </w:t>
            </w:r>
          </w:p>
        </w:tc>
      </w:tr>
      <w:tr w:rsidR="00037D36" w:rsidRPr="00037D36" w14:paraId="2FA90CC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D11F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7184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9B5D0B" w14:textId="5A5B63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224D5580" w14:textId="7CD7E3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5D590" w14:textId="71C1E1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EA26C" w14:textId="4D8EC2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78,040.00 </w:t>
            </w:r>
          </w:p>
        </w:tc>
      </w:tr>
      <w:tr w:rsidR="00037D36" w:rsidRPr="00037D36" w14:paraId="61C28D8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BB65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DDF3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1A58F7" w14:textId="08B717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07D3D6EC" w14:textId="61224F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8D162" w14:textId="33B709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5788A" w14:textId="0522FA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1,800.00 </w:t>
            </w:r>
          </w:p>
        </w:tc>
      </w:tr>
      <w:tr w:rsidR="00037D36" w:rsidRPr="00037D36" w14:paraId="2D36104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C997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9064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4F52E913" w14:textId="2F8202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3AC44D7A" w14:textId="133CAA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D22E1" w14:textId="7490E5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FD840" w14:textId="3647B2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5,397.30 </w:t>
            </w:r>
          </w:p>
        </w:tc>
      </w:tr>
      <w:tr w:rsidR="00037D36" w:rsidRPr="00037D36" w14:paraId="22B5032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BA12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3215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74224F28" w14:textId="549683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6343A1D9" w14:textId="350E18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4E676" w14:textId="56C5B7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A1489" w14:textId="13C481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7,839.97 </w:t>
            </w:r>
          </w:p>
        </w:tc>
      </w:tr>
      <w:tr w:rsidR="00037D36" w:rsidRPr="00037D36" w14:paraId="0C1B54F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6FF4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B45C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res. Manuel A. </w:t>
            </w:r>
            <w:proofErr w:type="spellStart"/>
            <w:r w:rsidRPr="00037D3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705249" w14:textId="53D38C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26118B72" w14:textId="1E88FE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F4E7D" w14:textId="27B593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2BC1E" w14:textId="0BCC67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0,280.00 </w:t>
            </w:r>
          </w:p>
        </w:tc>
      </w:tr>
      <w:tr w:rsidR="00037D36" w:rsidRPr="00037D36" w14:paraId="30330D3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7A42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25CB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F2CAB4E" w14:textId="7E4FF0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1FB4B7B7" w14:textId="3C2134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89C01" w14:textId="7DF741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5B8DD" w14:textId="6E4623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6,120.00 </w:t>
            </w:r>
          </w:p>
        </w:tc>
      </w:tr>
      <w:tr w:rsidR="00037D36" w:rsidRPr="00037D36" w14:paraId="77B20A3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F2AE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CFE8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6CBC55" w14:textId="799688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5281F36D" w14:textId="000D51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481AD" w14:textId="43E373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FA4F6" w14:textId="0E32AC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1,773.50 </w:t>
            </w:r>
          </w:p>
        </w:tc>
      </w:tr>
      <w:tr w:rsidR="00037D36" w:rsidRPr="00037D36" w14:paraId="302B274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E417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30EB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6A391038" w14:textId="2F1118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2A3030F3" w14:textId="156278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2B6BE" w14:textId="7D1237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9500B" w14:textId="03EACB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4,600.00 </w:t>
            </w:r>
          </w:p>
        </w:tc>
      </w:tr>
      <w:tr w:rsidR="00037D36" w:rsidRPr="00037D36" w14:paraId="75145A1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EDF1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1E28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B4495" w14:textId="6ABDDD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49F2F12E" w14:textId="4134C7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B3E84" w14:textId="5617CF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A0866" w14:textId="348330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1,840.00 </w:t>
            </w:r>
          </w:p>
        </w:tc>
      </w:tr>
      <w:tr w:rsidR="00037D36" w:rsidRPr="00037D36" w14:paraId="0FD560A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0559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0F8E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093E03" w14:textId="64F969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359CC43E" w14:textId="7441F8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15F7B" w14:textId="3F23B5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8CD2C" w14:textId="2B4ECA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07,680.00 </w:t>
            </w:r>
          </w:p>
        </w:tc>
      </w:tr>
      <w:tr w:rsidR="00037D36" w:rsidRPr="00037D36" w14:paraId="3BC570B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AC9A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7E3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E48800" w14:textId="107F79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7424BBA" w14:textId="6C6F86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015B5" w14:textId="67BB38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D9367" w14:textId="624AD1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3,452.00 </w:t>
            </w:r>
          </w:p>
        </w:tc>
      </w:tr>
      <w:tr w:rsidR="00037D36" w:rsidRPr="00037D36" w14:paraId="2524478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1ED2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4C93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590699" w14:textId="0F9AEA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4C5EE277" w14:textId="1061E2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2C2A0" w14:textId="761EDC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15456" w14:textId="50C22E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71,585.00 </w:t>
            </w:r>
          </w:p>
        </w:tc>
      </w:tr>
      <w:tr w:rsidR="00037D36" w:rsidRPr="00037D36" w14:paraId="3FF247A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85AA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AD8B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F8BDB8" w14:textId="4A2384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6793227E" w14:textId="75E5C7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F3622" w14:textId="64B132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C8195" w14:textId="3CF0D3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3,245.00 </w:t>
            </w:r>
          </w:p>
        </w:tc>
      </w:tr>
      <w:tr w:rsidR="00037D36" w:rsidRPr="00037D36" w14:paraId="11F4B58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4488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EECE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E465C3" w14:textId="3E2BCF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1E20DAFC" w14:textId="248E19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DB3A9" w14:textId="1FA518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24A7E" w14:textId="32F68B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1,250.05 </w:t>
            </w:r>
          </w:p>
        </w:tc>
      </w:tr>
      <w:tr w:rsidR="00037D36" w:rsidRPr="00037D36" w14:paraId="5F9DCDE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42D2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4B40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9AD3B2" w14:textId="0BEE6A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3EB83020" w14:textId="1BBEDD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B1B02" w14:textId="750F67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7FE56" w14:textId="1B762D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622.50 </w:t>
            </w:r>
          </w:p>
        </w:tc>
      </w:tr>
      <w:tr w:rsidR="00037D36" w:rsidRPr="00037D36" w14:paraId="6AC8488E"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1F74E"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4A94EFE" w14:textId="55BCC94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1,869,539.09 </w:t>
            </w:r>
          </w:p>
        </w:tc>
        <w:tc>
          <w:tcPr>
            <w:tcW w:w="0" w:type="auto"/>
            <w:tcBorders>
              <w:top w:val="nil"/>
              <w:left w:val="nil"/>
              <w:bottom w:val="single" w:sz="4" w:space="0" w:color="000000"/>
              <w:right w:val="single" w:sz="4" w:space="0" w:color="000000"/>
            </w:tcBorders>
            <w:shd w:val="clear" w:color="D8D8D8" w:fill="D8D8D8"/>
            <w:noWrap/>
            <w:vAlign w:val="bottom"/>
            <w:hideMark/>
          </w:tcPr>
          <w:p w14:paraId="5E483014" w14:textId="371CF9A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6945E3" w14:textId="0A2666A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AAC80A" w14:textId="3FFC199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1,869,539.09 </w:t>
            </w:r>
          </w:p>
        </w:tc>
      </w:tr>
      <w:tr w:rsidR="00037D36" w:rsidRPr="00037D36" w14:paraId="1641474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46D9E"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E0DF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CAA3563" w14:textId="0C6A92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08CEF89A" w14:textId="7069DE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3D310" w14:textId="627C41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4B940" w14:textId="233DDD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7,000.00 </w:t>
            </w:r>
          </w:p>
        </w:tc>
      </w:tr>
      <w:tr w:rsidR="00037D36" w:rsidRPr="00037D36" w14:paraId="7991B89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759F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3FC6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97C04E" w14:textId="028898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22B960F5" w14:textId="0330D8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94AB4" w14:textId="15F73B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3C1F8" w14:textId="03E1FB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2,200.00 </w:t>
            </w:r>
          </w:p>
        </w:tc>
      </w:tr>
      <w:tr w:rsidR="00037D36" w:rsidRPr="00037D36" w14:paraId="4CB5292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420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7E58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6DC87C" w14:textId="3E6644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37B0FF5C" w14:textId="5F7308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13CBF" w14:textId="04FACC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43A71" w14:textId="55A127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8,080.00 </w:t>
            </w:r>
          </w:p>
        </w:tc>
      </w:tr>
      <w:tr w:rsidR="00037D36" w:rsidRPr="00037D36" w14:paraId="5367ACB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8C88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203E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D012C" w14:textId="2613B4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6FB2D4AA" w14:textId="0E5B40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57C3D" w14:textId="738B1A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BFB04" w14:textId="491517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5,520.00 </w:t>
            </w:r>
          </w:p>
        </w:tc>
      </w:tr>
      <w:tr w:rsidR="00037D36" w:rsidRPr="00037D36" w14:paraId="62825E2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AC50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636E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B4F1B7" w14:textId="1F4E57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6CA9E380" w14:textId="556F1A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9A687" w14:textId="110E70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65ACA" w14:textId="7782C3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19,800.00 </w:t>
            </w:r>
          </w:p>
        </w:tc>
      </w:tr>
      <w:tr w:rsidR="00037D36" w:rsidRPr="00037D36" w14:paraId="20BAE9A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1E43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BFB3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61A83A" w14:textId="4CF735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7C7F8FD5" w14:textId="4E3C66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DEB9E" w14:textId="533C55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4F55F" w14:textId="1C8DFE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74,240.00 </w:t>
            </w:r>
          </w:p>
        </w:tc>
      </w:tr>
      <w:tr w:rsidR="00037D36" w:rsidRPr="00037D36" w14:paraId="133A2C4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3ABC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0C20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20B293" w14:textId="6DB680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3C6FB367" w14:textId="7DDAFA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255F4" w14:textId="76E722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83BD2" w14:textId="5C6716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6,960.00 </w:t>
            </w:r>
          </w:p>
        </w:tc>
      </w:tr>
      <w:tr w:rsidR="00037D36" w:rsidRPr="00037D36" w14:paraId="39997E9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252A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896F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6BF58A6D" w14:textId="69C3E4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5CC770D" w14:textId="119265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00683" w14:textId="57D3F0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6B2CC" w14:textId="7E07F8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8,040.00 </w:t>
            </w:r>
          </w:p>
        </w:tc>
      </w:tr>
      <w:tr w:rsidR="00037D36" w:rsidRPr="00037D36" w14:paraId="242D549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9A4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90CA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A64325" w14:textId="6D73B1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296AC74C" w14:textId="27C076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C74F9" w14:textId="36BFF0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01713" w14:textId="608BDB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6,920.00 </w:t>
            </w:r>
          </w:p>
        </w:tc>
      </w:tr>
      <w:tr w:rsidR="00037D36" w:rsidRPr="00037D36" w14:paraId="0D9DE87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309D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E111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91926A" w14:textId="2C5A39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3FAAD329" w14:textId="497962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39FE4" w14:textId="698EA4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9B90E" w14:textId="005EDB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7,560.00 </w:t>
            </w:r>
          </w:p>
        </w:tc>
      </w:tr>
      <w:tr w:rsidR="00037D36" w:rsidRPr="00037D36" w14:paraId="1758B4C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BA26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2115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57206B8E" w14:textId="571640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11CB19D4" w14:textId="0E2AEE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A9B6E" w14:textId="7CA811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99464" w14:textId="78D4E4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0,760.00 </w:t>
            </w:r>
          </w:p>
        </w:tc>
      </w:tr>
      <w:tr w:rsidR="00037D36" w:rsidRPr="00037D36" w14:paraId="1CD6ADD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BFF3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A174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AD648" w14:textId="6370D3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02FB4E71" w14:textId="0D75AF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D070F" w14:textId="756619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4CBA0" w14:textId="051F3C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640.00 </w:t>
            </w:r>
          </w:p>
        </w:tc>
      </w:tr>
      <w:tr w:rsidR="00037D36" w:rsidRPr="00037D36" w14:paraId="28EF9E8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701B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8CA2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210952" w14:textId="6C5A3D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266F7AFD" w14:textId="4A75B6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DFA7A" w14:textId="65F8EF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EE780" w14:textId="791B02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4,880.00 </w:t>
            </w:r>
          </w:p>
        </w:tc>
      </w:tr>
      <w:tr w:rsidR="00037D36" w:rsidRPr="00037D36" w14:paraId="50C6F80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22D2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A6E1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4EEC36" w14:textId="0F6EED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3EC88465" w14:textId="75CC34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BFA0C" w14:textId="571681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472A7" w14:textId="30CA9E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89,974.00 </w:t>
            </w:r>
          </w:p>
        </w:tc>
      </w:tr>
      <w:tr w:rsidR="00037D36" w:rsidRPr="00037D36" w14:paraId="0167893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53D9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8B40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DF5938" w14:textId="33BF67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E6E89AC" w14:textId="5C1892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4342C" w14:textId="1022B2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247A9" w14:textId="048FB5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0,320.00 </w:t>
            </w:r>
          </w:p>
        </w:tc>
      </w:tr>
      <w:tr w:rsidR="00037D36" w:rsidRPr="00037D36" w14:paraId="04E350D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78A6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5443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270392" w14:textId="1F32C0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15C0A8BF" w14:textId="4691EE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65D6A" w14:textId="0FFD69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A5D8F" w14:textId="1D4524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83,427.00 </w:t>
            </w:r>
          </w:p>
        </w:tc>
      </w:tr>
      <w:tr w:rsidR="00037D36" w:rsidRPr="00037D36" w14:paraId="3DDDD91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002A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3426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2467FD15" w14:textId="1F8772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4464CBEC" w14:textId="705C4E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FE689" w14:textId="10F486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C12C0" w14:textId="54FE94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37,328.91 </w:t>
            </w:r>
          </w:p>
        </w:tc>
      </w:tr>
      <w:tr w:rsidR="00037D36" w:rsidRPr="00037D36" w14:paraId="74EDFBF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DB8C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5411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9FEB8C" w14:textId="7E5498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2D1C4DED" w14:textId="14473F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63E70" w14:textId="3AABA1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61126" w14:textId="0CBEDD7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7,200.00 </w:t>
            </w:r>
          </w:p>
        </w:tc>
      </w:tr>
      <w:tr w:rsidR="00037D36" w:rsidRPr="00037D36" w14:paraId="5CA5954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8BEF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33AC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amon Magsaysay (</w:t>
            </w:r>
            <w:proofErr w:type="spellStart"/>
            <w:r w:rsidRPr="00037D36">
              <w:rPr>
                <w:rFonts w:ascii="Arial Narrow" w:eastAsia="Times New Roman" w:hAnsi="Arial Narrow"/>
                <w:i/>
                <w:iCs/>
                <w:color w:val="000000"/>
                <w:sz w:val="20"/>
                <w:szCs w:val="20"/>
              </w:rPr>
              <w:t>Liargo</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523132C" w14:textId="45DBAB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DA37D3E" w14:textId="322B45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86979" w14:textId="655A28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31867" w14:textId="6AF938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5,720.00 </w:t>
            </w:r>
          </w:p>
        </w:tc>
      </w:tr>
      <w:tr w:rsidR="00037D36" w:rsidRPr="00037D36" w14:paraId="547671F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D28E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5EFE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501DC58" w14:textId="11E0DA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036EEADF" w14:textId="7B309F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52AC0" w14:textId="0FA866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5FB5C" w14:textId="1069EB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2,840.00 </w:t>
            </w:r>
          </w:p>
        </w:tc>
      </w:tr>
      <w:tr w:rsidR="00037D36" w:rsidRPr="00037D36" w14:paraId="23C08C7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F210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376B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60D3A05" w14:textId="524EDE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477A3DC" w14:textId="30DC08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62B27" w14:textId="5CB2BF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25727" w14:textId="54988A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1,040.00 </w:t>
            </w:r>
          </w:p>
        </w:tc>
      </w:tr>
      <w:tr w:rsidR="00037D36" w:rsidRPr="00037D36" w14:paraId="375DED2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A114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53B9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ominot</w:t>
            </w:r>
            <w:proofErr w:type="spellEnd"/>
            <w:r w:rsidRPr="00037D36">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435BDA2F" w14:textId="38FD9F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35CE1E1B" w14:textId="3797A6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5D444" w14:textId="02ABE1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D021B" w14:textId="68E21F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5,120.00 </w:t>
            </w:r>
          </w:p>
        </w:tc>
      </w:tr>
      <w:tr w:rsidR="00037D36" w:rsidRPr="00037D36" w14:paraId="1A9828C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01AB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E53C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11871C" w14:textId="714F35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1B791A63" w14:textId="709C8A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5F9F2" w14:textId="096E77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2724F" w14:textId="0871B4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73,520.00 </w:t>
            </w:r>
          </w:p>
        </w:tc>
      </w:tr>
      <w:tr w:rsidR="00037D36" w:rsidRPr="00037D36" w14:paraId="493D235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0399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D7E7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3A6332" w14:textId="249CED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05FC2A38" w14:textId="63D58F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C4A89" w14:textId="77E372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43958" w14:textId="6D6A52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1,400.00 </w:t>
            </w:r>
          </w:p>
        </w:tc>
      </w:tr>
      <w:tr w:rsidR="00037D36" w:rsidRPr="00037D36" w14:paraId="1D6BED5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181D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0038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734E3E" w14:textId="056990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708D8D51" w14:textId="6E31AA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352BE" w14:textId="20454D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9EF4E" w14:textId="583579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45,080.00 </w:t>
            </w:r>
          </w:p>
        </w:tc>
      </w:tr>
      <w:tr w:rsidR="00037D36" w:rsidRPr="00037D36" w14:paraId="71A8DBD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CC4D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8930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E0183" w14:textId="773A5E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9CC35F" w14:textId="7C5A67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009F9" w14:textId="66FB56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B75F7" w14:textId="1ECB33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0,000.00 </w:t>
            </w:r>
          </w:p>
        </w:tc>
      </w:tr>
      <w:tr w:rsidR="00037D36" w:rsidRPr="00037D36" w14:paraId="3EEE099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5AA2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C9F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4665F0FC" w14:textId="2007BE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4FDABE2D" w14:textId="2900EB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E9AE5" w14:textId="3FF4D4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8EECD" w14:textId="453D7D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4,160.00 </w:t>
            </w:r>
          </w:p>
        </w:tc>
      </w:tr>
      <w:tr w:rsidR="00037D36" w:rsidRPr="00037D36" w14:paraId="072D466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3BFA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C278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73567422" w14:textId="2E73A6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56B23EBA" w14:textId="311C00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D4183" w14:textId="181D47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6ED31" w14:textId="301BF8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81,809.18 </w:t>
            </w:r>
          </w:p>
        </w:tc>
      </w:tr>
      <w:tr w:rsidR="00037D36" w:rsidRPr="00037D36" w14:paraId="28ED6FBE"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2C09F"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lastRenderedPageBreak/>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71D4807B" w14:textId="2113603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1,204,388.57 </w:t>
            </w:r>
          </w:p>
        </w:tc>
        <w:tc>
          <w:tcPr>
            <w:tcW w:w="0" w:type="auto"/>
            <w:tcBorders>
              <w:top w:val="nil"/>
              <w:left w:val="nil"/>
              <w:bottom w:val="single" w:sz="4" w:space="0" w:color="000000"/>
              <w:right w:val="single" w:sz="4" w:space="0" w:color="000000"/>
            </w:tcBorders>
            <w:shd w:val="clear" w:color="D8D8D8" w:fill="D8D8D8"/>
            <w:noWrap/>
            <w:vAlign w:val="bottom"/>
            <w:hideMark/>
          </w:tcPr>
          <w:p w14:paraId="0051DE1B" w14:textId="26397DA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C2692E" w14:textId="3C230D9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49EC78" w14:textId="1991863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1,204,388.57 </w:t>
            </w:r>
          </w:p>
        </w:tc>
      </w:tr>
      <w:tr w:rsidR="00037D36" w:rsidRPr="00037D36" w14:paraId="6265F16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4887E"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513A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BDFCB41" w14:textId="786DDC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1385516F" w14:textId="567532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1DA79" w14:textId="5B039B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75B48" w14:textId="7F3746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0,680.00 </w:t>
            </w:r>
          </w:p>
        </w:tc>
      </w:tr>
      <w:tr w:rsidR="00037D36" w:rsidRPr="00037D36" w14:paraId="7A0E676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B9672"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787E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267A53" w14:textId="46F463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752F72DA" w14:textId="582987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617F2" w14:textId="4BE0C3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17767" w14:textId="2A73D0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4,280.00 </w:t>
            </w:r>
          </w:p>
        </w:tc>
      </w:tr>
      <w:tr w:rsidR="00037D36" w:rsidRPr="00037D36" w14:paraId="1DE2433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0BBB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E66C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24C9871C" w14:textId="37CBE8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50F418" w14:textId="44C29D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11C07" w14:textId="5CCB67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D142E" w14:textId="45E754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0,000.00 </w:t>
            </w:r>
          </w:p>
        </w:tc>
      </w:tr>
      <w:tr w:rsidR="00037D36" w:rsidRPr="00037D36" w14:paraId="4C37C1D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8AC6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9EF8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4AA8377C" w14:textId="1E99CA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326577AD" w14:textId="7237A0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CE356" w14:textId="39095C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A62FC" w14:textId="4DCF25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551,283.10 </w:t>
            </w:r>
          </w:p>
        </w:tc>
      </w:tr>
      <w:tr w:rsidR="00037D36" w:rsidRPr="00037D36" w14:paraId="3A92EE9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510B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EA5E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05B74" w14:textId="2A2597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FE12943" w14:textId="3B5920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8CB0E" w14:textId="2D6C4FB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29826" w14:textId="50BEA4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2,074.00 </w:t>
            </w:r>
          </w:p>
        </w:tc>
      </w:tr>
      <w:tr w:rsidR="00037D36" w:rsidRPr="00037D36" w14:paraId="6C6AA1E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7177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C854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2C80D19A" w14:textId="23A074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64F5C341" w14:textId="0F7BE6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08B4D" w14:textId="6EB71F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CD807" w14:textId="281E90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8,742.00 </w:t>
            </w:r>
          </w:p>
        </w:tc>
      </w:tr>
      <w:tr w:rsidR="00037D36" w:rsidRPr="00037D36" w14:paraId="5945B14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30C7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2056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04E50D0B" w14:textId="12F5F6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62321851" w14:textId="04754C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BB38B" w14:textId="2206DE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3A65A" w14:textId="4F9CFC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0,480.00 </w:t>
            </w:r>
          </w:p>
        </w:tc>
      </w:tr>
      <w:tr w:rsidR="00037D36" w:rsidRPr="00037D36" w14:paraId="338A468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E4DB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8B21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5805B855" w14:textId="06BC73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E7D7EE6" w14:textId="3A0237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A3E94" w14:textId="4BF94F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FABE0" w14:textId="50EAA9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1,800.00 </w:t>
            </w:r>
          </w:p>
        </w:tc>
      </w:tr>
      <w:tr w:rsidR="00037D36" w:rsidRPr="00037D36" w14:paraId="7468C27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1694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0FC1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04181B" w14:textId="4E9C7A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181DB986" w14:textId="483B471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30ADE" w14:textId="1F5196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4C189" w14:textId="2AD25F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5,920.00 </w:t>
            </w:r>
          </w:p>
        </w:tc>
      </w:tr>
      <w:tr w:rsidR="00037D36" w:rsidRPr="00037D36" w14:paraId="607E734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A08F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666D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6214E741" w14:textId="1AE517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56F88094" w14:textId="5A0046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9910C" w14:textId="2852A7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E46AF" w14:textId="169F35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94,689.00 </w:t>
            </w:r>
          </w:p>
        </w:tc>
      </w:tr>
      <w:tr w:rsidR="00037D36" w:rsidRPr="00037D36" w14:paraId="1AE8EC8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8419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9AB9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Roseller</w:t>
            </w:r>
            <w:proofErr w:type="spellEnd"/>
            <w:r w:rsidRPr="00037D36">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29591A20" w14:textId="3FBDE2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5A4BF5AC" w14:textId="13318E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C9C3B" w14:textId="046035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2479E" w14:textId="785673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7,120.00 </w:t>
            </w:r>
          </w:p>
        </w:tc>
      </w:tr>
      <w:tr w:rsidR="00037D36" w:rsidRPr="00037D36" w14:paraId="1EC183D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6133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CE7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9A7F20" w14:textId="025FF0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180BCEC3" w14:textId="2244E2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7C40B" w14:textId="282253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88C1F" w14:textId="076582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93,480.47 </w:t>
            </w:r>
          </w:p>
        </w:tc>
      </w:tr>
      <w:tr w:rsidR="00037D36" w:rsidRPr="00037D36" w14:paraId="46DC792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BE35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C58D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616915B5" w14:textId="4F0469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1772B1D3" w14:textId="4EC66B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CA2CD" w14:textId="3C8CA8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E6053" w14:textId="60B224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3,600.00 </w:t>
            </w:r>
          </w:p>
        </w:tc>
      </w:tr>
      <w:tr w:rsidR="00037D36" w:rsidRPr="00037D36" w14:paraId="68D606A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1B8B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850F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072A0A" w14:textId="6B1024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06E48359" w14:textId="11F2D2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FAC47" w14:textId="3E2327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0C316" w14:textId="20A7FD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03,840.00 </w:t>
            </w:r>
          </w:p>
        </w:tc>
      </w:tr>
      <w:tr w:rsidR="00037D36" w:rsidRPr="00037D36" w14:paraId="5F80721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A982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BD55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73C42B" w14:textId="1F92F7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36397891" w14:textId="20761C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32F70" w14:textId="2CA12E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FB095" w14:textId="1D1F95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76,400.00 </w:t>
            </w:r>
          </w:p>
        </w:tc>
      </w:tr>
      <w:tr w:rsidR="00037D36" w:rsidRPr="00037D36" w14:paraId="46B4683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591DA"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33D94C8F" w14:textId="4C25845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325AE729" w14:textId="2BF0DCA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62E83C" w14:textId="3BFDDE6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74258E" w14:textId="0CD3FEB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847,431.64 </w:t>
            </w:r>
          </w:p>
        </w:tc>
      </w:tr>
      <w:tr w:rsidR="00037D36" w:rsidRPr="00037D36" w14:paraId="55EC752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EF1C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F2DE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78719883" w14:textId="504F4B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38F4DB5E" w14:textId="28A7B1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06FB4" w14:textId="322A6E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A1BF7" w14:textId="21A204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47,431.64 </w:t>
            </w:r>
          </w:p>
        </w:tc>
      </w:tr>
      <w:tr w:rsidR="00037D36" w:rsidRPr="00037D36" w14:paraId="1600491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5826F9"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2FDC0051" w14:textId="3D1B75B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94,045,051.14 </w:t>
            </w:r>
          </w:p>
        </w:tc>
        <w:tc>
          <w:tcPr>
            <w:tcW w:w="0" w:type="auto"/>
            <w:tcBorders>
              <w:top w:val="nil"/>
              <w:left w:val="nil"/>
              <w:bottom w:val="single" w:sz="4" w:space="0" w:color="000000"/>
              <w:right w:val="single" w:sz="4" w:space="0" w:color="000000"/>
            </w:tcBorders>
            <w:shd w:val="clear" w:color="A5A5A5" w:fill="A5A5A5"/>
            <w:noWrap/>
            <w:vAlign w:val="bottom"/>
            <w:hideMark/>
          </w:tcPr>
          <w:p w14:paraId="2604DF98" w14:textId="069D920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4029E97" w14:textId="7A5D9B4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8ACE91" w14:textId="0CEFE83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94,045,051.14 </w:t>
            </w:r>
          </w:p>
        </w:tc>
      </w:tr>
      <w:tr w:rsidR="00037D36" w:rsidRPr="00037D36" w14:paraId="05FCDA6F"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0DE02"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5051C6B8" w14:textId="54A9D00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1,584,773.41 </w:t>
            </w:r>
          </w:p>
        </w:tc>
        <w:tc>
          <w:tcPr>
            <w:tcW w:w="0" w:type="auto"/>
            <w:tcBorders>
              <w:top w:val="nil"/>
              <w:left w:val="nil"/>
              <w:bottom w:val="single" w:sz="4" w:space="0" w:color="000000"/>
              <w:right w:val="single" w:sz="4" w:space="0" w:color="000000"/>
            </w:tcBorders>
            <w:shd w:val="clear" w:color="D8D8D8" w:fill="D8D8D8"/>
            <w:noWrap/>
            <w:vAlign w:val="bottom"/>
            <w:hideMark/>
          </w:tcPr>
          <w:p w14:paraId="6C41726F" w14:textId="46CB0D8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CFF440" w14:textId="3D9110D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DA12B1" w14:textId="6AC8C6CC"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1,584,773.41 </w:t>
            </w:r>
          </w:p>
        </w:tc>
      </w:tr>
      <w:tr w:rsidR="00037D36" w:rsidRPr="00037D36" w14:paraId="08A3F64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4968F"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0DBA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98024A" w14:textId="1F7C46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9CC28E" w14:textId="3B4EBC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063D3" w14:textId="2E4CFE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2963A" w14:textId="677E9E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32A0C99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BD1E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FF85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86D348" w14:textId="45B61E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06,583.96 </w:t>
            </w:r>
          </w:p>
        </w:tc>
        <w:tc>
          <w:tcPr>
            <w:tcW w:w="0" w:type="auto"/>
            <w:tcBorders>
              <w:top w:val="nil"/>
              <w:left w:val="nil"/>
              <w:bottom w:val="single" w:sz="4" w:space="0" w:color="000000"/>
              <w:right w:val="single" w:sz="4" w:space="0" w:color="000000"/>
            </w:tcBorders>
            <w:shd w:val="clear" w:color="auto" w:fill="auto"/>
            <w:noWrap/>
            <w:vAlign w:val="bottom"/>
            <w:hideMark/>
          </w:tcPr>
          <w:p w14:paraId="75645B67" w14:textId="00301F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36DFD" w14:textId="7D8063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F4838" w14:textId="7141A8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06,583.96 </w:t>
            </w:r>
          </w:p>
        </w:tc>
      </w:tr>
      <w:tr w:rsidR="00037D36" w:rsidRPr="00037D36" w14:paraId="3E6551E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233C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9C45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itb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9E3664" w14:textId="7A76B6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1,960.00 </w:t>
            </w:r>
          </w:p>
        </w:tc>
        <w:tc>
          <w:tcPr>
            <w:tcW w:w="0" w:type="auto"/>
            <w:tcBorders>
              <w:top w:val="nil"/>
              <w:left w:val="nil"/>
              <w:bottom w:val="single" w:sz="4" w:space="0" w:color="000000"/>
              <w:right w:val="single" w:sz="4" w:space="0" w:color="000000"/>
            </w:tcBorders>
            <w:shd w:val="clear" w:color="auto" w:fill="auto"/>
            <w:noWrap/>
            <w:vAlign w:val="bottom"/>
            <w:hideMark/>
          </w:tcPr>
          <w:p w14:paraId="27996CAD" w14:textId="48F7DC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AF43A" w14:textId="6381D7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82492" w14:textId="2986B7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1,960.00 </w:t>
            </w:r>
          </w:p>
        </w:tc>
      </w:tr>
      <w:tr w:rsidR="00037D36" w:rsidRPr="00037D36" w14:paraId="57DF658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3F23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120D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Manolo </w:t>
            </w:r>
            <w:proofErr w:type="spellStart"/>
            <w:r w:rsidRPr="00037D36">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06D784" w14:textId="310D4F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6686A7E3" w14:textId="0AD7F0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38D80" w14:textId="19FD0A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83FC3" w14:textId="314B01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881.62 </w:t>
            </w:r>
          </w:p>
        </w:tc>
      </w:tr>
      <w:tr w:rsidR="00037D36" w:rsidRPr="00037D36" w14:paraId="3156956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7C5E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066D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um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F729B6" w14:textId="42310E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49082DDE" w14:textId="7E8CCC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47623" w14:textId="284D33C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50A69" w14:textId="0E0966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360.70 </w:t>
            </w:r>
          </w:p>
        </w:tc>
      </w:tr>
      <w:tr w:rsidR="00037D36" w:rsidRPr="00037D36" w14:paraId="5A8D2F1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E021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3AB6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23C0AD" w14:textId="2E3185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A3651E" w14:textId="0EAAC6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B198D" w14:textId="1052F7C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FEE0C" w14:textId="40D058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11F56B5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3CFE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CCA1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bang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C25656" w14:textId="576582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3776E3A1" w14:textId="656C3B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76EC7" w14:textId="502C1A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1B996" w14:textId="071274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128.00 </w:t>
            </w:r>
          </w:p>
        </w:tc>
      </w:tr>
      <w:tr w:rsidR="00037D36" w:rsidRPr="00037D36" w14:paraId="6F7DBB1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405B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CACF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83D433" w14:textId="200928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3F706DFC" w14:textId="26CCC0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844FF" w14:textId="57B038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BCC6C" w14:textId="5DF5AB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602.00 </w:t>
            </w:r>
          </w:p>
        </w:tc>
      </w:tr>
      <w:tr w:rsidR="00037D36" w:rsidRPr="00037D36" w14:paraId="390309D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E977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5F99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C3E5C6" w14:textId="2D7705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052BC50" w14:textId="43CE0A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F2BAB" w14:textId="77569E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B1A76" w14:textId="60635A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r>
      <w:tr w:rsidR="00037D36" w:rsidRPr="00037D36" w14:paraId="4F04AAC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D2C8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25CC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276E5CC5" w14:textId="43476B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4FE9AB8F" w14:textId="546092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77D6A" w14:textId="5FA469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33DFF" w14:textId="7C51B7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812,033.74 </w:t>
            </w:r>
          </w:p>
        </w:tc>
      </w:tr>
      <w:tr w:rsidR="00037D36" w:rsidRPr="00037D36" w14:paraId="5844554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8910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163C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CDCE09E" w14:textId="777258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50A1FC41" w14:textId="7F2D8B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72C84" w14:textId="44295A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3BB2A" w14:textId="2610ED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2,424.22 </w:t>
            </w:r>
          </w:p>
        </w:tc>
      </w:tr>
      <w:tr w:rsidR="00037D36" w:rsidRPr="00037D36" w14:paraId="63DA24D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8221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0A70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43C69" w14:textId="4EB647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216E80EE" w14:textId="77729E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4FCCF" w14:textId="39327C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35C95" w14:textId="58A4C1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0,273.48 </w:t>
            </w:r>
          </w:p>
        </w:tc>
      </w:tr>
      <w:tr w:rsidR="00037D36" w:rsidRPr="00037D36" w14:paraId="7327C8E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3C2A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FD1F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8F5F0C0" w14:textId="72D323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6E21ECA9" w14:textId="2B05E3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0F35A" w14:textId="01E2C8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48329" w14:textId="35A804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5,225.22 </w:t>
            </w:r>
          </w:p>
        </w:tc>
      </w:tr>
      <w:tr w:rsidR="00037D36" w:rsidRPr="00037D36" w14:paraId="6DCE910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40FE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2E8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D469C6" w14:textId="623D61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FEA8442" w14:textId="3F4B34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09BB6" w14:textId="6A95BA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276BF" w14:textId="349EAC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r>
      <w:tr w:rsidR="00037D36" w:rsidRPr="00037D36" w14:paraId="08ECD0D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E23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9CA0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5388283D" w14:textId="2728B9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297C80C2" w14:textId="411DF8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448BA" w14:textId="1B22EE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6CE87" w14:textId="57FB6C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4,645.00 </w:t>
            </w:r>
          </w:p>
        </w:tc>
      </w:tr>
      <w:tr w:rsidR="00037D36" w:rsidRPr="00037D36" w14:paraId="4BE1966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5B7A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2734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7E4CAF" w14:textId="76532B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0650926B" w14:textId="40A385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DD93A" w14:textId="3FD872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3756B" w14:textId="4A07E1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9,300.00 </w:t>
            </w:r>
          </w:p>
        </w:tc>
      </w:tr>
      <w:tr w:rsidR="00037D36" w:rsidRPr="00037D36" w14:paraId="2F0EFF0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50D5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DCDD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ram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FDDDDB" w14:textId="7DBF39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78352253" w14:textId="45488D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2CF74" w14:textId="4BC903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D4E03" w14:textId="51E749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1,959.26 </w:t>
            </w:r>
          </w:p>
        </w:tc>
      </w:tr>
      <w:tr w:rsidR="00037D36" w:rsidRPr="00037D36" w14:paraId="6BCC305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BA54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0BC4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3089F" w14:textId="58D09A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88E6ABE" w14:textId="33A3EB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1D097" w14:textId="437E7E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C1B54" w14:textId="7D788D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r>
      <w:tr w:rsidR="00037D36" w:rsidRPr="00037D36" w14:paraId="26DB538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80E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16C1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gantu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CC58C3" w14:textId="5935F3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0,135.27 </w:t>
            </w:r>
          </w:p>
        </w:tc>
        <w:tc>
          <w:tcPr>
            <w:tcW w:w="0" w:type="auto"/>
            <w:tcBorders>
              <w:top w:val="nil"/>
              <w:left w:val="nil"/>
              <w:bottom w:val="single" w:sz="4" w:space="0" w:color="000000"/>
              <w:right w:val="single" w:sz="4" w:space="0" w:color="000000"/>
            </w:tcBorders>
            <w:shd w:val="clear" w:color="auto" w:fill="auto"/>
            <w:noWrap/>
            <w:vAlign w:val="bottom"/>
            <w:hideMark/>
          </w:tcPr>
          <w:p w14:paraId="037629B4" w14:textId="18CDD7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A9157" w14:textId="7C0C44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6A439" w14:textId="42361E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0,135.27 </w:t>
            </w:r>
          </w:p>
        </w:tc>
      </w:tr>
      <w:tr w:rsidR="00037D36" w:rsidRPr="00037D36" w14:paraId="3EA4895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FD35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C332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84465D9" w14:textId="6713DA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5,935.94 </w:t>
            </w:r>
          </w:p>
        </w:tc>
        <w:tc>
          <w:tcPr>
            <w:tcW w:w="0" w:type="auto"/>
            <w:tcBorders>
              <w:top w:val="nil"/>
              <w:left w:val="nil"/>
              <w:bottom w:val="single" w:sz="4" w:space="0" w:color="000000"/>
              <w:right w:val="single" w:sz="4" w:space="0" w:color="000000"/>
            </w:tcBorders>
            <w:shd w:val="clear" w:color="auto" w:fill="auto"/>
            <w:noWrap/>
            <w:vAlign w:val="bottom"/>
            <w:hideMark/>
          </w:tcPr>
          <w:p w14:paraId="6303EC27" w14:textId="4A59F8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78875" w14:textId="2286F7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AC6BE" w14:textId="0851F6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5,935.94 </w:t>
            </w:r>
          </w:p>
        </w:tc>
      </w:tr>
      <w:tr w:rsidR="00037D36" w:rsidRPr="00037D36" w14:paraId="6CB864AB"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6A554"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0715A9C" w14:textId="49C55F4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734,935.41 </w:t>
            </w:r>
          </w:p>
        </w:tc>
        <w:tc>
          <w:tcPr>
            <w:tcW w:w="0" w:type="auto"/>
            <w:tcBorders>
              <w:top w:val="nil"/>
              <w:left w:val="nil"/>
              <w:bottom w:val="single" w:sz="4" w:space="0" w:color="000000"/>
              <w:right w:val="single" w:sz="4" w:space="0" w:color="000000"/>
            </w:tcBorders>
            <w:shd w:val="clear" w:color="D8D8D8" w:fill="D8D8D8"/>
            <w:noWrap/>
            <w:vAlign w:val="bottom"/>
            <w:hideMark/>
          </w:tcPr>
          <w:p w14:paraId="27ADFD5F" w14:textId="5715666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DDF22A" w14:textId="4C9FD1D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A00821" w14:textId="3201D81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734,935.41 </w:t>
            </w:r>
          </w:p>
        </w:tc>
      </w:tr>
      <w:tr w:rsidR="00037D36" w:rsidRPr="00037D36" w14:paraId="4BE844B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AEC3A"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573D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ADCCB" w14:textId="302BE1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0754D16" w14:textId="581410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B09D9" w14:textId="036146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5C743" w14:textId="2ECF3C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r>
      <w:tr w:rsidR="00037D36" w:rsidRPr="00037D36" w14:paraId="333D6F4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1720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15EC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BE9E89" w14:textId="67E677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24D4D339" w14:textId="7CC5C8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8094D" w14:textId="2CB1F3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98F6A" w14:textId="73CD3C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1,503.62 </w:t>
            </w:r>
          </w:p>
        </w:tc>
      </w:tr>
      <w:tr w:rsidR="00037D36" w:rsidRPr="00037D36" w14:paraId="6E981B1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1D2E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59E6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7B6449" w14:textId="0FA4E4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0,246.79 </w:t>
            </w:r>
          </w:p>
        </w:tc>
        <w:tc>
          <w:tcPr>
            <w:tcW w:w="0" w:type="auto"/>
            <w:tcBorders>
              <w:top w:val="nil"/>
              <w:left w:val="nil"/>
              <w:bottom w:val="single" w:sz="4" w:space="0" w:color="000000"/>
              <w:right w:val="single" w:sz="4" w:space="0" w:color="000000"/>
            </w:tcBorders>
            <w:shd w:val="clear" w:color="auto" w:fill="auto"/>
            <w:noWrap/>
            <w:vAlign w:val="bottom"/>
            <w:hideMark/>
          </w:tcPr>
          <w:p w14:paraId="29C31033" w14:textId="5C5BE6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13989" w14:textId="154AE2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921C6" w14:textId="65E3B7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0,246.79 </w:t>
            </w:r>
          </w:p>
        </w:tc>
      </w:tr>
      <w:tr w:rsidR="00037D36" w:rsidRPr="00037D36" w14:paraId="64E8656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33B0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BA1D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4D1823" w14:textId="470ED3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DA3DECA" w14:textId="3A2FE5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6DE53" w14:textId="164D10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BE235" w14:textId="31F9B6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r>
      <w:tr w:rsidR="00037D36" w:rsidRPr="00037D36" w14:paraId="1D91860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7B64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7A32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EB945F" w14:textId="133F4A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5A7BBC8" w14:textId="2E8945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BB522" w14:textId="08D59E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0C326" w14:textId="0CD321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4,395.00 </w:t>
            </w:r>
          </w:p>
        </w:tc>
      </w:tr>
      <w:tr w:rsidR="00037D36" w:rsidRPr="00037D36" w14:paraId="3659ECBC"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0BEBE"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D32824C" w14:textId="30565D0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4,214,842.94 </w:t>
            </w:r>
          </w:p>
        </w:tc>
        <w:tc>
          <w:tcPr>
            <w:tcW w:w="0" w:type="auto"/>
            <w:tcBorders>
              <w:top w:val="nil"/>
              <w:left w:val="nil"/>
              <w:bottom w:val="single" w:sz="4" w:space="0" w:color="000000"/>
              <w:right w:val="single" w:sz="4" w:space="0" w:color="000000"/>
            </w:tcBorders>
            <w:shd w:val="clear" w:color="D8D8D8" w:fill="D8D8D8"/>
            <w:noWrap/>
            <w:vAlign w:val="bottom"/>
            <w:hideMark/>
          </w:tcPr>
          <w:p w14:paraId="25BD8071" w14:textId="31B2D62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F538ED" w14:textId="2D078DB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95E00B" w14:textId="2A3749C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4,214,842.94 </w:t>
            </w:r>
          </w:p>
        </w:tc>
      </w:tr>
      <w:tr w:rsidR="00037D36" w:rsidRPr="00037D36" w14:paraId="3DD2EC4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BC522"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685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44D15CFB" w14:textId="75D7CE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520,280.13 </w:t>
            </w:r>
          </w:p>
        </w:tc>
        <w:tc>
          <w:tcPr>
            <w:tcW w:w="0" w:type="auto"/>
            <w:tcBorders>
              <w:top w:val="nil"/>
              <w:left w:val="nil"/>
              <w:bottom w:val="single" w:sz="4" w:space="0" w:color="000000"/>
              <w:right w:val="single" w:sz="4" w:space="0" w:color="000000"/>
            </w:tcBorders>
            <w:shd w:val="clear" w:color="auto" w:fill="auto"/>
            <w:noWrap/>
            <w:vAlign w:val="bottom"/>
            <w:hideMark/>
          </w:tcPr>
          <w:p w14:paraId="2EE8E665" w14:textId="1A4C43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B8908" w14:textId="1731C9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4D7A9" w14:textId="5BBD81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520,280.13 </w:t>
            </w:r>
          </w:p>
        </w:tc>
      </w:tr>
      <w:tr w:rsidR="00037D36" w:rsidRPr="00037D36" w14:paraId="7E72FC7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F2C3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044A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F275CA4" w14:textId="4E7E12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6419D778" w14:textId="198D67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BF2E8" w14:textId="303279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27FBB" w14:textId="223AFD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97,876.60 </w:t>
            </w:r>
          </w:p>
        </w:tc>
      </w:tr>
      <w:tr w:rsidR="00037D36" w:rsidRPr="00037D36" w14:paraId="78A67BB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C058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BAF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0F782F" w14:textId="72E165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8271F9" w14:textId="1D811E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B418F" w14:textId="293EA4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EFE91" w14:textId="7F92AA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60AB066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5B33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814D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E3BB11" w14:textId="549369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118C61E8" w14:textId="2CA30D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4B5E1" w14:textId="48FCEC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26635" w14:textId="41E73E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97,902.00 </w:t>
            </w:r>
          </w:p>
        </w:tc>
      </w:tr>
      <w:tr w:rsidR="00037D36" w:rsidRPr="00037D36" w14:paraId="73F99D1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28D9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FB03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379182" w14:textId="545CDB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47D6012B" w14:textId="69DE0A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79965" w14:textId="1E4B43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4C288" w14:textId="774AFC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01,519.69 </w:t>
            </w:r>
          </w:p>
        </w:tc>
      </w:tr>
      <w:tr w:rsidR="00037D36" w:rsidRPr="00037D36" w14:paraId="358D27E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C81A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5C42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D2A44C" w14:textId="1C5CF2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1EF5BDD2" w14:textId="2F7A88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FDC55" w14:textId="5D0DFE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487D0" w14:textId="525A59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58,154.75 </w:t>
            </w:r>
          </w:p>
        </w:tc>
      </w:tr>
      <w:tr w:rsidR="00037D36" w:rsidRPr="00037D36" w14:paraId="54077B0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0D6F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4440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31DEFE" w14:textId="6913E6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E446DB9" w14:textId="244EB3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21591" w14:textId="270450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240D5" w14:textId="2F1364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3BF109E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6B5C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9242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DE715" w14:textId="1AD246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3F46D976" w14:textId="4BCB04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14CA0" w14:textId="4D9AAE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557E9" w14:textId="157CD6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780.00 </w:t>
            </w:r>
          </w:p>
        </w:tc>
      </w:tr>
      <w:tr w:rsidR="00037D36" w:rsidRPr="00037D36" w14:paraId="54544D5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5D25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30AE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361BB4" w14:textId="5EA6F4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0D1B5CA" w14:textId="563BE3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7C15B" w14:textId="02AD44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171A9" w14:textId="3D0CFA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4CB495C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89E5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0046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C5496A" w14:textId="4DE0CF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19E6697" w14:textId="2922B4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264BA" w14:textId="1EC8FA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F246A" w14:textId="3B69B3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1,465.00 </w:t>
            </w:r>
          </w:p>
        </w:tc>
      </w:tr>
      <w:tr w:rsidR="00037D36" w:rsidRPr="00037D36" w14:paraId="11D632C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1B4E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5C6B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04B77E" w14:textId="0F3788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650016EA" w14:textId="2EAC65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C0D69" w14:textId="5715C7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B5F64" w14:textId="53C8B8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618,702.00 </w:t>
            </w:r>
          </w:p>
        </w:tc>
      </w:tr>
      <w:tr w:rsidR="00037D36" w:rsidRPr="00037D36" w14:paraId="535D088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742E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17F6C3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6860D0" w14:textId="57FC29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76,151.38 </w:t>
            </w:r>
          </w:p>
        </w:tc>
        <w:tc>
          <w:tcPr>
            <w:tcW w:w="0" w:type="auto"/>
            <w:tcBorders>
              <w:top w:val="nil"/>
              <w:left w:val="nil"/>
              <w:bottom w:val="single" w:sz="4" w:space="0" w:color="000000"/>
              <w:right w:val="single" w:sz="4" w:space="0" w:color="000000"/>
            </w:tcBorders>
            <w:shd w:val="clear" w:color="auto" w:fill="auto"/>
            <w:noWrap/>
            <w:vAlign w:val="bottom"/>
            <w:hideMark/>
          </w:tcPr>
          <w:p w14:paraId="5F56E0AE" w14:textId="097774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65A3D" w14:textId="3DDA18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0A6A2" w14:textId="0C157E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76,151.38 </w:t>
            </w:r>
          </w:p>
        </w:tc>
      </w:tr>
      <w:tr w:rsidR="00037D36" w:rsidRPr="00037D36" w14:paraId="779F6EF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D824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AD59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368039B3" w14:textId="4CEA1D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9,528,471.39 </w:t>
            </w:r>
          </w:p>
        </w:tc>
        <w:tc>
          <w:tcPr>
            <w:tcW w:w="0" w:type="auto"/>
            <w:tcBorders>
              <w:top w:val="nil"/>
              <w:left w:val="nil"/>
              <w:bottom w:val="single" w:sz="4" w:space="0" w:color="000000"/>
              <w:right w:val="single" w:sz="4" w:space="0" w:color="000000"/>
            </w:tcBorders>
            <w:shd w:val="clear" w:color="auto" w:fill="auto"/>
            <w:noWrap/>
            <w:vAlign w:val="bottom"/>
            <w:hideMark/>
          </w:tcPr>
          <w:p w14:paraId="703264F0" w14:textId="4AB00B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72E04" w14:textId="167BFB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D3FC6" w14:textId="1181DC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9,528,471.39 </w:t>
            </w:r>
          </w:p>
        </w:tc>
      </w:tr>
      <w:tr w:rsidR="00037D36" w:rsidRPr="00037D36" w14:paraId="4797066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09EF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F749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377F522" w14:textId="6E5546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3C03E900" w14:textId="1F32E6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E820F" w14:textId="64CADD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06A38" w14:textId="00E54D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37,260.00 </w:t>
            </w:r>
          </w:p>
        </w:tc>
      </w:tr>
      <w:tr w:rsidR="00037D36" w:rsidRPr="00037D36" w14:paraId="56A0E28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CF3F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8D33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1C3941" w14:textId="3BB756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CD3CA4" w14:textId="4595DE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C4B1B" w14:textId="039E51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9F106" w14:textId="754241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152FDD8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FC72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75EF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73B84D" w14:textId="406894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67211C6" w14:textId="781269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0D4C9" w14:textId="4AB9B0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00687" w14:textId="16776D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1,465.00 </w:t>
            </w:r>
          </w:p>
        </w:tc>
      </w:tr>
      <w:tr w:rsidR="00037D36" w:rsidRPr="00037D36" w14:paraId="4736AED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1760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AC8E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tao</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6A539C" w14:textId="04E0B5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164DA7" w14:textId="2454AE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DF289" w14:textId="129FA0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E36B5" w14:textId="0AD043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31E5CB0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F2D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1151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B239987" w14:textId="0894B7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7FC5BF62" w14:textId="631AEA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C0FA8" w14:textId="4A6791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18003" w14:textId="0C6146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76,930.00 </w:t>
            </w:r>
          </w:p>
        </w:tc>
      </w:tr>
      <w:tr w:rsidR="00037D36" w:rsidRPr="00037D36" w14:paraId="60CA56A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9859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6830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8CFAC8" w14:textId="131C09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97DABB0" w14:textId="3BE509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06164" w14:textId="2DACB9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52D17" w14:textId="44BEB2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1,465.00 </w:t>
            </w:r>
          </w:p>
        </w:tc>
      </w:tr>
      <w:tr w:rsidR="00037D36" w:rsidRPr="00037D36" w14:paraId="6044111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C037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EA7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038CCF" w14:textId="3171D8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3DCFCC" w14:textId="389E8D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97C7B" w14:textId="2D29F2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95D71" w14:textId="6E6A52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1F4A36AF"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FDA59"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8785702" w14:textId="4D7BC84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4BAEB6ED" w14:textId="2D2463D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AC7BB7" w14:textId="391F7E7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12D83F" w14:textId="247F194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970,677.02 </w:t>
            </w:r>
          </w:p>
        </w:tc>
      </w:tr>
      <w:tr w:rsidR="00037D36" w:rsidRPr="00037D36" w14:paraId="448A1BF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08786"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C297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CFE24B" w14:textId="3BD545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1294132" w14:textId="186541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6EEDC" w14:textId="069075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643A4" w14:textId="53D34A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r>
      <w:tr w:rsidR="00037D36" w:rsidRPr="00037D36" w14:paraId="11E719A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0BF4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6149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138AE" w14:textId="503735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083D68" w14:textId="12FD3F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8A296" w14:textId="05A56A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22C3C" w14:textId="1FA3D1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04CD3E8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0C59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8C6C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622DF450" w14:textId="08B3E1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029A39" w14:textId="082DAE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34B88" w14:textId="726CE3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57D8B" w14:textId="67CCB5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47B936A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49FC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1795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829E537" w14:textId="3D0305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4B2F59" w14:textId="24CB40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41DEE" w14:textId="4309CF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D20EF" w14:textId="58215C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6232EE0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3BB3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2903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17C44AC8" w14:textId="533209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0758D3B" w14:textId="1E8BB3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80194" w14:textId="07CE25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148E1" w14:textId="2D293E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r>
      <w:tr w:rsidR="00037D36" w:rsidRPr="00037D36" w14:paraId="53A60B2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25F9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A87B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Lopez </w:t>
            </w:r>
            <w:proofErr w:type="spellStart"/>
            <w:r w:rsidRPr="00037D36">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B5391F" w14:textId="3E4E0C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B5D123C" w14:textId="299BB9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15593" w14:textId="053A20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CB0B5" w14:textId="49C83C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12A354C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6275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0F8F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Oroquieta</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AFC284B" w14:textId="3CEE31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16A2BC29" w14:textId="51693E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92E7B" w14:textId="3AFD56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930B9" w14:textId="71CBD3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148,896.38 </w:t>
            </w:r>
          </w:p>
        </w:tc>
      </w:tr>
      <w:tr w:rsidR="00037D36" w:rsidRPr="00037D36" w14:paraId="5EB8331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815E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D474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54ABD7" w14:textId="67DF92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51154C" w14:textId="293F8D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AD54E" w14:textId="626A00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6033B" w14:textId="62F2DC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47061CB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D8C9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676E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01B9EA1" w14:textId="30B521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A18138" w14:textId="7464DF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72F90" w14:textId="5F1957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888A4" w14:textId="233369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194885F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84D7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045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pang</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37570D" w14:textId="1458CA7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136371" w14:textId="784DA2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AB819" w14:textId="4D70DB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56CF4" w14:textId="31ACB0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32C4D1F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840F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118F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305773AA" w14:textId="283996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FD1E3C" w14:textId="01AF96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D9AFA" w14:textId="5D5B1E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F73B3" w14:textId="5C983F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45D901E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6D28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880C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314169" w14:textId="5AEFB8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68A7414B" w14:textId="285AEE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0C684" w14:textId="1DEF48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CA1DA" w14:textId="6DEC8F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3,240.64 </w:t>
            </w:r>
          </w:p>
        </w:tc>
      </w:tr>
      <w:tr w:rsidR="00037D36" w:rsidRPr="00037D36" w14:paraId="6B66C09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B236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B205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Don </w:t>
            </w:r>
            <w:proofErr w:type="spellStart"/>
            <w:r w:rsidRPr="00037D36">
              <w:rPr>
                <w:rFonts w:ascii="Arial Narrow" w:eastAsia="Times New Roman" w:hAnsi="Arial Narrow"/>
                <w:i/>
                <w:iCs/>
                <w:color w:val="000000"/>
                <w:sz w:val="20"/>
                <w:szCs w:val="20"/>
              </w:rPr>
              <w:t>Victoriano</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Chiongbian</w:t>
            </w:r>
            <w:proofErr w:type="spellEnd"/>
            <w:r w:rsidRPr="00037D36">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3152463" w14:textId="3A8851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21E84B" w14:textId="01D833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96886" w14:textId="27CA12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BD05F" w14:textId="256AAF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77C3299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6CA2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612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78F6A4B9" w14:textId="7E085D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1A4A6A" w14:textId="3466F1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58C10" w14:textId="5A1493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B2D90" w14:textId="33CDE7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05,000.00 </w:t>
            </w:r>
          </w:p>
        </w:tc>
      </w:tr>
      <w:tr w:rsidR="00037D36" w:rsidRPr="00037D36" w14:paraId="07C598E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FF21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7C4B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6237DC" w14:textId="0A7AF1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505C02D" w14:textId="4A67B4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A3C3E" w14:textId="192C8D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5CB59" w14:textId="1FE71B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31AD66F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7D14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35D5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ngub</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7D0AB52" w14:textId="0B8557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494506" w14:textId="7BCBDD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9E806" w14:textId="340BC9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6F6C9" w14:textId="2F7050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4734ACA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33D0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A5EE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7F126" w14:textId="01E638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EB3D35" w14:textId="5A133C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80493" w14:textId="1114CD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471F0" w14:textId="3631E8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1809AE0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15378"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B7C0EA4" w14:textId="66EC0ED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7,539,822.36 </w:t>
            </w:r>
          </w:p>
        </w:tc>
        <w:tc>
          <w:tcPr>
            <w:tcW w:w="0" w:type="auto"/>
            <w:tcBorders>
              <w:top w:val="nil"/>
              <w:left w:val="nil"/>
              <w:bottom w:val="single" w:sz="4" w:space="0" w:color="000000"/>
              <w:right w:val="single" w:sz="4" w:space="0" w:color="000000"/>
            </w:tcBorders>
            <w:shd w:val="clear" w:color="D8D8D8" w:fill="D8D8D8"/>
            <w:noWrap/>
            <w:vAlign w:val="bottom"/>
            <w:hideMark/>
          </w:tcPr>
          <w:p w14:paraId="414A8092" w14:textId="40AB166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333675" w14:textId="6CC8CFB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BD030A" w14:textId="37C81FC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7,539,822.36 </w:t>
            </w:r>
          </w:p>
        </w:tc>
      </w:tr>
      <w:tr w:rsidR="00037D36" w:rsidRPr="00037D36" w14:paraId="79F47B2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6449E"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347D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67C74F1A" w14:textId="41360E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9,601,249.25 </w:t>
            </w:r>
          </w:p>
        </w:tc>
        <w:tc>
          <w:tcPr>
            <w:tcW w:w="0" w:type="auto"/>
            <w:tcBorders>
              <w:top w:val="nil"/>
              <w:left w:val="nil"/>
              <w:bottom w:val="single" w:sz="4" w:space="0" w:color="000000"/>
              <w:right w:val="single" w:sz="4" w:space="0" w:color="000000"/>
            </w:tcBorders>
            <w:shd w:val="clear" w:color="auto" w:fill="auto"/>
            <w:noWrap/>
            <w:vAlign w:val="bottom"/>
            <w:hideMark/>
          </w:tcPr>
          <w:p w14:paraId="64329666" w14:textId="298168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0ADDC" w14:textId="66EF73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A8C7E" w14:textId="0B9F90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9,601,249.25 </w:t>
            </w:r>
          </w:p>
        </w:tc>
      </w:tr>
      <w:tr w:rsidR="00037D36" w:rsidRPr="00037D36" w14:paraId="2B2CD73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5577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A4BD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5BA954" w14:textId="7CAAFF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737BE6E3" w14:textId="0AB1EE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57777" w14:textId="0C8E25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50ABD" w14:textId="37EE6E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8,780.00 </w:t>
            </w:r>
          </w:p>
        </w:tc>
      </w:tr>
      <w:tr w:rsidR="00037D36" w:rsidRPr="00037D36" w14:paraId="6BB27C6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8E06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582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F17E2D" w14:textId="79B1EE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826A79" w14:textId="534EF8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B93E7" w14:textId="46AA67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5C6A2" w14:textId="077641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8,570.00 </w:t>
            </w:r>
          </w:p>
        </w:tc>
      </w:tr>
      <w:tr w:rsidR="00037D36" w:rsidRPr="00037D36" w14:paraId="4F23097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B441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0546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C33E7A" w14:textId="6C7ED1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6408B64" w14:textId="6B6BF5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0303A" w14:textId="6DD985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7040C" w14:textId="2AA553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r>
      <w:tr w:rsidR="00037D36" w:rsidRPr="00037D36" w14:paraId="13ABCA2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F62E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188F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ingoog</w:t>
            </w:r>
            <w:proofErr w:type="spellEnd"/>
            <w:r w:rsidRPr="00037D3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F1F3D4C" w14:textId="405766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5C7F6BD8" w14:textId="42920C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91224" w14:textId="28552D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9AC4C" w14:textId="3E6821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7,508.00 </w:t>
            </w:r>
          </w:p>
        </w:tc>
      </w:tr>
      <w:tr w:rsidR="00037D36" w:rsidRPr="00037D36" w14:paraId="06A14CE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712C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9647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301E31" w14:textId="1B1490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1032C66" w14:textId="31ED10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AFC6D" w14:textId="0C2943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2C45B" w14:textId="78E880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r>
      <w:tr w:rsidR="00037D36" w:rsidRPr="00037D36" w14:paraId="4084DCB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F601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5C14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346463" w14:textId="659A44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2AFBE828" w14:textId="2976D1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6173B" w14:textId="5F0A96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5FDF7" w14:textId="289B61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07,200.00 </w:t>
            </w:r>
          </w:p>
        </w:tc>
      </w:tr>
      <w:tr w:rsidR="00037D36" w:rsidRPr="00037D36" w14:paraId="5E355D5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4523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3CE5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gsaysay (</w:t>
            </w:r>
            <w:proofErr w:type="spellStart"/>
            <w:r w:rsidRPr="00037D36">
              <w:rPr>
                <w:rFonts w:ascii="Arial Narrow" w:eastAsia="Times New Roman" w:hAnsi="Arial Narrow"/>
                <w:i/>
                <w:iCs/>
                <w:color w:val="000000"/>
                <w:sz w:val="20"/>
                <w:szCs w:val="20"/>
              </w:rPr>
              <w:t>Linugos</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930CEAE" w14:textId="79F521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4075BD95" w14:textId="7BE2E6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6C4D5" w14:textId="2B56A9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A1910" w14:textId="34BFDC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0,789.00 </w:t>
            </w:r>
          </w:p>
        </w:tc>
      </w:tr>
      <w:tr w:rsidR="00037D36" w:rsidRPr="00037D36" w14:paraId="61A96E6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BFFD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3D93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2ED1E116" w14:textId="3B7AA7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44B4E05C" w14:textId="5EB8FA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FFB51" w14:textId="58417B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940B9" w14:textId="7FE440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97,915.00 </w:t>
            </w:r>
          </w:p>
        </w:tc>
      </w:tr>
      <w:tr w:rsidR="00037D36" w:rsidRPr="00037D36" w14:paraId="22F26AF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DD74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8963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E854A9" w14:textId="6E06DE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04C191" w14:textId="5EA528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2C046" w14:textId="6658D5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72D26" w14:textId="6C4F83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r>
      <w:tr w:rsidR="00037D36" w:rsidRPr="00037D36" w14:paraId="36B7014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F7D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2C8B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8B27B7" w14:textId="793FF6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7F6E66" w14:textId="16B4F8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B0D82" w14:textId="7739E6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1EE85" w14:textId="61DAC1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r>
      <w:tr w:rsidR="00037D36" w:rsidRPr="00037D36" w14:paraId="49C23D1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7E49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8733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F96F22" w14:textId="083E91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A2936E0" w14:textId="05FE69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B332D" w14:textId="062A84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70C4F" w14:textId="7FE183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r>
      <w:tr w:rsidR="00037D36" w:rsidRPr="00037D36" w14:paraId="66EE07F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F647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D13E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E13805" w14:textId="046EE2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9,190.00 </w:t>
            </w:r>
          </w:p>
        </w:tc>
        <w:tc>
          <w:tcPr>
            <w:tcW w:w="0" w:type="auto"/>
            <w:tcBorders>
              <w:top w:val="nil"/>
              <w:left w:val="nil"/>
              <w:bottom w:val="single" w:sz="4" w:space="0" w:color="000000"/>
              <w:right w:val="single" w:sz="4" w:space="0" w:color="000000"/>
            </w:tcBorders>
            <w:shd w:val="clear" w:color="auto" w:fill="auto"/>
            <w:noWrap/>
            <w:vAlign w:val="bottom"/>
            <w:hideMark/>
          </w:tcPr>
          <w:p w14:paraId="5F2EED02" w14:textId="0C75F2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753B9" w14:textId="292E25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3AC90" w14:textId="49E109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9,190.00 </w:t>
            </w:r>
          </w:p>
        </w:tc>
      </w:tr>
      <w:tr w:rsidR="00037D36" w:rsidRPr="00037D36" w14:paraId="6B2968A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4D95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2981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3390F6F5" w14:textId="4AD0ED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81,886.00 </w:t>
            </w:r>
          </w:p>
        </w:tc>
        <w:tc>
          <w:tcPr>
            <w:tcW w:w="0" w:type="auto"/>
            <w:tcBorders>
              <w:top w:val="nil"/>
              <w:left w:val="nil"/>
              <w:bottom w:val="single" w:sz="4" w:space="0" w:color="000000"/>
              <w:right w:val="single" w:sz="4" w:space="0" w:color="000000"/>
            </w:tcBorders>
            <w:shd w:val="clear" w:color="auto" w:fill="auto"/>
            <w:noWrap/>
            <w:vAlign w:val="bottom"/>
            <w:hideMark/>
          </w:tcPr>
          <w:p w14:paraId="5B5ED79D" w14:textId="530147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28E3B" w14:textId="713289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7525E" w14:textId="7AF3A1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81,886.00 </w:t>
            </w:r>
          </w:p>
        </w:tc>
      </w:tr>
      <w:tr w:rsidR="00037D36" w:rsidRPr="00037D36" w14:paraId="3B966D7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0ADF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F2B7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7306F6" w14:textId="320A2C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2EDEF4F1" w14:textId="19E806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798C5" w14:textId="35A675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C8187" w14:textId="7E40D4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9,022.68 </w:t>
            </w:r>
          </w:p>
        </w:tc>
      </w:tr>
      <w:tr w:rsidR="00037D36" w:rsidRPr="00037D36" w14:paraId="239343A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1F58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3FAB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969980" w14:textId="10E5AF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138B7482" w14:textId="174D63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14AC2" w14:textId="1D0C6F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DE2C6" w14:textId="7B10A0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684,045.00 </w:t>
            </w:r>
          </w:p>
        </w:tc>
      </w:tr>
      <w:tr w:rsidR="00037D36" w:rsidRPr="00037D36" w14:paraId="510DB7B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6128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2019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2CB73" w14:textId="71ECC8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7,370.36 </w:t>
            </w:r>
          </w:p>
        </w:tc>
        <w:tc>
          <w:tcPr>
            <w:tcW w:w="0" w:type="auto"/>
            <w:tcBorders>
              <w:top w:val="nil"/>
              <w:left w:val="nil"/>
              <w:bottom w:val="single" w:sz="4" w:space="0" w:color="000000"/>
              <w:right w:val="single" w:sz="4" w:space="0" w:color="000000"/>
            </w:tcBorders>
            <w:shd w:val="clear" w:color="auto" w:fill="auto"/>
            <w:noWrap/>
            <w:vAlign w:val="bottom"/>
            <w:hideMark/>
          </w:tcPr>
          <w:p w14:paraId="6413E852" w14:textId="05E204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4810E" w14:textId="3292705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7EC2D" w14:textId="1DF7F6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7,370.36 </w:t>
            </w:r>
          </w:p>
        </w:tc>
      </w:tr>
      <w:tr w:rsidR="00037D36" w:rsidRPr="00037D36" w14:paraId="769B9D5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E8FA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A94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80724" w14:textId="0D6A76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E46E09F" w14:textId="6F58C1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406DB" w14:textId="773324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7EA42" w14:textId="187E3B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5,350.00 </w:t>
            </w:r>
          </w:p>
        </w:tc>
      </w:tr>
      <w:tr w:rsidR="00037D36" w:rsidRPr="00037D36" w14:paraId="4A69926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0A8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21F1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E1ECE40" w14:textId="0BBF2E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2EDB6FDA" w14:textId="308D14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EC8C0" w14:textId="21D9CA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83D53" w14:textId="4B1C40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1,980.00 </w:t>
            </w:r>
          </w:p>
        </w:tc>
      </w:tr>
      <w:tr w:rsidR="00037D36" w:rsidRPr="00037D36" w14:paraId="341610E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2ADC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1406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C1519E" w14:textId="15E2CA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A64E0D4" w14:textId="043981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226D5" w14:textId="720F3A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87459" w14:textId="2CF688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5,780.00 </w:t>
            </w:r>
          </w:p>
        </w:tc>
      </w:tr>
      <w:tr w:rsidR="00037D36" w:rsidRPr="00037D36" w14:paraId="47E2964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2C82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56B6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37C5B265" w14:textId="36858C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3659A914" w14:textId="6FFD0E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83CAF" w14:textId="5BA435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CC5F0" w14:textId="5CFC54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6,850.00 </w:t>
            </w:r>
          </w:p>
        </w:tc>
      </w:tr>
      <w:tr w:rsidR="00037D36" w:rsidRPr="00037D36" w14:paraId="5045513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BE3B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C67C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63E40" w14:textId="11F60A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36,152.07 </w:t>
            </w:r>
          </w:p>
        </w:tc>
        <w:tc>
          <w:tcPr>
            <w:tcW w:w="0" w:type="auto"/>
            <w:tcBorders>
              <w:top w:val="nil"/>
              <w:left w:val="nil"/>
              <w:bottom w:val="single" w:sz="4" w:space="0" w:color="000000"/>
              <w:right w:val="single" w:sz="4" w:space="0" w:color="000000"/>
            </w:tcBorders>
            <w:shd w:val="clear" w:color="auto" w:fill="auto"/>
            <w:noWrap/>
            <w:vAlign w:val="bottom"/>
            <w:hideMark/>
          </w:tcPr>
          <w:p w14:paraId="18FEC185" w14:textId="705E03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2BB80" w14:textId="644C47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FD49D" w14:textId="12C943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36,152.07 </w:t>
            </w:r>
          </w:p>
        </w:tc>
      </w:tr>
      <w:tr w:rsidR="00037D36" w:rsidRPr="00037D36" w14:paraId="347ACF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A3B0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6938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1710D6" w14:textId="6256E8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28EDDDAD" w14:textId="76CA97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DFA1B" w14:textId="29EAB3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0C9DB" w14:textId="426C2E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2,435.00 </w:t>
            </w:r>
          </w:p>
        </w:tc>
      </w:tr>
      <w:tr w:rsidR="00037D36" w:rsidRPr="00037D36" w14:paraId="1E5EAC6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CA31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A75E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18D963F4" w14:textId="1ACC65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6DC3CFD" w14:textId="12D0E8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C9C57" w14:textId="3C891A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674B2" w14:textId="24A759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1,000.00 </w:t>
            </w:r>
          </w:p>
        </w:tc>
      </w:tr>
      <w:tr w:rsidR="00037D36" w:rsidRPr="00037D36" w14:paraId="127FF516"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094071"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4AF9F209" w14:textId="5ADF47D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71C72BF1" w14:textId="1127740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0EDB33E" w14:textId="68D76A6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A01FA36" w14:textId="2ABF2BF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8,773,076.29 </w:t>
            </w:r>
          </w:p>
        </w:tc>
      </w:tr>
      <w:tr w:rsidR="00037D36" w:rsidRPr="00037D36" w14:paraId="51F79AC2"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A03C4"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99F4794" w14:textId="6E26776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0E89B649" w14:textId="364D91EC"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22C6DD" w14:textId="7F4877F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33FCE7" w14:textId="5EDFF8B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828,117.16 </w:t>
            </w:r>
          </w:p>
        </w:tc>
      </w:tr>
      <w:tr w:rsidR="00037D36" w:rsidRPr="00037D36" w14:paraId="2256BFD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8F7DE"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9CE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5E96F430" w14:textId="0118F9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6022B053" w14:textId="60E3B3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346A8" w14:textId="6A0A71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A6117" w14:textId="5FEF9A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9,630.00 </w:t>
            </w:r>
          </w:p>
        </w:tc>
      </w:tr>
      <w:tr w:rsidR="00037D36" w:rsidRPr="00037D36" w14:paraId="35F7609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A066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5585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ak</w:t>
            </w:r>
            <w:proofErr w:type="spellEnd"/>
            <w:r w:rsidRPr="00037D36">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E3AEC3B" w14:textId="6F6922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0585591F" w14:textId="3FDCA5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8AAE3" w14:textId="640033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0C23F" w14:textId="5508F0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6,096.53 </w:t>
            </w:r>
          </w:p>
        </w:tc>
      </w:tr>
      <w:tr w:rsidR="00037D36" w:rsidRPr="00037D36" w14:paraId="0054350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138F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3AA8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42209D5" w14:textId="15B869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58E015D5" w14:textId="1E4D33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2641F" w14:textId="7E0EDB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7C7A4" w14:textId="470B62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5,849.15 </w:t>
            </w:r>
          </w:p>
        </w:tc>
      </w:tr>
      <w:tr w:rsidR="00037D36" w:rsidRPr="00037D36" w14:paraId="5C38597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2D31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AE8AFC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AC238E" w14:textId="4CE6CD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15DCFCB1" w14:textId="5FDBDF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6E0C0" w14:textId="4B8CB9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90669" w14:textId="173F41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3,966.82 </w:t>
            </w:r>
          </w:p>
        </w:tc>
      </w:tr>
      <w:tr w:rsidR="00037D36" w:rsidRPr="00037D36" w14:paraId="76959E2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DB3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F488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ragusan</w:t>
            </w:r>
            <w:proofErr w:type="spellEnd"/>
            <w:r w:rsidRPr="00037D36">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C0F406F" w14:textId="6B3F19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5027BBCA" w14:textId="56CC8C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C0994" w14:textId="4FC4DDD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83A66" w14:textId="196B26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6,364.71 </w:t>
            </w:r>
          </w:p>
        </w:tc>
      </w:tr>
      <w:tr w:rsidR="00037D36" w:rsidRPr="00037D36" w14:paraId="492074E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0B18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6876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84E5E3" w14:textId="7BEDAE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59741825" w14:textId="77B372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F25BF" w14:textId="063662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7F638" w14:textId="2FC36C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6,370.00 </w:t>
            </w:r>
          </w:p>
        </w:tc>
      </w:tr>
      <w:tr w:rsidR="00037D36" w:rsidRPr="00037D36" w14:paraId="26054E8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23F2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E79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6835CE" w14:textId="3572A2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1BE5007F" w14:textId="4BA0BC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0C7C0" w14:textId="32E80C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BF2C2" w14:textId="3AB015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8,283.89 </w:t>
            </w:r>
          </w:p>
        </w:tc>
      </w:tr>
      <w:tr w:rsidR="00037D36" w:rsidRPr="00037D36" w14:paraId="49B8C90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1EEA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D48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D7839A" w14:textId="463682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14E071D5" w14:textId="04EA28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BA56A" w14:textId="55EACE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58D59" w14:textId="651B78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3,458.80 </w:t>
            </w:r>
          </w:p>
        </w:tc>
      </w:tr>
      <w:tr w:rsidR="00037D36" w:rsidRPr="00037D36" w14:paraId="61430EE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5EBB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085D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8BC2C7" w14:textId="4888BA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6FBC2A53" w14:textId="5087BD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0B0C9" w14:textId="2E9379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AC199" w14:textId="44C5A9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03,379.32 </w:t>
            </w:r>
          </w:p>
        </w:tc>
      </w:tr>
      <w:tr w:rsidR="00037D36" w:rsidRPr="00037D36" w14:paraId="409B720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F7DA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418F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135E25B4" w14:textId="0E0BD5B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1DD934CC" w14:textId="5FD6A9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B37BF" w14:textId="556315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678B8" w14:textId="631823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9,492.94 </w:t>
            </w:r>
          </w:p>
        </w:tc>
      </w:tr>
      <w:tr w:rsidR="00037D36" w:rsidRPr="00037D36" w14:paraId="76D11C0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15CA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BECF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BEEDCB" w14:textId="1025C01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13B5365A" w14:textId="7DBC3D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2D79D" w14:textId="1E26CF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66F5C" w14:textId="5C8498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5,225.00 </w:t>
            </w:r>
          </w:p>
        </w:tc>
      </w:tr>
      <w:tr w:rsidR="00037D36" w:rsidRPr="00037D36" w14:paraId="797BD146"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C5543"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2CFD1C4" w14:textId="519759F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29AF31A8" w14:textId="708056B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10D1C6" w14:textId="1B4C34A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4C674E" w14:textId="0649388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3,098,776.85 </w:t>
            </w:r>
          </w:p>
        </w:tc>
      </w:tr>
      <w:tr w:rsidR="00037D36" w:rsidRPr="00037D36" w14:paraId="55BCE74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8726D"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A8D2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suncion (</w:t>
            </w:r>
            <w:proofErr w:type="spellStart"/>
            <w:r w:rsidRPr="00037D36">
              <w:rPr>
                <w:rFonts w:ascii="Arial Narrow" w:eastAsia="Times New Roman" w:hAnsi="Arial Narrow"/>
                <w:i/>
                <w:iCs/>
                <w:color w:val="000000"/>
                <w:sz w:val="20"/>
                <w:szCs w:val="20"/>
              </w:rPr>
              <w:t>Saug</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335C493" w14:textId="6BC862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40C2DFBE" w14:textId="550672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E598A" w14:textId="3EC215B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DC1A0" w14:textId="7F7471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46,090.42 </w:t>
            </w:r>
          </w:p>
        </w:tc>
      </w:tr>
      <w:tr w:rsidR="00037D36" w:rsidRPr="00037D36" w14:paraId="623560C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1BA7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AD34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Braulio E. </w:t>
            </w:r>
            <w:proofErr w:type="spellStart"/>
            <w:r w:rsidRPr="00037D36">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68FEAC" w14:textId="72D3F4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4DFEF42F" w14:textId="04D2C86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A97E6" w14:textId="176858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230D0" w14:textId="407913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25,523.95 </w:t>
            </w:r>
          </w:p>
        </w:tc>
      </w:tr>
      <w:tr w:rsidR="00037D36" w:rsidRPr="00037D36" w14:paraId="5D28A84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F5D6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F3CD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F0CF632" w14:textId="1EF5BE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4F4D8E97" w14:textId="515E29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41A0F" w14:textId="0184FA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89E2C" w14:textId="136A3B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0,830.18 </w:t>
            </w:r>
          </w:p>
        </w:tc>
      </w:tr>
      <w:tr w:rsidR="00037D36" w:rsidRPr="00037D36" w14:paraId="6D397E1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D210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91D4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Island Garden City of </w:t>
            </w:r>
            <w:proofErr w:type="spellStart"/>
            <w:r w:rsidRPr="00037D36">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65F44E" w14:textId="493FB4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7E5A2C4C" w14:textId="76A7E6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26940" w14:textId="4BB9AC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CB004" w14:textId="7E435B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86,846.54 </w:t>
            </w:r>
          </w:p>
        </w:tc>
      </w:tr>
      <w:tr w:rsidR="00037D36" w:rsidRPr="00037D36" w14:paraId="79DC7BB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7883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12E4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9F9AB" w14:textId="1FB075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72EBE9B6" w14:textId="78C5D7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1EE17" w14:textId="4D06E3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7D5AD" w14:textId="789ED8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15,784.32 </w:t>
            </w:r>
          </w:p>
        </w:tc>
      </w:tr>
      <w:tr w:rsidR="00037D36" w:rsidRPr="00037D36" w14:paraId="7A6F0DC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28B6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9936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5F08B2BA" w14:textId="371CF3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6BBD8161" w14:textId="03B955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95116" w14:textId="3FCFBC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893BB" w14:textId="381ED5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9,368.82 </w:t>
            </w:r>
          </w:p>
        </w:tc>
      </w:tr>
      <w:tr w:rsidR="00037D36" w:rsidRPr="00037D36" w14:paraId="43BD288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144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1FA0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17314" w14:textId="792A55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49D870E6" w14:textId="4459F8D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00EF6" w14:textId="5BEA11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AA56B" w14:textId="5119B4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918,705.15 </w:t>
            </w:r>
          </w:p>
        </w:tc>
      </w:tr>
      <w:tr w:rsidR="00037D36" w:rsidRPr="00037D36" w14:paraId="5741265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949F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7710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F2813C1" w14:textId="6E9EAC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2F8A9068" w14:textId="74B310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2AF95" w14:textId="23A22EB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6E41C" w14:textId="7C45DB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4,206.65 </w:t>
            </w:r>
          </w:p>
        </w:tc>
      </w:tr>
      <w:tr w:rsidR="00037D36" w:rsidRPr="00037D36" w14:paraId="6085E86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7AF8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6313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35B4DB8" w14:textId="007602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40C168E8" w14:textId="61F759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256AF" w14:textId="7EC63B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45F93" w14:textId="281C4B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7,487.08 </w:t>
            </w:r>
          </w:p>
        </w:tc>
      </w:tr>
      <w:tr w:rsidR="00037D36" w:rsidRPr="00037D36" w14:paraId="44EF6D5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2D8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B6CF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52509174" w14:textId="094FC5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77E8F8C9" w14:textId="432113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D3B91" w14:textId="0A3D87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30FF5" w14:textId="53CA3A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41,502.54 </w:t>
            </w:r>
          </w:p>
        </w:tc>
      </w:tr>
      <w:tr w:rsidR="00037D36" w:rsidRPr="00037D36" w14:paraId="55E1CA7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36ED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FF0B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C288AD" w14:textId="6E59FD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00239C7" w14:textId="5554C2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F5479" w14:textId="7A9C88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85CE1" w14:textId="294E48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12,431.20 </w:t>
            </w:r>
          </w:p>
        </w:tc>
      </w:tr>
      <w:tr w:rsidR="00037D36" w:rsidRPr="00037D36" w14:paraId="392DFEFB"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0E84F"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37CF790" w14:textId="7DD037F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7C32397C" w14:textId="2B6214D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D432A6" w14:textId="7B9B018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A7D3A9" w14:textId="4A2F0BD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4,933,766.09 </w:t>
            </w:r>
          </w:p>
        </w:tc>
      </w:tr>
      <w:tr w:rsidR="00037D36" w:rsidRPr="00037D36" w14:paraId="074D574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BABB7"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76A3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51A40E" w14:textId="566E98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0B0F8727" w14:textId="1613D2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0A361" w14:textId="7B8087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8B3A2" w14:textId="0B3BD7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5,619.99 </w:t>
            </w:r>
          </w:p>
        </w:tc>
      </w:tr>
      <w:tr w:rsidR="00037D36" w:rsidRPr="00037D36" w14:paraId="45F1082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AB32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705D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5988689E" w14:textId="7ABA18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612248DE" w14:textId="3DBF00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253D2" w14:textId="26EB97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6A410" w14:textId="7D2EFC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031,039.59 </w:t>
            </w:r>
          </w:p>
        </w:tc>
      </w:tr>
      <w:tr w:rsidR="00037D36" w:rsidRPr="00037D36" w14:paraId="32CF3C2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1E56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B881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015F2" w14:textId="0CF768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4FD6C50C" w14:textId="7B0D476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238EB" w14:textId="316F2E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E8E39" w14:textId="333F80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25,845.86 </w:t>
            </w:r>
          </w:p>
        </w:tc>
      </w:tr>
      <w:tr w:rsidR="00037D36" w:rsidRPr="00037D36" w14:paraId="423C417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2A7B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8D64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B0F726" w14:textId="07FE2F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4C063DBA" w14:textId="057959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AE901" w14:textId="30F35D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99C6F" w14:textId="7611E1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4,842.95 </w:t>
            </w:r>
          </w:p>
        </w:tc>
      </w:tr>
      <w:tr w:rsidR="00037D36" w:rsidRPr="00037D36" w14:paraId="2F10BB7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96DE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9ABF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778217" w14:textId="4C37E0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40C69841" w14:textId="3AB3C9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BBEAC" w14:textId="7BD6F3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E83C8" w14:textId="24C211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6,420.00 </w:t>
            </w:r>
          </w:p>
        </w:tc>
      </w:tr>
      <w:tr w:rsidR="00037D36" w:rsidRPr="00037D36" w14:paraId="662CC3C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3E5B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1A85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26467FA" w14:textId="39C3D9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50F5AF25" w14:textId="7CD845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D09A9" w14:textId="62CC79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895D3" w14:textId="4703F8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81,816.30 </w:t>
            </w:r>
          </w:p>
        </w:tc>
      </w:tr>
      <w:tr w:rsidR="00037D36" w:rsidRPr="00037D36" w14:paraId="2016D85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FFAD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7F25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8999D9" w14:textId="4B9620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0FDFFF4A" w14:textId="6EDBA0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16B1D" w14:textId="32A6CD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6F7FA" w14:textId="19A7EC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0,104.18 </w:t>
            </w:r>
          </w:p>
        </w:tc>
      </w:tr>
      <w:tr w:rsidR="00037D36" w:rsidRPr="00037D36" w14:paraId="646B1D8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55DB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A02F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7169E5" w14:textId="751DFB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68F842B1" w14:textId="116FC0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36B9A" w14:textId="08653D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3AA9E" w14:textId="3FBC3A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17,826.07 </w:t>
            </w:r>
          </w:p>
        </w:tc>
      </w:tr>
      <w:tr w:rsidR="00037D36" w:rsidRPr="00037D36" w14:paraId="1766366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9672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69D6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6163A5" w14:textId="5E6FA2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533861A5" w14:textId="75E7D8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6D354" w14:textId="2B23C8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615EE" w14:textId="17AD2F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0,251.15 </w:t>
            </w:r>
          </w:p>
        </w:tc>
      </w:tr>
      <w:tr w:rsidR="00037D36" w:rsidRPr="00037D36" w14:paraId="382E9714"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1D486"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38300FB" w14:textId="0DDF1D3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13C97108" w14:textId="49756A4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01FD33" w14:textId="1498519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5B5756" w14:textId="51407CD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6,062,442.25 </w:t>
            </w:r>
          </w:p>
        </w:tc>
      </w:tr>
      <w:tr w:rsidR="00037D36" w:rsidRPr="00037D36" w14:paraId="648F6EEE"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66A51E"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2D95B58" w14:textId="1BBB2B74" w:rsidR="00037D36" w:rsidRPr="00037D36" w:rsidRDefault="00037D36" w:rsidP="00037D36">
            <w:pPr>
              <w:widowControl/>
              <w:spacing w:after="0" w:line="240" w:lineRule="auto"/>
              <w:contextualSpacing/>
              <w:jc w:val="right"/>
              <w:rPr>
                <w:rFonts w:ascii="Arial Narrow" w:eastAsia="Times New Roman" w:hAnsi="Arial Narrow"/>
                <w:i/>
                <w:iCs/>
                <w:color w:val="000000"/>
              </w:rPr>
            </w:pPr>
            <w:r w:rsidRPr="00037D36">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17922B18" w14:textId="7E20B439" w:rsidR="00037D36" w:rsidRPr="00037D36" w:rsidRDefault="00037D36" w:rsidP="00037D36">
            <w:pPr>
              <w:widowControl/>
              <w:spacing w:after="0" w:line="240" w:lineRule="auto"/>
              <w:contextualSpacing/>
              <w:jc w:val="right"/>
              <w:rPr>
                <w:rFonts w:ascii="Arial Narrow" w:eastAsia="Times New Roman" w:hAnsi="Arial Narrow"/>
                <w:i/>
                <w:iCs/>
                <w:color w:val="000000"/>
              </w:rPr>
            </w:pPr>
            <w:r w:rsidRPr="00037D3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BEF64" w14:textId="40EE1C44" w:rsidR="00037D36" w:rsidRPr="00037D36" w:rsidRDefault="00037D36" w:rsidP="00037D36">
            <w:pPr>
              <w:widowControl/>
              <w:spacing w:after="0" w:line="240" w:lineRule="auto"/>
              <w:contextualSpacing/>
              <w:jc w:val="right"/>
              <w:rPr>
                <w:rFonts w:ascii="Arial Narrow" w:eastAsia="Times New Roman" w:hAnsi="Arial Narrow"/>
                <w:i/>
                <w:iCs/>
                <w:color w:val="000000"/>
              </w:rPr>
            </w:pPr>
            <w:r w:rsidRPr="00037D3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BA798" w14:textId="34D0FE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442,703.84 </w:t>
            </w:r>
          </w:p>
        </w:tc>
      </w:tr>
      <w:tr w:rsidR="00037D36" w:rsidRPr="00037D36" w14:paraId="051657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F8D2E"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80D0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19A8ED" w14:textId="62B887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3A7279F1" w14:textId="2BE56E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CF77A" w14:textId="29BBF1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EF6DB" w14:textId="059DFC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57,148.41 </w:t>
            </w:r>
          </w:p>
        </w:tc>
      </w:tr>
      <w:tr w:rsidR="00037D36" w:rsidRPr="00037D36" w14:paraId="3E9ABF8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EAE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C357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nayb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DD2EF8" w14:textId="66106E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3F5F8DCD" w14:textId="75EBA8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FC3AB" w14:textId="59BAA4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25AEC" w14:textId="167BE1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331,350.00 </w:t>
            </w:r>
          </w:p>
        </w:tc>
      </w:tr>
      <w:tr w:rsidR="00037D36" w:rsidRPr="00037D36" w14:paraId="4D9A255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38B3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1AF8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E6A382" w14:textId="7C2044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1C1B7C2F" w14:textId="6C7207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7D543" w14:textId="4CEC9B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D6267" w14:textId="4A4647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030.00 </w:t>
            </w:r>
          </w:p>
        </w:tc>
      </w:tr>
      <w:tr w:rsidR="00037D36" w:rsidRPr="00037D36" w14:paraId="2E51E3C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7B4A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A450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2F371FFF" w14:textId="7F80F0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70D3362D" w14:textId="577796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2538E" w14:textId="081AAB0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C6E7D" w14:textId="5E999D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030.00 </w:t>
            </w:r>
          </w:p>
        </w:tc>
      </w:tr>
      <w:tr w:rsidR="00037D36" w:rsidRPr="00037D36" w14:paraId="3534E22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C5EA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6FA5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431EA9C1" w14:textId="6523D7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0A633C44" w14:textId="321D0F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BA671" w14:textId="0896AE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CF733" w14:textId="652CA1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883,180.00 </w:t>
            </w:r>
          </w:p>
        </w:tc>
      </w:tr>
      <w:tr w:rsidR="00037D36" w:rsidRPr="00037D36" w14:paraId="0AE704E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D44848"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2E5DDC2" w14:textId="3526901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177908A9" w14:textId="668662E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4E032E" w14:textId="7ED371C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DCAFA2" w14:textId="1D6C774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849,973.94 </w:t>
            </w:r>
          </w:p>
        </w:tc>
      </w:tr>
      <w:tr w:rsidR="00037D36" w:rsidRPr="00037D36" w14:paraId="5128AB6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408C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0B11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56F5E2" w14:textId="7101E3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1623A4DD" w14:textId="2EBAB2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869E1" w14:textId="47C84F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2D466" w14:textId="522ABE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91,606.38 </w:t>
            </w:r>
          </w:p>
        </w:tc>
      </w:tr>
      <w:tr w:rsidR="00037D36" w:rsidRPr="00037D36" w14:paraId="3524963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5871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C0E9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4A88827" w14:textId="1F1820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407C1D14" w14:textId="577CE9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46B18" w14:textId="36C4E0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D67F6" w14:textId="6FED04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37,467.56 </w:t>
            </w:r>
          </w:p>
        </w:tc>
      </w:tr>
      <w:tr w:rsidR="00037D36" w:rsidRPr="00037D36" w14:paraId="6813732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30BC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8992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5E94E27" w14:textId="01612C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2682334" w14:textId="7B9F23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B7775" w14:textId="46CEA7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276D4" w14:textId="0B8564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20,900.00 </w:t>
            </w:r>
          </w:p>
        </w:tc>
      </w:tr>
      <w:tr w:rsidR="00037D36" w:rsidRPr="00037D36" w14:paraId="7008DC4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360619"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2C94BFE1" w14:textId="423E2C2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4,075,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6191E990" w14:textId="47AEDBEC"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BA1673" w14:textId="2989255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FC0B26" w14:textId="3EAEF11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4,075,413.00 </w:t>
            </w:r>
          </w:p>
        </w:tc>
      </w:tr>
      <w:tr w:rsidR="00037D36" w:rsidRPr="00037D36" w14:paraId="4B84BA02"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7A6C7"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DC5D412" w14:textId="04B5D73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0,93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9657DB8" w14:textId="4E7A825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94EB1C" w14:textId="4718FE3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0C8742" w14:textId="0BA2709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0,932,900.00 </w:t>
            </w:r>
          </w:p>
        </w:tc>
      </w:tr>
      <w:tr w:rsidR="00037D36" w:rsidRPr="00037D36" w14:paraId="46754C9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0C741"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8CA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A0964B" w14:textId="0E3414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0DB28641" w14:textId="3A80BD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51846" w14:textId="40D827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0F2CC" w14:textId="530E7C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5,600.00 </w:t>
            </w:r>
          </w:p>
        </w:tc>
      </w:tr>
      <w:tr w:rsidR="00037D36" w:rsidRPr="00037D36" w14:paraId="11F09BB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862F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9B8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BEDD55" w14:textId="2B07F3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3DAB7E" w14:textId="3F2AA1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8E1A8" w14:textId="446A40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5BE8D" w14:textId="3C9BA1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6F379EF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3088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C358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0C5F801A" w14:textId="611B5D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C20E0E" w14:textId="673777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21A29" w14:textId="16108D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26006" w14:textId="09E916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42E6080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951E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8CAF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FE2ADC" w14:textId="3DE35D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7BF1351" w14:textId="71568B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4C94A" w14:textId="35CDABD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B04EE" w14:textId="748D74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5,600.00 </w:t>
            </w:r>
          </w:p>
        </w:tc>
      </w:tr>
      <w:tr w:rsidR="00037D36" w:rsidRPr="00037D36" w14:paraId="340FE2D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E094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58B8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06AB7B" w14:textId="517DEA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ED8E08" w14:textId="7B454A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ECEF4" w14:textId="542489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63ED5" w14:textId="26D732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3909B81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EB18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DED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503AEF" w14:textId="31D0D8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F1C0DC" w14:textId="49A829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0902F" w14:textId="4C2CDE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85A3A" w14:textId="437F5A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2B1EC05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862E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7579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A58189E" w14:textId="6600D6A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B53A4C" w14:textId="1A3334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A215E" w14:textId="00D6A4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EEFFD" w14:textId="027114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4771C29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655E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B2A0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6E852F1" w14:textId="5EB542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29C2BFD1" w14:textId="4C3054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58DB8" w14:textId="1E1136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A88B0" w14:textId="1A6EBA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00,500.00 </w:t>
            </w:r>
          </w:p>
        </w:tc>
      </w:tr>
      <w:tr w:rsidR="00037D36" w:rsidRPr="00037D36" w14:paraId="73F76FB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2F18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967C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4EB739" w14:textId="6327C76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7EA8F" w14:textId="02F8BF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E5CAB" w14:textId="315D2C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5FB76" w14:textId="007DA7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297F3E9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5B37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2E35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17D42C" w14:textId="434F2F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C3380D7" w14:textId="68A281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29552" w14:textId="7050F8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71CC3" w14:textId="220651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5,600.00 </w:t>
            </w:r>
          </w:p>
        </w:tc>
      </w:tr>
      <w:tr w:rsidR="00037D36" w:rsidRPr="00037D36" w14:paraId="07E0183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16E9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D609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80503D" w14:textId="0C0974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792E889" w14:textId="546F05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FA855" w14:textId="12AA04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9B98B" w14:textId="6E4EFBD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5,600.00 </w:t>
            </w:r>
          </w:p>
        </w:tc>
      </w:tr>
      <w:tr w:rsidR="00037D36" w:rsidRPr="00037D36" w14:paraId="0D28EBB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D3DC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8190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B495DA" w14:textId="5282C0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E5BF82" w14:textId="7208B9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0CD0D" w14:textId="1B5E412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711A4" w14:textId="2C259D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6D64687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7733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B02F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EE2B7B" w14:textId="0F6740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06CE6D" w14:textId="415256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9DCAD" w14:textId="4391B9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3B1B7" w14:textId="2FB5346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578E6F3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9266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3279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E2B475" w14:textId="049F16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31B5DD" w14:textId="75176B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A8C17" w14:textId="0E38B0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D4006" w14:textId="5D0CC3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40,000.00 </w:t>
            </w:r>
          </w:p>
        </w:tc>
      </w:tr>
      <w:tr w:rsidR="00037D36" w:rsidRPr="00037D36" w14:paraId="42BB03A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E1EF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6150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2D6EA" w14:textId="0B11E6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DB8926" w14:textId="25C7E5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97536" w14:textId="738E845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25C94" w14:textId="7CB6198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58AFC62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864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8B2B7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0F86A4" w14:textId="6195C1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D1891" w14:textId="739169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46E75" w14:textId="6BE4D0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E5B09" w14:textId="6A7A3B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43E78CF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2BC5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0F39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resident </w:t>
            </w:r>
            <w:proofErr w:type="spellStart"/>
            <w:r w:rsidRPr="00037D3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5E6783" w14:textId="5A2F8D8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B5DD25" w14:textId="408DF2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182AC" w14:textId="5371BB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EDD18" w14:textId="4503A8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3EEAE26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8EEE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0D1D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CF8729" w14:textId="5AAF81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813079" w14:textId="58962B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D601D" w14:textId="169F27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CD6F5" w14:textId="58ED71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50,000.00 </w:t>
            </w:r>
          </w:p>
        </w:tc>
      </w:tr>
      <w:tr w:rsidR="00037D36" w:rsidRPr="00037D36" w14:paraId="08E93E79"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CF2E5"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29FF2032" w14:textId="07C7176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82F24F" w14:textId="08AB791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9699DE" w14:textId="48556F9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9992F9" w14:textId="1F746DE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238,450.00 </w:t>
            </w:r>
          </w:p>
        </w:tc>
      </w:tr>
      <w:tr w:rsidR="00037D36" w:rsidRPr="00037D36" w14:paraId="413FC5B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E6D0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A049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70F7E69" w14:textId="1675DC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713C5C" w14:textId="7450CF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59ACC" w14:textId="084571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043DF" w14:textId="282976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25,000.00 </w:t>
            </w:r>
          </w:p>
        </w:tc>
      </w:tr>
      <w:tr w:rsidR="00037D36" w:rsidRPr="00037D36" w14:paraId="48B22B4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0E2D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BE28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0ED96B" w14:textId="2CAE2C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BB7BF6E" w14:textId="28852F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7A578" w14:textId="528576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3C383" w14:textId="02C120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0.00 </w:t>
            </w:r>
          </w:p>
        </w:tc>
      </w:tr>
      <w:tr w:rsidR="00037D36" w:rsidRPr="00037D36" w14:paraId="19DC5BC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39C0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4E8A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ED059" w14:textId="1F6910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BDBB336" w14:textId="5755D2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6E008" w14:textId="352FC4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D5C56" w14:textId="5FF36E4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0.00 </w:t>
            </w:r>
          </w:p>
        </w:tc>
      </w:tr>
      <w:tr w:rsidR="00037D36" w:rsidRPr="00037D36" w14:paraId="10C90DD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9F6E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2B1D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ACA952" w14:textId="786CDF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9E87513" w14:textId="7E621C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01BEB" w14:textId="005A81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BBAD3" w14:textId="72F5AE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0.00 </w:t>
            </w:r>
          </w:p>
        </w:tc>
      </w:tr>
      <w:tr w:rsidR="00037D36" w:rsidRPr="00037D36" w14:paraId="28C03E0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482F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013D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C70DF5" w14:textId="06A459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0D6F2F79" w14:textId="0151A5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CE2A9" w14:textId="7ED37B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065F4" w14:textId="6464D6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84,150.00 </w:t>
            </w:r>
          </w:p>
        </w:tc>
      </w:tr>
      <w:tr w:rsidR="00037D36" w:rsidRPr="00037D36" w14:paraId="367360C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85CC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CD82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0EDF6B7" w14:textId="030999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641E7F14" w14:textId="1DB2579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E0FBD" w14:textId="09E5AB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E8799" w14:textId="061E31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65,300.00 </w:t>
            </w:r>
          </w:p>
        </w:tc>
      </w:tr>
      <w:tr w:rsidR="00037D36" w:rsidRPr="00037D36" w14:paraId="01CDBDB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3A49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D25B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FDC669" w14:textId="00B7F28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32B19990" w14:textId="1D1960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D06F9" w14:textId="36E9B2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15A3F" w14:textId="156890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52,800.00 </w:t>
            </w:r>
          </w:p>
        </w:tc>
      </w:tr>
      <w:tr w:rsidR="00037D36" w:rsidRPr="00037D36" w14:paraId="5BD9EC7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37A5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9D85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DD65F0" w14:textId="25E428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99C63FA" w14:textId="11F001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46C13" w14:textId="09E733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2F137" w14:textId="7C8882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02,800.00 </w:t>
            </w:r>
          </w:p>
        </w:tc>
      </w:tr>
      <w:tr w:rsidR="00037D36" w:rsidRPr="00037D36" w14:paraId="198B0FD3"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0AC01"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7BE37874" w14:textId="112CEA0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4,962,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6090EF07" w14:textId="256711C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2EC72B" w14:textId="02F7027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9B9E7B" w14:textId="2620EC6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4,962,513.00 </w:t>
            </w:r>
          </w:p>
        </w:tc>
      </w:tr>
      <w:tr w:rsidR="00037D36" w:rsidRPr="00037D36" w14:paraId="266617F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AE19B"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DAF0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02901B63" w14:textId="1A3729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77689F" w14:textId="694950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59CCB" w14:textId="69AEB3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CDA0F" w14:textId="4118C6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00,000.00 </w:t>
            </w:r>
          </w:p>
        </w:tc>
      </w:tr>
      <w:tr w:rsidR="00037D36" w:rsidRPr="00037D36" w14:paraId="0224E7A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2C3DD"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0BA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AC7B43F" w14:textId="63FE73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0A5ACF66" w14:textId="03C94E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32EEE" w14:textId="58F12E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C471D" w14:textId="50CF75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89,950.00 </w:t>
            </w:r>
          </w:p>
        </w:tc>
      </w:tr>
      <w:tr w:rsidR="00037D36" w:rsidRPr="00037D36" w14:paraId="77D7DB9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719C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4BE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eneral Santos City (</w:t>
            </w:r>
            <w:proofErr w:type="spellStart"/>
            <w:r w:rsidRPr="00037D36">
              <w:rPr>
                <w:rFonts w:ascii="Arial Narrow" w:eastAsia="Times New Roman" w:hAnsi="Arial Narrow"/>
                <w:i/>
                <w:iCs/>
                <w:color w:val="000000"/>
                <w:sz w:val="20"/>
                <w:szCs w:val="20"/>
              </w:rPr>
              <w:t>Dadiangas</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813424C" w14:textId="524F51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05E31C7A" w14:textId="3E22E6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83701" w14:textId="4D52AC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31487" w14:textId="39CD8B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1,800.00 </w:t>
            </w:r>
          </w:p>
        </w:tc>
      </w:tr>
      <w:tr w:rsidR="00037D36" w:rsidRPr="00037D36" w14:paraId="7113FBF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1120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DFB2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10C8C1C4" w14:textId="280E5A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00BE3155" w14:textId="7990BA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7350A" w14:textId="0C9F88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A8C16" w14:textId="34E69F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66,850.00 </w:t>
            </w:r>
          </w:p>
        </w:tc>
      </w:tr>
      <w:tr w:rsidR="00037D36" w:rsidRPr="00037D36" w14:paraId="2566E29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6AF5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075E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Lake </w:t>
            </w:r>
            <w:proofErr w:type="spellStart"/>
            <w:r w:rsidRPr="00037D36">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677FE5" w14:textId="49F09F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6FA26CC0" w14:textId="0BE095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2E5A1" w14:textId="2F6EF5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03046" w14:textId="448890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44,350.00 </w:t>
            </w:r>
          </w:p>
        </w:tc>
      </w:tr>
      <w:tr w:rsidR="00037D36" w:rsidRPr="00037D36" w14:paraId="6B424B5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0619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E00A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B01AB" w14:textId="61BC35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78ABED83" w14:textId="51D42B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3A61C" w14:textId="2A8FAD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87330" w14:textId="7E8EF0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8,950.00 </w:t>
            </w:r>
          </w:p>
        </w:tc>
      </w:tr>
      <w:tr w:rsidR="00037D36" w:rsidRPr="00037D36" w14:paraId="5F5E6DC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203A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3FC6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D70596" w14:textId="5CA8E9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BFE233C" w14:textId="4E890F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A832C" w14:textId="6C20A6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708AC" w14:textId="4B3621E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9,350.00 </w:t>
            </w:r>
          </w:p>
        </w:tc>
      </w:tr>
      <w:tr w:rsidR="00037D36" w:rsidRPr="00037D36" w14:paraId="72B3D09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59F5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DB93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5178E87" w14:textId="0F37C3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23C3D48B" w14:textId="533375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DA9F2" w14:textId="1DDF64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D6D66" w14:textId="7E5AB0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4,650.00 </w:t>
            </w:r>
          </w:p>
        </w:tc>
      </w:tr>
      <w:tr w:rsidR="00037D36" w:rsidRPr="00037D36" w14:paraId="3A9A753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5479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7F12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DC214A" w14:textId="7538E9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6DF5FAD5" w14:textId="1C0183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4AD40" w14:textId="0BF6D9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72B12" w14:textId="410760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42,400.00 </w:t>
            </w:r>
          </w:p>
        </w:tc>
      </w:tr>
      <w:tr w:rsidR="00037D36" w:rsidRPr="00037D36" w14:paraId="62B7FF7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EF22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DA19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5CA6EC" w14:textId="6BB1A7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87C84C0" w14:textId="3AFA68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D8B7F" w14:textId="3ADFE7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D677E" w14:textId="0C6CD8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39,950.00 </w:t>
            </w:r>
          </w:p>
        </w:tc>
      </w:tr>
      <w:tr w:rsidR="00037D36" w:rsidRPr="00037D36" w14:paraId="0F751DA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065C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D4C3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C11040" w14:textId="4CA366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5D994B47" w14:textId="77CB76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9CF70" w14:textId="019AEA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7E411" w14:textId="20BBE2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12,563.00 </w:t>
            </w:r>
          </w:p>
        </w:tc>
      </w:tr>
      <w:tr w:rsidR="00037D36" w:rsidRPr="00037D36" w14:paraId="5DED317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FA69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6287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C7AD5" w14:textId="0B7362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5B13064" w14:textId="6B4B6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A65A4" w14:textId="182216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9FB0E" w14:textId="29A2A0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9,350.00 </w:t>
            </w:r>
          </w:p>
        </w:tc>
      </w:tr>
      <w:tr w:rsidR="00037D36" w:rsidRPr="00037D36" w14:paraId="6AE4300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08BF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731E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21CEAC" w14:textId="39DB17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370263F8" w14:textId="22D4B0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1DF82" w14:textId="2857DA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863D5" w14:textId="41941E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52,350.00 </w:t>
            </w:r>
          </w:p>
        </w:tc>
      </w:tr>
      <w:tr w:rsidR="00037D36" w:rsidRPr="00037D36" w14:paraId="3A491686"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46BC4"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5D772095" w14:textId="7037EFF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29E0ED" w14:textId="118E4D2C"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A6B40B" w14:textId="6725B9D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5602EF" w14:textId="20DABD5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916,050.00 </w:t>
            </w:r>
          </w:p>
        </w:tc>
      </w:tr>
      <w:tr w:rsidR="00037D36" w:rsidRPr="00037D36" w14:paraId="039C051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1EE65"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358C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80C991" w14:textId="29085B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BC1976A" w14:textId="0891CF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AB23F" w14:textId="11DC54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4F4B9" w14:textId="59F9AA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r>
      <w:tr w:rsidR="00037D36" w:rsidRPr="00037D36" w14:paraId="169204B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B12F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3C45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DFBD9C" w14:textId="5217B7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079BD26" w14:textId="72F637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A2C79" w14:textId="3CC748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91DB6" w14:textId="44C569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r>
      <w:tr w:rsidR="00037D36" w:rsidRPr="00037D36" w14:paraId="658C98E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BF92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360F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mbayong</w:t>
            </w:r>
            <w:proofErr w:type="spellEnd"/>
            <w:r w:rsidRPr="00037D36">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E4B6B99" w14:textId="2CE9AF8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E6BA945" w14:textId="596CA8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989FE" w14:textId="3759E9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FAB84" w14:textId="3E085E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r>
      <w:tr w:rsidR="00037D36" w:rsidRPr="00037D36" w14:paraId="7391F46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2456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E8E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73D358" w14:textId="17E705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7FAAA9" w14:textId="0EB1F8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3117A" w14:textId="06FC77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2475E" w14:textId="468ECE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r>
      <w:tr w:rsidR="00037D36" w:rsidRPr="00037D36" w14:paraId="78B5850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B3A5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8EFC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President </w:t>
            </w:r>
            <w:proofErr w:type="spellStart"/>
            <w:r w:rsidRPr="00037D36">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742BB2" w14:textId="463D94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7BD0330" w14:textId="73E0FE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012C4" w14:textId="56BB12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CCA3D" w14:textId="465CD3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r>
      <w:tr w:rsidR="00037D36" w:rsidRPr="00037D36" w14:paraId="694DCAA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CB64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9BB1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7BB135" w14:textId="03B04E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364A134C" w14:textId="681985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32AAB" w14:textId="026D61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8B6B8" w14:textId="29882E6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85,500.00 </w:t>
            </w:r>
          </w:p>
        </w:tc>
      </w:tr>
      <w:tr w:rsidR="00037D36" w:rsidRPr="00037D36" w14:paraId="02483B3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5294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DB89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39CEBE30" w14:textId="6D0B23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4B6308A9" w14:textId="79CF3A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01157" w14:textId="00DB4E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5F731" w14:textId="43C4DC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1,550.00 </w:t>
            </w:r>
          </w:p>
        </w:tc>
      </w:tr>
      <w:tr w:rsidR="00037D36" w:rsidRPr="00037D36" w14:paraId="31A930A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5097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A166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5DAEA13" w14:textId="7BB2EC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A52C7A0" w14:textId="7F1911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10E1A" w14:textId="122548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6F881" w14:textId="6596A2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r>
      <w:tr w:rsidR="00037D36" w:rsidRPr="00037D36" w14:paraId="203F1D8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D173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085E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8EB2FC" w14:textId="5FEAB81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07537F3" w14:textId="762A29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04D48" w14:textId="6F570A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17B21" w14:textId="4165E5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14,900.00 </w:t>
            </w:r>
          </w:p>
        </w:tc>
      </w:tr>
      <w:tr w:rsidR="00037D36" w:rsidRPr="00037D36" w14:paraId="706195A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BE8E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3D1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96F5F" w14:textId="49E6C9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FB24755" w14:textId="4FA8A6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76E15" w14:textId="62C7A8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6EC2D" w14:textId="2D61B7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r>
      <w:tr w:rsidR="00037D36" w:rsidRPr="00037D36" w14:paraId="0A4FC44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6EDC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DABE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48ECB4" w14:textId="37C5F0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7AD6DCF" w14:textId="550E79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A95C9" w14:textId="6DBD94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115F7" w14:textId="5D46C6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r>
      <w:tr w:rsidR="00037D36" w:rsidRPr="00037D36" w14:paraId="74F71E1F" w14:textId="77777777" w:rsidTr="00037D36">
        <w:trPr>
          <w:trHeight w:val="20"/>
        </w:trPr>
        <w:tc>
          <w:tcPr>
            <w:tcW w:w="0" w:type="auto"/>
            <w:tcBorders>
              <w:top w:val="nil"/>
              <w:left w:val="single" w:sz="4" w:space="0" w:color="000000"/>
              <w:bottom w:val="nil"/>
              <w:right w:val="nil"/>
            </w:tcBorders>
            <w:shd w:val="clear" w:color="auto" w:fill="auto"/>
            <w:vAlign w:val="center"/>
            <w:hideMark/>
          </w:tcPr>
          <w:p w14:paraId="312A525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3FA6301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6590DE8A" w14:textId="7B88FC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1B646B4" w14:textId="5E3E52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31073" w14:textId="392180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AFA4C" w14:textId="4E6C95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14,900.00 </w:t>
            </w:r>
          </w:p>
        </w:tc>
      </w:tr>
      <w:tr w:rsidR="00037D36" w:rsidRPr="00037D36" w14:paraId="30F6B3A9" w14:textId="77777777" w:rsidTr="00037D36">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474B7BF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35DF37C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F6AA11B" w14:textId="13FADF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8B37947" w14:textId="7AA339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284064EC" w14:textId="6AC6E6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496C7A31" w14:textId="6E480A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5,500.00 </w:t>
            </w:r>
          </w:p>
        </w:tc>
      </w:tr>
      <w:tr w:rsidR="00037D36" w:rsidRPr="00037D36" w14:paraId="645D752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571E6F"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4037391A" w14:textId="053EB5DA"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0,060,249.49 </w:t>
            </w:r>
          </w:p>
        </w:tc>
        <w:tc>
          <w:tcPr>
            <w:tcW w:w="0" w:type="auto"/>
            <w:tcBorders>
              <w:top w:val="nil"/>
              <w:left w:val="nil"/>
              <w:bottom w:val="single" w:sz="4" w:space="0" w:color="000000"/>
              <w:right w:val="single" w:sz="4" w:space="0" w:color="000000"/>
            </w:tcBorders>
            <w:shd w:val="clear" w:color="A5A5A5" w:fill="A5A5A5"/>
            <w:noWrap/>
            <w:vAlign w:val="bottom"/>
            <w:hideMark/>
          </w:tcPr>
          <w:p w14:paraId="21967DCD" w14:textId="1676E29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564F5C5" w14:textId="03036CC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35474E" w14:textId="41E1E4A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63,025,849.49 </w:t>
            </w:r>
          </w:p>
        </w:tc>
      </w:tr>
      <w:tr w:rsidR="00037D36" w:rsidRPr="00037D36" w14:paraId="003B9707"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469DA"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Agusan</w:t>
            </w:r>
            <w:proofErr w:type="spellEnd"/>
            <w:r w:rsidRPr="00037D36">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73DC6BB" w14:textId="0E15112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7,855,211.62 </w:t>
            </w:r>
          </w:p>
        </w:tc>
        <w:tc>
          <w:tcPr>
            <w:tcW w:w="0" w:type="auto"/>
            <w:tcBorders>
              <w:top w:val="nil"/>
              <w:left w:val="nil"/>
              <w:bottom w:val="single" w:sz="4" w:space="0" w:color="000000"/>
              <w:right w:val="single" w:sz="4" w:space="0" w:color="000000"/>
            </w:tcBorders>
            <w:shd w:val="clear" w:color="D8D8D8" w:fill="D8D8D8"/>
            <w:noWrap/>
            <w:vAlign w:val="bottom"/>
            <w:hideMark/>
          </w:tcPr>
          <w:p w14:paraId="77FDDB8E" w14:textId="4E5A7CB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DCDECE" w14:textId="7FD04C8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5C675F" w14:textId="217BC4C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7,855,211.62 </w:t>
            </w:r>
          </w:p>
        </w:tc>
      </w:tr>
      <w:tr w:rsidR="00037D36" w:rsidRPr="00037D36" w14:paraId="0A89C06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D9481"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6CBB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15306B1" w14:textId="62A34D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09347438" w14:textId="24D039F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B397F" w14:textId="273D31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99CF9" w14:textId="12A63D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82,476.25 </w:t>
            </w:r>
          </w:p>
        </w:tc>
      </w:tr>
      <w:tr w:rsidR="00037D36" w:rsidRPr="00037D36" w14:paraId="7DCAADF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78EC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D543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433A4DC" w14:textId="6B1A49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597,884.24 </w:t>
            </w:r>
          </w:p>
        </w:tc>
        <w:tc>
          <w:tcPr>
            <w:tcW w:w="0" w:type="auto"/>
            <w:tcBorders>
              <w:top w:val="nil"/>
              <w:left w:val="nil"/>
              <w:bottom w:val="single" w:sz="4" w:space="0" w:color="000000"/>
              <w:right w:val="single" w:sz="4" w:space="0" w:color="000000"/>
            </w:tcBorders>
            <w:shd w:val="clear" w:color="auto" w:fill="auto"/>
            <w:noWrap/>
            <w:vAlign w:val="bottom"/>
            <w:hideMark/>
          </w:tcPr>
          <w:p w14:paraId="6C48434B" w14:textId="5593DA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A7701" w14:textId="59A6AD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4246C" w14:textId="705919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597,884.24 </w:t>
            </w:r>
          </w:p>
        </w:tc>
      </w:tr>
      <w:tr w:rsidR="00037D36" w:rsidRPr="00037D36" w14:paraId="69383D4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FC5F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ACFF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60698096" w14:textId="3C31788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4A76E15E" w14:textId="1DABD6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0BC0C" w14:textId="3A2472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AFD97" w14:textId="20088D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1,423.63 </w:t>
            </w:r>
          </w:p>
        </w:tc>
      </w:tr>
      <w:tr w:rsidR="00037D36" w:rsidRPr="00037D36" w14:paraId="4F3833E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46D6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66F6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D5D5BFF" w14:textId="42879A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319F36B4" w14:textId="3CB534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274FA" w14:textId="6D88E8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E6FA4" w14:textId="608625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9,766.25 </w:t>
            </w:r>
          </w:p>
        </w:tc>
      </w:tr>
      <w:tr w:rsidR="00037D36" w:rsidRPr="00037D36" w14:paraId="3B7543B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B8D5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92DF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C48EBB" w14:textId="027924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68A47266" w14:textId="20CE89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5A46D" w14:textId="06B5D1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19641" w14:textId="289035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98,800.75 </w:t>
            </w:r>
          </w:p>
        </w:tc>
      </w:tr>
      <w:tr w:rsidR="00037D36" w:rsidRPr="00037D36" w14:paraId="0CAD1D2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4A28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BA1A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048B1C" w14:textId="4C4694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2459810C" w14:textId="58AB01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874F7" w14:textId="27F30F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BE5C5" w14:textId="5089C8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25,472.50 </w:t>
            </w:r>
          </w:p>
        </w:tc>
      </w:tr>
      <w:tr w:rsidR="00037D36" w:rsidRPr="00037D36" w14:paraId="6781179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3F8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1AC6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98F3744" w14:textId="7E5B62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06481BBA" w14:textId="3BA729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C50F7" w14:textId="3493B9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AD584" w14:textId="26AE27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23,850.00 </w:t>
            </w:r>
          </w:p>
        </w:tc>
      </w:tr>
      <w:tr w:rsidR="00037D36" w:rsidRPr="00037D36" w14:paraId="33FDB6D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35E5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7F37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433833" w14:textId="1BFA1D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5ECFE9EC" w14:textId="724C7C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DE410" w14:textId="615054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33824" w14:textId="1F9A83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968,565.56 </w:t>
            </w:r>
          </w:p>
        </w:tc>
      </w:tr>
      <w:tr w:rsidR="00037D36" w:rsidRPr="00037D36" w14:paraId="7DB2C5D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B887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FA9A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0B6B6241" w14:textId="44C014B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31A5064B" w14:textId="383904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F4B4E" w14:textId="574305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8C3EE" w14:textId="180245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8,072.44 </w:t>
            </w:r>
          </w:p>
        </w:tc>
      </w:tr>
      <w:tr w:rsidR="00037D36" w:rsidRPr="00037D36" w14:paraId="466C5DE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D634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6C3C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80B3F4" w14:textId="1DA68C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18486C2" w14:textId="3FBD42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2A8A0" w14:textId="2270AF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BEE66" w14:textId="31E8CC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8,900.00 </w:t>
            </w:r>
          </w:p>
        </w:tc>
      </w:tr>
      <w:tr w:rsidR="00037D36" w:rsidRPr="00037D36" w14:paraId="4446E13B"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B914E"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Agusan</w:t>
            </w:r>
            <w:proofErr w:type="spellEnd"/>
            <w:r w:rsidRPr="00037D36">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1E23920" w14:textId="027EE19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1EB647A9" w14:textId="274B2DB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E7D95D" w14:textId="681320F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8A9CC0" w14:textId="5EE2969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3,748,685.25 </w:t>
            </w:r>
          </w:p>
        </w:tc>
      </w:tr>
      <w:tr w:rsidR="00037D36" w:rsidRPr="00037D36" w14:paraId="3279E67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B7FA7"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D27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F1C69E" w14:textId="36F3BE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145D81D4" w14:textId="36C0CF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A611A" w14:textId="51AB5C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C2066" w14:textId="622A88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532.50 </w:t>
            </w:r>
          </w:p>
        </w:tc>
      </w:tr>
      <w:tr w:rsidR="00037D36" w:rsidRPr="00037D36" w14:paraId="316DA12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C32C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4252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292197F" w14:textId="2AF01D9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39E8C5D3" w14:textId="7259B6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9FB55" w14:textId="655624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BC7E4" w14:textId="5150F9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7,195.00 </w:t>
            </w:r>
          </w:p>
        </w:tc>
      </w:tr>
      <w:tr w:rsidR="00037D36" w:rsidRPr="00037D36" w14:paraId="6DEEC0E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CEE1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6279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FBAB4A2" w14:textId="2D43451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8B09BB2" w14:textId="26710B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1C46B" w14:textId="716746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92505" w14:textId="51C04ED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22,520.25 </w:t>
            </w:r>
          </w:p>
        </w:tc>
      </w:tr>
      <w:tr w:rsidR="00037D36" w:rsidRPr="00037D36" w14:paraId="3AA6C8B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AB3E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3C2D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24D66E93" w14:textId="6839B10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515CC748" w14:textId="57AE52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5F2BD" w14:textId="09052C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E37D7" w14:textId="5D5DED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943.75 </w:t>
            </w:r>
          </w:p>
        </w:tc>
      </w:tr>
      <w:tr w:rsidR="00037D36" w:rsidRPr="00037D36" w14:paraId="056FA43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F165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88C6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5EF16DF" w14:textId="46F481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04D3F7C" w14:textId="3716D4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91CB0" w14:textId="7BBF65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E5EF5" w14:textId="386B3D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8,831.25 </w:t>
            </w:r>
          </w:p>
        </w:tc>
      </w:tr>
      <w:tr w:rsidR="00037D36" w:rsidRPr="00037D36" w14:paraId="11DD69E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C993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8DCF4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54E461" w14:textId="1B0725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DCA2910" w14:textId="67F162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6441F" w14:textId="065489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03619" w14:textId="7611F6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8,831.25 </w:t>
            </w:r>
          </w:p>
        </w:tc>
      </w:tr>
      <w:tr w:rsidR="00037D36" w:rsidRPr="00037D36" w14:paraId="1A76F10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513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F23A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78D068" w14:textId="485D7B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9E00BE8" w14:textId="0CD268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5B339" w14:textId="411CDB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979C8" w14:textId="6B71E94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8,831.25 </w:t>
            </w:r>
          </w:p>
        </w:tc>
      </w:tr>
      <w:tr w:rsidR="00037D36" w:rsidRPr="00037D36" w14:paraId="0158BA71"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93BDC"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D4A481A" w14:textId="38BF5519"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7,710,180.38 </w:t>
            </w:r>
          </w:p>
        </w:tc>
        <w:tc>
          <w:tcPr>
            <w:tcW w:w="0" w:type="auto"/>
            <w:tcBorders>
              <w:top w:val="nil"/>
              <w:left w:val="nil"/>
              <w:bottom w:val="single" w:sz="4" w:space="0" w:color="000000"/>
              <w:right w:val="single" w:sz="4" w:space="0" w:color="000000"/>
            </w:tcBorders>
            <w:shd w:val="clear" w:color="D8D8D8" w:fill="D8D8D8"/>
            <w:noWrap/>
            <w:vAlign w:val="bottom"/>
            <w:hideMark/>
          </w:tcPr>
          <w:p w14:paraId="05BCFDD7" w14:textId="7072002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62E644" w14:textId="5514F16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288B47" w14:textId="47CF36B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8,625,780.38 </w:t>
            </w:r>
          </w:p>
        </w:tc>
      </w:tr>
      <w:tr w:rsidR="00037D36" w:rsidRPr="00037D36" w14:paraId="1EA7D22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53A5F"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D26A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64FC4CF" w14:textId="2BDC36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5D3DF644" w14:textId="6CA863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D69F8" w14:textId="08C5B0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70BB6" w14:textId="35CCDF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3,854.63 </w:t>
            </w:r>
          </w:p>
        </w:tc>
      </w:tr>
      <w:tr w:rsidR="00037D36" w:rsidRPr="00037D36" w14:paraId="540C597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6913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CC8E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6470C1" w14:textId="7F5FE8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3B467B59" w14:textId="52688A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6DA01" w14:textId="4267AD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61595" w14:textId="6C2661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24,143.75 </w:t>
            </w:r>
          </w:p>
        </w:tc>
      </w:tr>
      <w:tr w:rsidR="00037D36" w:rsidRPr="00037D36" w14:paraId="1A0CB0B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1292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4D83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F86C8F6" w14:textId="76139A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10D85432" w14:textId="26E04F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2B8F0" w14:textId="7E2024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DA090" w14:textId="12B10EB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2,435.00 </w:t>
            </w:r>
          </w:p>
        </w:tc>
      </w:tr>
      <w:tr w:rsidR="00037D36" w:rsidRPr="00037D36" w14:paraId="0C27DFF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499D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E0DB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910C34" w14:textId="0A7243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1D8E2838" w14:textId="0F23FD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9B399" w14:textId="0BCDE3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BEAD2" w14:textId="431D8D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81,299.38 </w:t>
            </w:r>
          </w:p>
        </w:tc>
      </w:tr>
      <w:tr w:rsidR="00037D36" w:rsidRPr="00037D36" w14:paraId="48B077E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8345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CC2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001B44" w14:textId="5C2BBB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922F126" w14:textId="345501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9F295" w14:textId="280A0D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C054F" w14:textId="255B51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5,940.00 </w:t>
            </w:r>
          </w:p>
        </w:tc>
      </w:tr>
      <w:tr w:rsidR="00037D36" w:rsidRPr="00037D36" w14:paraId="3A3487D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450E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0770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773EBFD" w14:textId="50C9FE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5312094" w14:textId="427458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B952C" w14:textId="503689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696CB" w14:textId="507A79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8,900.00 </w:t>
            </w:r>
          </w:p>
        </w:tc>
      </w:tr>
      <w:tr w:rsidR="00037D36" w:rsidRPr="00037D36" w14:paraId="7CCA1F8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B6C5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8126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3370097" w14:textId="7BC3C4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01E6E68" w14:textId="11DD2B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E658D" w14:textId="4BAD8D2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A7690" w14:textId="3148C14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5,940.00 </w:t>
            </w:r>
          </w:p>
        </w:tc>
      </w:tr>
      <w:tr w:rsidR="00037D36" w:rsidRPr="00037D36" w14:paraId="6330923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7672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C8A7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48246F" w14:textId="58AF25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0FAA9B2E" w14:textId="168986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FF9EC" w14:textId="1B9FF6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38DC7" w14:textId="59249C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2,545.63 </w:t>
            </w:r>
          </w:p>
        </w:tc>
      </w:tr>
      <w:tr w:rsidR="00037D36" w:rsidRPr="00037D36" w14:paraId="3C3CB69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6AF2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9930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6B428C" w14:textId="6F6020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63E4D31E" w14:textId="0288F1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41311" w14:textId="38B99D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C65F7" w14:textId="2938C5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40,265.00 </w:t>
            </w:r>
          </w:p>
        </w:tc>
      </w:tr>
      <w:tr w:rsidR="00037D36" w:rsidRPr="00037D36" w14:paraId="0EC505D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6303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3F0D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9B398D" w14:textId="666651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5FBCF74" w14:textId="412C62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29172" w14:textId="120E95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2A970" w14:textId="0012A7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06,377.70 </w:t>
            </w:r>
          </w:p>
        </w:tc>
      </w:tr>
      <w:tr w:rsidR="00037D36" w:rsidRPr="00037D36" w14:paraId="1D46112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CF4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4EB7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ABAF91E" w14:textId="7695DED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21F3E485" w14:textId="38D1662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27605" w14:textId="3E9B4B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65E08" w14:textId="6BC884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04,862.50 </w:t>
            </w:r>
          </w:p>
        </w:tc>
      </w:tr>
      <w:tr w:rsidR="00037D36" w:rsidRPr="00037D36" w14:paraId="5FC5EE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DAC8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0DEA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258AB989" w14:textId="6F856A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5FC82D4" w14:textId="5254CD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3D27C" w14:textId="38693F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EC63A" w14:textId="7F757E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1,025.00 </w:t>
            </w:r>
          </w:p>
        </w:tc>
      </w:tr>
      <w:tr w:rsidR="00037D36" w:rsidRPr="00037D36" w14:paraId="56387C0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0F42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254B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Francisco (</w:t>
            </w:r>
            <w:proofErr w:type="spellStart"/>
            <w:r w:rsidRPr="00037D36">
              <w:rPr>
                <w:rFonts w:ascii="Arial Narrow" w:eastAsia="Times New Roman" w:hAnsi="Arial Narrow"/>
                <w:i/>
                <w:iCs/>
                <w:color w:val="000000"/>
                <w:sz w:val="20"/>
                <w:szCs w:val="20"/>
              </w:rPr>
              <w:t>Anao-ao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BF85881" w14:textId="3630FA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416821E8" w14:textId="769B4A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9A157" w14:textId="0BD49D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F5B33" w14:textId="10CEA2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15,653.75 </w:t>
            </w:r>
          </w:p>
        </w:tc>
      </w:tr>
      <w:tr w:rsidR="00037D36" w:rsidRPr="00037D36" w14:paraId="5B243D7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B3FB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7E5C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3C814FC" w14:textId="739136E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DD9D8D9" w14:textId="09803A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0B361" w14:textId="104556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E7312" w14:textId="534C3F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5,940.00 </w:t>
            </w:r>
          </w:p>
        </w:tc>
      </w:tr>
      <w:tr w:rsidR="00037D36" w:rsidRPr="00037D36" w14:paraId="2CF261A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6865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BE94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Monica (</w:t>
            </w:r>
            <w:proofErr w:type="spellStart"/>
            <w:r w:rsidRPr="00037D36">
              <w:rPr>
                <w:rFonts w:ascii="Arial Narrow" w:eastAsia="Times New Roman" w:hAnsi="Arial Narrow"/>
                <w:i/>
                <w:iCs/>
                <w:color w:val="000000"/>
                <w:sz w:val="20"/>
                <w:szCs w:val="20"/>
              </w:rPr>
              <w:t>Sapao</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8E2364B" w14:textId="70A512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0949B6BD" w14:textId="2B5C7DC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41BD1" w14:textId="56DB60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C12BF" w14:textId="77BCB9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06,226.30 </w:t>
            </w:r>
          </w:p>
        </w:tc>
      </w:tr>
      <w:tr w:rsidR="00037D36" w:rsidRPr="00037D36" w14:paraId="5696A98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8EC34"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A6AF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D785E3" w14:textId="532F0F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753839B7" w14:textId="323713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B2309" w14:textId="1F03E8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BC5FF" w14:textId="428684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30,198.75 </w:t>
            </w:r>
          </w:p>
        </w:tc>
      </w:tr>
      <w:tr w:rsidR="00037D36" w:rsidRPr="00037D36" w14:paraId="2666228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3AC7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D139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B54B20F" w14:textId="7EF056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B3FEA7A" w14:textId="7FFA0C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31C11" w14:textId="1FAA4B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89888" w14:textId="256BA5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5,940.00 </w:t>
            </w:r>
          </w:p>
        </w:tc>
      </w:tr>
      <w:tr w:rsidR="00037D36" w:rsidRPr="00037D36" w14:paraId="4EB9F9C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6775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C511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619ECF91" w14:textId="529125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248DD813" w14:textId="26FC629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7280B" w14:textId="7EC4D2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8115A" w14:textId="1A0BF3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93,655.49 </w:t>
            </w:r>
          </w:p>
        </w:tc>
      </w:tr>
      <w:tr w:rsidR="00037D36" w:rsidRPr="00037D36" w14:paraId="5015CE3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F305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D46A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gana</w:t>
            </w:r>
            <w:proofErr w:type="spellEnd"/>
            <w:r w:rsidRPr="00037D36">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59ED3DFA" w14:textId="4C14FC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F8592" w14:textId="4D30FC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3A642581" w14:textId="490BA1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F9C42" w14:textId="109FBA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15,600.00 </w:t>
            </w:r>
          </w:p>
        </w:tc>
      </w:tr>
      <w:tr w:rsidR="00037D36" w:rsidRPr="00037D36" w14:paraId="041FEC4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590C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069A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42F906" w14:textId="5E74B4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3F583997" w14:textId="375CBD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62A9A" w14:textId="45FEC3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D1A22" w14:textId="41DC8D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74,977.50 </w:t>
            </w:r>
          </w:p>
        </w:tc>
      </w:tr>
      <w:tr w:rsidR="00037D36" w:rsidRPr="00037D36" w14:paraId="2C1F2C6E"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8A7ED"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20F0F27" w14:textId="1B64958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0,746,172.24 </w:t>
            </w:r>
          </w:p>
        </w:tc>
        <w:tc>
          <w:tcPr>
            <w:tcW w:w="0" w:type="auto"/>
            <w:tcBorders>
              <w:top w:val="nil"/>
              <w:left w:val="nil"/>
              <w:bottom w:val="single" w:sz="4" w:space="0" w:color="000000"/>
              <w:right w:val="single" w:sz="4" w:space="0" w:color="000000"/>
            </w:tcBorders>
            <w:shd w:val="clear" w:color="D8D8D8" w:fill="D8D8D8"/>
            <w:noWrap/>
            <w:vAlign w:val="bottom"/>
            <w:hideMark/>
          </w:tcPr>
          <w:p w14:paraId="76C5461F" w14:textId="30A0A1E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920163D" w14:textId="2395EE4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01E91E" w14:textId="53963C6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2,796,172.24 </w:t>
            </w:r>
          </w:p>
        </w:tc>
      </w:tr>
      <w:tr w:rsidR="00037D36" w:rsidRPr="00037D36" w14:paraId="5B2BB63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8349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5E99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DECE79" w14:textId="045FA13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26A3CD87" w14:textId="158D69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07826" w14:textId="7ED34F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E4E48" w14:textId="05DE1F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05,012.91 </w:t>
            </w:r>
          </w:p>
        </w:tc>
      </w:tr>
      <w:tr w:rsidR="00037D36" w:rsidRPr="00037D36" w14:paraId="2346FD6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A193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57C5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A0D685" w14:textId="2D0380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B52AB3F" w14:textId="65B938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05E57" w14:textId="1F9501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FE9E6" w14:textId="7E20F6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98,900.00 </w:t>
            </w:r>
          </w:p>
        </w:tc>
      </w:tr>
      <w:tr w:rsidR="00037D36" w:rsidRPr="00037D36" w14:paraId="45B8A81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4957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6B46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946414" w14:textId="1B768F8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300,873.80 </w:t>
            </w:r>
          </w:p>
        </w:tc>
        <w:tc>
          <w:tcPr>
            <w:tcW w:w="0" w:type="auto"/>
            <w:tcBorders>
              <w:top w:val="nil"/>
              <w:left w:val="nil"/>
              <w:bottom w:val="single" w:sz="4" w:space="0" w:color="000000"/>
              <w:right w:val="single" w:sz="4" w:space="0" w:color="000000"/>
            </w:tcBorders>
            <w:shd w:val="clear" w:color="auto" w:fill="auto"/>
            <w:noWrap/>
            <w:vAlign w:val="bottom"/>
            <w:hideMark/>
          </w:tcPr>
          <w:p w14:paraId="7BD05317" w14:textId="64984C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09511" w14:textId="44978F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35C74" w14:textId="4CEC01F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300,873.80 </w:t>
            </w:r>
          </w:p>
        </w:tc>
      </w:tr>
      <w:tr w:rsidR="00037D36" w:rsidRPr="00037D36" w14:paraId="61B5B77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683C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B47C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7B8E9F18" w14:textId="36ABDA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297A6643" w14:textId="2503C4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1ECA2" w14:textId="4F5D6E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FE9F4" w14:textId="1A5F10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53,673.19 </w:t>
            </w:r>
          </w:p>
        </w:tc>
      </w:tr>
      <w:tr w:rsidR="00037D36" w:rsidRPr="00037D36" w14:paraId="21F95C8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D46F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79A8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DF834F" w14:textId="4D1C39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37BD40DF" w14:textId="73EFE0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E7650" w14:textId="54E05C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DC9F6" w14:textId="45A136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355.00 </w:t>
            </w:r>
          </w:p>
        </w:tc>
      </w:tr>
      <w:tr w:rsidR="00037D36" w:rsidRPr="00037D36" w14:paraId="30AE754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F451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A56F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1C178393" w14:textId="651C6D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4D1F4E35" w14:textId="5CA58C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81CBF" w14:textId="09E6D5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3AEE4" w14:textId="0D5271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48,917.08 </w:t>
            </w:r>
          </w:p>
        </w:tc>
      </w:tr>
      <w:tr w:rsidR="00037D36" w:rsidRPr="00037D36" w14:paraId="24751EF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72FE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50FA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463AA1" w14:textId="76FD67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68441EE8" w14:textId="27D458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2A431" w14:textId="498C51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1B396" w14:textId="413FC1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57,593.13 </w:t>
            </w:r>
          </w:p>
        </w:tc>
      </w:tr>
      <w:tr w:rsidR="00037D36" w:rsidRPr="00037D36" w14:paraId="1FDD2BA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2B6F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0E5A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976162" w14:textId="5E54EB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457FB00A" w14:textId="1453AE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140DB" w14:textId="6E42789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1E781" w14:textId="3F68DB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12,365.50 </w:t>
            </w:r>
          </w:p>
        </w:tc>
      </w:tr>
      <w:tr w:rsidR="00037D36" w:rsidRPr="00037D36" w14:paraId="60E288B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03A2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2A7A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869D32" w14:textId="5BAD12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0A494462" w14:textId="2930BE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12670" w14:textId="1BE296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C716C" w14:textId="09F55C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2,710.00 </w:t>
            </w:r>
          </w:p>
        </w:tc>
      </w:tr>
      <w:tr w:rsidR="00037D36" w:rsidRPr="00037D36" w14:paraId="787C620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3687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C49F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73DF734E" w14:textId="0BF3530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5E5775F7" w14:textId="06709E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55DAB" w14:textId="3B8A722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75A43" w14:textId="5633C8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29,988.13 </w:t>
            </w:r>
          </w:p>
        </w:tc>
      </w:tr>
      <w:tr w:rsidR="00037D36" w:rsidRPr="00037D36" w14:paraId="7367B36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9297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8975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E3C285" w14:textId="783DF1F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59AA4C58" w14:textId="5BBE2E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FB89D" w14:textId="145F34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A4769" w14:textId="17FA64A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294,150.33 </w:t>
            </w:r>
          </w:p>
        </w:tc>
      </w:tr>
      <w:tr w:rsidR="00037D36" w:rsidRPr="00037D36" w14:paraId="5767EB5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A8933"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E636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249878C" w14:textId="58074F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79E1C0C0" w14:textId="055BDF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C7D1C" w14:textId="5CCB58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882A6" w14:textId="7F2979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08,576.31 </w:t>
            </w:r>
          </w:p>
        </w:tc>
      </w:tr>
      <w:tr w:rsidR="00037D36" w:rsidRPr="00037D36" w14:paraId="46B9490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BE190"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9284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21C0DC1" w14:textId="54D951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494881A6" w14:textId="219AA7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A2A3A7" w14:textId="39BB80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D4284" w14:textId="7BBCAB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924,585.00 </w:t>
            </w:r>
          </w:p>
        </w:tc>
      </w:tr>
      <w:tr w:rsidR="00037D36" w:rsidRPr="00037D36" w14:paraId="24808A8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47F6B"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903D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50C05" w14:textId="5A95B4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140B0F95" w14:textId="431747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192F6" w14:textId="7398A42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F93F3" w14:textId="1189F0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355.00 </w:t>
            </w:r>
          </w:p>
        </w:tc>
      </w:tr>
      <w:tr w:rsidR="00037D36" w:rsidRPr="00037D36" w14:paraId="52BD85A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F2F29"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13B1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D4E3A9" w14:textId="0CD0A5A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752E78FF" w14:textId="734980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4CE18" w14:textId="7FB30F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32125" w14:textId="01DF56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82,395.00 </w:t>
            </w:r>
          </w:p>
        </w:tc>
      </w:tr>
      <w:tr w:rsidR="00037D36" w:rsidRPr="00037D36" w14:paraId="6B02E94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D93BD"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9905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83AC9B" w14:textId="00953D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69817CF7" w14:textId="7F5462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3F496" w14:textId="6228EE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AE4B3" w14:textId="411AC7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3,721.86 </w:t>
            </w:r>
          </w:p>
        </w:tc>
      </w:tr>
      <w:tr w:rsidR="00037D36" w:rsidRPr="00037D36" w14:paraId="558C4F6F"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BB6822"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5596D490" w14:textId="44A13C2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39,088,915.83 </w:t>
            </w:r>
          </w:p>
        </w:tc>
        <w:tc>
          <w:tcPr>
            <w:tcW w:w="0" w:type="auto"/>
            <w:tcBorders>
              <w:top w:val="nil"/>
              <w:left w:val="nil"/>
              <w:bottom w:val="single" w:sz="4" w:space="0" w:color="000000"/>
              <w:right w:val="single" w:sz="4" w:space="0" w:color="000000"/>
            </w:tcBorders>
            <w:shd w:val="clear" w:color="A5A5A5" w:fill="A5A5A5"/>
            <w:noWrap/>
            <w:vAlign w:val="bottom"/>
            <w:hideMark/>
          </w:tcPr>
          <w:p w14:paraId="16658DF4" w14:textId="0FA0602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510383DC" w14:textId="278845D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0EE66DEF" w14:textId="6660058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48,451,780.23 </w:t>
            </w:r>
          </w:p>
        </w:tc>
      </w:tr>
      <w:tr w:rsidR="00037D36" w:rsidRPr="00037D36" w14:paraId="1C97421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03D67"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9D0575D" w14:textId="2E9F715C"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9,657,756.28 </w:t>
            </w:r>
          </w:p>
        </w:tc>
        <w:tc>
          <w:tcPr>
            <w:tcW w:w="0" w:type="auto"/>
            <w:tcBorders>
              <w:top w:val="nil"/>
              <w:left w:val="nil"/>
              <w:bottom w:val="single" w:sz="4" w:space="0" w:color="000000"/>
              <w:right w:val="single" w:sz="4" w:space="0" w:color="000000"/>
            </w:tcBorders>
            <w:shd w:val="clear" w:color="D8D8D8" w:fill="D8D8D8"/>
            <w:noWrap/>
            <w:vAlign w:val="bottom"/>
            <w:hideMark/>
          </w:tcPr>
          <w:p w14:paraId="18B42E15" w14:textId="5E1A618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5894F0" w14:textId="4191DB2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856AA6C" w14:textId="34FD326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9,728,711.28 </w:t>
            </w:r>
          </w:p>
        </w:tc>
      </w:tr>
      <w:tr w:rsidR="00037D36" w:rsidRPr="00037D36" w14:paraId="501E068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F43A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3023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5983D9" w14:textId="5C16C8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062,652.10 </w:t>
            </w:r>
          </w:p>
        </w:tc>
        <w:tc>
          <w:tcPr>
            <w:tcW w:w="0" w:type="auto"/>
            <w:tcBorders>
              <w:top w:val="nil"/>
              <w:left w:val="nil"/>
              <w:bottom w:val="single" w:sz="4" w:space="0" w:color="000000"/>
              <w:right w:val="single" w:sz="4" w:space="0" w:color="000000"/>
            </w:tcBorders>
            <w:shd w:val="clear" w:color="auto" w:fill="auto"/>
            <w:noWrap/>
            <w:vAlign w:val="bottom"/>
            <w:hideMark/>
          </w:tcPr>
          <w:p w14:paraId="412403AF" w14:textId="2BA77C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E2120" w14:textId="4E1E18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98637" w14:textId="11F5EA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062,652.10 </w:t>
            </w:r>
          </w:p>
        </w:tc>
      </w:tr>
      <w:tr w:rsidR="00037D36" w:rsidRPr="00037D36" w14:paraId="1C74F6E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D437C"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2A8B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503971" w14:textId="625D59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5BB89BB6" w14:textId="3656C0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A721A" w14:textId="38F0A78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8393E" w14:textId="7F1738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68,748.24 </w:t>
            </w:r>
          </w:p>
        </w:tc>
      </w:tr>
      <w:tr w:rsidR="00037D36" w:rsidRPr="00037D36" w14:paraId="628BF34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0CD37"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D93E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5F74A8" w14:textId="0EC7DB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2,041.34 </w:t>
            </w:r>
          </w:p>
        </w:tc>
        <w:tc>
          <w:tcPr>
            <w:tcW w:w="0" w:type="auto"/>
            <w:tcBorders>
              <w:top w:val="nil"/>
              <w:left w:val="nil"/>
              <w:bottom w:val="single" w:sz="4" w:space="0" w:color="000000"/>
              <w:right w:val="single" w:sz="4" w:space="0" w:color="000000"/>
            </w:tcBorders>
            <w:shd w:val="clear" w:color="auto" w:fill="auto"/>
            <w:noWrap/>
            <w:vAlign w:val="bottom"/>
            <w:hideMark/>
          </w:tcPr>
          <w:p w14:paraId="530B4146" w14:textId="24E0E85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3F82A" w14:textId="0653FF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44603" w14:textId="5E9555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72,041.34 </w:t>
            </w:r>
          </w:p>
        </w:tc>
      </w:tr>
      <w:tr w:rsidR="00037D36" w:rsidRPr="00037D36" w14:paraId="055643C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1F0DF"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2665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9BF9F4" w14:textId="3D72F5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1ED0FF40" w14:textId="4DB223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D0C98" w14:textId="12DEEF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914F7" w14:textId="3FEEF3D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5,651.60 </w:t>
            </w:r>
          </w:p>
        </w:tc>
      </w:tr>
      <w:tr w:rsidR="00037D36" w:rsidRPr="00037D36" w14:paraId="6C1C3C0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2D59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84FA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949F0D" w14:textId="7E9F77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47A65FFB" w14:textId="747635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D0B1B" w14:textId="7C5477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FEC5D" w14:textId="699348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56,911.20 </w:t>
            </w:r>
          </w:p>
        </w:tc>
      </w:tr>
      <w:tr w:rsidR="00037D36" w:rsidRPr="00037D36" w14:paraId="6965DCD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7879A"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9D51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51C640" w14:textId="0ED047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782F63E2" w14:textId="49AB171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7BEC0" w14:textId="02DAEDA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DAA16" w14:textId="5B84260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7,793.72 </w:t>
            </w:r>
          </w:p>
        </w:tc>
      </w:tr>
      <w:tr w:rsidR="00037D36" w:rsidRPr="00037D36" w14:paraId="3F3BEB6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73BCB"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D99F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1A93E13" w14:textId="33EB39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72,799.23 </w:t>
            </w:r>
          </w:p>
        </w:tc>
        <w:tc>
          <w:tcPr>
            <w:tcW w:w="0" w:type="auto"/>
            <w:tcBorders>
              <w:top w:val="nil"/>
              <w:left w:val="nil"/>
              <w:bottom w:val="single" w:sz="4" w:space="0" w:color="000000"/>
              <w:right w:val="single" w:sz="4" w:space="0" w:color="000000"/>
            </w:tcBorders>
            <w:shd w:val="clear" w:color="auto" w:fill="auto"/>
            <w:noWrap/>
            <w:vAlign w:val="bottom"/>
            <w:hideMark/>
          </w:tcPr>
          <w:p w14:paraId="64BF3D89" w14:textId="4BA8870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89A6C" w14:textId="118504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8D90E" w14:textId="4B9A8BB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772,799.23 </w:t>
            </w:r>
          </w:p>
        </w:tc>
      </w:tr>
      <w:tr w:rsidR="00037D36" w:rsidRPr="00037D36" w14:paraId="2E3A22A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3BEEA"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FFCB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10DB226" w14:textId="6B99A6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757816D8" w14:textId="23162CA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161C5" w14:textId="71D0CD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07B71" w14:textId="4E9D4D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02,785.90 </w:t>
            </w:r>
          </w:p>
        </w:tc>
      </w:tr>
      <w:tr w:rsidR="00037D36" w:rsidRPr="00037D36" w14:paraId="66B92EC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FB06B"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FAD4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162274" w14:textId="6DEDDC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3B348A71" w14:textId="054F76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FE3C5" w14:textId="668411E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1EACA" w14:textId="6E50851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49,086.88 </w:t>
            </w:r>
          </w:p>
        </w:tc>
      </w:tr>
      <w:tr w:rsidR="00037D36" w:rsidRPr="00037D36" w14:paraId="434D9BF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4E2DB"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FE5D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153BA" w14:textId="7243537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6D55F29D" w14:textId="6501DE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96E65" w14:textId="1CB574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CC7D2" w14:textId="647C361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075,518.08 </w:t>
            </w:r>
          </w:p>
        </w:tc>
      </w:tr>
      <w:tr w:rsidR="00037D36" w:rsidRPr="00037D36" w14:paraId="34B282E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5A4AF"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B7F6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03643D" w14:textId="443284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7D295F7C" w14:textId="0F9403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10465" w14:textId="4C76E1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54526358" w14:textId="7DEC00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1,615.98 </w:t>
            </w:r>
          </w:p>
        </w:tc>
      </w:tr>
      <w:tr w:rsidR="00037D36" w:rsidRPr="00037D36" w14:paraId="13C7067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48AA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7B4A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BA6D45" w14:textId="61BC83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1EFEBA8C" w14:textId="2684828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75577" w14:textId="49F55E5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69072" w14:textId="0DB3AF0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75,553.64 </w:t>
            </w:r>
          </w:p>
        </w:tc>
      </w:tr>
      <w:tr w:rsidR="00037D36" w:rsidRPr="00037D36" w14:paraId="33070C9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FACF7"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B603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icuan-Baay</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Licua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597DC34" w14:textId="15A9B4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2DE77ADA" w14:textId="571CFF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0CD5F" w14:textId="1F99E4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376A0" w14:textId="7C3351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03,531.70 </w:t>
            </w:r>
          </w:p>
        </w:tc>
      </w:tr>
      <w:tr w:rsidR="00037D36" w:rsidRPr="00037D36" w14:paraId="7DAA75A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BF58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6CD4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347DEE17" w14:textId="0E1A35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5E23C544" w14:textId="30802E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3A489" w14:textId="73631D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BE5A6" w14:textId="524BC9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26,812.84 </w:t>
            </w:r>
          </w:p>
        </w:tc>
      </w:tr>
      <w:tr w:rsidR="00037D36" w:rsidRPr="00037D36" w14:paraId="42F9CDA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02C76"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6658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521B3A" w14:textId="11611A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34EB4D79" w14:textId="7708A64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7E6C9" w14:textId="733839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D7FF7" w14:textId="1920C5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22,925.28 </w:t>
            </w:r>
          </w:p>
        </w:tc>
      </w:tr>
      <w:tr w:rsidR="00037D36" w:rsidRPr="00037D36" w14:paraId="3C112C9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3EB3F"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4865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535348" w14:textId="7B8C4D2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4,904.06 </w:t>
            </w:r>
          </w:p>
        </w:tc>
        <w:tc>
          <w:tcPr>
            <w:tcW w:w="0" w:type="auto"/>
            <w:tcBorders>
              <w:top w:val="nil"/>
              <w:left w:val="nil"/>
              <w:bottom w:val="single" w:sz="4" w:space="0" w:color="000000"/>
              <w:right w:val="single" w:sz="4" w:space="0" w:color="000000"/>
            </w:tcBorders>
            <w:shd w:val="clear" w:color="auto" w:fill="auto"/>
            <w:noWrap/>
            <w:vAlign w:val="bottom"/>
            <w:hideMark/>
          </w:tcPr>
          <w:p w14:paraId="76AEE584" w14:textId="637B2E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7FC9B" w14:textId="4391D5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27F53" w14:textId="6F27B4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144,904.06 </w:t>
            </w:r>
          </w:p>
        </w:tc>
      </w:tr>
      <w:tr w:rsidR="00037D36" w:rsidRPr="00037D36" w14:paraId="798AA1C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8D39A"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40ABBF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DA1134" w14:textId="5A0A7B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7AD2D852" w14:textId="458F2E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1B93B" w14:textId="3766794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BAE39" w14:textId="715F7B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19,167.42 </w:t>
            </w:r>
          </w:p>
        </w:tc>
      </w:tr>
      <w:tr w:rsidR="00037D36" w:rsidRPr="00037D36" w14:paraId="34646AD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CD30A"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03C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426DF1" w14:textId="6F38AE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5C807411" w14:textId="58E763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18EE3" w14:textId="2C3FDB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364B8" w14:textId="1FB71B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43,270.58 </w:t>
            </w:r>
          </w:p>
        </w:tc>
      </w:tr>
      <w:tr w:rsidR="00037D36" w:rsidRPr="00037D36" w14:paraId="3B5807C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446F4"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2A7A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DE58CAC" w14:textId="7308BA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1,473.34 </w:t>
            </w:r>
          </w:p>
        </w:tc>
        <w:tc>
          <w:tcPr>
            <w:tcW w:w="0" w:type="auto"/>
            <w:tcBorders>
              <w:top w:val="nil"/>
              <w:left w:val="nil"/>
              <w:bottom w:val="single" w:sz="4" w:space="0" w:color="000000"/>
              <w:right w:val="single" w:sz="4" w:space="0" w:color="000000"/>
            </w:tcBorders>
            <w:shd w:val="clear" w:color="auto" w:fill="auto"/>
            <w:noWrap/>
            <w:vAlign w:val="bottom"/>
            <w:hideMark/>
          </w:tcPr>
          <w:p w14:paraId="6A52A3BC" w14:textId="0595C67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049DF" w14:textId="1CCAA1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EE367" w14:textId="220C2BA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21,473.34 </w:t>
            </w:r>
          </w:p>
        </w:tc>
      </w:tr>
      <w:tr w:rsidR="00037D36" w:rsidRPr="00037D36" w14:paraId="4556A36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E5227"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2703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68DEB5" w14:textId="249F4B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0B3473B0" w14:textId="224C6D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6E7AC" w14:textId="02D127C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2AF4B" w14:textId="358BD9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91,791.64 </w:t>
            </w:r>
          </w:p>
        </w:tc>
      </w:tr>
      <w:tr w:rsidR="00037D36" w:rsidRPr="00037D36" w14:paraId="5F08E84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89771"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693C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B402F4E" w14:textId="16C65D4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863A066" w14:textId="6BBD3E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D3376" w14:textId="5013E7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BF781" w14:textId="4B8D7F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388.00 </w:t>
            </w:r>
          </w:p>
        </w:tc>
      </w:tr>
      <w:tr w:rsidR="00037D36" w:rsidRPr="00037D36" w14:paraId="4BB5DE7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4C0A4"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F384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EBF00CA" w14:textId="593999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14,164.64 </w:t>
            </w:r>
          </w:p>
        </w:tc>
        <w:tc>
          <w:tcPr>
            <w:tcW w:w="0" w:type="auto"/>
            <w:tcBorders>
              <w:top w:val="nil"/>
              <w:left w:val="nil"/>
              <w:bottom w:val="single" w:sz="4" w:space="0" w:color="000000"/>
              <w:right w:val="single" w:sz="4" w:space="0" w:color="000000"/>
            </w:tcBorders>
            <w:shd w:val="clear" w:color="auto" w:fill="auto"/>
            <w:noWrap/>
            <w:vAlign w:val="bottom"/>
            <w:hideMark/>
          </w:tcPr>
          <w:p w14:paraId="308E2F08" w14:textId="04BA38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59AF243D" w14:textId="7B3ED9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E2C4D" w14:textId="072279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26,119.64 </w:t>
            </w:r>
          </w:p>
        </w:tc>
      </w:tr>
      <w:tr w:rsidR="00037D36" w:rsidRPr="00037D36" w14:paraId="73EB75B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58CC6"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64B3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2D05B2A" w14:textId="09E321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4E464076" w14:textId="3BCD825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23BF69" w14:textId="30E9CF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32977" w14:textId="0C5ACD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80,489.87 </w:t>
            </w:r>
          </w:p>
        </w:tc>
      </w:tr>
      <w:tr w:rsidR="00037D36" w:rsidRPr="00037D36" w14:paraId="5174441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07FA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DA86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320129" w14:textId="7C9A1F1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41634CE6" w14:textId="380471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9E694" w14:textId="14F66DF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F7921" w14:textId="558179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65,510.76 </w:t>
            </w:r>
          </w:p>
        </w:tc>
      </w:tr>
      <w:tr w:rsidR="00037D36" w:rsidRPr="00037D36" w14:paraId="620FECF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6329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F1F0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5F921" w14:textId="1720667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2,704.78 </w:t>
            </w:r>
          </w:p>
        </w:tc>
        <w:tc>
          <w:tcPr>
            <w:tcW w:w="0" w:type="auto"/>
            <w:tcBorders>
              <w:top w:val="nil"/>
              <w:left w:val="nil"/>
              <w:bottom w:val="single" w:sz="4" w:space="0" w:color="000000"/>
              <w:right w:val="single" w:sz="4" w:space="0" w:color="000000"/>
            </w:tcBorders>
            <w:shd w:val="clear" w:color="auto" w:fill="auto"/>
            <w:noWrap/>
            <w:vAlign w:val="bottom"/>
            <w:hideMark/>
          </w:tcPr>
          <w:p w14:paraId="3373398F" w14:textId="7F41FA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4033B" w14:textId="516C35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CD7F0" w14:textId="0B3428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92,704.78 </w:t>
            </w:r>
          </w:p>
        </w:tc>
      </w:tr>
      <w:tr w:rsidR="00037D36" w:rsidRPr="00037D36" w14:paraId="090B374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34F59"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7D96E"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2D3179" w14:textId="56CE4B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6ACFA0A2" w14:textId="10524F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2511A" w14:textId="06B4F3C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E1BCE" w14:textId="0A14BFB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7,458.46 </w:t>
            </w:r>
          </w:p>
        </w:tc>
      </w:tr>
      <w:tr w:rsidR="00037D36" w:rsidRPr="00037D36" w14:paraId="28F0A1D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34B6C"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1386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5E0D9A" w14:textId="49238F9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573CB7A4" w14:textId="642ADE1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E0198" w14:textId="620B92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FF716" w14:textId="26591E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357,005.00 </w:t>
            </w:r>
          </w:p>
        </w:tc>
      </w:tr>
      <w:tr w:rsidR="00037D36" w:rsidRPr="00037D36" w14:paraId="00FE51FE"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CC709"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7EC84A0" w14:textId="658621C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999,325.05 </w:t>
            </w:r>
          </w:p>
        </w:tc>
        <w:tc>
          <w:tcPr>
            <w:tcW w:w="0" w:type="auto"/>
            <w:tcBorders>
              <w:top w:val="nil"/>
              <w:left w:val="nil"/>
              <w:bottom w:val="single" w:sz="4" w:space="0" w:color="000000"/>
              <w:right w:val="single" w:sz="4" w:space="0" w:color="000000"/>
            </w:tcBorders>
            <w:shd w:val="clear" w:color="D8D8D8" w:fill="D8D8D8"/>
            <w:noWrap/>
            <w:vAlign w:val="bottom"/>
            <w:hideMark/>
          </w:tcPr>
          <w:p w14:paraId="47A8DE98" w14:textId="25128FC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70396C" w14:textId="2579EC0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57B3A8" w14:textId="20C211C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999,325.05 </w:t>
            </w:r>
          </w:p>
        </w:tc>
      </w:tr>
      <w:tr w:rsidR="00037D36" w:rsidRPr="00037D36" w14:paraId="0690F27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C3DC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B30E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Calanasan</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Bayag</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2909810" w14:textId="474C867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60267ED8" w14:textId="60E8DD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D06ED" w14:textId="246D34D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F7F80" w14:textId="44BAFA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984,094.26 </w:t>
            </w:r>
          </w:p>
        </w:tc>
      </w:tr>
      <w:tr w:rsidR="00037D36" w:rsidRPr="00037D36" w14:paraId="13CEBC7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275B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A564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42ABC99E" w14:textId="55130B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53628040" w14:textId="09EC2BB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EE687" w14:textId="019E115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E8342" w14:textId="38A49BD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47,201.44 </w:t>
            </w:r>
          </w:p>
        </w:tc>
      </w:tr>
      <w:tr w:rsidR="00037D36" w:rsidRPr="00037D36" w14:paraId="4583015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0C47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D317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14006DCB" w14:textId="573AB94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6F80AF14" w14:textId="5407A6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98428" w14:textId="0656C8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FCFF7" w14:textId="17853D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42,376.00 </w:t>
            </w:r>
          </w:p>
        </w:tc>
      </w:tr>
      <w:tr w:rsidR="00037D36" w:rsidRPr="00037D36" w14:paraId="562EC6B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83AE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996B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F918DF" w14:textId="7CC5C14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0D3BE3AE" w14:textId="11BAC0C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A3452" w14:textId="68DD23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60AC7" w14:textId="14FDFA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67,556.68 </w:t>
            </w:r>
          </w:p>
        </w:tc>
      </w:tr>
      <w:tr w:rsidR="00037D36" w:rsidRPr="00037D36" w14:paraId="31AED92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95242"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5A5A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5503B20" w14:textId="7B87E9E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381,242.48 </w:t>
            </w:r>
          </w:p>
        </w:tc>
        <w:tc>
          <w:tcPr>
            <w:tcW w:w="0" w:type="auto"/>
            <w:tcBorders>
              <w:top w:val="nil"/>
              <w:left w:val="nil"/>
              <w:bottom w:val="single" w:sz="4" w:space="0" w:color="000000"/>
              <w:right w:val="single" w:sz="4" w:space="0" w:color="000000"/>
            </w:tcBorders>
            <w:shd w:val="clear" w:color="auto" w:fill="auto"/>
            <w:noWrap/>
            <w:vAlign w:val="bottom"/>
            <w:hideMark/>
          </w:tcPr>
          <w:p w14:paraId="31F91D75" w14:textId="7E044F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BDB62" w14:textId="792C6D0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C1C30" w14:textId="7D432AA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381,242.48 </w:t>
            </w:r>
          </w:p>
        </w:tc>
      </w:tr>
      <w:tr w:rsidR="00037D36" w:rsidRPr="00037D36" w14:paraId="5CB8D5B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CA7F3"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3CA6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88A2F1" w14:textId="3744496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76DFC300" w14:textId="37B6B9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8D3D6" w14:textId="5095553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35D88" w14:textId="2A57CCC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4,127.73 </w:t>
            </w:r>
          </w:p>
        </w:tc>
      </w:tr>
      <w:tr w:rsidR="00037D36" w:rsidRPr="00037D36" w14:paraId="6EA907A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C7D2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A955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1F90FA36" w14:textId="5F63BD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2,726.46 </w:t>
            </w:r>
          </w:p>
        </w:tc>
        <w:tc>
          <w:tcPr>
            <w:tcW w:w="0" w:type="auto"/>
            <w:tcBorders>
              <w:top w:val="nil"/>
              <w:left w:val="nil"/>
              <w:bottom w:val="single" w:sz="4" w:space="0" w:color="000000"/>
              <w:right w:val="single" w:sz="4" w:space="0" w:color="000000"/>
            </w:tcBorders>
            <w:shd w:val="clear" w:color="auto" w:fill="auto"/>
            <w:noWrap/>
            <w:vAlign w:val="bottom"/>
            <w:hideMark/>
          </w:tcPr>
          <w:p w14:paraId="17DBB2E6" w14:textId="6E7DFB2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AEDC1" w14:textId="3B089B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FFAE7" w14:textId="6A243D1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52,726.46 </w:t>
            </w:r>
          </w:p>
        </w:tc>
      </w:tr>
      <w:tr w:rsidR="00037D36" w:rsidRPr="00037D36" w14:paraId="2802420E"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811FF"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15F74C9D" w14:textId="28BA71DC"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42,710,720.93 </w:t>
            </w:r>
          </w:p>
        </w:tc>
        <w:tc>
          <w:tcPr>
            <w:tcW w:w="0" w:type="auto"/>
            <w:tcBorders>
              <w:top w:val="nil"/>
              <w:left w:val="nil"/>
              <w:bottom w:val="single" w:sz="4" w:space="0" w:color="000000"/>
              <w:right w:val="single" w:sz="4" w:space="0" w:color="000000"/>
            </w:tcBorders>
            <w:shd w:val="clear" w:color="D8D8D8" w:fill="D8D8D8"/>
            <w:noWrap/>
            <w:vAlign w:val="bottom"/>
            <w:hideMark/>
          </w:tcPr>
          <w:p w14:paraId="4B42E8DE" w14:textId="3A1FBCF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60EC7193" w14:textId="0A2C3B43"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69CE07F1" w14:textId="4F3868F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52,002,630.33 </w:t>
            </w:r>
          </w:p>
        </w:tc>
      </w:tr>
      <w:tr w:rsidR="00037D36" w:rsidRPr="00037D36" w14:paraId="1F487A8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CC85B"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F50E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1EB176" w14:textId="448887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698AE118" w14:textId="463A229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A3EC5" w14:textId="4CD839F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6D85F" w14:textId="5B36D6B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30,655.54 </w:t>
            </w:r>
          </w:p>
        </w:tc>
      </w:tr>
      <w:tr w:rsidR="00037D36" w:rsidRPr="00037D36" w14:paraId="0512485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2736D"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2EE4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315BA675" w14:textId="358B5D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924,264.62 </w:t>
            </w:r>
          </w:p>
        </w:tc>
        <w:tc>
          <w:tcPr>
            <w:tcW w:w="0" w:type="auto"/>
            <w:tcBorders>
              <w:top w:val="nil"/>
              <w:left w:val="nil"/>
              <w:bottom w:val="single" w:sz="4" w:space="0" w:color="000000"/>
              <w:right w:val="single" w:sz="4" w:space="0" w:color="000000"/>
            </w:tcBorders>
            <w:shd w:val="clear" w:color="auto" w:fill="auto"/>
            <w:noWrap/>
            <w:vAlign w:val="bottom"/>
            <w:hideMark/>
          </w:tcPr>
          <w:p w14:paraId="240DA4BB" w14:textId="47DE96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565B0" w14:textId="1032972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44CADCEA" w14:textId="45F791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671,065.02 </w:t>
            </w:r>
          </w:p>
        </w:tc>
      </w:tr>
      <w:tr w:rsidR="00037D36" w:rsidRPr="00037D36" w14:paraId="03C5295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E53FA"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868E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FD198B" w14:textId="755467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03,108.90 </w:t>
            </w:r>
          </w:p>
        </w:tc>
        <w:tc>
          <w:tcPr>
            <w:tcW w:w="0" w:type="auto"/>
            <w:tcBorders>
              <w:top w:val="nil"/>
              <w:left w:val="nil"/>
              <w:bottom w:val="single" w:sz="4" w:space="0" w:color="000000"/>
              <w:right w:val="single" w:sz="4" w:space="0" w:color="000000"/>
            </w:tcBorders>
            <w:shd w:val="clear" w:color="auto" w:fill="auto"/>
            <w:noWrap/>
            <w:vAlign w:val="bottom"/>
            <w:hideMark/>
          </w:tcPr>
          <w:p w14:paraId="5DC9C91A" w14:textId="1F10B77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4E1F5" w14:textId="574F70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D42FB" w14:textId="2067E7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03,108.90 </w:t>
            </w:r>
          </w:p>
        </w:tc>
      </w:tr>
      <w:tr w:rsidR="00037D36" w:rsidRPr="00037D36" w14:paraId="21E6D68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F136B"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8C78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7BC08A" w14:textId="0C0703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4D964BF1" w14:textId="29CF8F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C4647" w14:textId="1E41EAF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0D096" w14:textId="269C7A6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26,504.00 </w:t>
            </w:r>
          </w:p>
        </w:tc>
      </w:tr>
      <w:tr w:rsidR="00037D36" w:rsidRPr="00037D36" w14:paraId="1446331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14C91"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327C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38B8C1" w14:textId="62AB5C7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3E14B34F" w14:textId="13A86F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2FA675" w14:textId="2C4DE36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2E11984B" w14:textId="706B7E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662,595.36 </w:t>
            </w:r>
          </w:p>
        </w:tc>
      </w:tr>
      <w:tr w:rsidR="00037D36" w:rsidRPr="00037D36" w14:paraId="673C744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1DC3B"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AA11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6CD2F181" w14:textId="600CC63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19,838.90 </w:t>
            </w:r>
          </w:p>
        </w:tc>
        <w:tc>
          <w:tcPr>
            <w:tcW w:w="0" w:type="auto"/>
            <w:tcBorders>
              <w:top w:val="nil"/>
              <w:left w:val="nil"/>
              <w:bottom w:val="single" w:sz="4" w:space="0" w:color="000000"/>
              <w:right w:val="single" w:sz="4" w:space="0" w:color="000000"/>
            </w:tcBorders>
            <w:shd w:val="clear" w:color="auto" w:fill="auto"/>
            <w:noWrap/>
            <w:vAlign w:val="bottom"/>
            <w:hideMark/>
          </w:tcPr>
          <w:p w14:paraId="7387CF42" w14:textId="3DF8CFB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C270F63" w14:textId="4D2B3B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41861EE8" w14:textId="01AAE0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794,092.90 </w:t>
            </w:r>
          </w:p>
        </w:tc>
      </w:tr>
      <w:tr w:rsidR="00037D36" w:rsidRPr="00037D36" w14:paraId="0593070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68F1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BDBB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57DE95" w14:textId="291EAE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4B02C655" w14:textId="13574E4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447F7A4E" w14:textId="21BB96E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3CA7D" w14:textId="6A9DC12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625,796.30 </w:t>
            </w:r>
          </w:p>
        </w:tc>
      </w:tr>
      <w:tr w:rsidR="00037D36" w:rsidRPr="00037D36" w14:paraId="5B28EFC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0C0B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D7F3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B692A3" w14:textId="353472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68244464" w14:textId="34B755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08D9D" w14:textId="5D81CB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59F58" w14:textId="4CDA51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569,958.46 </w:t>
            </w:r>
          </w:p>
        </w:tc>
      </w:tr>
      <w:tr w:rsidR="00037D36" w:rsidRPr="00037D36" w14:paraId="6CC36928"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31BC7"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D788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94FD8D" w14:textId="57FDB3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5BCFDA65" w14:textId="5C224A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A3C2B" w14:textId="19B40D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3118A" w14:textId="108E973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2,470.12 </w:t>
            </w:r>
          </w:p>
        </w:tc>
      </w:tr>
      <w:tr w:rsidR="00037D36" w:rsidRPr="00037D36" w14:paraId="64E608D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620E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879F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4E7B8F82" w14:textId="5D414DE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291,672.45 </w:t>
            </w:r>
          </w:p>
        </w:tc>
        <w:tc>
          <w:tcPr>
            <w:tcW w:w="0" w:type="auto"/>
            <w:tcBorders>
              <w:top w:val="nil"/>
              <w:left w:val="nil"/>
              <w:bottom w:val="single" w:sz="4" w:space="0" w:color="000000"/>
              <w:right w:val="single" w:sz="4" w:space="0" w:color="000000"/>
            </w:tcBorders>
            <w:shd w:val="clear" w:color="auto" w:fill="auto"/>
            <w:noWrap/>
            <w:vAlign w:val="bottom"/>
            <w:hideMark/>
          </w:tcPr>
          <w:p w14:paraId="753D5074" w14:textId="5B50C26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4775D" w14:textId="13339D9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4031F" w14:textId="2277360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6,291,672.45 </w:t>
            </w:r>
          </w:p>
        </w:tc>
      </w:tr>
      <w:tr w:rsidR="00037D36" w:rsidRPr="00037D36" w14:paraId="3103E7F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DCE69"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475B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52369" w14:textId="3499747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275C2785" w14:textId="37715AE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4F1E2" w14:textId="6E3A74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03966" w14:textId="0D0716F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492,977.18 </w:t>
            </w:r>
          </w:p>
        </w:tc>
      </w:tr>
      <w:tr w:rsidR="00037D36" w:rsidRPr="00037D36" w14:paraId="6C0BE40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59D14"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7FFA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FA6849A" w14:textId="35D2C3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4239DBF1" w14:textId="4EAF071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777C7" w14:textId="783BA0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AF538" w14:textId="264FE0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83,879.08 </w:t>
            </w:r>
          </w:p>
        </w:tc>
      </w:tr>
      <w:tr w:rsidR="00037D36" w:rsidRPr="00037D36" w14:paraId="0D56BAF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7356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7D8D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C1609E4" w14:textId="7AD633E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5486579A" w14:textId="43C8F47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40DB9EBD" w14:textId="3096E9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592CD" w14:textId="2E6BCFD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119,686.28 </w:t>
            </w:r>
          </w:p>
        </w:tc>
      </w:tr>
      <w:tr w:rsidR="00037D36" w:rsidRPr="00037D36" w14:paraId="7DB7444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E58E9"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5C6A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93A121" w14:textId="674A285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69995783" w14:textId="1DF9B87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F256A" w14:textId="4D8B5F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B31C4" w14:textId="3B40BD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68,168.74 </w:t>
            </w:r>
          </w:p>
        </w:tc>
      </w:tr>
      <w:tr w:rsidR="00037D36" w:rsidRPr="00037D36" w14:paraId="39C28B75"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4224C"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5164C634" w14:textId="7F3F73C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5,702,443.56 </w:t>
            </w:r>
          </w:p>
        </w:tc>
        <w:tc>
          <w:tcPr>
            <w:tcW w:w="0" w:type="auto"/>
            <w:tcBorders>
              <w:top w:val="nil"/>
              <w:left w:val="nil"/>
              <w:bottom w:val="single" w:sz="4" w:space="0" w:color="000000"/>
              <w:right w:val="single" w:sz="4" w:space="0" w:color="000000"/>
            </w:tcBorders>
            <w:shd w:val="clear" w:color="D8D8D8" w:fill="D8D8D8"/>
            <w:noWrap/>
            <w:vAlign w:val="bottom"/>
            <w:hideMark/>
          </w:tcPr>
          <w:p w14:paraId="221497D4" w14:textId="29E5BE68"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1158D1" w14:textId="7E979420"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88F144" w14:textId="52D84CC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5,702,443.56 </w:t>
            </w:r>
          </w:p>
        </w:tc>
      </w:tr>
      <w:tr w:rsidR="00037D36" w:rsidRPr="00037D36" w14:paraId="1871AEB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CE5C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7570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3F91DA98" w14:textId="63D61F8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9,526.48 </w:t>
            </w:r>
          </w:p>
        </w:tc>
        <w:tc>
          <w:tcPr>
            <w:tcW w:w="0" w:type="auto"/>
            <w:tcBorders>
              <w:top w:val="nil"/>
              <w:left w:val="nil"/>
              <w:bottom w:val="single" w:sz="4" w:space="0" w:color="000000"/>
              <w:right w:val="single" w:sz="4" w:space="0" w:color="000000"/>
            </w:tcBorders>
            <w:shd w:val="clear" w:color="auto" w:fill="auto"/>
            <w:noWrap/>
            <w:vAlign w:val="bottom"/>
            <w:hideMark/>
          </w:tcPr>
          <w:p w14:paraId="597BBE27" w14:textId="4525A3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ABC33" w14:textId="002014E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2EF29" w14:textId="3287355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89,526.48 </w:t>
            </w:r>
          </w:p>
        </w:tc>
      </w:tr>
      <w:tr w:rsidR="00037D36" w:rsidRPr="00037D36" w14:paraId="4939E27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946C6"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D0A0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Alfonso </w:t>
            </w:r>
            <w:proofErr w:type="spellStart"/>
            <w:r w:rsidRPr="00037D36">
              <w:rPr>
                <w:rFonts w:ascii="Arial Narrow" w:eastAsia="Times New Roman" w:hAnsi="Arial Narrow"/>
                <w:i/>
                <w:iCs/>
                <w:color w:val="000000"/>
                <w:sz w:val="20"/>
                <w:szCs w:val="20"/>
              </w:rPr>
              <w:t>Lista</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Potia</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4E657D5" w14:textId="764E49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63C43D14" w14:textId="566BD54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809AB" w14:textId="78571CB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7EA6C" w14:textId="4D4B3D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752,371.21 </w:t>
            </w:r>
          </w:p>
        </w:tc>
      </w:tr>
      <w:tr w:rsidR="00037D36" w:rsidRPr="00037D36" w14:paraId="6F366B2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245E6"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071C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88D3DA" w14:textId="6E1F68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43342AD6" w14:textId="142EBA8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C2903" w14:textId="6BDB71D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E26B1" w14:textId="06DFC3D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52,866.13 </w:t>
            </w:r>
          </w:p>
        </w:tc>
      </w:tr>
      <w:tr w:rsidR="00037D36" w:rsidRPr="00037D36" w14:paraId="128AA45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926E9"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6829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299D0C23" w14:textId="087B0DB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1,676.24 </w:t>
            </w:r>
          </w:p>
        </w:tc>
        <w:tc>
          <w:tcPr>
            <w:tcW w:w="0" w:type="auto"/>
            <w:tcBorders>
              <w:top w:val="nil"/>
              <w:left w:val="nil"/>
              <w:bottom w:val="single" w:sz="4" w:space="0" w:color="000000"/>
              <w:right w:val="single" w:sz="4" w:space="0" w:color="000000"/>
            </w:tcBorders>
            <w:shd w:val="clear" w:color="auto" w:fill="auto"/>
            <w:noWrap/>
            <w:vAlign w:val="bottom"/>
            <w:hideMark/>
          </w:tcPr>
          <w:p w14:paraId="08E76B91" w14:textId="695B21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64CC7" w14:textId="1E233C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C437D" w14:textId="08BE164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31,676.24 </w:t>
            </w:r>
          </w:p>
        </w:tc>
      </w:tr>
      <w:tr w:rsidR="00037D36" w:rsidRPr="00037D36" w14:paraId="534807D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FC7B1"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CCE9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FDF894" w14:textId="407B980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5C36266C" w14:textId="39DB6E1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CE337" w14:textId="34E05DB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570A1" w14:textId="28B580B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225,004.06 </w:t>
            </w:r>
          </w:p>
        </w:tc>
      </w:tr>
      <w:tr w:rsidR="00037D36" w:rsidRPr="00037D36" w14:paraId="252F329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0E260"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9439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037D22" w14:textId="3DD6973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7AE4436F" w14:textId="583740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C0179" w14:textId="09044D8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13414" w14:textId="7B7E9F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373,004.50 </w:t>
            </w:r>
          </w:p>
        </w:tc>
      </w:tr>
      <w:tr w:rsidR="00037D36" w:rsidRPr="00037D36" w14:paraId="41A1FD8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5D43B"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BA67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CE9B6" w14:textId="2E4D20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02,889.05 </w:t>
            </w:r>
          </w:p>
        </w:tc>
        <w:tc>
          <w:tcPr>
            <w:tcW w:w="0" w:type="auto"/>
            <w:tcBorders>
              <w:top w:val="nil"/>
              <w:left w:val="nil"/>
              <w:bottom w:val="single" w:sz="4" w:space="0" w:color="000000"/>
              <w:right w:val="single" w:sz="4" w:space="0" w:color="000000"/>
            </w:tcBorders>
            <w:shd w:val="clear" w:color="auto" w:fill="auto"/>
            <w:noWrap/>
            <w:vAlign w:val="bottom"/>
            <w:hideMark/>
          </w:tcPr>
          <w:p w14:paraId="57AEA87B" w14:textId="4B5324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26DD1" w14:textId="552F41C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BE3C9" w14:textId="7663B37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802,889.05 </w:t>
            </w:r>
          </w:p>
        </w:tc>
      </w:tr>
      <w:tr w:rsidR="00037D36" w:rsidRPr="00037D36" w14:paraId="14B96B3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6E75F"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7307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BBA05" w14:textId="4C03CC5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447,018.75 </w:t>
            </w:r>
          </w:p>
        </w:tc>
        <w:tc>
          <w:tcPr>
            <w:tcW w:w="0" w:type="auto"/>
            <w:tcBorders>
              <w:top w:val="nil"/>
              <w:left w:val="nil"/>
              <w:bottom w:val="single" w:sz="4" w:space="0" w:color="000000"/>
              <w:right w:val="single" w:sz="4" w:space="0" w:color="000000"/>
            </w:tcBorders>
            <w:shd w:val="clear" w:color="auto" w:fill="auto"/>
            <w:noWrap/>
            <w:vAlign w:val="bottom"/>
            <w:hideMark/>
          </w:tcPr>
          <w:p w14:paraId="41DC3BC4" w14:textId="61ABFE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DA1E6" w14:textId="477628E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8CA47" w14:textId="31DDD5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447,018.75 </w:t>
            </w:r>
          </w:p>
        </w:tc>
      </w:tr>
      <w:tr w:rsidR="00037D36" w:rsidRPr="00037D36" w14:paraId="04125256"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1F06C"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12CD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A2D4A7" w14:textId="7D28B9F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29,744.78 </w:t>
            </w:r>
          </w:p>
        </w:tc>
        <w:tc>
          <w:tcPr>
            <w:tcW w:w="0" w:type="auto"/>
            <w:tcBorders>
              <w:top w:val="nil"/>
              <w:left w:val="nil"/>
              <w:bottom w:val="single" w:sz="4" w:space="0" w:color="000000"/>
              <w:right w:val="single" w:sz="4" w:space="0" w:color="000000"/>
            </w:tcBorders>
            <w:shd w:val="clear" w:color="auto" w:fill="auto"/>
            <w:noWrap/>
            <w:vAlign w:val="bottom"/>
            <w:hideMark/>
          </w:tcPr>
          <w:p w14:paraId="19C4F79E" w14:textId="6AC1AFA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C2012" w14:textId="7B08DE3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72ACE" w14:textId="5861000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29,744.78 </w:t>
            </w:r>
          </w:p>
        </w:tc>
      </w:tr>
      <w:tr w:rsidR="00037D36" w:rsidRPr="00037D36" w14:paraId="1756447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D4D3C"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8E62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0761C9C6" w14:textId="40932FBE"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4D866A79" w14:textId="6EE773FD"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AF90FA" w14:textId="785D13C9"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59ABAD" w14:textId="191F54A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87,427.68 </w:t>
            </w:r>
          </w:p>
        </w:tc>
      </w:tr>
      <w:tr w:rsidR="00037D36" w:rsidRPr="00037D36" w14:paraId="635E6E4B"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E74B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022E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E838B5" w14:textId="6B5403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49D45F88" w14:textId="12057BC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1ADD5" w14:textId="29EA72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6C4E3" w14:textId="30ED9FA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10,914.68 </w:t>
            </w:r>
          </w:p>
        </w:tc>
      </w:tr>
      <w:tr w:rsidR="00037D36" w:rsidRPr="00037D36" w14:paraId="7B516196"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A255D"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58382CC3" w14:textId="2344788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6,384,432.35 </w:t>
            </w:r>
          </w:p>
        </w:tc>
        <w:tc>
          <w:tcPr>
            <w:tcW w:w="0" w:type="auto"/>
            <w:tcBorders>
              <w:top w:val="nil"/>
              <w:left w:val="nil"/>
              <w:bottom w:val="single" w:sz="4" w:space="0" w:color="000000"/>
              <w:right w:val="single" w:sz="4" w:space="0" w:color="000000"/>
            </w:tcBorders>
            <w:shd w:val="clear" w:color="D8D8D8" w:fill="D8D8D8"/>
            <w:noWrap/>
            <w:vAlign w:val="bottom"/>
            <w:hideMark/>
          </w:tcPr>
          <w:p w14:paraId="7E1A15B8" w14:textId="7F444D3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C02EBA" w14:textId="0AC2E3C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CD6B36" w14:textId="5AAE6BD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6,384,432.35 </w:t>
            </w:r>
          </w:p>
        </w:tc>
      </w:tr>
      <w:tr w:rsidR="00037D36" w:rsidRPr="00037D36" w14:paraId="15AD95BE"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9A50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D39A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FAF2AD" w14:textId="0D35E4A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413C9351" w14:textId="0ADBDA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C544E" w14:textId="7ACB67C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B11EC" w14:textId="00940F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79,843.44 </w:t>
            </w:r>
          </w:p>
        </w:tc>
      </w:tr>
      <w:tr w:rsidR="00037D36" w:rsidRPr="00037D36" w14:paraId="48C3148C"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6549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90CE2"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7031FE" w14:textId="4E59A9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193A825E" w14:textId="15BECC5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80040" w14:textId="5F3D6A2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E889D" w14:textId="130B9D0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555,300.81 </w:t>
            </w:r>
          </w:p>
        </w:tc>
      </w:tr>
      <w:tr w:rsidR="00037D36" w:rsidRPr="00037D36" w14:paraId="4ABAA36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8127A"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9C770"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94C391" w14:textId="48604F3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521F6E23" w14:textId="0190722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1141A" w14:textId="20655D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CE5B0" w14:textId="75DCE10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773,479.63 </w:t>
            </w:r>
          </w:p>
        </w:tc>
      </w:tr>
      <w:tr w:rsidR="00037D36" w:rsidRPr="00037D36" w14:paraId="6443F99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A93EE"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A0D8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D65F8A" w14:textId="01F3F6F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481C2D5D" w14:textId="69A0323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528EA" w14:textId="007D66B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F9AEE" w14:textId="4749CA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894,162.86 </w:t>
            </w:r>
          </w:p>
        </w:tc>
      </w:tr>
      <w:tr w:rsidR="00037D36" w:rsidRPr="00037D36" w14:paraId="27A8E1E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A51F9"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7819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F275C9" w14:textId="798B06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449D7F41" w14:textId="7EBE0F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7B548" w14:textId="774D069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26EBD" w14:textId="4C5A1B5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79,732.08 </w:t>
            </w:r>
          </w:p>
        </w:tc>
      </w:tr>
      <w:tr w:rsidR="00037D36" w:rsidRPr="00037D36" w14:paraId="7E57F73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E26F1"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8B9D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EB2EA" w14:textId="3CA3E53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4F82A93A" w14:textId="308A44E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2F753" w14:textId="567CFCF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72284" w14:textId="3FE5928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30,438.50 </w:t>
            </w:r>
          </w:p>
        </w:tc>
      </w:tr>
      <w:tr w:rsidR="00037D36" w:rsidRPr="00037D36" w14:paraId="2FB204C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43474"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D0B9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Rizal (</w:t>
            </w:r>
            <w:proofErr w:type="spellStart"/>
            <w:r w:rsidRPr="00037D36">
              <w:rPr>
                <w:rFonts w:ascii="Arial Narrow" w:eastAsia="Times New Roman" w:hAnsi="Arial Narrow"/>
                <w:i/>
                <w:iCs/>
                <w:color w:val="000000"/>
                <w:sz w:val="20"/>
                <w:szCs w:val="20"/>
              </w:rPr>
              <w:t>Liwan</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9C2D509" w14:textId="5BF0A81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627375B0" w14:textId="318BE7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6BC5B" w14:textId="5809B7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49340" w14:textId="2AC51BE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485,663.12 </w:t>
            </w:r>
          </w:p>
        </w:tc>
      </w:tr>
      <w:tr w:rsidR="00037D36" w:rsidRPr="00037D36" w14:paraId="4367951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CFF35" w14:textId="77777777" w:rsidR="00037D36" w:rsidRPr="00037D36" w:rsidRDefault="00037D36" w:rsidP="00037D36">
            <w:pPr>
              <w:widowControl/>
              <w:spacing w:after="0" w:line="240" w:lineRule="auto"/>
              <w:contextualSpacing/>
              <w:jc w:val="right"/>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77CB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0BC7E72D" w14:textId="748E9E4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185,811.91 </w:t>
            </w:r>
          </w:p>
        </w:tc>
        <w:tc>
          <w:tcPr>
            <w:tcW w:w="0" w:type="auto"/>
            <w:tcBorders>
              <w:top w:val="nil"/>
              <w:left w:val="nil"/>
              <w:bottom w:val="single" w:sz="4" w:space="0" w:color="000000"/>
              <w:right w:val="single" w:sz="4" w:space="0" w:color="000000"/>
            </w:tcBorders>
            <w:shd w:val="clear" w:color="auto" w:fill="auto"/>
            <w:noWrap/>
            <w:vAlign w:val="bottom"/>
            <w:hideMark/>
          </w:tcPr>
          <w:p w14:paraId="0EFC5E7A" w14:textId="479E19A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1197C" w14:textId="28F6856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B4F23" w14:textId="44E148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185,811.91 </w:t>
            </w:r>
          </w:p>
        </w:tc>
      </w:tr>
      <w:tr w:rsidR="00037D36" w:rsidRPr="00037D36" w14:paraId="47D941F5"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F1094"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5DBC08AE" w14:textId="7F44126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8,634,237.66 </w:t>
            </w:r>
          </w:p>
        </w:tc>
        <w:tc>
          <w:tcPr>
            <w:tcW w:w="0" w:type="auto"/>
            <w:tcBorders>
              <w:top w:val="nil"/>
              <w:left w:val="nil"/>
              <w:bottom w:val="single" w:sz="4" w:space="0" w:color="000000"/>
              <w:right w:val="single" w:sz="4" w:space="0" w:color="000000"/>
            </w:tcBorders>
            <w:shd w:val="clear" w:color="D8D8D8" w:fill="D8D8D8"/>
            <w:noWrap/>
            <w:vAlign w:val="bottom"/>
            <w:hideMark/>
          </w:tcPr>
          <w:p w14:paraId="11A5F26D" w14:textId="4EEDD3CF"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51F2B3" w14:textId="685CFC5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D89239" w14:textId="15D0517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8,634,237.66 </w:t>
            </w:r>
          </w:p>
        </w:tc>
      </w:tr>
      <w:tr w:rsidR="00037D36" w:rsidRPr="00037D36" w14:paraId="26832AA7"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43170"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982E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10DE5E" w14:textId="4C8664A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692FAA4A" w14:textId="7B17EC5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4D9AF" w14:textId="1811DD1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FF1A2" w14:textId="416E2B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055,419.60 </w:t>
            </w:r>
          </w:p>
        </w:tc>
      </w:tr>
      <w:tr w:rsidR="00037D36" w:rsidRPr="00037D36" w14:paraId="1CB2D77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81E9D"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B2D9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621CA2" w14:textId="5E984C9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582,756.76 </w:t>
            </w:r>
          </w:p>
        </w:tc>
        <w:tc>
          <w:tcPr>
            <w:tcW w:w="0" w:type="auto"/>
            <w:tcBorders>
              <w:top w:val="nil"/>
              <w:left w:val="nil"/>
              <w:bottom w:val="single" w:sz="4" w:space="0" w:color="000000"/>
              <w:right w:val="single" w:sz="4" w:space="0" w:color="000000"/>
            </w:tcBorders>
            <w:shd w:val="clear" w:color="auto" w:fill="auto"/>
            <w:noWrap/>
            <w:vAlign w:val="bottom"/>
            <w:hideMark/>
          </w:tcPr>
          <w:p w14:paraId="63F12DAB" w14:textId="718B24E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1E984" w14:textId="7F89DA0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8321D" w14:textId="1D8679A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4,582,756.76 </w:t>
            </w:r>
          </w:p>
        </w:tc>
      </w:tr>
      <w:tr w:rsidR="00037D36" w:rsidRPr="00037D36" w14:paraId="6206D35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FBDAE"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51C757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D2DAA7" w14:textId="063F241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171B07A5" w14:textId="7ECD8D6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109A8" w14:textId="26381BA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C14CC" w14:textId="57FC233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38,734.00 </w:t>
            </w:r>
          </w:p>
        </w:tc>
      </w:tr>
      <w:tr w:rsidR="00037D36" w:rsidRPr="00037D36" w14:paraId="3F75CBA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6224B"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E7CD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C8765D" w14:textId="2B9F70B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247185FC" w14:textId="7A98FD7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DD0DE" w14:textId="2847E95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29098" w14:textId="30BC5A2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31,412.24 </w:t>
            </w:r>
          </w:p>
        </w:tc>
      </w:tr>
      <w:tr w:rsidR="00037D36" w:rsidRPr="00037D36" w14:paraId="0FBDC9A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24B24"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9618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d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7F030F" w14:textId="3DE3193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2AA524D3" w14:textId="21767A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28C58" w14:textId="4D64489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ECFB4" w14:textId="4A06C0E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45,336.00 </w:t>
            </w:r>
          </w:p>
        </w:tc>
      </w:tr>
      <w:tr w:rsidR="00037D36" w:rsidRPr="00037D36" w14:paraId="567DD91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E04D3"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C07D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5A03D" w14:textId="40CC46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50E13BE5" w14:textId="23B7516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3A438" w14:textId="6ADD33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FE4FD" w14:textId="47B7254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434,827.73 </w:t>
            </w:r>
          </w:p>
        </w:tc>
      </w:tr>
      <w:tr w:rsidR="00037D36" w:rsidRPr="00037D36" w14:paraId="4E78224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D8532"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B9A1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8356C5" w14:textId="7D8000F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4AA4AB7E" w14:textId="0ACFCB5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3D837" w14:textId="7087FF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A8ED8" w14:textId="5810149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973,843.51 </w:t>
            </w:r>
          </w:p>
        </w:tc>
      </w:tr>
      <w:tr w:rsidR="00037D36" w:rsidRPr="00037D36" w14:paraId="7407F8D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6E7EF"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CB13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83CEA" w14:textId="4CE086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4B75A90F" w14:textId="752A26C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38C4C" w14:textId="7C6030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A365E" w14:textId="6FD8E84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2,681,632.54 </w:t>
            </w:r>
          </w:p>
        </w:tc>
      </w:tr>
      <w:tr w:rsidR="00037D36" w:rsidRPr="00037D36" w14:paraId="1A7AE7E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1EB01"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1674C"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E491AC" w14:textId="35AA500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41B53CC4" w14:textId="7251CD6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8F767" w14:textId="3E84E3F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82034" w14:textId="58EFE39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3,470,433.12 </w:t>
            </w:r>
          </w:p>
        </w:tc>
      </w:tr>
      <w:tr w:rsidR="00037D36" w:rsidRPr="00037D36" w14:paraId="20F9369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FBC85" w14:textId="7777777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0233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A3DA35" w14:textId="2458D5F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19,842.16 </w:t>
            </w:r>
          </w:p>
        </w:tc>
        <w:tc>
          <w:tcPr>
            <w:tcW w:w="0" w:type="auto"/>
            <w:tcBorders>
              <w:top w:val="nil"/>
              <w:left w:val="nil"/>
              <w:bottom w:val="single" w:sz="4" w:space="0" w:color="000000"/>
              <w:right w:val="single" w:sz="4" w:space="0" w:color="000000"/>
            </w:tcBorders>
            <w:shd w:val="clear" w:color="auto" w:fill="auto"/>
            <w:noWrap/>
            <w:vAlign w:val="bottom"/>
            <w:hideMark/>
          </w:tcPr>
          <w:p w14:paraId="20F70C61" w14:textId="5AA356C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2B902" w14:textId="0BEF22F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05E6A" w14:textId="428715C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1,519,842.16 </w:t>
            </w:r>
          </w:p>
        </w:tc>
      </w:tr>
      <w:tr w:rsidR="00037D36" w:rsidRPr="00037D36" w14:paraId="21AAE66F"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AF3524"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43965F19" w14:textId="4784E884"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7ACB24AF" w14:textId="06788DD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E4B4F46" w14:textId="6646D26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A2D1A75" w14:textId="1A27390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2,732,738.94 </w:t>
            </w:r>
          </w:p>
        </w:tc>
      </w:tr>
      <w:tr w:rsidR="00037D36" w:rsidRPr="00037D36" w14:paraId="22787715"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702D2"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09140B9B" w14:textId="6A088AA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610E0090" w14:textId="79C1478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388A8C" w14:textId="3EDA045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280ED4" w14:textId="10470D3D"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1,679,180.94 </w:t>
            </w:r>
          </w:p>
        </w:tc>
      </w:tr>
      <w:tr w:rsidR="00037D36" w:rsidRPr="00037D36" w14:paraId="39CF69FD"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D3048"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1F0D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City of </w:t>
            </w:r>
            <w:proofErr w:type="spellStart"/>
            <w:r w:rsidRPr="00037D36">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71CBF8" w14:textId="1FBC242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8AA9B5F" w14:textId="7647C5E8"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760C7" w14:textId="7A2693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8A742" w14:textId="374C728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28,750.84 </w:t>
            </w:r>
          </w:p>
        </w:tc>
      </w:tr>
      <w:tr w:rsidR="00037D36" w:rsidRPr="00037D36" w14:paraId="2421374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1F1AA"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0F008"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45449C" w14:textId="2C248F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2C660F7B" w14:textId="121C5B9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CB06E" w14:textId="681AB44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9687D" w14:textId="2F84426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12,012.22 </w:t>
            </w:r>
          </w:p>
        </w:tc>
      </w:tr>
      <w:tr w:rsidR="00037D36" w:rsidRPr="00037D36" w14:paraId="2ED56290"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2AE5B"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7B3C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B971AD" w14:textId="7120D2C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554AC826" w14:textId="4FD180C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D2C87" w14:textId="36865CD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1FEE7" w14:textId="1FD5F1E3"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69,122.92 </w:t>
            </w:r>
          </w:p>
        </w:tc>
      </w:tr>
      <w:tr w:rsidR="00037D36" w:rsidRPr="00037D36" w14:paraId="73ADCE93"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2EF5A"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51CA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50F8D4AF" w14:textId="0E73186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75042965" w14:textId="72C719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4F024" w14:textId="4F21FB1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D7703" w14:textId="1753F18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4,897.50 </w:t>
            </w:r>
          </w:p>
        </w:tc>
      </w:tr>
      <w:tr w:rsidR="00037D36" w:rsidRPr="00037D36" w14:paraId="1A07812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AD416"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74567"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Ungkaya</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FE7288" w14:textId="50F8C0F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407CBDD2" w14:textId="39AD720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B0925" w14:textId="13ACB4D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A7A7A" w14:textId="28F1F81E"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44,397.46 </w:t>
            </w:r>
          </w:p>
        </w:tc>
      </w:tr>
      <w:tr w:rsidR="00037D36" w:rsidRPr="00037D36" w14:paraId="3167EC48"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2EDA5"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E938E0E" w14:textId="66DC6B2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BDBB59" w14:textId="601FE0B7"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C946BB" w14:textId="57B64EC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AB6873" w14:textId="688DB5E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222,000.00 </w:t>
            </w:r>
          </w:p>
        </w:tc>
      </w:tr>
      <w:tr w:rsidR="00037D36" w:rsidRPr="00037D36" w14:paraId="6BB10ED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0628A" w14:textId="77777777" w:rsidR="00037D36" w:rsidRPr="00037D36" w:rsidRDefault="00037D36" w:rsidP="00037D36">
            <w:pPr>
              <w:widowControl/>
              <w:spacing w:after="0" w:line="240" w:lineRule="auto"/>
              <w:contextualSpacing/>
              <w:rPr>
                <w:rFonts w:ascii="Arial Narrow" w:eastAsia="Times New Roman" w:hAnsi="Arial Narrow"/>
                <w:color w:val="000000"/>
                <w:sz w:val="20"/>
                <w:szCs w:val="20"/>
              </w:rPr>
            </w:pPr>
            <w:r w:rsidRPr="00037D3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1526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38337B8F" w14:textId="6944F6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7E8A1" w14:textId="0FC2223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42D7F" w14:textId="7829A1C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24624" w14:textId="1AE835D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222,000.00 </w:t>
            </w:r>
          </w:p>
        </w:tc>
      </w:tr>
      <w:tr w:rsidR="00037D36" w:rsidRPr="00037D36" w14:paraId="1EA004BE"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460B3"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14E64DC" w14:textId="77329F5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77FF763" w14:textId="6E88F892"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424291" w14:textId="66740765"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0097F5" w14:textId="1F32F7B6"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10,920.00 </w:t>
            </w:r>
          </w:p>
        </w:tc>
      </w:tr>
      <w:tr w:rsidR="00037D36" w:rsidRPr="00037D36" w14:paraId="22311CA9"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29DB9"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9C4F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95C37F" w14:textId="7B6AB57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E79A679" w14:textId="5D20A3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42070" w14:textId="71B1C5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D302C" w14:textId="5446E131"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6.00 </w:t>
            </w:r>
          </w:p>
        </w:tc>
      </w:tr>
      <w:tr w:rsidR="00037D36" w:rsidRPr="00037D36" w14:paraId="60BD8AB4"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53E8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DD283"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E1A7E9" w14:textId="5D26FEA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5FF35196" w14:textId="722E137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DCD53" w14:textId="4816111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A96DC" w14:textId="5C64D79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4,368.00 </w:t>
            </w:r>
          </w:p>
        </w:tc>
      </w:tr>
      <w:tr w:rsidR="00037D36" w:rsidRPr="00037D36" w14:paraId="6517004A"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EF32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22DB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E11242" w14:textId="6A1AA73B"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9865812" w14:textId="774229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DB289" w14:textId="045D4C2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6FF53" w14:textId="59A22A9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6.00 </w:t>
            </w:r>
          </w:p>
        </w:tc>
      </w:tr>
      <w:tr w:rsidR="00037D36" w:rsidRPr="00037D36" w14:paraId="4D29FCA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2F46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6948A"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Panglima</w:t>
            </w:r>
            <w:proofErr w:type="spellEnd"/>
            <w:r w:rsidRPr="00037D36">
              <w:rPr>
                <w:rFonts w:ascii="Arial Narrow" w:eastAsia="Times New Roman" w:hAnsi="Arial Narrow"/>
                <w:i/>
                <w:iCs/>
                <w:color w:val="000000"/>
                <w:sz w:val="20"/>
                <w:szCs w:val="20"/>
              </w:rPr>
              <w:t xml:space="preserve"> </w:t>
            </w:r>
            <w:proofErr w:type="spellStart"/>
            <w:r w:rsidRPr="00037D36">
              <w:rPr>
                <w:rFonts w:ascii="Arial Narrow" w:eastAsia="Times New Roman" w:hAnsi="Arial Narrow"/>
                <w:i/>
                <w:iCs/>
                <w:color w:val="000000"/>
                <w:sz w:val="20"/>
                <w:szCs w:val="20"/>
              </w:rPr>
              <w:t>Estino</w:t>
            </w:r>
            <w:proofErr w:type="spellEnd"/>
            <w:r w:rsidRPr="00037D36">
              <w:rPr>
                <w:rFonts w:ascii="Arial Narrow" w:eastAsia="Times New Roman" w:hAnsi="Arial Narrow"/>
                <w:i/>
                <w:iCs/>
                <w:color w:val="000000"/>
                <w:sz w:val="20"/>
                <w:szCs w:val="20"/>
              </w:rPr>
              <w:t xml:space="preserve"> (New </w:t>
            </w:r>
            <w:proofErr w:type="spellStart"/>
            <w:r w:rsidRPr="00037D36">
              <w:rPr>
                <w:rFonts w:ascii="Arial Narrow" w:eastAsia="Times New Roman" w:hAnsi="Arial Narrow"/>
                <w:i/>
                <w:iCs/>
                <w:color w:val="000000"/>
                <w:sz w:val="20"/>
                <w:szCs w:val="20"/>
              </w:rPr>
              <w:t>Panamao</w:t>
            </w:r>
            <w:proofErr w:type="spellEnd"/>
            <w:r w:rsidRPr="00037D3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C4D67C6" w14:textId="3EA8D359"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092D127" w14:textId="22DCC824"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E7DD0" w14:textId="740D56C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D7AB2" w14:textId="692BFC6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6.00 </w:t>
            </w:r>
          </w:p>
        </w:tc>
      </w:tr>
      <w:tr w:rsidR="00037D36" w:rsidRPr="00037D36" w14:paraId="1E2A2991"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FA6C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D2A81"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48948263" w14:textId="606E4E3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45ADC8C" w14:textId="69CB58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B8C66" w14:textId="51239CC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5FEF9" w14:textId="0DFE430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546.00 </w:t>
            </w:r>
          </w:p>
        </w:tc>
      </w:tr>
      <w:tr w:rsidR="00037D36" w:rsidRPr="00037D36" w14:paraId="7D286622"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96E46"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86205"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B55DEA" w14:textId="53CA42BD"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42E0BCD7" w14:textId="0F8775F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94DFC" w14:textId="7A34205C"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19A22" w14:textId="04A496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1,092.00 </w:t>
            </w:r>
          </w:p>
        </w:tc>
      </w:tr>
      <w:tr w:rsidR="00037D36" w:rsidRPr="00037D36" w14:paraId="4072D50F"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32DAD"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BFB1F"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BDB3B9" w14:textId="39EC269A"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2AA4836B" w14:textId="58B19E47"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27717" w14:textId="1E06558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F7150" w14:textId="15D9E6D5"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3,276.00 </w:t>
            </w:r>
          </w:p>
        </w:tc>
      </w:tr>
      <w:tr w:rsidR="00037D36" w:rsidRPr="00037D36" w14:paraId="74A26DAC" w14:textId="77777777" w:rsidTr="00037D3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4745F" w14:textId="77777777" w:rsidR="00037D36" w:rsidRPr="00037D36" w:rsidRDefault="00037D36" w:rsidP="00037D36">
            <w:pPr>
              <w:widowControl/>
              <w:spacing w:after="0" w:line="240" w:lineRule="auto"/>
              <w:contextualSpacing/>
              <w:rPr>
                <w:rFonts w:ascii="Arial Narrow" w:eastAsia="Times New Roman" w:hAnsi="Arial Narrow"/>
                <w:b/>
                <w:bCs/>
                <w:color w:val="000000"/>
                <w:sz w:val="20"/>
                <w:szCs w:val="20"/>
              </w:rPr>
            </w:pPr>
            <w:proofErr w:type="spellStart"/>
            <w:r w:rsidRPr="00037D36">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8D124C5" w14:textId="4D940C8E"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7C859E" w14:textId="4059A4B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1EAF2D" w14:textId="37ECA0D1"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3334B4" w14:textId="6E036C3B" w:rsidR="00037D36" w:rsidRPr="00037D36" w:rsidRDefault="00037D36" w:rsidP="00037D36">
            <w:pPr>
              <w:widowControl/>
              <w:spacing w:after="0" w:line="240" w:lineRule="auto"/>
              <w:contextualSpacing/>
              <w:jc w:val="right"/>
              <w:rPr>
                <w:rFonts w:ascii="Arial Narrow" w:eastAsia="Times New Roman" w:hAnsi="Arial Narrow"/>
                <w:b/>
                <w:bCs/>
                <w:color w:val="000000"/>
                <w:sz w:val="20"/>
                <w:szCs w:val="20"/>
              </w:rPr>
            </w:pPr>
            <w:r w:rsidRPr="00037D36">
              <w:rPr>
                <w:rFonts w:ascii="Arial Narrow" w:eastAsia="Times New Roman" w:hAnsi="Arial Narrow"/>
                <w:b/>
                <w:bCs/>
                <w:color w:val="000000"/>
                <w:sz w:val="20"/>
                <w:szCs w:val="20"/>
              </w:rPr>
              <w:t xml:space="preserve"> 820,638.00 </w:t>
            </w:r>
          </w:p>
        </w:tc>
      </w:tr>
      <w:tr w:rsidR="00037D36" w:rsidRPr="00037D36" w14:paraId="77AC7975" w14:textId="77777777" w:rsidTr="00037D3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65D4B"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5B8D4" w14:textId="77777777" w:rsidR="00037D36" w:rsidRPr="00037D36" w:rsidRDefault="00037D36" w:rsidP="00037D36">
            <w:pPr>
              <w:widowControl/>
              <w:spacing w:after="0" w:line="240" w:lineRule="auto"/>
              <w:contextualSpacing/>
              <w:rPr>
                <w:rFonts w:ascii="Arial Narrow" w:eastAsia="Times New Roman" w:hAnsi="Arial Narrow"/>
                <w:i/>
                <w:iCs/>
                <w:color w:val="000000"/>
                <w:sz w:val="20"/>
                <w:szCs w:val="20"/>
              </w:rPr>
            </w:pPr>
            <w:proofErr w:type="spellStart"/>
            <w:r w:rsidRPr="00037D36">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D0416F" w14:textId="50510886"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636AFD70" w14:textId="614A3C30"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9A1C8" w14:textId="039A2A72"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0454E" w14:textId="0F25162F" w:rsidR="00037D36" w:rsidRPr="00037D36" w:rsidRDefault="00037D36" w:rsidP="00037D36">
            <w:pPr>
              <w:widowControl/>
              <w:spacing w:after="0" w:line="240" w:lineRule="auto"/>
              <w:contextualSpacing/>
              <w:jc w:val="right"/>
              <w:rPr>
                <w:rFonts w:ascii="Arial Narrow" w:eastAsia="Times New Roman" w:hAnsi="Arial Narrow"/>
                <w:i/>
                <w:iCs/>
                <w:color w:val="000000"/>
                <w:sz w:val="20"/>
                <w:szCs w:val="20"/>
              </w:rPr>
            </w:pPr>
            <w:r w:rsidRPr="00037D36">
              <w:rPr>
                <w:rFonts w:ascii="Arial Narrow" w:eastAsia="Times New Roman" w:hAnsi="Arial Narrow"/>
                <w:i/>
                <w:iCs/>
                <w:color w:val="000000"/>
                <w:sz w:val="20"/>
                <w:szCs w:val="20"/>
              </w:rPr>
              <w:t xml:space="preserve">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04E0BCF6"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544C9A" w:rsidRPr="00544C9A">
        <w:rPr>
          <w:rFonts w:ascii="Arial" w:eastAsia="Times New Roman" w:hAnsi="Arial" w:cs="Arial"/>
          <w:b/>
          <w:bCs/>
          <w:color w:val="0070C0"/>
          <w:sz w:val="24"/>
          <w:szCs w:val="24"/>
          <w:lang w:eastAsia="en-US"/>
        </w:rPr>
        <w:t>1,075,669,560.68</w:t>
      </w:r>
      <w:r w:rsidR="00544C9A">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236D1A10" w:rsidR="002A2C5B" w:rsidRPr="00544C9A" w:rsidRDefault="002A7D6A">
      <w:pPr>
        <w:spacing w:after="0" w:line="240" w:lineRule="auto"/>
        <w:ind w:left="360"/>
        <w:contextualSpacing/>
        <w:jc w:val="both"/>
        <w:rPr>
          <w:rFonts w:ascii="Arial" w:eastAsia="Times New Roman" w:hAnsi="Arial" w:cs="Arial"/>
          <w:sz w:val="24"/>
          <w:szCs w:val="24"/>
          <w:lang w:val="en-US" w:eastAsia="en-US"/>
        </w:rPr>
      </w:pPr>
      <w:r w:rsidRPr="00027AA2">
        <w:rPr>
          <w:rFonts w:ascii="Arial" w:eastAsia="Times New Roman" w:hAnsi="Arial" w:cs="Arial"/>
          <w:sz w:val="24"/>
          <w:szCs w:val="24"/>
          <w:lang w:val="en-US" w:eastAsia="en-US"/>
        </w:rPr>
        <w:t xml:space="preserve">A total of </w:t>
      </w:r>
      <w:r w:rsidRPr="00512873">
        <w:rPr>
          <w:rFonts w:ascii="Arial" w:eastAsia="Times New Roman" w:hAnsi="Arial" w:cs="Arial"/>
          <w:b/>
          <w:color w:val="0070C0"/>
          <w:sz w:val="24"/>
          <w:szCs w:val="24"/>
          <w:lang w:val="en-US" w:eastAsia="en-US"/>
        </w:rPr>
        <w:t>₱</w:t>
      </w:r>
      <w:r w:rsidR="00544C9A" w:rsidRPr="00544C9A">
        <w:rPr>
          <w:rFonts w:ascii="Arial" w:eastAsia="Times New Roman" w:hAnsi="Arial" w:cs="Arial"/>
          <w:b/>
          <w:bCs/>
          <w:color w:val="0070C0"/>
          <w:sz w:val="24"/>
          <w:szCs w:val="24"/>
          <w:lang w:eastAsia="en-US"/>
        </w:rPr>
        <w:t>199,692,357.29</w:t>
      </w:r>
      <w:r w:rsidR="00544C9A">
        <w:rPr>
          <w:rFonts w:ascii="Arial" w:eastAsia="Times New Roman" w:hAnsi="Arial" w:cs="Arial"/>
          <w:b/>
          <w:bCs/>
          <w:color w:val="0070C0"/>
          <w:sz w:val="24"/>
          <w:szCs w:val="24"/>
          <w:lang w:eastAsia="en-US"/>
        </w:rPr>
        <w:t xml:space="preserve"> </w:t>
      </w:r>
      <w:r w:rsidRPr="00512873">
        <w:rPr>
          <w:rFonts w:ascii="Arial" w:eastAsia="Times New Roman" w:hAnsi="Arial" w:cs="Arial"/>
          <w:b/>
          <w:color w:val="0070C0"/>
          <w:sz w:val="24"/>
          <w:szCs w:val="24"/>
          <w:lang w:val="en-US" w:eastAsia="en-US"/>
        </w:rPr>
        <w:t>standby funds</w:t>
      </w:r>
      <w:r w:rsidRPr="00512873">
        <w:rPr>
          <w:rFonts w:ascii="Arial" w:eastAsia="Times New Roman" w:hAnsi="Arial" w:cs="Arial"/>
          <w:color w:val="0070C0"/>
          <w:sz w:val="24"/>
          <w:szCs w:val="24"/>
          <w:lang w:val="en-US" w:eastAsia="en-US"/>
        </w:rPr>
        <w:t xml:space="preserve"> </w:t>
      </w:r>
      <w:r w:rsidRPr="00027AA2">
        <w:rPr>
          <w:rFonts w:ascii="Arial" w:eastAsia="Times New Roman" w:hAnsi="Arial" w:cs="Arial"/>
          <w:sz w:val="24"/>
          <w:szCs w:val="24"/>
          <w:lang w:val="en-US" w:eastAsia="en-US"/>
        </w:rPr>
        <w:t xml:space="preserve">in the CO and FOs. Of the said amount, </w:t>
      </w:r>
      <w:r w:rsidRPr="00544C9A">
        <w:rPr>
          <w:rFonts w:ascii="Arial" w:eastAsia="Times New Roman" w:hAnsi="Arial" w:cs="Arial"/>
          <w:b/>
          <w:sz w:val="24"/>
          <w:szCs w:val="24"/>
          <w:lang w:val="en-US" w:eastAsia="en-US"/>
        </w:rPr>
        <w:t>₱</w:t>
      </w:r>
      <w:r w:rsidR="00512873" w:rsidRPr="00544C9A">
        <w:rPr>
          <w:rFonts w:ascii="Arial" w:eastAsia="Times New Roman" w:hAnsi="Arial" w:cs="Arial"/>
          <w:b/>
          <w:sz w:val="24"/>
          <w:szCs w:val="24"/>
          <w:lang w:val="en-US" w:eastAsia="en-US"/>
        </w:rPr>
        <w:t xml:space="preserve">156,765,441.32 </w:t>
      </w:r>
      <w:r w:rsidRPr="00544C9A">
        <w:rPr>
          <w:rFonts w:ascii="Arial" w:eastAsia="Times New Roman" w:hAnsi="Arial" w:cs="Arial"/>
          <w:sz w:val="24"/>
          <w:szCs w:val="24"/>
          <w:lang w:val="en-US" w:eastAsia="en-US"/>
        </w:rPr>
        <w:t xml:space="preserve">is the available </w:t>
      </w:r>
      <w:r w:rsidRPr="00544C9A">
        <w:rPr>
          <w:rFonts w:ascii="Arial" w:eastAsia="Times New Roman" w:hAnsi="Arial" w:cs="Arial"/>
          <w:b/>
          <w:sz w:val="24"/>
          <w:szCs w:val="24"/>
          <w:lang w:val="en-US" w:eastAsia="en-US"/>
        </w:rPr>
        <w:t>Quick Response Fund (QRF)</w:t>
      </w:r>
      <w:r w:rsidRPr="00544C9A">
        <w:rPr>
          <w:rFonts w:ascii="Arial" w:eastAsia="Times New Roman" w:hAnsi="Arial" w:cs="Arial"/>
          <w:sz w:val="24"/>
          <w:szCs w:val="24"/>
          <w:lang w:val="en-US" w:eastAsia="en-US"/>
        </w:rPr>
        <w:t xml:space="preserve"> 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328CA565"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544C9A" w:rsidRPr="00544C9A">
        <w:rPr>
          <w:rFonts w:ascii="Arial" w:eastAsia="Times New Roman" w:hAnsi="Arial" w:cs="Arial"/>
          <w:b/>
          <w:bCs/>
          <w:color w:val="0070C0"/>
          <w:sz w:val="24"/>
          <w:szCs w:val="24"/>
          <w:lang w:eastAsia="en-US"/>
        </w:rPr>
        <w:t>308,243</w:t>
      </w:r>
      <w:r w:rsidR="00544C9A">
        <w:rPr>
          <w:rFonts w:ascii="Arial" w:eastAsia="Times New Roman" w:hAnsi="Arial" w:cs="Arial"/>
          <w:b/>
          <w:bCs/>
          <w:color w:val="0070C0"/>
          <w:sz w:val="24"/>
          <w:szCs w:val="24"/>
          <w:lang w:eastAsia="en-US"/>
        </w:rPr>
        <w:t xml:space="preserve">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544C9A" w:rsidRPr="00544C9A">
        <w:rPr>
          <w:rFonts w:ascii="Arial" w:eastAsia="Times New Roman" w:hAnsi="Arial" w:cs="Arial"/>
          <w:b/>
          <w:bCs/>
          <w:color w:val="0070C0"/>
          <w:sz w:val="24"/>
          <w:szCs w:val="24"/>
          <w:lang w:eastAsia="en-US"/>
        </w:rPr>
        <w:t>167,760,405.28</w:t>
      </w:r>
      <w:r w:rsidRPr="00AF7BE8">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512873">
        <w:rPr>
          <w:rFonts w:ascii="Arial" w:eastAsia="Times New Roman" w:hAnsi="Arial" w:cs="Arial"/>
          <w:b/>
          <w:color w:val="0070C0"/>
          <w:sz w:val="24"/>
          <w:szCs w:val="24"/>
          <w:lang w:val="en-US" w:eastAsia="en-US"/>
        </w:rPr>
        <w:t>₱</w:t>
      </w:r>
      <w:r w:rsidR="00544C9A" w:rsidRPr="00544C9A">
        <w:rPr>
          <w:rFonts w:ascii="Arial" w:eastAsia="Times New Roman" w:hAnsi="Arial" w:cs="Arial"/>
          <w:b/>
          <w:bCs/>
          <w:color w:val="0070C0"/>
          <w:sz w:val="24"/>
          <w:szCs w:val="24"/>
          <w:lang w:eastAsia="en-US"/>
        </w:rPr>
        <w:t>244,056,630.95</w:t>
      </w:r>
      <w:r w:rsidR="00544C9A">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544C9A" w:rsidRPr="00544C9A">
        <w:rPr>
          <w:rFonts w:ascii="Arial" w:eastAsia="Times New Roman" w:hAnsi="Arial" w:cs="Arial"/>
          <w:b/>
          <w:bCs/>
          <w:color w:val="0070C0"/>
          <w:sz w:val="24"/>
          <w:szCs w:val="24"/>
          <w:lang w:eastAsia="en-US"/>
        </w:rPr>
        <w:t>464,160,167.16</w:t>
      </w:r>
      <w:r w:rsidR="00544C9A">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44" w:type="pct"/>
        <w:tblInd w:w="274" w:type="dxa"/>
        <w:tblLook w:val="04A0" w:firstRow="1" w:lastRow="0" w:firstColumn="1" w:lastColumn="0" w:noHBand="0" w:noVBand="1"/>
      </w:tblPr>
      <w:tblGrid>
        <w:gridCol w:w="1390"/>
        <w:gridCol w:w="1418"/>
        <w:gridCol w:w="1109"/>
        <w:gridCol w:w="1329"/>
        <w:gridCol w:w="1326"/>
        <w:gridCol w:w="1301"/>
        <w:gridCol w:w="1556"/>
      </w:tblGrid>
      <w:tr w:rsidR="00222EA4" w:rsidRPr="00027AA2" w14:paraId="734A2D75" w14:textId="77777777" w:rsidTr="00027AA2">
        <w:trPr>
          <w:trHeight w:val="20"/>
          <w:tblHeader/>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16FE9E4"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REGIONAL / FIELD OFFICE</w:t>
            </w:r>
          </w:p>
        </w:tc>
        <w:tc>
          <w:tcPr>
            <w:tcW w:w="75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D6CB6D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STANDBY FUNDS</w:t>
            </w:r>
          </w:p>
        </w:tc>
        <w:tc>
          <w:tcPr>
            <w:tcW w:w="1293"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EAFC01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FAMILY FOOD PACKS</w:t>
            </w:r>
          </w:p>
        </w:tc>
        <w:tc>
          <w:tcPr>
            <w:tcW w:w="70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769AFD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8B917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NON-FOOD RELIEF ITEMS</w:t>
            </w:r>
          </w:p>
        </w:tc>
        <w:tc>
          <w:tcPr>
            <w:tcW w:w="8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1584B3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STANDBY FUNDS &amp; STOCKPILE</w:t>
            </w:r>
          </w:p>
        </w:tc>
      </w:tr>
      <w:tr w:rsidR="00222EA4" w:rsidRPr="00027AA2" w14:paraId="02E771CB" w14:textId="77777777" w:rsidTr="00027AA2">
        <w:trPr>
          <w:trHeight w:val="20"/>
          <w:tblHeader/>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FBECF58"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752" w:type="pct"/>
            <w:vMerge/>
            <w:tcBorders>
              <w:top w:val="single" w:sz="8" w:space="0" w:color="000000"/>
              <w:left w:val="single" w:sz="8" w:space="0" w:color="000000"/>
              <w:bottom w:val="single" w:sz="8" w:space="0" w:color="000000"/>
              <w:right w:val="single" w:sz="8" w:space="0" w:color="000000"/>
            </w:tcBorders>
            <w:vAlign w:val="center"/>
            <w:hideMark/>
          </w:tcPr>
          <w:p w14:paraId="56256E42"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503CD9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QUANTITY</w:t>
            </w:r>
          </w:p>
        </w:tc>
        <w:tc>
          <w:tcPr>
            <w:tcW w:w="70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F2FE1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E0B5382"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38F8C2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825" w:type="pct"/>
            <w:vMerge/>
            <w:tcBorders>
              <w:top w:val="single" w:sz="8" w:space="0" w:color="000000"/>
              <w:left w:val="single" w:sz="8" w:space="0" w:color="000000"/>
              <w:bottom w:val="single" w:sz="8" w:space="0" w:color="000000"/>
              <w:right w:val="single" w:sz="8" w:space="0" w:color="000000"/>
            </w:tcBorders>
            <w:vAlign w:val="center"/>
            <w:hideMark/>
          </w:tcPr>
          <w:p w14:paraId="65016E0A"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r>
      <w:tr w:rsidR="00544C9A" w:rsidRPr="00027AA2" w14:paraId="403583F8"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4052B67" w14:textId="77777777" w:rsidR="00544C9A" w:rsidRPr="00027AA2" w:rsidRDefault="00544C9A" w:rsidP="00544C9A">
            <w:pPr>
              <w:widowControl/>
              <w:spacing w:after="0" w:line="240" w:lineRule="auto"/>
              <w:ind w:right="57"/>
              <w:contextualSpacing/>
              <w:jc w:val="center"/>
              <w:rPr>
                <w:rFonts w:ascii="Arial Narrow" w:eastAsia="Times New Roman" w:hAnsi="Arial Narrow"/>
                <w:b/>
                <w:bCs/>
                <w:color w:val="000000"/>
                <w:sz w:val="18"/>
                <w:szCs w:val="18"/>
              </w:rPr>
            </w:pPr>
            <w:bookmarkStart w:id="2" w:name="_Hlk76478665"/>
            <w:r w:rsidRPr="00027AA2">
              <w:rPr>
                <w:rFonts w:ascii="Arial Narrow" w:eastAsia="Times New Roman" w:hAnsi="Arial Narrow"/>
                <w:b/>
                <w:bCs/>
                <w:color w:val="000000"/>
                <w:sz w:val="18"/>
                <w:szCs w:val="18"/>
              </w:rPr>
              <w:t>TOTAL</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55EB9CE" w14:textId="77B1686B" w:rsidR="00544C9A" w:rsidRPr="00027AA2" w:rsidRDefault="00544C9A" w:rsidP="00544C9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99,692,357.29</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0AE4D3" w14:textId="4FD97983" w:rsidR="00544C9A" w:rsidRPr="00027AA2" w:rsidRDefault="00544C9A" w:rsidP="00544C9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08,243</w:t>
            </w:r>
          </w:p>
        </w:tc>
        <w:tc>
          <w:tcPr>
            <w:tcW w:w="70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F94AC4" w14:textId="52B655CD" w:rsidR="00544C9A" w:rsidRPr="00027AA2" w:rsidRDefault="00544C9A" w:rsidP="00544C9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67,760,405.28</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B6326B" w14:textId="69F2DC33" w:rsidR="00544C9A" w:rsidRPr="00027AA2" w:rsidRDefault="00544C9A" w:rsidP="00544C9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44,056,630.95</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B91E65" w14:textId="1E6C5207" w:rsidR="00544C9A" w:rsidRPr="00027AA2" w:rsidRDefault="00544C9A" w:rsidP="00544C9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64,160,167.16</w:t>
            </w:r>
          </w:p>
        </w:tc>
        <w:tc>
          <w:tcPr>
            <w:tcW w:w="8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CFD546" w14:textId="046A64C0" w:rsidR="00544C9A" w:rsidRPr="00027AA2" w:rsidRDefault="00544C9A" w:rsidP="00544C9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075,669,560.68</w:t>
            </w:r>
          </w:p>
        </w:tc>
      </w:tr>
      <w:bookmarkEnd w:id="2"/>
      <w:tr w:rsidR="00544C9A" w:rsidRPr="00027AA2" w14:paraId="3067289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149B02" w14:textId="77777777" w:rsidR="00544C9A" w:rsidRPr="00027AA2" w:rsidRDefault="00544C9A" w:rsidP="00544C9A">
            <w:pPr>
              <w:widowControl/>
              <w:spacing w:after="0" w:line="240" w:lineRule="auto"/>
              <w:ind w:right="57"/>
              <w:contextualSpacing/>
              <w:rPr>
                <w:rFonts w:ascii="Arial Narrow" w:eastAsia="Times New Roman" w:hAnsi="Arial Narrow"/>
                <w:color w:val="000000"/>
                <w:sz w:val="18"/>
                <w:szCs w:val="18"/>
              </w:rPr>
            </w:pPr>
            <w:r w:rsidRPr="00027AA2">
              <w:rPr>
                <w:rFonts w:ascii="Arial Narrow" w:eastAsia="Times New Roman" w:hAnsi="Arial Narrow"/>
                <w:color w:val="000000"/>
                <w:sz w:val="18"/>
                <w:szCs w:val="18"/>
              </w:rPr>
              <w:t>Central Office</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B7FD5" w14:textId="3EFD8CD0"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765,441.3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B3DBA2" w14:textId="1D3E3E6F"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D93BF" w14:textId="7E325551"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9BB37" w14:textId="591756B7"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FE2A1" w14:textId="4C8CFCD6"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6166C" w14:textId="5D16BE24"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765,441.32</w:t>
            </w:r>
          </w:p>
        </w:tc>
      </w:tr>
      <w:tr w:rsidR="00544C9A" w:rsidRPr="00027AA2" w14:paraId="605230E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8C1BEB"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544C9A" w:rsidRPr="00027AA2">
                <w:rPr>
                  <w:rFonts w:ascii="Arial Narrow" w:eastAsia="Times New Roman" w:hAnsi="Arial Narrow"/>
                  <w:color w:val="000000"/>
                  <w:sz w:val="18"/>
                  <w:szCs w:val="18"/>
                </w:rPr>
                <w:t>NRLMB - NRO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7C6AA" w14:textId="4A4AEFDA"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D1565" w14:textId="34CC20E0"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0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A740E" w14:textId="6285FF05"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794,388.2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333A8" w14:textId="7E363FD6"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2,346,882.2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1B237" w14:textId="50FCFBFD"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427,581.2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E96F5" w14:textId="2714F193"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568,851.69</w:t>
            </w:r>
          </w:p>
        </w:tc>
      </w:tr>
      <w:tr w:rsidR="00544C9A" w:rsidRPr="00027AA2" w14:paraId="7285E1D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2C2B72"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544C9A" w:rsidRPr="00027AA2">
                <w:rPr>
                  <w:rFonts w:ascii="Arial Narrow" w:eastAsia="Times New Roman" w:hAnsi="Arial Narrow"/>
                  <w:color w:val="000000"/>
                  <w:sz w:val="18"/>
                  <w:szCs w:val="18"/>
                </w:rPr>
                <w:t>NRLMB - VDR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BA076" w14:textId="131C9089"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7A5DB" w14:textId="6B4ED113"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2BE58" w14:textId="29859393"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74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CEC24" w14:textId="07952F73"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930,062.5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C076E" w14:textId="1130D32C"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93,376.5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5E598" w14:textId="49EEAD0B"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553,184.05</w:t>
            </w:r>
          </w:p>
        </w:tc>
      </w:tr>
      <w:tr w:rsidR="00544C9A" w:rsidRPr="00027AA2" w14:paraId="68B197C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36DFFC"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544C9A" w:rsidRPr="00027AA2">
                <w:rPr>
                  <w:rFonts w:ascii="Arial Narrow" w:eastAsia="Times New Roman" w:hAnsi="Arial Narrow"/>
                  <w:color w:val="000000"/>
                  <w:sz w:val="18"/>
                  <w:szCs w:val="18"/>
                </w:rPr>
                <w:t>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B9465" w14:textId="6D3CF65C"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8DC55" w14:textId="3AFADBDC"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24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E96340" w14:textId="2EDBD1A0"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74,440.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9154D4" w14:textId="71303C41"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85,321.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04D44" w14:textId="0FD35DAE"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70,805.2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0F41C" w14:textId="181B23A2"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331,301.44</w:t>
            </w:r>
          </w:p>
        </w:tc>
      </w:tr>
      <w:tr w:rsidR="00544C9A" w:rsidRPr="00027AA2" w14:paraId="401C022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19BE8A"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544C9A" w:rsidRPr="00027AA2">
                <w:rPr>
                  <w:rFonts w:ascii="Arial Narrow" w:eastAsia="Times New Roman" w:hAnsi="Arial Narrow"/>
                  <w:color w:val="000000"/>
                  <w:sz w:val="18"/>
                  <w:szCs w:val="18"/>
                </w:rPr>
                <w:t>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AF5B8B" w14:textId="0B366DBF"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9,635.6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7D22B" w14:textId="6BDBE015"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23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687AD" w14:textId="7771863B"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21,680.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B956" w14:textId="42818ACA"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43,998.2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5E8A4" w14:textId="303621C9"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93,479.17</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1AB198" w14:textId="4A4E8C67"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898,793.09</w:t>
            </w:r>
          </w:p>
        </w:tc>
      </w:tr>
      <w:tr w:rsidR="00544C9A" w:rsidRPr="00027AA2" w14:paraId="65EFB5A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8AE477"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544C9A" w:rsidRPr="00027AA2">
                <w:rPr>
                  <w:rFonts w:ascii="Arial Narrow" w:eastAsia="Times New Roman" w:hAnsi="Arial Narrow"/>
                  <w:color w:val="000000"/>
                  <w:sz w:val="18"/>
                  <w:szCs w:val="18"/>
                </w:rPr>
                <w:t>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B645A" w14:textId="730F860E"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5903C" w14:textId="73EF790F"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7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B28D5" w14:textId="4B90316B"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18,345.1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A67D2" w14:textId="1872A9D0"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69,859.6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DA11C" w14:textId="70539DBA"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704,240.7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9A5D07" w14:textId="1A5954D9"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892,445.53</w:t>
            </w:r>
          </w:p>
        </w:tc>
      </w:tr>
      <w:tr w:rsidR="00544C9A" w:rsidRPr="00027AA2" w14:paraId="1B50281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198969"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544C9A" w:rsidRPr="00027AA2">
                <w:rPr>
                  <w:rFonts w:ascii="Arial Narrow" w:eastAsia="Times New Roman" w:hAnsi="Arial Narrow"/>
                  <w:color w:val="000000"/>
                  <w:sz w:val="18"/>
                  <w:szCs w:val="18"/>
                </w:rPr>
                <w:t>CALABARZON</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959A2" w14:textId="01C04012"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0898C" w14:textId="48B3B0DA"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5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996B4" w14:textId="48B41EF4"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70,024.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73EE0" w14:textId="421B7EF8"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908,733.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3D5CA" w14:textId="1F247F18"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926,446.9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D8BFD" w14:textId="01BB4274"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5,204.18</w:t>
            </w:r>
          </w:p>
        </w:tc>
      </w:tr>
      <w:tr w:rsidR="00544C9A" w:rsidRPr="00027AA2" w14:paraId="17E59B33"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1E3F76"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544C9A" w:rsidRPr="00027AA2">
                <w:rPr>
                  <w:rFonts w:ascii="Arial Narrow" w:eastAsia="Times New Roman" w:hAnsi="Arial Narrow"/>
                  <w:color w:val="000000"/>
                  <w:sz w:val="18"/>
                  <w:szCs w:val="18"/>
                </w:rPr>
                <w:t>MIMAROP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5748C" w14:textId="44056830"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05013F" w14:textId="68C8834C"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9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0D6DF5" w14:textId="18D4FDCB"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09,277.4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01FF3" w14:textId="652E9868"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6B1AE" w14:textId="6F6C71A7"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B1231" w14:textId="74214A09"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088,498.77</w:t>
            </w:r>
          </w:p>
        </w:tc>
      </w:tr>
      <w:tr w:rsidR="00544C9A" w:rsidRPr="00027AA2" w14:paraId="3230D04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7FAC3F"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544C9A" w:rsidRPr="00027AA2">
                <w:rPr>
                  <w:rFonts w:ascii="Arial Narrow" w:eastAsia="Times New Roman" w:hAnsi="Arial Narrow"/>
                  <w:color w:val="000000"/>
                  <w:sz w:val="18"/>
                  <w:szCs w:val="18"/>
                </w:rPr>
                <w:t>V</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FD9FB" w14:textId="081F84FB"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5A5E02" w14:textId="16856D4D"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12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534D1" w14:textId="106F1D5B"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877,945.2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7F157" w14:textId="70B869F2"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151,493.1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29863" w14:textId="47396E45"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00,933.9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CC93B" w14:textId="4AF4C254"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130,372.35</w:t>
            </w:r>
          </w:p>
        </w:tc>
      </w:tr>
      <w:tr w:rsidR="00544C9A" w:rsidRPr="00027AA2" w14:paraId="76B9F25E"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B2E03A"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544C9A" w:rsidRPr="00027AA2">
                <w:rPr>
                  <w:rFonts w:ascii="Arial Narrow" w:eastAsia="Times New Roman" w:hAnsi="Arial Narrow"/>
                  <w:color w:val="000000"/>
                  <w:sz w:val="18"/>
                  <w:szCs w:val="18"/>
                </w:rPr>
                <w:t>V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0DFE6" w14:textId="05B4BE52"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636.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A3153" w14:textId="535B96BB"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46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334E4" w14:textId="06E964E8"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74,941.6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0CC58" w14:textId="607E93A1"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98,291.9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C2AAD" w14:textId="581C5EB8"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955,822.1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E1F78" w14:textId="3E166C61"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029,692.19</w:t>
            </w:r>
          </w:p>
        </w:tc>
      </w:tr>
      <w:tr w:rsidR="00544C9A" w:rsidRPr="00027AA2" w14:paraId="2B1A4965"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93EDB1"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544C9A" w:rsidRPr="00027AA2">
                <w:rPr>
                  <w:rFonts w:ascii="Arial Narrow" w:eastAsia="Times New Roman" w:hAnsi="Arial Narrow"/>
                  <w:color w:val="000000"/>
                  <w:sz w:val="18"/>
                  <w:szCs w:val="18"/>
                </w:rPr>
                <w:t>V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28EB9" w14:textId="664AD117"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A0681" w14:textId="5AEADB73"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94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D85EA6" w14:textId="1ACBAA77"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399,002.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3F3B4" w14:textId="3B55425B"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85,562.17</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8FB5B" w14:textId="26C773E7"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FD064" w14:textId="03C98A3A"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282,728.22</w:t>
            </w:r>
          </w:p>
        </w:tc>
      </w:tr>
      <w:tr w:rsidR="00544C9A" w:rsidRPr="00027AA2" w14:paraId="7E739B19"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7E82F5"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544C9A" w:rsidRPr="00027AA2">
                <w:rPr>
                  <w:rFonts w:ascii="Arial Narrow" w:eastAsia="Times New Roman" w:hAnsi="Arial Narrow"/>
                  <w:color w:val="000000"/>
                  <w:sz w:val="18"/>
                  <w:szCs w:val="18"/>
                </w:rPr>
                <w:t>V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2AD9F" w14:textId="56BC531A"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B8495" w14:textId="7EF5B5CE"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93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9F71B" w14:textId="1E11AC78"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52,512.28</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9C2BD" w14:textId="7F8C7D63"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8,547.8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0B723" w14:textId="376E3C3A"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8,573.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E7176" w14:textId="4F91A33D"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984,633.74</w:t>
            </w:r>
          </w:p>
        </w:tc>
      </w:tr>
      <w:tr w:rsidR="00544C9A" w:rsidRPr="00027AA2" w14:paraId="4243C50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12091E"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544C9A" w:rsidRPr="00027AA2">
                <w:rPr>
                  <w:rFonts w:ascii="Arial Narrow" w:eastAsia="Times New Roman" w:hAnsi="Arial Narrow"/>
                  <w:color w:val="000000"/>
                  <w:sz w:val="18"/>
                  <w:szCs w:val="18"/>
                </w:rPr>
                <w:t>I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48144" w14:textId="53BB5829"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FDE79" w14:textId="78A27E2A"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27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6C0D2" w14:textId="7DCC99D2"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67,684.2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FEB3D" w14:textId="0ECCFFCC"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93,837.7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070C8" w14:textId="1CAFC6EB"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57,978.6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37887" w14:textId="20C08922"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619,500.65</w:t>
            </w:r>
          </w:p>
        </w:tc>
      </w:tr>
      <w:tr w:rsidR="00544C9A" w:rsidRPr="00027AA2" w14:paraId="5F25E83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E9C222"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544C9A" w:rsidRPr="00027AA2">
                <w:rPr>
                  <w:rFonts w:ascii="Arial Narrow" w:eastAsia="Times New Roman" w:hAnsi="Arial Narrow"/>
                  <w:color w:val="000000"/>
                  <w:sz w:val="18"/>
                  <w:szCs w:val="18"/>
                </w:rPr>
                <w:t>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9551C" w14:textId="27C28A71"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30D4E" w14:textId="292999DD"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0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2462D" w14:textId="782804DA"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03,763.4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AE1D8" w14:textId="1E80344E"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6,316.3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70FD5" w14:textId="7BBA6F33"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461,931.5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73B97" w14:textId="1A1E4C3C"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948,691.38</w:t>
            </w:r>
          </w:p>
        </w:tc>
      </w:tr>
      <w:tr w:rsidR="00544C9A" w:rsidRPr="00027AA2" w14:paraId="27B0F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49A5EC"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544C9A" w:rsidRPr="00027AA2">
                <w:rPr>
                  <w:rFonts w:ascii="Arial Narrow" w:eastAsia="Times New Roman" w:hAnsi="Arial Narrow"/>
                  <w:color w:val="000000"/>
                  <w:sz w:val="18"/>
                  <w:szCs w:val="18"/>
                </w:rPr>
                <w:t>X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F2DD2" w14:textId="41184617"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D9806" w14:textId="1B80D34C"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27</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DE3A3" w14:textId="29F8A334"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10,381.2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2CCAB" w14:textId="23B4C4ED"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78,475.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427789" w14:textId="60D9B0E3"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64,086.8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0C48B" w14:textId="04751AEA"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352,943.00</w:t>
            </w:r>
          </w:p>
        </w:tc>
      </w:tr>
      <w:tr w:rsidR="00544C9A" w:rsidRPr="00027AA2" w14:paraId="0CEC263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5D2715"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544C9A" w:rsidRPr="00027AA2">
                <w:rPr>
                  <w:rFonts w:ascii="Arial Narrow" w:eastAsia="Times New Roman" w:hAnsi="Arial Narrow"/>
                  <w:color w:val="000000"/>
                  <w:sz w:val="18"/>
                  <w:szCs w:val="18"/>
                </w:rPr>
                <w:t>X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126B9" w14:textId="6BA9B0BE"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755BB" w14:textId="4028092A"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3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10CE90" w14:textId="6E912780"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5,93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125CE" w14:textId="4D6117BB"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74,656.3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43237" w14:textId="204B4703"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40,415.9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754C6" w14:textId="4C8E5CC4"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961,977.09</w:t>
            </w:r>
          </w:p>
        </w:tc>
      </w:tr>
      <w:tr w:rsidR="00544C9A" w:rsidRPr="00027AA2" w14:paraId="6C2CE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83EB2B"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544C9A" w:rsidRPr="00027AA2">
                <w:rPr>
                  <w:rFonts w:ascii="Arial Narrow" w:eastAsia="Times New Roman" w:hAnsi="Arial Narrow"/>
                  <w:color w:val="000000"/>
                  <w:sz w:val="18"/>
                  <w:szCs w:val="18"/>
                </w:rPr>
                <w:t>CARAG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1B7E0" w14:textId="18FA8F40"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7CB64" w14:textId="0B2BD301"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0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28BF4" w14:textId="64154B96"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72,257.8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5FD433" w14:textId="7A5254F5"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5,839.1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C8A16" w14:textId="5B7D776E"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28,902.91</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A3481" w14:textId="12BA0D03"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426,999.91</w:t>
            </w:r>
          </w:p>
        </w:tc>
      </w:tr>
      <w:tr w:rsidR="00544C9A" w:rsidRPr="00027AA2" w14:paraId="592DDD6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037C53"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544C9A" w:rsidRPr="00027AA2">
                <w:rPr>
                  <w:rFonts w:ascii="Arial Narrow" w:eastAsia="Times New Roman" w:hAnsi="Arial Narrow"/>
                  <w:color w:val="000000"/>
                  <w:sz w:val="18"/>
                  <w:szCs w:val="18"/>
                </w:rPr>
                <w:t>NC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53686" w14:textId="281A6E3E"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31,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C97943" w14:textId="4A831557"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DDD39" w14:textId="3E67524B"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CC47A" w14:textId="79122F9D"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A3DF6" w14:textId="6CDE1041"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7BE56" w14:textId="2CD89192"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54,660.41</w:t>
            </w:r>
          </w:p>
        </w:tc>
      </w:tr>
      <w:tr w:rsidR="00544C9A" w:rsidRPr="00027AA2" w14:paraId="7B37999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92C10E" w14:textId="77777777" w:rsidR="00544C9A" w:rsidRPr="00027AA2" w:rsidRDefault="00251BFC" w:rsidP="00544C9A">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544C9A" w:rsidRPr="00027AA2">
                <w:rPr>
                  <w:rFonts w:ascii="Arial Narrow" w:eastAsia="Times New Roman" w:hAnsi="Arial Narrow"/>
                  <w:color w:val="000000"/>
                  <w:sz w:val="18"/>
                  <w:szCs w:val="18"/>
                </w:rPr>
                <w:t>CA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0528BA" w14:textId="6476ABD1"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91,218.1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83DF6" w14:textId="1D7E564C"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61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DF0C4" w14:textId="1F570E3E"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09,306.0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A6658" w14:textId="0A6ADEC9"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259,542.8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52152" w14:textId="0A83137E"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013,574.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C4173" w14:textId="5AD4BB71" w:rsidR="00544C9A" w:rsidRPr="00027AA2" w:rsidRDefault="00544C9A" w:rsidP="00544C9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773,641.67</w:t>
            </w:r>
          </w:p>
        </w:tc>
      </w:tr>
    </w:tbl>
    <w:p w14:paraId="5DB19E5A" w14:textId="498660CB" w:rsidR="002A2C5B" w:rsidRPr="008C088D" w:rsidRDefault="002A7D6A">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512873">
        <w:rPr>
          <w:rFonts w:ascii="Arial" w:eastAsia="Arial" w:hAnsi="Arial" w:cs="Arial"/>
          <w:i/>
          <w:sz w:val="16"/>
          <w:szCs w:val="16"/>
        </w:rPr>
        <w:t>0</w:t>
      </w:r>
      <w:r w:rsidR="00544C9A">
        <w:rPr>
          <w:rFonts w:ascii="Arial" w:eastAsia="Arial" w:hAnsi="Arial" w:cs="Arial"/>
          <w:i/>
          <w:sz w:val="16"/>
          <w:szCs w:val="16"/>
        </w:rPr>
        <w:t>6</w:t>
      </w:r>
      <w:r w:rsidR="005E18B1" w:rsidRPr="005E18B1">
        <w:rPr>
          <w:rFonts w:ascii="Arial" w:eastAsia="Arial" w:hAnsi="Arial" w:cs="Arial"/>
          <w:i/>
          <w:sz w:val="16"/>
          <w:szCs w:val="16"/>
        </w:rPr>
        <w:t xml:space="preserve"> July </w:t>
      </w:r>
      <w:r w:rsidRPr="008C088D">
        <w:rPr>
          <w:rFonts w:ascii="Arial" w:eastAsia="Arial" w:hAnsi="Arial" w:cs="Arial"/>
          <w:i/>
          <w:sz w:val="16"/>
          <w:szCs w:val="16"/>
        </w:rPr>
        <w:t>2021, 4PM.</w:t>
      </w:r>
    </w:p>
    <w:p w14:paraId="2A3290CC" w14:textId="4DF9240B" w:rsidR="00394056" w:rsidRDefault="002A7D6A" w:rsidP="005E6631">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4AC4DFC" w:rsidR="002A2C5B" w:rsidRDefault="005E18B1"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52367">
              <w:rPr>
                <w:rFonts w:ascii="Arial" w:eastAsia="Arial" w:hAnsi="Arial" w:cs="Arial"/>
                <w:sz w:val="20"/>
                <w:szCs w:val="20"/>
              </w:rPr>
              <w:t>6</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AF82154" w:rsidR="002A2C5B" w:rsidRDefault="005E18B1"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52367">
              <w:rPr>
                <w:rFonts w:ascii="Arial" w:eastAsia="Arial" w:hAnsi="Arial" w:cs="Arial"/>
                <w:sz w:val="20"/>
                <w:szCs w:val="20"/>
              </w:rPr>
              <w:t>6</w:t>
            </w:r>
            <w:r>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5A18B3A" w:rsidR="002A2C5B" w:rsidRDefault="004F120D"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D07848">
              <w:rPr>
                <w:rFonts w:ascii="Arial" w:eastAsia="Arial" w:hAnsi="Arial" w:cs="Arial"/>
                <w:sz w:val="20"/>
                <w:szCs w:val="20"/>
              </w:rPr>
              <w:t>2</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 xml:space="preserve">Las </w:t>
                  </w:r>
                  <w:proofErr w:type="spellStart"/>
                  <w:r>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proofErr w:type="spellStart"/>
                  <w:r>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 xml:space="preserve">DSWD Field Office NCR facilitates the provision of family food packs (FFPs) as augmentation to the individuals affected by the lockdown of </w:t>
            </w:r>
            <w:proofErr w:type="spellStart"/>
            <w:r>
              <w:rPr>
                <w:rFonts w:ascii="Arial" w:hAnsi="Arial" w:cs="Arial"/>
                <w:sz w:val="20"/>
                <w:szCs w:val="20"/>
              </w:rPr>
              <w:t>Hospicio</w:t>
            </w:r>
            <w:proofErr w:type="spellEnd"/>
            <w:r>
              <w:rPr>
                <w:rFonts w:ascii="Arial" w:hAnsi="Arial" w:cs="Arial"/>
                <w:sz w:val="20"/>
                <w:szCs w:val="20"/>
              </w:rPr>
              <w:t xml:space="preserve">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DCF6E01" w:rsidR="002A2C5B" w:rsidRDefault="00220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05</w:t>
            </w:r>
            <w:r w:rsidR="00084056">
              <w:rPr>
                <w:rFonts w:ascii="Arial" w:eastAsia="Arial" w:hAnsi="Arial" w:cs="Arial"/>
                <w:sz w:val="20"/>
                <w:szCs w:val="20"/>
              </w:rPr>
              <w:t xml:space="preserve"> J</w:t>
            </w:r>
            <w:r>
              <w:rPr>
                <w:rFonts w:ascii="Arial" w:eastAsia="Arial" w:hAnsi="Arial" w:cs="Arial"/>
                <w:sz w:val="20"/>
                <w:szCs w:val="20"/>
              </w:rPr>
              <w:t>uly</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Continuous implementation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E2B25D6" w:rsidR="002A2C5B" w:rsidRPr="003B370B" w:rsidRDefault="00330DF2" w:rsidP="00B6711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258A2">
              <w:rPr>
                <w:rFonts w:ascii="Arial" w:eastAsia="Arial" w:hAnsi="Arial" w:cs="Arial"/>
                <w:color w:val="0070C0"/>
                <w:sz w:val="20"/>
                <w:szCs w:val="20"/>
              </w:rPr>
              <w:t>0</w:t>
            </w:r>
            <w:r w:rsidR="007258A2" w:rsidRPr="007258A2">
              <w:rPr>
                <w:rFonts w:ascii="Arial" w:eastAsia="Arial" w:hAnsi="Arial" w:cs="Arial"/>
                <w:color w:val="0070C0"/>
                <w:sz w:val="20"/>
                <w:szCs w:val="20"/>
              </w:rPr>
              <w:t>6</w:t>
            </w:r>
            <w:r w:rsidR="00084056" w:rsidRPr="007258A2">
              <w:rPr>
                <w:rFonts w:ascii="Arial" w:eastAsia="Arial" w:hAnsi="Arial" w:cs="Arial"/>
                <w:color w:val="0070C0"/>
                <w:sz w:val="20"/>
                <w:szCs w:val="20"/>
              </w:rPr>
              <w:t xml:space="preserve"> Ju</w:t>
            </w:r>
            <w:r w:rsidRPr="007258A2">
              <w:rPr>
                <w:rFonts w:ascii="Arial" w:eastAsia="Arial" w:hAnsi="Arial" w:cs="Arial"/>
                <w:color w:val="0070C0"/>
                <w:sz w:val="20"/>
                <w:szCs w:val="20"/>
              </w:rPr>
              <w:t>ly</w:t>
            </w:r>
            <w:r w:rsidR="002A7D6A" w:rsidRPr="007258A2">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56DD678" w:rsidR="002A2C5B" w:rsidRPr="007258A2" w:rsidRDefault="00A76B9A">
            <w:pPr>
              <w:pStyle w:val="ListParagraph"/>
              <w:numPr>
                <w:ilvl w:val="0"/>
                <w:numId w:val="6"/>
              </w:numPr>
              <w:spacing w:after="0" w:line="240" w:lineRule="auto"/>
              <w:jc w:val="both"/>
              <w:rPr>
                <w:rFonts w:ascii="Arial" w:eastAsia="Arial" w:hAnsi="Arial" w:cs="Arial"/>
                <w:color w:val="0070C0"/>
                <w:sz w:val="20"/>
                <w:szCs w:val="19"/>
              </w:rPr>
            </w:pPr>
            <w:r w:rsidRPr="007258A2">
              <w:rPr>
                <w:rFonts w:ascii="Arial" w:eastAsia="Arial" w:hAnsi="Arial" w:cs="Arial"/>
                <w:color w:val="0070C0"/>
                <w:sz w:val="20"/>
                <w:szCs w:val="19"/>
              </w:rPr>
              <w:t>A total of</w:t>
            </w:r>
            <w:r w:rsidR="00B340EC" w:rsidRPr="007258A2">
              <w:rPr>
                <w:rFonts w:ascii="Arial" w:eastAsia="Arial" w:hAnsi="Arial" w:cs="Arial"/>
                <w:color w:val="0070C0"/>
                <w:sz w:val="20"/>
                <w:szCs w:val="19"/>
              </w:rPr>
              <w:t xml:space="preserve"> </w:t>
            </w:r>
            <w:r w:rsidR="007258A2" w:rsidRPr="007258A2">
              <w:rPr>
                <w:rFonts w:ascii="Arial" w:eastAsia="Arial" w:hAnsi="Arial" w:cs="Arial"/>
                <w:color w:val="0070C0"/>
                <w:sz w:val="20"/>
                <w:szCs w:val="19"/>
              </w:rPr>
              <w:t>46</w:t>
            </w:r>
            <w:r w:rsidR="002A7D6A" w:rsidRPr="007258A2">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3B370B" w:rsidRDefault="002A2C5B">
            <w:pPr>
              <w:spacing w:after="0" w:line="240" w:lineRule="auto"/>
              <w:jc w:val="both"/>
              <w:rPr>
                <w:rFonts w:ascii="Arial" w:eastAsia="Arial" w:hAnsi="Arial" w:cs="Arial"/>
                <w:sz w:val="20"/>
                <w:szCs w:val="19"/>
              </w:rPr>
            </w:pPr>
          </w:p>
          <w:p w14:paraId="45F51393" w14:textId="77777777" w:rsidR="002A2C5B" w:rsidRPr="003B370B" w:rsidRDefault="002A7D6A">
            <w:pPr>
              <w:spacing w:after="0" w:line="240" w:lineRule="auto"/>
              <w:contextualSpacing/>
              <w:jc w:val="both"/>
              <w:rPr>
                <w:rFonts w:ascii="Arial" w:eastAsia="Arial" w:hAnsi="Arial" w:cs="Arial"/>
                <w:b/>
                <w:sz w:val="20"/>
                <w:szCs w:val="19"/>
              </w:rPr>
            </w:pPr>
            <w:r w:rsidRPr="003B370B">
              <w:rPr>
                <w:rFonts w:ascii="Arial" w:eastAsia="Arial" w:hAnsi="Arial" w:cs="Arial"/>
                <w:b/>
                <w:sz w:val="20"/>
                <w:szCs w:val="19"/>
              </w:rPr>
              <w:t>Social Amelioration Program (SAP)</w:t>
            </w:r>
          </w:p>
          <w:p w14:paraId="00281746" w14:textId="5EF31C24" w:rsidR="00450EDE" w:rsidRPr="003B370B" w:rsidRDefault="00450EDE" w:rsidP="00B340EC">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00330DF2" w:rsidRPr="003B370B">
              <w:rPr>
                <w:rFonts w:ascii="Arial" w:eastAsia="Arial" w:hAnsi="Arial" w:cs="Arial"/>
                <w:b/>
                <w:sz w:val="20"/>
                <w:szCs w:val="19"/>
              </w:rPr>
              <w:t xml:space="preserve">5,501 </w:t>
            </w:r>
            <w:r w:rsidRPr="003B370B">
              <w:rPr>
                <w:rFonts w:ascii="Arial" w:eastAsia="Arial" w:hAnsi="Arial" w:cs="Arial"/>
                <w:b/>
                <w:sz w:val="20"/>
                <w:szCs w:val="19"/>
              </w:rPr>
              <w:t>Non-</w:t>
            </w:r>
            <w:proofErr w:type="spellStart"/>
            <w:r w:rsidRPr="003B370B">
              <w:rPr>
                <w:rFonts w:ascii="Arial" w:eastAsia="Arial" w:hAnsi="Arial" w:cs="Arial"/>
                <w:b/>
                <w:sz w:val="20"/>
                <w:szCs w:val="19"/>
              </w:rPr>
              <w:t>Pantawid</w:t>
            </w:r>
            <w:proofErr w:type="spellEnd"/>
            <w:r w:rsidRPr="003B370B">
              <w:rPr>
                <w:rFonts w:ascii="Arial" w:eastAsia="Arial" w:hAnsi="Arial" w:cs="Arial"/>
                <w:b/>
                <w:sz w:val="20"/>
                <w:szCs w:val="19"/>
              </w:rPr>
              <w:t xml:space="preserve"> </w:t>
            </w:r>
            <w:proofErr w:type="spellStart"/>
            <w:r w:rsidRPr="003B370B">
              <w:rPr>
                <w:rFonts w:ascii="Arial" w:eastAsia="Arial" w:hAnsi="Arial" w:cs="Arial"/>
                <w:b/>
                <w:sz w:val="20"/>
                <w:szCs w:val="19"/>
              </w:rPr>
              <w:t>Pamilya</w:t>
            </w:r>
            <w:proofErr w:type="spellEnd"/>
            <w:r w:rsidRPr="003B370B">
              <w:rPr>
                <w:rFonts w:ascii="Arial" w:eastAsia="Arial" w:hAnsi="Arial" w:cs="Arial"/>
                <w:b/>
                <w:sz w:val="20"/>
                <w:szCs w:val="19"/>
              </w:rPr>
              <w:t xml:space="preserve"> beneficiaries</w:t>
            </w:r>
            <w:r w:rsidRPr="003B370B">
              <w:rPr>
                <w:rFonts w:ascii="Arial" w:eastAsia="Arial" w:hAnsi="Arial" w:cs="Arial"/>
                <w:sz w:val="20"/>
                <w:szCs w:val="19"/>
              </w:rPr>
              <w:t xml:space="preserve"> in Pangasinan were paid amounting to </w:t>
            </w:r>
            <w:r w:rsidRPr="003B370B">
              <w:rPr>
                <w:rFonts w:ascii="Arial" w:eastAsia="Arial" w:hAnsi="Arial" w:cs="Arial"/>
                <w:b/>
                <w:sz w:val="20"/>
                <w:szCs w:val="19"/>
              </w:rPr>
              <w:t>₱</w:t>
            </w:r>
            <w:r w:rsidR="00330DF2" w:rsidRPr="003B370B">
              <w:rPr>
                <w:rFonts w:ascii="Arial" w:eastAsia="Arial" w:hAnsi="Arial" w:cs="Arial"/>
                <w:b/>
                <w:sz w:val="20"/>
                <w:szCs w:val="19"/>
              </w:rPr>
              <w:t xml:space="preserve">30,668,000.00 </w:t>
            </w:r>
            <w:r w:rsidRPr="003B370B">
              <w:rPr>
                <w:rFonts w:ascii="Arial" w:eastAsia="Arial" w:hAnsi="Arial" w:cs="Arial"/>
                <w:sz w:val="20"/>
                <w:szCs w:val="19"/>
              </w:rPr>
              <w:t xml:space="preserve">for the reprocessed refund from the Financial Service Providers (FSPs) of </w:t>
            </w:r>
            <w:proofErr w:type="spellStart"/>
            <w:r w:rsidRPr="003B370B">
              <w:rPr>
                <w:rFonts w:ascii="Arial" w:eastAsia="Arial" w:hAnsi="Arial" w:cs="Arial"/>
                <w:sz w:val="20"/>
                <w:szCs w:val="19"/>
              </w:rPr>
              <w:t>Bayanihan</w:t>
            </w:r>
            <w:proofErr w:type="spellEnd"/>
            <w:r w:rsidRPr="003B370B">
              <w:rPr>
                <w:rFonts w:ascii="Arial" w:eastAsia="Arial" w:hAnsi="Arial" w:cs="Arial"/>
                <w:sz w:val="20"/>
                <w:szCs w:val="19"/>
              </w:rPr>
              <w:t xml:space="preserve"> SAP 2.</w:t>
            </w:r>
          </w:p>
          <w:p w14:paraId="65FCD427" w14:textId="2F3ADC74" w:rsidR="002A2C5B" w:rsidRPr="003B370B" w:rsidRDefault="002A7D6A" w:rsidP="00084056">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Pr="003B370B">
              <w:rPr>
                <w:rFonts w:ascii="Arial" w:eastAsia="Arial" w:hAnsi="Arial" w:cs="Arial"/>
                <w:b/>
                <w:sz w:val="20"/>
                <w:szCs w:val="19"/>
              </w:rPr>
              <w:t>₱</w:t>
            </w:r>
            <w:r w:rsidRPr="003B370B">
              <w:rPr>
                <w:rFonts w:ascii="Arial" w:eastAsia="Arial" w:hAnsi="Arial" w:cs="Arial"/>
                <w:b/>
                <w:sz w:val="20"/>
                <w:szCs w:val="19"/>
                <w:lang w:val="en-US"/>
              </w:rPr>
              <w:t xml:space="preserve">4,269,296,500.00 </w:t>
            </w:r>
            <w:r w:rsidRPr="003B370B">
              <w:rPr>
                <w:rFonts w:ascii="Arial" w:eastAsia="Arial" w:hAnsi="Arial" w:cs="Arial"/>
                <w:sz w:val="20"/>
                <w:szCs w:val="19"/>
              </w:rPr>
              <w:t xml:space="preserve">was paid to </w:t>
            </w:r>
            <w:r w:rsidRPr="003B370B">
              <w:rPr>
                <w:rFonts w:ascii="Arial" w:eastAsia="Arial" w:hAnsi="Arial" w:cs="Arial"/>
                <w:b/>
                <w:bCs/>
                <w:sz w:val="20"/>
                <w:szCs w:val="19"/>
                <w:lang w:val="en-US"/>
              </w:rPr>
              <w:t>776,233 beneficiaries</w:t>
            </w:r>
            <w:r w:rsidRPr="003B370B">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amount of </w:t>
            </w:r>
            <w:r w:rsidRPr="003B370B">
              <w:rPr>
                <w:rFonts w:ascii="Arial" w:eastAsia="Arial" w:hAnsi="Arial" w:cs="Arial"/>
                <w:b/>
                <w:bCs/>
                <w:sz w:val="20"/>
                <w:szCs w:val="19"/>
              </w:rPr>
              <w:t>₱513,724,350.00</w:t>
            </w:r>
            <w:r w:rsidRPr="003B370B">
              <w:rPr>
                <w:rFonts w:ascii="Arial" w:eastAsia="Arial" w:hAnsi="Arial" w:cs="Arial"/>
                <w:sz w:val="20"/>
                <w:szCs w:val="19"/>
              </w:rPr>
              <w:t xml:space="preserve"> were paid through direct payout and cash </w:t>
            </w:r>
            <w:r w:rsidRPr="003B370B">
              <w:rPr>
                <w:rFonts w:ascii="Arial" w:eastAsia="Arial" w:hAnsi="Arial" w:cs="Arial"/>
                <w:sz w:val="20"/>
                <w:szCs w:val="19"/>
              </w:rPr>
              <w:lastRenderedPageBreak/>
              <w:t xml:space="preserve">cards to </w:t>
            </w:r>
            <w:r w:rsidRPr="003B370B">
              <w:rPr>
                <w:rFonts w:ascii="Arial" w:eastAsia="Arial" w:hAnsi="Arial" w:cs="Arial"/>
                <w:b/>
                <w:bCs/>
                <w:sz w:val="20"/>
                <w:szCs w:val="19"/>
              </w:rPr>
              <w:t>123,789</w:t>
            </w:r>
            <w:r w:rsidRPr="003B370B">
              <w:rPr>
                <w:rFonts w:ascii="Arial" w:eastAsia="Arial" w:hAnsi="Arial" w:cs="Arial"/>
                <w:sz w:val="20"/>
                <w:szCs w:val="19"/>
              </w:rPr>
              <w:t xml:space="preserve"> </w:t>
            </w:r>
            <w:r w:rsidRPr="003B370B">
              <w:rPr>
                <w:rFonts w:ascii="Arial" w:eastAsia="Arial" w:hAnsi="Arial" w:cs="Arial"/>
                <w:b/>
                <w:sz w:val="20"/>
                <w:szCs w:val="19"/>
              </w:rPr>
              <w:t>4Ps beneficiaries</w:t>
            </w:r>
            <w:r w:rsidRPr="003B370B">
              <w:rPr>
                <w:rFonts w:ascii="Arial" w:eastAsia="Arial" w:hAnsi="Arial" w:cs="Arial"/>
                <w:sz w:val="20"/>
                <w:szCs w:val="19"/>
              </w:rPr>
              <w:t xml:space="preserve"> while 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2,259,823,500.00 </w:t>
            </w:r>
            <w:r w:rsidRPr="003B370B">
              <w:rPr>
                <w:rFonts w:ascii="Arial" w:eastAsia="Arial" w:hAnsi="Arial" w:cs="Arial"/>
                <w:sz w:val="20"/>
                <w:szCs w:val="19"/>
              </w:rPr>
              <w:t xml:space="preserve">were paid through financial service providers (FSPs) to </w:t>
            </w:r>
            <w:r w:rsidRPr="003B370B">
              <w:rPr>
                <w:rFonts w:ascii="Arial" w:eastAsia="Arial" w:hAnsi="Arial" w:cs="Arial"/>
                <w:b/>
                <w:sz w:val="20"/>
                <w:szCs w:val="19"/>
                <w:lang w:val="en-US"/>
              </w:rPr>
              <w:t xml:space="preserve">410,877 </w:t>
            </w:r>
            <w:r w:rsidRPr="003B370B">
              <w:rPr>
                <w:rFonts w:ascii="Arial" w:eastAsia="Arial" w:hAnsi="Arial" w:cs="Arial"/>
                <w:b/>
                <w:sz w:val="20"/>
                <w:szCs w:val="19"/>
              </w:rPr>
              <w:t>non-4Ps beneficiaries</w:t>
            </w:r>
            <w:r w:rsidRPr="003B370B">
              <w:rPr>
                <w:rFonts w:ascii="Arial" w:eastAsia="Arial" w:hAnsi="Arial" w:cs="Arial"/>
                <w:sz w:val="20"/>
                <w:szCs w:val="19"/>
              </w:rPr>
              <w:t xml:space="preserve"> in Pangasinan for the second tranche implementation.</w:t>
            </w:r>
          </w:p>
          <w:p w14:paraId="2321502C"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A total amount of</w:t>
            </w:r>
            <w:r w:rsidRPr="003B370B">
              <w:rPr>
                <w:rFonts w:ascii="Arial" w:eastAsia="Arial" w:hAnsi="Arial" w:cs="Arial"/>
                <w:b/>
                <w:sz w:val="20"/>
                <w:szCs w:val="19"/>
              </w:rPr>
              <w:t xml:space="preserve"> ₱262,333,500.00 </w:t>
            </w:r>
            <w:r w:rsidRPr="003B370B">
              <w:rPr>
                <w:rFonts w:ascii="Arial" w:eastAsia="Arial" w:hAnsi="Arial" w:cs="Arial"/>
                <w:sz w:val="20"/>
                <w:szCs w:val="19"/>
              </w:rPr>
              <w:t xml:space="preserve">was paid to </w:t>
            </w:r>
            <w:r w:rsidRPr="003B370B">
              <w:rPr>
                <w:rFonts w:ascii="Arial" w:eastAsia="Arial" w:hAnsi="Arial" w:cs="Arial"/>
                <w:b/>
                <w:sz w:val="20"/>
                <w:szCs w:val="19"/>
              </w:rPr>
              <w:t>47,697 waitlisted beneficiaries</w:t>
            </w:r>
            <w:r w:rsidRPr="003B370B">
              <w:rPr>
                <w:rFonts w:ascii="Arial" w:eastAsia="Arial" w:hAnsi="Arial" w:cs="Arial"/>
                <w:sz w:val="20"/>
                <w:szCs w:val="19"/>
              </w:rPr>
              <w:t xml:space="preserve"> in the Region.</w:t>
            </w:r>
          </w:p>
          <w:p w14:paraId="500D650D" w14:textId="25F2600B"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15,130,500.00 </w:t>
            </w:r>
            <w:r w:rsidRPr="003B370B">
              <w:rPr>
                <w:rFonts w:ascii="Arial" w:eastAsia="Arial" w:hAnsi="Arial" w:cs="Arial"/>
                <w:sz w:val="20"/>
                <w:szCs w:val="19"/>
              </w:rPr>
              <w:t xml:space="preserve">was paid to </w:t>
            </w:r>
            <w:r w:rsidRPr="003B370B">
              <w:rPr>
                <w:rFonts w:ascii="Arial" w:eastAsia="Arial" w:hAnsi="Arial" w:cs="Arial"/>
                <w:b/>
                <w:sz w:val="20"/>
                <w:szCs w:val="19"/>
              </w:rPr>
              <w:t xml:space="preserve">1,887 </w:t>
            </w:r>
            <w:r w:rsidRPr="003B370B">
              <w:rPr>
                <w:rFonts w:ascii="Arial" w:eastAsia="Arial" w:hAnsi="Arial" w:cs="Arial"/>
                <w:b/>
                <w:bCs/>
                <w:sz w:val="20"/>
                <w:szCs w:val="19"/>
              </w:rPr>
              <w:t>TNVS/PUV drivers</w:t>
            </w:r>
            <w:r w:rsidRPr="003B370B">
              <w:rPr>
                <w:rFonts w:ascii="Arial" w:eastAsia="Arial" w:hAnsi="Arial" w:cs="Arial"/>
                <w:sz w:val="20"/>
                <w:szCs w:val="19"/>
              </w:rPr>
              <w:t xml:space="preserve"> in the Region.</w:t>
            </w:r>
          </w:p>
          <w:p w14:paraId="2CEA7EFD"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0E4A921" w:rsidR="002A2C5B" w:rsidRPr="007258A2" w:rsidRDefault="00ED6B32"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7258A2">
              <w:rPr>
                <w:rFonts w:ascii="Arial" w:eastAsia="Arial" w:hAnsi="Arial" w:cs="Arial"/>
                <w:sz w:val="20"/>
                <w:szCs w:val="20"/>
              </w:rPr>
              <w:t>05</w:t>
            </w:r>
            <w:r w:rsidR="000A3089" w:rsidRPr="007258A2">
              <w:rPr>
                <w:rFonts w:ascii="Arial" w:eastAsia="Arial" w:hAnsi="Arial" w:cs="Arial"/>
                <w:sz w:val="20"/>
                <w:szCs w:val="20"/>
              </w:rPr>
              <w:t xml:space="preserve"> July</w:t>
            </w:r>
            <w:r w:rsidR="002A7D6A" w:rsidRPr="007258A2">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76F22326" w:rsidR="00DA0EB9" w:rsidRPr="007258A2" w:rsidRDefault="00DA0EB9" w:rsidP="00F04440">
            <w:pPr>
              <w:pStyle w:val="ListParagraph"/>
              <w:numPr>
                <w:ilvl w:val="0"/>
                <w:numId w:val="3"/>
              </w:numPr>
              <w:spacing w:after="0" w:line="240" w:lineRule="auto"/>
              <w:ind w:right="57"/>
              <w:jc w:val="both"/>
              <w:rPr>
                <w:rFonts w:ascii="Arial" w:eastAsia="Arial" w:hAnsi="Arial" w:cs="Arial"/>
                <w:sz w:val="20"/>
                <w:szCs w:val="19"/>
                <w:lang w:bidi="en-US"/>
              </w:rPr>
            </w:pPr>
            <w:r w:rsidRPr="007258A2">
              <w:rPr>
                <w:rFonts w:ascii="Arial" w:eastAsia="Arial" w:hAnsi="Arial" w:cs="Arial"/>
                <w:sz w:val="20"/>
                <w:szCs w:val="19"/>
                <w:lang w:bidi="en-US"/>
              </w:rPr>
              <w:t xml:space="preserve">DSWD-FO II continuously provides augmentation support through Assistance to Individuals in Crisis Situation (AICS). A total of </w:t>
            </w:r>
            <w:r w:rsidR="000A3089" w:rsidRPr="007258A2">
              <w:rPr>
                <w:rFonts w:ascii="Arial" w:eastAsia="Arial" w:hAnsi="Arial" w:cs="Arial"/>
                <w:b/>
                <w:sz w:val="20"/>
                <w:szCs w:val="19"/>
                <w:lang w:bidi="en-US"/>
              </w:rPr>
              <w:t>28</w:t>
            </w:r>
            <w:r w:rsidR="00ED6B32" w:rsidRPr="007258A2">
              <w:rPr>
                <w:rFonts w:ascii="Arial" w:eastAsia="Arial" w:hAnsi="Arial" w:cs="Arial"/>
                <w:b/>
                <w:sz w:val="20"/>
                <w:szCs w:val="19"/>
                <w:lang w:bidi="en-US"/>
              </w:rPr>
              <w:t>8</w:t>
            </w:r>
            <w:r w:rsidR="000A3089" w:rsidRPr="007258A2">
              <w:rPr>
                <w:rFonts w:ascii="Arial" w:eastAsia="Arial" w:hAnsi="Arial" w:cs="Arial"/>
                <w:b/>
                <w:sz w:val="20"/>
                <w:szCs w:val="19"/>
                <w:lang w:bidi="en-US"/>
              </w:rPr>
              <w:t>,0</w:t>
            </w:r>
            <w:r w:rsidR="00ED6B32" w:rsidRPr="007258A2">
              <w:rPr>
                <w:rFonts w:ascii="Arial" w:eastAsia="Arial" w:hAnsi="Arial" w:cs="Arial"/>
                <w:b/>
                <w:sz w:val="20"/>
                <w:szCs w:val="19"/>
                <w:lang w:bidi="en-US"/>
              </w:rPr>
              <w:t>65</w:t>
            </w:r>
            <w:r w:rsidR="000A3089" w:rsidRPr="007258A2">
              <w:rPr>
                <w:rFonts w:ascii="Arial" w:eastAsia="Arial" w:hAnsi="Arial" w:cs="Arial"/>
                <w:b/>
                <w:sz w:val="20"/>
                <w:szCs w:val="19"/>
                <w:lang w:bidi="en-US"/>
              </w:rPr>
              <w:t xml:space="preserve"> </w:t>
            </w:r>
            <w:r w:rsidRPr="007258A2">
              <w:rPr>
                <w:rFonts w:ascii="Arial" w:eastAsia="Arial" w:hAnsi="Arial" w:cs="Arial"/>
                <w:b/>
                <w:sz w:val="20"/>
                <w:szCs w:val="19"/>
                <w:lang w:bidi="en-US"/>
              </w:rPr>
              <w:t>clients</w:t>
            </w:r>
            <w:r w:rsidRPr="007258A2">
              <w:rPr>
                <w:rFonts w:ascii="Arial" w:eastAsia="Arial" w:hAnsi="Arial" w:cs="Arial"/>
                <w:sz w:val="20"/>
                <w:szCs w:val="19"/>
                <w:lang w:bidi="en-US"/>
              </w:rPr>
              <w:t xml:space="preserve"> were served and provided with assistance amountin</w:t>
            </w:r>
            <w:r w:rsidR="00B72A4F" w:rsidRPr="007258A2">
              <w:rPr>
                <w:rFonts w:ascii="Arial" w:eastAsia="Arial" w:hAnsi="Arial" w:cs="Arial"/>
                <w:sz w:val="20"/>
                <w:szCs w:val="19"/>
                <w:lang w:bidi="en-US"/>
              </w:rPr>
              <w:t xml:space="preserve">g to </w:t>
            </w:r>
            <w:r w:rsidR="00ED6B32" w:rsidRPr="007258A2">
              <w:rPr>
                <w:rFonts w:ascii="Arial" w:eastAsia="Arial" w:hAnsi="Arial" w:cs="Arial"/>
                <w:b/>
                <w:sz w:val="20"/>
                <w:szCs w:val="19"/>
                <w:lang w:bidi="en-US"/>
              </w:rPr>
              <w:t xml:space="preserve">₱907,804,686.61 </w:t>
            </w:r>
            <w:r w:rsidRPr="007258A2">
              <w:rPr>
                <w:rFonts w:ascii="Arial" w:eastAsia="Arial" w:hAnsi="Arial" w:cs="Arial"/>
                <w:sz w:val="20"/>
                <w:szCs w:val="19"/>
                <w:lang w:bidi="en-US"/>
              </w:rPr>
              <w:t>through medical assistance, burial assistance, food assistance, and other AICS services</w:t>
            </w:r>
            <w:r w:rsidR="00833F1B" w:rsidRPr="007258A2">
              <w:rPr>
                <w:rFonts w:ascii="Arial" w:eastAsia="Arial" w:hAnsi="Arial" w:cs="Arial"/>
                <w:sz w:val="20"/>
                <w:szCs w:val="19"/>
                <w:lang w:bidi="en-US"/>
              </w:rPr>
              <w:t>.</w:t>
            </w:r>
          </w:p>
          <w:p w14:paraId="44501617" w14:textId="77777777" w:rsidR="002A2C5B" w:rsidRPr="007258A2"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7258A2">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7258A2">
              <w:rPr>
                <w:rFonts w:ascii="Arial" w:eastAsia="Arial" w:hAnsi="Arial" w:cs="Arial"/>
                <w:b/>
                <w:sz w:val="20"/>
                <w:szCs w:val="19"/>
                <w:lang w:bidi="en-US"/>
              </w:rPr>
              <w:t>₱50,031,597.20</w:t>
            </w:r>
            <w:r w:rsidRPr="007258A2">
              <w:rPr>
                <w:rFonts w:ascii="Arial" w:eastAsia="Arial" w:hAnsi="Arial" w:cs="Arial"/>
                <w:sz w:val="20"/>
                <w:szCs w:val="19"/>
                <w:lang w:bidi="en-US"/>
              </w:rPr>
              <w:t xml:space="preserve"> to </w:t>
            </w:r>
            <w:r w:rsidRPr="007258A2">
              <w:rPr>
                <w:rFonts w:ascii="Arial" w:eastAsia="Arial" w:hAnsi="Arial" w:cs="Arial"/>
                <w:b/>
                <w:sz w:val="20"/>
                <w:szCs w:val="19"/>
                <w:lang w:bidi="en-US"/>
              </w:rPr>
              <w:t xml:space="preserve">5,991 </w:t>
            </w:r>
            <w:r w:rsidRPr="007258A2">
              <w:rPr>
                <w:rFonts w:ascii="Arial" w:eastAsia="Arial" w:hAnsi="Arial" w:cs="Arial"/>
                <w:sz w:val="20"/>
                <w:szCs w:val="19"/>
                <w:lang w:bidi="en-US"/>
              </w:rPr>
              <w:t>beneficiaries.</w:t>
            </w:r>
          </w:p>
          <w:p w14:paraId="4F6C5210" w14:textId="0544A087" w:rsidR="002A2C5B" w:rsidRPr="007258A2"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7258A2">
              <w:rPr>
                <w:rFonts w:ascii="Arial" w:eastAsia="Arial" w:hAnsi="Arial" w:cs="Arial"/>
                <w:sz w:val="20"/>
                <w:szCs w:val="19"/>
                <w:lang w:bidi="en-US"/>
              </w:rPr>
              <w:t>DSWD-FO II ensures provision of augmentation support to LGUs, stakeholders and partners.</w:t>
            </w:r>
          </w:p>
          <w:p w14:paraId="34CEFEEF" w14:textId="77777777" w:rsidR="001A5A90" w:rsidRPr="007258A2"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7258A2"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258A2">
              <w:rPr>
                <w:rFonts w:ascii="Arial" w:eastAsia="Arial" w:hAnsi="Arial" w:cs="Arial"/>
                <w:b/>
                <w:sz w:val="20"/>
                <w:szCs w:val="19"/>
              </w:rPr>
              <w:t>Social Amelioration Program (SAP)</w:t>
            </w:r>
          </w:p>
          <w:p w14:paraId="1896BD15" w14:textId="49ABE957" w:rsidR="000A3089" w:rsidRPr="007258A2"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7258A2">
              <w:rPr>
                <w:rFonts w:ascii="Arial" w:eastAsia="Arial" w:hAnsi="Arial" w:cs="Arial"/>
                <w:sz w:val="20"/>
                <w:szCs w:val="19"/>
                <w:lang w:bidi="en-US"/>
              </w:rPr>
              <w:t xml:space="preserve">The implementation of SAP-Waitlisted under the </w:t>
            </w:r>
            <w:proofErr w:type="spellStart"/>
            <w:r w:rsidRPr="007258A2">
              <w:rPr>
                <w:rFonts w:ascii="Arial" w:eastAsia="Arial" w:hAnsi="Arial" w:cs="Arial"/>
                <w:sz w:val="20"/>
                <w:szCs w:val="19"/>
                <w:lang w:bidi="en-US"/>
              </w:rPr>
              <w:t>Bayanihan</w:t>
            </w:r>
            <w:proofErr w:type="spellEnd"/>
            <w:r w:rsidRPr="007258A2">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50CF5543" w14:textId="5A4B241A" w:rsidR="002A2C5B" w:rsidRPr="007258A2"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7258A2">
              <w:rPr>
                <w:rFonts w:ascii="Arial" w:eastAsia="Arial" w:hAnsi="Arial" w:cs="Arial"/>
                <w:sz w:val="20"/>
                <w:szCs w:val="19"/>
                <w:lang w:bidi="en-US"/>
              </w:rPr>
              <w:t xml:space="preserve">DSWD-FO II conducted payout to </w:t>
            </w:r>
            <w:r w:rsidRPr="007258A2">
              <w:rPr>
                <w:rFonts w:ascii="Arial" w:eastAsia="Arial" w:hAnsi="Arial" w:cs="Arial"/>
                <w:b/>
                <w:sz w:val="20"/>
                <w:szCs w:val="19"/>
                <w:lang w:bidi="en-US"/>
              </w:rPr>
              <w:t>19,554 beneficiaries</w:t>
            </w:r>
            <w:r w:rsidRPr="007258A2">
              <w:rPr>
                <w:rFonts w:ascii="Arial" w:eastAsia="Arial" w:hAnsi="Arial" w:cs="Arial"/>
                <w:sz w:val="20"/>
                <w:szCs w:val="19"/>
                <w:lang w:bidi="en-US"/>
              </w:rPr>
              <w:t xml:space="preserve"> of the </w:t>
            </w:r>
            <w:proofErr w:type="spellStart"/>
            <w:r w:rsidRPr="007258A2">
              <w:rPr>
                <w:rFonts w:ascii="Arial" w:eastAsia="Arial" w:hAnsi="Arial" w:cs="Arial"/>
                <w:sz w:val="20"/>
                <w:szCs w:val="19"/>
                <w:lang w:bidi="en-US"/>
              </w:rPr>
              <w:t>Bayanihan</w:t>
            </w:r>
            <w:proofErr w:type="spellEnd"/>
            <w:r w:rsidRPr="007258A2">
              <w:rPr>
                <w:rFonts w:ascii="Arial" w:eastAsia="Arial" w:hAnsi="Arial" w:cs="Arial"/>
                <w:sz w:val="20"/>
                <w:szCs w:val="19"/>
                <w:lang w:bidi="en-US"/>
              </w:rPr>
              <w:t xml:space="preserve"> 2 with a total amount of</w:t>
            </w:r>
            <w:r w:rsidRPr="007258A2">
              <w:t xml:space="preserve"> </w:t>
            </w:r>
            <w:r w:rsidRPr="007258A2">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lastRenderedPageBreak/>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DRMD coordinated with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 Social Welfare and Development Office (CSWDO) for the logistical and administrative arrangements for hauling 2,000 Family Food Packs in DSWD FO IV-A warehous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coordinated with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 Task Force Against COVID-19 for the updates on the protocols that are implemented for Authorized Persons Outside Residence (APOR) passing through and going to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tracked and monitored the delivery of 5,000 FFPs from NRLMB to DSWD FO IV-A warehous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For the SAP – ESP </w:t>
            </w:r>
            <w:proofErr w:type="spellStart"/>
            <w:r w:rsidRPr="002C723E">
              <w:rPr>
                <w:rFonts w:ascii="Arial" w:eastAsia="Arial" w:hAnsi="Arial" w:cs="Arial"/>
                <w:sz w:val="20"/>
                <w:szCs w:val="20"/>
              </w:rPr>
              <w:t>Bayanihan</w:t>
            </w:r>
            <w:proofErr w:type="spellEnd"/>
            <w:r w:rsidRPr="002C723E">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6DBF19C" w14:textId="77777777" w:rsidR="00551FDD" w:rsidRDefault="00551FDD">
      <w:pPr>
        <w:widowControl/>
        <w:spacing w:after="0" w:line="240" w:lineRule="auto"/>
        <w:contextualSpacing/>
        <w:rPr>
          <w:rFonts w:ascii="Arial" w:eastAsia="Arial" w:hAnsi="Arial" w:cs="Arial"/>
          <w:b/>
          <w:sz w:val="24"/>
          <w:szCs w:val="24"/>
        </w:rPr>
      </w:pPr>
    </w:p>
    <w:p w14:paraId="747C1FC1" w14:textId="6ED25A3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676370F" w:rsidR="002A2C5B" w:rsidRPr="00DC5C01" w:rsidRDefault="0015236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152367">
              <w:rPr>
                <w:rFonts w:ascii="Arial" w:eastAsia="Arial" w:hAnsi="Arial" w:cs="Arial"/>
                <w:color w:val="0070C0"/>
                <w:sz w:val="20"/>
                <w:szCs w:val="20"/>
              </w:rPr>
              <w:t>30</w:t>
            </w:r>
            <w:r w:rsidR="0063306F" w:rsidRPr="00152367">
              <w:rPr>
                <w:rFonts w:ascii="Arial" w:eastAsia="Arial" w:hAnsi="Arial" w:cs="Arial"/>
                <w:color w:val="0070C0"/>
                <w:sz w:val="20"/>
                <w:szCs w:val="20"/>
              </w:rPr>
              <w:t xml:space="preserve"> June</w:t>
            </w:r>
            <w:r w:rsidR="002A7D6A" w:rsidRPr="00152367">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02651D65" w:rsidR="0063306F" w:rsidRPr="002D61F3" w:rsidRDefault="0063306F" w:rsidP="002D61F3">
            <w:pPr>
              <w:pStyle w:val="ListParagraph"/>
              <w:numPr>
                <w:ilvl w:val="0"/>
                <w:numId w:val="5"/>
              </w:numPr>
              <w:spacing w:after="0" w:line="240" w:lineRule="auto"/>
              <w:jc w:val="both"/>
              <w:rPr>
                <w:rFonts w:ascii="Arial" w:eastAsia="Times New Roman" w:hAnsi="Arial" w:cs="Arial"/>
                <w:color w:val="0070C0"/>
                <w:sz w:val="20"/>
                <w:szCs w:val="20"/>
              </w:rPr>
            </w:pPr>
            <w:r w:rsidRPr="002D61F3">
              <w:rPr>
                <w:rFonts w:ascii="Arial" w:eastAsia="Times New Roman" w:hAnsi="Arial" w:cs="Arial"/>
                <w:color w:val="0070C0"/>
                <w:sz w:val="20"/>
                <w:szCs w:val="20"/>
              </w:rPr>
              <w:t xml:space="preserve">DSWD-FO VI provided </w:t>
            </w:r>
            <w:r w:rsidRPr="002D61F3">
              <w:rPr>
                <w:rFonts w:ascii="Arial" w:eastAsia="Times New Roman" w:hAnsi="Arial" w:cs="Arial"/>
                <w:b/>
                <w:color w:val="0070C0"/>
                <w:sz w:val="20"/>
                <w:szCs w:val="20"/>
              </w:rPr>
              <w:t>₱</w:t>
            </w:r>
            <w:r w:rsidR="00152367" w:rsidRPr="002D61F3">
              <w:rPr>
                <w:rFonts w:ascii="Arial" w:eastAsia="Times New Roman" w:hAnsi="Arial" w:cs="Arial"/>
                <w:b/>
                <w:color w:val="0070C0"/>
                <w:sz w:val="20"/>
                <w:szCs w:val="20"/>
              </w:rPr>
              <w:t>142</w:t>
            </w:r>
            <w:r w:rsidRPr="002D61F3">
              <w:rPr>
                <w:rFonts w:ascii="Arial" w:eastAsia="Times New Roman" w:hAnsi="Arial" w:cs="Arial"/>
                <w:b/>
                <w:color w:val="0070C0"/>
                <w:sz w:val="20"/>
                <w:szCs w:val="20"/>
              </w:rPr>
              <w:t>,</w:t>
            </w:r>
            <w:r w:rsidR="00152367" w:rsidRPr="002D61F3">
              <w:rPr>
                <w:rFonts w:ascii="Arial" w:eastAsia="Times New Roman" w:hAnsi="Arial" w:cs="Arial"/>
                <w:b/>
                <w:color w:val="0070C0"/>
                <w:sz w:val="20"/>
                <w:szCs w:val="20"/>
              </w:rPr>
              <w:t>120</w:t>
            </w:r>
            <w:r w:rsidRPr="002D61F3">
              <w:rPr>
                <w:rFonts w:ascii="Arial" w:eastAsia="Times New Roman" w:hAnsi="Arial" w:cs="Arial"/>
                <w:b/>
                <w:color w:val="0070C0"/>
                <w:sz w:val="20"/>
                <w:szCs w:val="20"/>
              </w:rPr>
              <w:t>,</w:t>
            </w:r>
            <w:r w:rsidR="00152367" w:rsidRPr="002D61F3">
              <w:rPr>
                <w:rFonts w:ascii="Arial" w:eastAsia="Times New Roman" w:hAnsi="Arial" w:cs="Arial"/>
                <w:b/>
                <w:color w:val="0070C0"/>
                <w:sz w:val="20"/>
                <w:szCs w:val="20"/>
              </w:rPr>
              <w:t>114</w:t>
            </w:r>
            <w:r w:rsidRPr="002D61F3">
              <w:rPr>
                <w:rFonts w:ascii="Arial" w:eastAsia="Times New Roman" w:hAnsi="Arial" w:cs="Arial"/>
                <w:b/>
                <w:color w:val="0070C0"/>
                <w:sz w:val="20"/>
                <w:szCs w:val="20"/>
              </w:rPr>
              <w:t>.</w:t>
            </w:r>
            <w:r w:rsidR="00152367" w:rsidRPr="002D61F3">
              <w:rPr>
                <w:rFonts w:ascii="Arial" w:eastAsia="Times New Roman" w:hAnsi="Arial" w:cs="Arial"/>
                <w:b/>
                <w:color w:val="0070C0"/>
                <w:sz w:val="20"/>
                <w:szCs w:val="20"/>
              </w:rPr>
              <w:t>17</w:t>
            </w:r>
            <w:r w:rsidRPr="002D61F3">
              <w:rPr>
                <w:rFonts w:ascii="Arial" w:eastAsia="Times New Roman" w:hAnsi="Arial" w:cs="Arial"/>
                <w:b/>
                <w:color w:val="0070C0"/>
                <w:sz w:val="20"/>
                <w:szCs w:val="20"/>
              </w:rPr>
              <w:t xml:space="preserve"> </w:t>
            </w:r>
            <w:r w:rsidRPr="002D61F3">
              <w:rPr>
                <w:rFonts w:ascii="Arial" w:eastAsia="Times New Roman" w:hAnsi="Arial" w:cs="Arial"/>
                <w:color w:val="0070C0"/>
                <w:sz w:val="20"/>
                <w:szCs w:val="20"/>
              </w:rPr>
              <w:t>worth of assistance to</w:t>
            </w:r>
            <w:r w:rsidRPr="002D61F3">
              <w:rPr>
                <w:color w:val="0070C0"/>
              </w:rPr>
              <w:t xml:space="preserve"> </w:t>
            </w:r>
            <w:r w:rsidR="00152367" w:rsidRPr="002D61F3">
              <w:rPr>
                <w:rFonts w:ascii="Arial" w:eastAsia="Times New Roman" w:hAnsi="Arial" w:cs="Arial"/>
                <w:b/>
                <w:color w:val="0070C0"/>
                <w:sz w:val="20"/>
                <w:szCs w:val="20"/>
              </w:rPr>
              <w:t>37</w:t>
            </w:r>
            <w:r w:rsidRPr="002D61F3">
              <w:rPr>
                <w:rFonts w:ascii="Arial" w:eastAsia="Times New Roman" w:hAnsi="Arial" w:cs="Arial"/>
                <w:b/>
                <w:color w:val="0070C0"/>
                <w:sz w:val="20"/>
                <w:szCs w:val="20"/>
              </w:rPr>
              <w:t>,</w:t>
            </w:r>
            <w:r w:rsidR="00152367" w:rsidRPr="002D61F3">
              <w:rPr>
                <w:rFonts w:ascii="Arial" w:eastAsia="Times New Roman" w:hAnsi="Arial" w:cs="Arial"/>
                <w:b/>
                <w:color w:val="0070C0"/>
                <w:sz w:val="20"/>
                <w:szCs w:val="20"/>
              </w:rPr>
              <w:t>656</w:t>
            </w:r>
            <w:r w:rsidRPr="002D61F3">
              <w:rPr>
                <w:rFonts w:ascii="Arial" w:eastAsia="Times New Roman" w:hAnsi="Arial" w:cs="Arial"/>
                <w:b/>
                <w:color w:val="0070C0"/>
                <w:sz w:val="20"/>
                <w:szCs w:val="20"/>
              </w:rPr>
              <w:t xml:space="preserve"> individuals</w:t>
            </w:r>
            <w:r w:rsidRPr="002D61F3">
              <w:rPr>
                <w:rFonts w:ascii="Arial" w:eastAsia="Times New Roman" w:hAnsi="Arial" w:cs="Arial"/>
                <w:color w:val="0070C0"/>
                <w:sz w:val="20"/>
                <w:szCs w:val="20"/>
              </w:rPr>
              <w:t xml:space="preserve"> through </w:t>
            </w:r>
            <w:r w:rsidRPr="002D61F3">
              <w:rPr>
                <w:rFonts w:ascii="Arial" w:eastAsia="Times New Roman" w:hAnsi="Arial" w:cs="Arial"/>
                <w:b/>
                <w:color w:val="0070C0"/>
                <w:sz w:val="20"/>
                <w:szCs w:val="20"/>
              </w:rPr>
              <w:t>Assistance to Individuals in Crisis Situation (AICS</w:t>
            </w:r>
            <w:r w:rsidRPr="002D61F3">
              <w:rPr>
                <w:rFonts w:ascii="Arial" w:eastAsia="Times New Roman" w:hAnsi="Arial" w:cs="Arial"/>
                <w:color w:val="0070C0"/>
                <w:sz w:val="20"/>
                <w:szCs w:val="20"/>
              </w:rPr>
              <w:t>) from Ma</w:t>
            </w:r>
            <w:r w:rsidR="00152367" w:rsidRPr="002D61F3">
              <w:rPr>
                <w:rFonts w:ascii="Arial" w:eastAsia="Times New Roman" w:hAnsi="Arial" w:cs="Arial"/>
                <w:color w:val="0070C0"/>
                <w:sz w:val="20"/>
                <w:szCs w:val="20"/>
              </w:rPr>
              <w:t>y</w:t>
            </w:r>
            <w:r w:rsidRPr="002D61F3">
              <w:rPr>
                <w:rFonts w:ascii="Arial" w:eastAsia="Times New Roman" w:hAnsi="Arial" w:cs="Arial"/>
                <w:color w:val="0070C0"/>
                <w:sz w:val="20"/>
                <w:szCs w:val="20"/>
              </w:rPr>
              <w:t xml:space="preserve"> </w:t>
            </w:r>
            <w:r w:rsidR="00152367" w:rsidRPr="002D61F3">
              <w:rPr>
                <w:rFonts w:ascii="Arial" w:eastAsia="Times New Roman" w:hAnsi="Arial" w:cs="Arial"/>
                <w:color w:val="0070C0"/>
                <w:sz w:val="20"/>
                <w:szCs w:val="20"/>
              </w:rPr>
              <w:t xml:space="preserve">15 </w:t>
            </w:r>
            <w:r w:rsidRPr="002D61F3">
              <w:rPr>
                <w:rFonts w:ascii="Arial" w:eastAsia="Times New Roman" w:hAnsi="Arial" w:cs="Arial"/>
                <w:color w:val="0070C0"/>
                <w:sz w:val="20"/>
                <w:szCs w:val="20"/>
              </w:rPr>
              <w:t xml:space="preserve">to </w:t>
            </w:r>
            <w:r w:rsidR="00152367" w:rsidRPr="002D61F3">
              <w:rPr>
                <w:rFonts w:ascii="Arial" w:eastAsia="Times New Roman" w:hAnsi="Arial" w:cs="Arial"/>
                <w:color w:val="0070C0"/>
                <w:sz w:val="20"/>
                <w:szCs w:val="20"/>
              </w:rPr>
              <w:t>June</w:t>
            </w:r>
            <w:r w:rsidRPr="002D61F3">
              <w:rPr>
                <w:rFonts w:ascii="Arial" w:eastAsia="Times New Roman" w:hAnsi="Arial" w:cs="Arial"/>
                <w:color w:val="0070C0"/>
                <w:sz w:val="20"/>
                <w:szCs w:val="20"/>
              </w:rPr>
              <w:t xml:space="preserve"> 1</w:t>
            </w:r>
            <w:r w:rsidR="00152367" w:rsidRPr="002D61F3">
              <w:rPr>
                <w:rFonts w:ascii="Arial" w:eastAsia="Times New Roman" w:hAnsi="Arial" w:cs="Arial"/>
                <w:color w:val="0070C0"/>
                <w:sz w:val="20"/>
                <w:szCs w:val="20"/>
              </w:rPr>
              <w:t>6</w:t>
            </w:r>
            <w:r w:rsidRPr="002D61F3">
              <w:rPr>
                <w:rFonts w:ascii="Arial" w:eastAsia="Times New Roman" w:hAnsi="Arial" w:cs="Arial"/>
                <w:color w:val="0070C0"/>
                <w:sz w:val="20"/>
                <w:szCs w:val="20"/>
              </w:rPr>
              <w:t>,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lastRenderedPageBreak/>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2215EDD1" w:rsidR="002A2C5B" w:rsidRPr="002205A0" w:rsidRDefault="00CA4811"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205A0">
              <w:rPr>
                <w:rFonts w:ascii="Arial" w:eastAsia="Arial" w:hAnsi="Arial" w:cs="Arial"/>
                <w:sz w:val="20"/>
                <w:szCs w:val="20"/>
              </w:rPr>
              <w:t>0</w:t>
            </w:r>
            <w:r w:rsidR="00844EA2">
              <w:rPr>
                <w:rFonts w:ascii="Arial" w:eastAsia="Arial" w:hAnsi="Arial" w:cs="Arial"/>
                <w:sz w:val="20"/>
                <w:szCs w:val="20"/>
              </w:rPr>
              <w:t>6</w:t>
            </w:r>
            <w:r w:rsidR="0095601E" w:rsidRPr="002205A0">
              <w:rPr>
                <w:rFonts w:ascii="Arial" w:eastAsia="Arial" w:hAnsi="Arial" w:cs="Arial"/>
                <w:sz w:val="20"/>
                <w:szCs w:val="20"/>
              </w:rPr>
              <w:t xml:space="preserve"> J</w:t>
            </w:r>
            <w:r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w:t>
            </w:r>
            <w:proofErr w:type="spellStart"/>
            <w:r w:rsidRPr="002205A0">
              <w:rPr>
                <w:rFonts w:ascii="Arial" w:eastAsia="Arial" w:hAnsi="Arial" w:cs="Arial"/>
                <w:sz w:val="20"/>
                <w:szCs w:val="19"/>
              </w:rPr>
              <w:t>Bayanihan</w:t>
            </w:r>
            <w:proofErr w:type="spellEnd"/>
            <w:r w:rsidRPr="002205A0">
              <w:rPr>
                <w:rFonts w:ascii="Arial" w:eastAsia="Arial" w:hAnsi="Arial" w:cs="Arial"/>
                <w:sz w:val="20"/>
                <w:szCs w:val="19"/>
              </w:rPr>
              <w:t xml:space="preserve">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w:t>
            </w:r>
            <w:proofErr w:type="spellStart"/>
            <w:r w:rsidRPr="002205A0">
              <w:rPr>
                <w:rFonts w:ascii="Arial" w:eastAsia="Arial" w:hAnsi="Arial" w:cs="Arial"/>
                <w:sz w:val="20"/>
                <w:szCs w:val="19"/>
              </w:rPr>
              <w:t>Bayanihan</w:t>
            </w:r>
            <w:proofErr w:type="spellEnd"/>
            <w:r w:rsidRPr="002205A0">
              <w:rPr>
                <w:rFonts w:ascii="Arial" w:eastAsia="Arial" w:hAnsi="Arial" w:cs="Arial"/>
                <w:sz w:val="20"/>
                <w:szCs w:val="19"/>
              </w:rPr>
              <w:t xml:space="preserve"> 2.</w:t>
            </w:r>
          </w:p>
          <w:p w14:paraId="5684C446"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3E6AA498"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1C393C07" w14:textId="77777777" w:rsidR="002A2C5B" w:rsidRPr="002205A0"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Pr="002205A0"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w:t>
            </w:r>
            <w:proofErr w:type="spellStart"/>
            <w:r>
              <w:rPr>
                <w:rFonts w:ascii="Arial" w:eastAsia="Arial" w:hAnsi="Arial" w:cs="Arial"/>
                <w:sz w:val="20"/>
                <w:szCs w:val="19"/>
              </w:rPr>
              <w:t>Dapitan</w:t>
            </w:r>
            <w:proofErr w:type="spellEnd"/>
            <w:r>
              <w:rPr>
                <w:rFonts w:ascii="Arial" w:eastAsia="Arial" w:hAnsi="Arial" w:cs="Arial"/>
                <w:sz w:val="20"/>
                <w:szCs w:val="19"/>
              </w:rPr>
              <w:t xml:space="preserve">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36B2C4B" w:rsidR="002A2C5B" w:rsidRDefault="001C5AB6"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2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460B20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2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w:t>
            </w:r>
            <w:proofErr w:type="spellStart"/>
            <w:r>
              <w:rPr>
                <w:rFonts w:ascii="Arial" w:eastAsia="Arial" w:hAnsi="Arial" w:cs="Arial"/>
                <w:bCs/>
                <w:sz w:val="20"/>
                <w:szCs w:val="20"/>
              </w:rPr>
              <w:t>Bayanihan</w:t>
            </w:r>
            <w:proofErr w:type="spellEnd"/>
            <w:r>
              <w:rPr>
                <w:rFonts w:ascii="Arial" w:eastAsia="Arial" w:hAnsi="Arial" w:cs="Arial"/>
                <w:bCs/>
                <w:sz w:val="20"/>
                <w:szCs w:val="20"/>
              </w:rPr>
              <w:t xml:space="preserve"> 2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 xml:space="preserve">DSWD-FO XII released 280 family food packs to LGU of </w:t>
            </w:r>
            <w:proofErr w:type="spellStart"/>
            <w:r w:rsidRPr="002C723E">
              <w:rPr>
                <w:rFonts w:ascii="Arial" w:eastAsia="Arial" w:hAnsi="Arial" w:cs="Arial"/>
                <w:sz w:val="20"/>
                <w:szCs w:val="19"/>
              </w:rPr>
              <w:t>Tantangan</w:t>
            </w:r>
            <w:proofErr w:type="spellEnd"/>
            <w:r w:rsidRPr="002C723E">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3" w:name="_heading=h.30j0zll" w:colFirst="0" w:colLast="0"/>
      <w:bookmarkEnd w:id="3"/>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3E330819" w:rsidR="002A2C5B" w:rsidRPr="001E0478" w:rsidRDefault="00F25899"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06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lastRenderedPageBreak/>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To date, a cumulative total of 2,086 out of 23,987 beneficiaries or 8.70% were paid under </w:t>
            </w:r>
            <w:proofErr w:type="spellStart"/>
            <w:r w:rsidRPr="001E0478">
              <w:rPr>
                <w:rFonts w:ascii="Arial" w:eastAsia="Arial" w:hAnsi="Arial" w:cs="Arial"/>
                <w:sz w:val="20"/>
                <w:szCs w:val="19"/>
              </w:rPr>
              <w:t>Bayanihan</w:t>
            </w:r>
            <w:proofErr w:type="spellEnd"/>
            <w:r w:rsidRPr="001E0478">
              <w:rPr>
                <w:rFonts w:ascii="Arial" w:eastAsia="Arial" w:hAnsi="Arial" w:cs="Arial"/>
                <w:sz w:val="20"/>
                <w:szCs w:val="19"/>
              </w:rPr>
              <w:t xml:space="preserve">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DSWD-FO </w:t>
            </w:r>
            <w:proofErr w:type="spellStart"/>
            <w:r w:rsidRPr="001E0478">
              <w:rPr>
                <w:rFonts w:ascii="Arial" w:eastAsia="Arial" w:hAnsi="Arial" w:cs="Arial"/>
                <w:sz w:val="20"/>
                <w:szCs w:val="19"/>
              </w:rPr>
              <w:t>Caraga</w:t>
            </w:r>
            <w:proofErr w:type="spellEnd"/>
            <w:r w:rsidRPr="001E0478">
              <w:rPr>
                <w:rFonts w:ascii="Arial" w:eastAsia="Arial" w:hAnsi="Arial" w:cs="Arial"/>
                <w:sz w:val="20"/>
                <w:szCs w:val="19"/>
              </w:rPr>
              <w:t xml:space="preserve"> also facilitated the transfer of funds last 17 December 2020 to </w:t>
            </w:r>
            <w:proofErr w:type="spellStart"/>
            <w:r w:rsidRPr="001E0478">
              <w:rPr>
                <w:rFonts w:ascii="Arial" w:eastAsia="Arial" w:hAnsi="Arial" w:cs="Arial"/>
                <w:sz w:val="20"/>
                <w:szCs w:val="19"/>
              </w:rPr>
              <w:t>Bislig</w:t>
            </w:r>
            <w:proofErr w:type="spellEnd"/>
            <w:r w:rsidRPr="001E0478">
              <w:rPr>
                <w:rFonts w:ascii="Arial" w:eastAsia="Arial" w:hAnsi="Arial" w:cs="Arial"/>
                <w:sz w:val="20"/>
                <w:szCs w:val="19"/>
              </w:rPr>
              <w:t xml:space="preserve"> City, </w:t>
            </w:r>
            <w:proofErr w:type="spellStart"/>
            <w:r w:rsidRPr="001E0478">
              <w:rPr>
                <w:rFonts w:ascii="Arial" w:eastAsia="Arial" w:hAnsi="Arial" w:cs="Arial"/>
                <w:sz w:val="20"/>
                <w:szCs w:val="19"/>
              </w:rPr>
              <w:t>Surigao</w:t>
            </w:r>
            <w:proofErr w:type="spellEnd"/>
            <w:r w:rsidRPr="001E0478">
              <w:rPr>
                <w:rFonts w:ascii="Arial" w:eastAsia="Arial" w:hAnsi="Arial" w:cs="Arial"/>
                <w:sz w:val="20"/>
                <w:szCs w:val="19"/>
              </w:rPr>
              <w:t xml:space="preserve"> Del Sur with the amount of ₱10,090,000.00 for 2,018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additional beneficiaries and ₱43,325,000.00 for 8,665 target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39B45B5" w14:textId="77777777" w:rsidR="002D61F3" w:rsidRDefault="002D61F3">
      <w:pPr>
        <w:widowControl/>
        <w:spacing w:after="0" w:line="240" w:lineRule="auto"/>
        <w:contextualSpacing/>
        <w:rPr>
          <w:rFonts w:ascii="Arial" w:eastAsia="Arial" w:hAnsi="Arial" w:cs="Arial"/>
          <w:b/>
          <w:bCs/>
          <w:sz w:val="24"/>
          <w:szCs w:val="24"/>
        </w:rPr>
      </w:pPr>
    </w:p>
    <w:p w14:paraId="1519E583" w14:textId="40C79491"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4998CE92" w14:textId="65921EA4" w:rsidR="005E18B1"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31AE75F6" w14:textId="2614E983" w:rsidR="000622A0"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0B4F03E2" w14:textId="068E50EA" w:rsidR="000622A0"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39BB159F" w14:textId="55168E64" w:rsidR="00991781" w:rsidRDefault="002D61F3"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5C195875" w14:textId="7F375EBF" w:rsidR="001372C8"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95C852D" w14:textId="72CCE15E" w:rsidR="000F348C" w:rsidRPr="00D43A5E" w:rsidRDefault="000F348C" w:rsidP="007974A3">
      <w:pPr>
        <w:widowControl/>
        <w:spacing w:after="0" w:line="240" w:lineRule="auto"/>
        <w:contextualSpacing/>
        <w:rPr>
          <w:rFonts w:ascii="Arial" w:eastAsia="Arial" w:hAnsi="Arial" w:cs="Arial"/>
          <w:sz w:val="24"/>
          <w:szCs w:val="24"/>
        </w:rPr>
      </w:pPr>
      <w:bookmarkStart w:id="4" w:name="_GoBack"/>
      <w:bookmarkEnd w:id="4"/>
    </w:p>
    <w:sectPr w:rsidR="000F348C"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8CB68" w14:textId="77777777" w:rsidR="00251BFC" w:rsidRDefault="00251BFC">
      <w:pPr>
        <w:spacing w:line="240" w:lineRule="auto"/>
      </w:pPr>
      <w:r>
        <w:separator/>
      </w:r>
    </w:p>
  </w:endnote>
  <w:endnote w:type="continuationSeparator" w:id="0">
    <w:p w14:paraId="1BD8BDF3" w14:textId="77777777" w:rsidR="00251BFC" w:rsidRDefault="00251B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8C514E" w:rsidRDefault="008C514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8C514E" w:rsidRDefault="008C514E">
    <w:pPr>
      <w:pBdr>
        <w:bottom w:val="single" w:sz="6" w:space="1" w:color="000000"/>
      </w:pBdr>
      <w:tabs>
        <w:tab w:val="left" w:pos="2371"/>
        <w:tab w:val="center" w:pos="5233"/>
      </w:tabs>
      <w:spacing w:after="0" w:line="240" w:lineRule="auto"/>
      <w:jc w:val="right"/>
      <w:rPr>
        <w:sz w:val="16"/>
        <w:szCs w:val="16"/>
      </w:rPr>
    </w:pPr>
  </w:p>
  <w:p w14:paraId="30A432AD" w14:textId="2E541195" w:rsidR="008C514E" w:rsidRDefault="008C514E">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C66FC">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C66FC">
      <w:rPr>
        <w:b/>
        <w:noProof/>
        <w:sz w:val="16"/>
        <w:szCs w:val="16"/>
      </w:rPr>
      <w:t>34</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0622A0">
      <w:rPr>
        <w:rFonts w:ascii="Arial" w:eastAsia="Arial" w:hAnsi="Arial" w:cs="Arial"/>
        <w:sz w:val="14"/>
        <w:szCs w:val="14"/>
      </w:rPr>
      <w:t>3</w:t>
    </w:r>
    <w:r w:rsidR="009015A9">
      <w:rPr>
        <w:rFonts w:ascii="Arial" w:eastAsia="Arial" w:hAnsi="Arial" w:cs="Arial"/>
        <w:sz w:val="14"/>
        <w:szCs w:val="14"/>
      </w:rPr>
      <w:t>1</w:t>
    </w:r>
    <w:r w:rsidRPr="00E73CC9">
      <w:rPr>
        <w:rFonts w:ascii="Arial" w:eastAsia="Arial" w:hAnsi="Arial" w:cs="Arial"/>
        <w:sz w:val="14"/>
        <w:szCs w:val="14"/>
      </w:rPr>
      <w:t xml:space="preserve"> on the Coron</w:t>
    </w:r>
    <w:r>
      <w:rPr>
        <w:rFonts w:ascii="Arial" w:eastAsia="Arial" w:hAnsi="Arial" w:cs="Arial"/>
        <w:sz w:val="14"/>
        <w:szCs w:val="14"/>
      </w:rPr>
      <w:t>avirus Disease (COVID19) as of 0</w:t>
    </w:r>
    <w:r w:rsidR="009015A9">
      <w:rPr>
        <w:rFonts w:ascii="Arial" w:eastAsia="Arial" w:hAnsi="Arial" w:cs="Arial"/>
        <w:sz w:val="14"/>
        <w:szCs w:val="14"/>
      </w:rPr>
      <w:t>6</w:t>
    </w:r>
    <w:r>
      <w:rPr>
        <w:rFonts w:ascii="Arial" w:eastAsia="Arial" w:hAnsi="Arial" w:cs="Arial"/>
        <w:sz w:val="14"/>
        <w:szCs w:val="14"/>
      </w:rPr>
      <w:t xml:space="preserve"> July </w:t>
    </w:r>
    <w:r w:rsidRPr="00E73CC9">
      <w:rPr>
        <w:rFonts w:ascii="Arial" w:eastAsia="Arial" w:hAnsi="Arial" w:cs="Arial"/>
        <w:sz w:val="14"/>
        <w:szCs w:val="14"/>
      </w:rPr>
      <w:t>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8C514E" w:rsidRDefault="008C514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6491A" w14:textId="77777777" w:rsidR="00251BFC" w:rsidRDefault="00251BFC">
      <w:pPr>
        <w:spacing w:after="0" w:line="240" w:lineRule="auto"/>
      </w:pPr>
      <w:r>
        <w:separator/>
      </w:r>
    </w:p>
  </w:footnote>
  <w:footnote w:type="continuationSeparator" w:id="0">
    <w:p w14:paraId="28A7922D" w14:textId="77777777" w:rsidR="00251BFC" w:rsidRDefault="00251B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8C514E" w:rsidRDefault="008C514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8C514E" w:rsidRDefault="008C514E">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C514E" w:rsidRDefault="008C514E" w:rsidP="008F698C">
    <w:pPr>
      <w:pBdr>
        <w:bottom w:val="single" w:sz="6" w:space="1" w:color="000000"/>
      </w:pBdr>
      <w:tabs>
        <w:tab w:val="center" w:pos="4680"/>
        <w:tab w:val="right" w:pos="9360"/>
      </w:tabs>
      <w:spacing w:after="0" w:line="240" w:lineRule="auto"/>
      <w:rPr>
        <w:sz w:val="10"/>
      </w:rPr>
    </w:pPr>
  </w:p>
  <w:p w14:paraId="6BA9FC90" w14:textId="77777777" w:rsidR="008C514E" w:rsidRDefault="008C514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8C514E" w:rsidRDefault="008C514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123B"/>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02%20July%202021,%201600H.xlsx" TargetMode="External"/><Relationship Id="rId18" Type="http://schemas.openxmlformats.org/officeDocument/2006/relationships/hyperlink" Target="file:///C:\Users\mjgrafanan.ENTDSWD\Downloads\SSF%20as%20of%2002%20July%202021,%201600H.xlsx" TargetMode="External"/><Relationship Id="rId26" Type="http://schemas.openxmlformats.org/officeDocument/2006/relationships/hyperlink" Target="file:///C:\Users\mjgrafanan.ENTDSWD\Downloads\SSF%20as%20of%2002%20July%202021,%20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02%20Jul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20as%20of%2002%20July%202021,%201600H.xlsx" TargetMode="External"/><Relationship Id="rId17" Type="http://schemas.openxmlformats.org/officeDocument/2006/relationships/hyperlink" Target="file:///C:\Users\mjgrafanan.ENTDSWD\Downloads\SSF%20as%20of%2002%20July%202021,%201600H.xlsx" TargetMode="External"/><Relationship Id="rId25" Type="http://schemas.openxmlformats.org/officeDocument/2006/relationships/hyperlink" Target="file:///C:\Users\mjgrafanan.ENTDSWD\Downloads\SSF%20as%20of%2002%20Jul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20as%20of%2002%20July%202021,%201600H.xlsx" TargetMode="External"/><Relationship Id="rId20" Type="http://schemas.openxmlformats.org/officeDocument/2006/relationships/hyperlink" Target="file:///C:\Users\mjgrafanan.ENTDSWD\Downloads\SSF%20as%20of%2002%20Jul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02%20July%202021,%201600H.xlsx" TargetMode="External"/><Relationship Id="rId24" Type="http://schemas.openxmlformats.org/officeDocument/2006/relationships/hyperlink" Target="file:///C:\Users\mjgrafanan.ENTDSWD\Downloads\SSF%20as%20of%2002%20Jul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20as%20of%2002%20July%202021,%201600H.xlsx" TargetMode="External"/><Relationship Id="rId23" Type="http://schemas.openxmlformats.org/officeDocument/2006/relationships/hyperlink" Target="file:///C:\Users\mjgrafanan.ENTDSWD\Downloads\SSF%20as%20of%2002%20July%202021,%201600H.xlsx" TargetMode="External"/><Relationship Id="rId28" Type="http://schemas.openxmlformats.org/officeDocument/2006/relationships/header" Target="header1.xml"/><Relationship Id="rId10" Type="http://schemas.openxmlformats.org/officeDocument/2006/relationships/hyperlink" Target="file:///C:\Users\mjgrafanan.ENTDSWD\Downloads\SSF%20as%20of%2002%20July%202021,%201600H.xlsx" TargetMode="External"/><Relationship Id="rId19" Type="http://schemas.openxmlformats.org/officeDocument/2006/relationships/hyperlink" Target="file:///C:\Users\mjgrafanan.ENTDSWD\Downloads\SSF%20as%20of%2002%20Jul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02%20July%202021,%201600H.xlsx" TargetMode="External"/><Relationship Id="rId22" Type="http://schemas.openxmlformats.org/officeDocument/2006/relationships/hyperlink" Target="file:///C:\Users\mjgrafanan.ENTDSWD\Downloads\SSF%20as%20of%2002%20July%202021,%201600H.xlsx" TargetMode="External"/><Relationship Id="rId27" Type="http://schemas.openxmlformats.org/officeDocument/2006/relationships/hyperlink" Target="file:///C:\Users\mjgrafanan.ENTDSWD\Downloads\SSF%20as%20of%2002%20Jul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485727C-6B73-4E3D-A865-D3A13ED51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34</Pages>
  <Words>14522</Words>
  <Characters>82780</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CER</cp:lastModifiedBy>
  <cp:revision>59</cp:revision>
  <dcterms:created xsi:type="dcterms:W3CDTF">2021-07-02T08:18:00Z</dcterms:created>
  <dcterms:modified xsi:type="dcterms:W3CDTF">2021-07-06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